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DEE56" w14:textId="77777777" w:rsidR="00000000" w:rsidRDefault="00127FA4">
      <w:pPr>
        <w:pStyle w:val="PlainText"/>
        <w:rPr>
          <w:sz w:val="24"/>
        </w:rPr>
      </w:pPr>
      <w:r>
        <w:rPr>
          <w:sz w:val="24"/>
        </w:rPr>
        <w:t xml:space="preserve">#NEXUS </w:t>
      </w:r>
    </w:p>
    <w:p w14:paraId="653D2119" w14:textId="77777777" w:rsidR="00000000" w:rsidRDefault="00127FA4">
      <w:pPr>
        <w:pStyle w:val="PlainText"/>
        <w:rPr>
          <w:sz w:val="24"/>
        </w:rPr>
      </w:pPr>
      <w:r>
        <w:rPr>
          <w:sz w:val="24"/>
        </w:rPr>
        <w:t xml:space="preserve">[The repeated region of the BRCA1 alignment that was excluded from phylogenetic </w:t>
      </w:r>
      <w:proofErr w:type="spellStart"/>
      <w:r>
        <w:rPr>
          <w:sz w:val="24"/>
        </w:rPr>
        <w:t>analses</w:t>
      </w:r>
      <w:proofErr w:type="spellEnd"/>
      <w:r>
        <w:rPr>
          <w:sz w:val="24"/>
        </w:rPr>
        <w:t xml:space="preserve"> is given in a character set at the end of the file; scientific names and accession numbers are given elsewhere</w:t>
      </w:r>
      <w:r>
        <w:rPr>
          <w:sz w:val="24"/>
        </w:rPr>
        <w:t xml:space="preserve"> in Supplementary Information.]</w:t>
      </w:r>
    </w:p>
    <w:p w14:paraId="752B9D56" w14:textId="77777777" w:rsidR="00000000" w:rsidRDefault="00127FA4">
      <w:pPr>
        <w:pStyle w:val="PlainText"/>
        <w:rPr>
          <w:sz w:val="24"/>
        </w:rPr>
      </w:pPr>
    </w:p>
    <w:p w14:paraId="253FE39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BEGIN DATA;</w:t>
      </w:r>
    </w:p>
    <w:p w14:paraId="1F0B726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IMENSIONS  NTAX=52 NCHAR=3031;</w:t>
      </w:r>
    </w:p>
    <w:p w14:paraId="15316D2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FORMAT MISSING=? GAP=-  INTERLEAVE  DATATYPE=DNA ;</w:t>
      </w:r>
    </w:p>
    <w:p w14:paraId="24355BC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PTIONS  MSTAXA=UNCERTAIN ;</w:t>
      </w:r>
    </w:p>
    <w:p w14:paraId="2E0F406E" w14:textId="77777777" w:rsidR="00000000" w:rsidRDefault="00127FA4">
      <w:pPr>
        <w:pStyle w:val="PlainText"/>
        <w:rPr>
          <w:sz w:val="18"/>
        </w:rPr>
      </w:pPr>
    </w:p>
    <w:p w14:paraId="1A2792F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TRIX</w:t>
      </w:r>
    </w:p>
    <w:p w14:paraId="7B3D700E" w14:textId="77777777" w:rsidR="00000000" w:rsidRDefault="00127FA4">
      <w:pPr>
        <w:pStyle w:val="PlainText"/>
        <w:rPr>
          <w:sz w:val="18"/>
        </w:rPr>
      </w:pPr>
    </w:p>
    <w:p w14:paraId="7F00CBF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0        20        30        40        50]</w:t>
      </w:r>
    </w:p>
    <w:p w14:paraId="5C9E68F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</w:t>
      </w:r>
      <w:r>
        <w:rPr>
          <w:sz w:val="18"/>
        </w:rPr>
        <w:t xml:space="preserve">                             .         .         .         .         .]</w:t>
      </w:r>
    </w:p>
    <w:p w14:paraId="442DFDFC" w14:textId="77777777" w:rsidR="00000000" w:rsidRDefault="00127FA4">
      <w:pPr>
        <w:pStyle w:val="PlainText"/>
        <w:rPr>
          <w:sz w:val="18"/>
        </w:rPr>
      </w:pPr>
    </w:p>
    <w:p w14:paraId="33758B1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CTGTGGCACAAATACTCATGCCAACTTATTACAGCATGAGAACAGCAGTT   [50]</w:t>
      </w:r>
    </w:p>
    <w:p w14:paraId="3F666D7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TGTGGCACAAATACTCATGCCAACTTATTACAGCATGAGAACAGCAGTT   [50]</w:t>
      </w:r>
    </w:p>
    <w:p w14:paraId="578336B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Anteater </w:t>
      </w:r>
      <w:r>
        <w:rPr>
          <w:sz w:val="18"/>
        </w:rPr>
        <w:t xml:space="preserve">                    ATGTGGCACAAATATTCATGCCAGCTCATTACAGCATGAGAACAGCAGTT   [50]</w:t>
      </w:r>
    </w:p>
    <w:p w14:paraId="5FD6F04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TGTGGCACATATACTCATGCCAGCTCATTACAGCGTGAGAACAGCAGTT   [50]</w:t>
      </w:r>
    </w:p>
    <w:p w14:paraId="53CDDAC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TGTGGCACAAATACTCATGCCAGCTCATTACAGCATGAGAACAGCAGTT   [50]</w:t>
      </w:r>
    </w:p>
    <w:p w14:paraId="1B4E89C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</w:t>
      </w:r>
      <w:r>
        <w:rPr>
          <w:sz w:val="18"/>
        </w:rPr>
        <w:t>e                        ATGTGGCACAGATGCTCATGCCAGCTCATTACAGCCTGAGACCAGCAGTT   [50]</w:t>
      </w:r>
    </w:p>
    <w:p w14:paraId="2F07E1A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GTGTGGCACAGATGCTCGTGCCAGCTCATTACAGCGTGGGACCCGCAGTT   [50]</w:t>
      </w:r>
    </w:p>
    <w:p w14:paraId="5C684EA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??????????????????????????????????????????????????   [50]</w:t>
      </w:r>
    </w:p>
    <w:p w14:paraId="289F5DF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??????????????????????????????????????????????????   [50]</w:t>
      </w:r>
    </w:p>
    <w:p w14:paraId="04E40CF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TGTGGCACAAATGCTCATGCCAGCTCTTTACAGCATGAGAAC---AGTT   [47]</w:t>
      </w:r>
    </w:p>
    <w:p w14:paraId="3BD249D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TGTGGCACAAATACTCATGCCAACTCATTACAGCATGAGAACAGCAGTT  </w:t>
      </w:r>
      <w:r>
        <w:rPr>
          <w:sz w:val="18"/>
        </w:rPr>
        <w:t xml:space="preserve"> [50]</w:t>
      </w:r>
    </w:p>
    <w:p w14:paraId="0D672BA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GTGTGGCACAAATACTCATGCCAGCTCATTACAGCATGAGAACAGCAATT   [50]</w:t>
      </w:r>
    </w:p>
    <w:p w14:paraId="4A024CC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TGTGGCACAAATACTCATGCCAGCTCTTTACATTATGAGCACAGCAGTT   [50]</w:t>
      </w:r>
    </w:p>
    <w:p w14:paraId="5548677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TGTGGCACAGATACTCATGCCAGCTCATTACAGCATGAGAACAGCA</w:t>
      </w:r>
      <w:r>
        <w:rPr>
          <w:sz w:val="18"/>
        </w:rPr>
        <w:t>GTT   [50]</w:t>
      </w:r>
    </w:p>
    <w:p w14:paraId="55B59BF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TGTGGCACAGATACTCATGCCAGCTCATTACAGCATGAGAACAGCAGTT   [50]</w:t>
      </w:r>
    </w:p>
    <w:p w14:paraId="332D2FD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TGTGGCACAAGTACTCATGCCAGCTCAGTACAGCATGAGAACAGCAGTT   [50]</w:t>
      </w:r>
    </w:p>
    <w:p w14:paraId="6792290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???????????????????????GCTCATTA?AGC?TGAGAA</w:t>
      </w:r>
      <w:r>
        <w:rPr>
          <w:sz w:val="18"/>
        </w:rPr>
        <w:t>CAGCAGTT   [50]</w:t>
      </w:r>
    </w:p>
    <w:p w14:paraId="6D3C88B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TGTGGCACAAATACTCATGCCAGCTCATTACAGCATGAGAACAGCAGTT   [50]</w:t>
      </w:r>
    </w:p>
    <w:p w14:paraId="4654F36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TGTGGCAAAAATACTCATGCCAGCTCATTACAGCATGAGAGCAGCAGTT   [50]</w:t>
      </w:r>
    </w:p>
    <w:p w14:paraId="4409742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TGTGGCACAAATACTCATGCCAGCTCATTACAGCAT</w:t>
      </w:r>
      <w:r>
        <w:rPr>
          <w:sz w:val="18"/>
        </w:rPr>
        <w:t>GAGAACAGCAGTT   [50]</w:t>
      </w:r>
    </w:p>
    <w:p w14:paraId="39B8F00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TGTGGCACAAATACTCATGCCAGCTCATTACAGCATGAGAACAGCAGTT   [50]</w:t>
      </w:r>
    </w:p>
    <w:p w14:paraId="06DE094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TGTGGCACAAATACTCATGCCAGCTCATTACAGCATGAGAACAGCAGTT   [50]</w:t>
      </w:r>
    </w:p>
    <w:p w14:paraId="0F179C0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TGTGGCACAAATACTCATGCCAGCTCATTAC</w:t>
      </w:r>
      <w:r>
        <w:rPr>
          <w:sz w:val="18"/>
        </w:rPr>
        <w:t>AGCATGAGAACAGCAGTT   [50]</w:t>
      </w:r>
    </w:p>
    <w:p w14:paraId="17C87B5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TGTGGCACAAATACTCATGCCAGCTCATTACAGCATGAGAAC---AGTT   [47]</w:t>
      </w:r>
    </w:p>
    <w:p w14:paraId="0130ECE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TGTGGCATAAATACTTATGCCAGCTCATTACAGCATGAGAACAGCAGTT   [50]</w:t>
      </w:r>
    </w:p>
    <w:p w14:paraId="4CFC74F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TGTGGCACAAATACTCATGCCAGCTC</w:t>
      </w:r>
      <w:r>
        <w:rPr>
          <w:sz w:val="18"/>
        </w:rPr>
        <w:t>ATTACAGCATGAGAACAGCAGTT   [50]</w:t>
      </w:r>
    </w:p>
    <w:p w14:paraId="0C20F46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TGTGGCATAAATACTCATGCCAGCTTATTACAGCATGAAAACAGCAGTT   [50]</w:t>
      </w:r>
    </w:p>
    <w:p w14:paraId="674D58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??????????????????????????????????CGTGAGAACAGCAGTT   [50]</w:t>
      </w:r>
    </w:p>
    <w:p w14:paraId="1D36F65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TGTGGCACAAATACTCATGCC</w:t>
      </w:r>
      <w:r>
        <w:rPr>
          <w:sz w:val="18"/>
        </w:rPr>
        <w:t>AGCTCATTACAGCATGAGAACAGCAGTT   [50]</w:t>
      </w:r>
    </w:p>
    <w:p w14:paraId="6095FDE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TGTGGCACAAATACTCATGCCAGCTCATTGCAGCATGAGAACAGCAGTT   [50]</w:t>
      </w:r>
    </w:p>
    <w:p w14:paraId="7539DED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TGTGGCACGAATACTCATGCCAGCTCATTGCAGCATGAGAACAGCAGTG   [50]</w:t>
      </w:r>
    </w:p>
    <w:p w14:paraId="4826646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TGTGGCACAGATACTC</w:t>
      </w:r>
      <w:r>
        <w:rPr>
          <w:sz w:val="18"/>
        </w:rPr>
        <w:t>ATGCCAGCTCATTACAGCATGAGAACAGCAGTT   [50]</w:t>
      </w:r>
    </w:p>
    <w:p w14:paraId="03E680C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TGTGGCACAGATACTCATGCCAGCTCATTACAGCATGAGAACAGCAGTT   [50]</w:t>
      </w:r>
    </w:p>
    <w:p w14:paraId="3CE76FC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TGTGGCACAGATACTCATGCCAGCTCGTTACAGCATGAGAACAGCAGTT   [50]</w:t>
      </w:r>
    </w:p>
    <w:p w14:paraId="15B8913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TGTGGCACAGA</w:t>
      </w:r>
      <w:r>
        <w:rPr>
          <w:sz w:val="18"/>
        </w:rPr>
        <w:t>TACTCGTGCCAGCTCATTACAGCATGAGAACAGCAGTT   [50]</w:t>
      </w:r>
    </w:p>
    <w:p w14:paraId="64A8D0D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TGTGGCACAGATACTCATGCCAGCTCATTACAGCATGAAAACAGCAGTT   [50]</w:t>
      </w:r>
    </w:p>
    <w:p w14:paraId="3B608F5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TGTGGCACAGATACTCATGCCAGCTCATTACAACATGAAAACAGCAGTT   [50]</w:t>
      </w:r>
    </w:p>
    <w:p w14:paraId="0268B2A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TGTGCC</w:t>
      </w:r>
      <w:r>
        <w:rPr>
          <w:sz w:val="18"/>
        </w:rPr>
        <w:t>ACAAATACTCGTGCCAGCTCATTACAGCATGAGAACAGCAGTT   [50]</w:t>
      </w:r>
    </w:p>
    <w:p w14:paraId="059AC90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TGTGGCACAAATACTCATGCCAGCTCATTACAGCATGAGAACAGCAGTT   [50]</w:t>
      </w:r>
    </w:p>
    <w:p w14:paraId="1E1DC30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TGTGGCACAAATACTCATGCCAGCTCATTACAGCATGAGAATAGCAGTT   [50]</w:t>
      </w:r>
    </w:p>
    <w:p w14:paraId="76D056B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T</w:t>
      </w:r>
      <w:r>
        <w:rPr>
          <w:sz w:val="18"/>
        </w:rPr>
        <w:t>GTGGCACAAATACTCATGCCAGCTCATTACAGCATGAGAATAGCAGTT   [50]</w:t>
      </w:r>
    </w:p>
    <w:p w14:paraId="319CE59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TGTGGCACAAATACTCATGCCAGCTCATTACAGCATAAGAACAGCAGTT   [50]</w:t>
      </w:r>
    </w:p>
    <w:p w14:paraId="6B1FDDC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TGTGGCACAAATACTCATGCCAGCTCATTACAGCATAAGAACAGCAGTT   [50]</w:t>
      </w:r>
    </w:p>
    <w:p w14:paraId="408C80B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</w:t>
      </w:r>
      <w:r>
        <w:rPr>
          <w:sz w:val="18"/>
        </w:rPr>
        <w:t xml:space="preserve">   ATGTGGCACAGATACTTGTGCCAGCTCGTTACAGCATGAGAACAGCAGTT   [50]</w:t>
      </w:r>
    </w:p>
    <w:p w14:paraId="69331A3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????????CAAATACTCATGCCAGCTCATTACAGCATGAGAACAGCAGTT   [50]</w:t>
      </w:r>
    </w:p>
    <w:p w14:paraId="6882789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Madagascar_Hedgehog</w:t>
      </w:r>
      <w:proofErr w:type="spellEnd"/>
      <w:r>
        <w:rPr>
          <w:sz w:val="18"/>
        </w:rPr>
        <w:t xml:space="preserve">          ATGTGGAACAAATACGCTTGCCAACTCATTACAGCGTGAGAACTACAGTT   [50]</w:t>
      </w:r>
    </w:p>
    <w:p w14:paraId="705A12C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Tenrec               </w:t>
      </w:r>
      <w:r>
        <w:rPr>
          <w:sz w:val="18"/>
        </w:rPr>
        <w:t xml:space="preserve">        ATGTGGCACACGTACGCTTGCCAGCTCGGCACAGCGCGAGGACTGCAGCT   [50]</w:t>
      </w:r>
    </w:p>
    <w:p w14:paraId="4A900E4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TGTGGCACAAATACTCATGCCAGCTCATTACAGCATGAGAACAGCAGTT   [50]</w:t>
      </w:r>
    </w:p>
    <w:p w14:paraId="138172E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TGTGGCACAGATCCTCATGCCAGCTCATTACAGCATGAGAGCAGCAGTT   [50]</w:t>
      </w:r>
    </w:p>
    <w:p w14:paraId="68227E2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</w:t>
      </w:r>
      <w:r>
        <w:rPr>
          <w:sz w:val="18"/>
        </w:rPr>
        <w:t>hrew</w:t>
      </w:r>
      <w:proofErr w:type="spellEnd"/>
      <w:r>
        <w:rPr>
          <w:sz w:val="18"/>
        </w:rPr>
        <w:t xml:space="preserve">         ATGTGCCACAAGTATTCATGCCAGCTCATTACTGCATGAGAACAGCAGGT   [50]</w:t>
      </w:r>
    </w:p>
    <w:p w14:paraId="0E4DB34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TGTGGCACAAATACTCATGCCAGCTCGTTACAGCATGAGAACAGCAGTT   [50]</w:t>
      </w:r>
    </w:p>
    <w:p w14:paraId="55E24A0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??????????????????TGCCAGTTCATTACTTCCTAAAACCAGCAGTT   [50]</w:t>
      </w:r>
    </w:p>
    <w:p w14:paraId="653E0B90" w14:textId="77777777" w:rsidR="00000000" w:rsidRDefault="00127FA4">
      <w:pPr>
        <w:pStyle w:val="PlainText"/>
        <w:rPr>
          <w:sz w:val="18"/>
        </w:rPr>
      </w:pPr>
    </w:p>
    <w:p w14:paraId="184E6F2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</w:t>
      </w:r>
      <w:r>
        <w:rPr>
          <w:sz w:val="18"/>
        </w:rPr>
        <w:t xml:space="preserve">                            60        70        80        90        100]</w:t>
      </w:r>
    </w:p>
    <w:p w14:paraId="140BDF5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2684368B" w14:textId="77777777" w:rsidR="00000000" w:rsidRDefault="00127FA4">
      <w:pPr>
        <w:pStyle w:val="PlainText"/>
        <w:rPr>
          <w:sz w:val="18"/>
        </w:rPr>
      </w:pPr>
    </w:p>
    <w:p w14:paraId="392D4AD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ATTACTCACTAAAGACAGAATGAATGTAGAAAAGGCTGAATTCTGTAAT   [100]</w:t>
      </w:r>
    </w:p>
    <w:p w14:paraId="199CD38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</w:t>
      </w:r>
      <w:r>
        <w:rPr>
          <w:sz w:val="18"/>
        </w:rPr>
        <w:t>lo</w:t>
      </w:r>
      <w:proofErr w:type="spellEnd"/>
      <w:r>
        <w:rPr>
          <w:sz w:val="18"/>
        </w:rPr>
        <w:t xml:space="preserve">              TATTACTCACTAAAGACAGAGTGAATGTAGAAAAGGCTGAATTCTGTAAT   [100]</w:t>
      </w:r>
    </w:p>
    <w:p w14:paraId="306AB49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TATTACTCACTAAAGACAGAAAGAATGTAGAAAAGGCTGAATTCTGTGAT   [100]</w:t>
      </w:r>
    </w:p>
    <w:p w14:paraId="089EA53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ATTACTCACTAAAAACAGAATGAATGTAGAAAAGGCTGAATTCTGTAAT   [100]</w:t>
      </w:r>
    </w:p>
    <w:p w14:paraId="4935678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</w:t>
      </w:r>
      <w:r>
        <w:rPr>
          <w:sz w:val="18"/>
        </w:rPr>
        <w:t>g_Squirrel</w:t>
      </w:r>
      <w:proofErr w:type="spellEnd"/>
      <w:r>
        <w:rPr>
          <w:sz w:val="18"/>
        </w:rPr>
        <w:t xml:space="preserve">              TATTACTCACTAAAGACAGAATGAATGTAGAAAAGGCTGAATTCTGTAAT   [100]</w:t>
      </w:r>
    </w:p>
    <w:p w14:paraId="20D18E7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TATTGCTCATTGAAGACAGAATGAATGCAGAAAAGGCTGAATTCTGTAAT   [100]</w:t>
      </w:r>
    </w:p>
    <w:p w14:paraId="2254598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ATTGTTCACTGAGGACAGACTGGATGCAGAAAAGGCTGAATTCTGTGAT   [10</w:t>
      </w:r>
      <w:r>
        <w:rPr>
          <w:sz w:val="18"/>
        </w:rPr>
        <w:t>0]</w:t>
      </w:r>
    </w:p>
    <w:p w14:paraId="18FC780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??????????????????????????????????????????????????   [100]</w:t>
      </w:r>
    </w:p>
    <w:p w14:paraId="2894628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????????????????????????????????AAGGCTGAATTCTGTAAT   [100]</w:t>
      </w:r>
    </w:p>
    <w:p w14:paraId="5F95B12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ATTATACACTAAAGACAGAATGAATGTAGAAAAGACTGACTTCTGTA</w:t>
      </w:r>
      <w:r>
        <w:rPr>
          <w:sz w:val="18"/>
        </w:rPr>
        <w:t>AT   [97]</w:t>
      </w:r>
    </w:p>
    <w:p w14:paraId="0CBA47F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TATTATACACTAAAGACAGAATGAATGTAGAAAAGACTGACTTCTGTAAT   [100]</w:t>
      </w:r>
    </w:p>
    <w:p w14:paraId="6168836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TATTACTGACTGAAGACATAATGAATGTAGAAAAGGCTGAATTCTGTAAT   [100]</w:t>
      </w:r>
    </w:p>
    <w:p w14:paraId="018720F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TATTACTCACTGAAGACAGAATGAATGTAGAAAAGGCTGAA</w:t>
      </w:r>
      <w:r>
        <w:rPr>
          <w:sz w:val="18"/>
        </w:rPr>
        <w:t>TTCTGTAAT   [100]</w:t>
      </w:r>
    </w:p>
    <w:p w14:paraId="3807EC2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TACTACTCACTAAAGACAGAATGAATGTAGAAAAGGCTGAATTCTGTAAT   [100]</w:t>
      </w:r>
    </w:p>
    <w:p w14:paraId="22FAB6B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TACTACTCACCAAAGACAGAATGAATGTAGAAAAGGCTGAATTCTGTAAT   [100]</w:t>
      </w:r>
    </w:p>
    <w:p w14:paraId="07411C3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TACTACTCACTAAAGACAGAATGAACGTAGAAA</w:t>
      </w:r>
      <w:r>
        <w:rPr>
          <w:sz w:val="18"/>
        </w:rPr>
        <w:t>AGCTTGACTTCTGTAAT   [100]</w:t>
      </w:r>
    </w:p>
    <w:p w14:paraId="67E3721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TACTGCTCACTGAGGACCAGATGAGTGTGGGAAAGGCTGAATTCCGTCAT   [100]</w:t>
      </w:r>
    </w:p>
    <w:p w14:paraId="1B9CEAF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ATTACTCACTAAAGACAGAATGAATGTAGAAAAGGCTGAATTCTGTAAT   [100]</w:t>
      </w:r>
    </w:p>
    <w:p w14:paraId="6DEE12C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TATTACTCACTAAAGACAAAATGAA</w:t>
      </w:r>
      <w:r>
        <w:rPr>
          <w:sz w:val="18"/>
        </w:rPr>
        <w:t>TGTAGAAAAGGCTGAATTTTGTAAT   [100]</w:t>
      </w:r>
    </w:p>
    <w:p w14:paraId="6153B72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ATTACTCACTAAAGACAGAATGAATGTAGAAAAGGCTGAATTCTGTAAT   [100]</w:t>
      </w:r>
    </w:p>
    <w:p w14:paraId="63A6696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ATTACTCACTAAAGACAGAATGAATGTAGAAAAGGCTGAATTCTGTAAT   [100]</w:t>
      </w:r>
    </w:p>
    <w:p w14:paraId="02264F2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ATTACTCACTAAAGAC</w:t>
      </w:r>
      <w:r>
        <w:rPr>
          <w:sz w:val="18"/>
        </w:rPr>
        <w:t>AGAATGAATGTAGAAAAGGCTGAATTCTGTAAT   [100]</w:t>
      </w:r>
    </w:p>
    <w:p w14:paraId="12B7C15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GTTACTCACTAAAGACACACTGAATGTAGAAAAGGCTGAATTCTGTAAT   [100]</w:t>
      </w:r>
    </w:p>
    <w:p w14:paraId="2E80301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TGTTACTCACTAAAGACAGAATGAATGTAGAAAAGGCTGAATTCTGTAAT   [97]</w:t>
      </w:r>
    </w:p>
    <w:p w14:paraId="06C105B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TATTACTCAC</w:t>
      </w:r>
      <w:r>
        <w:rPr>
          <w:sz w:val="18"/>
        </w:rPr>
        <w:t>TAAGGACAGAATGAATGTAGAAAAGGCTGAATTGTGTAAT   [100]</w:t>
      </w:r>
    </w:p>
    <w:p w14:paraId="360636B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TATTACGCACTAAAGACAGAATAAATGTTGAAAAGACTGAATTCTGTAAT   [100]</w:t>
      </w:r>
    </w:p>
    <w:p w14:paraId="276F065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ATTACTCACTGAAAACAGAATGAATGTAGAAAAGGCTGAATTCTGTAAT   [100]</w:t>
      </w:r>
    </w:p>
    <w:p w14:paraId="69541AD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TA</w:t>
      </w:r>
      <w:r>
        <w:rPr>
          <w:sz w:val="18"/>
        </w:rPr>
        <w:t>TTACTCACTAAAGGCAAAATGAATGTAGAAAAGGCTGAATTCTGTAGT   [100]</w:t>
      </w:r>
    </w:p>
    <w:p w14:paraId="5A968A0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TATTACTCACTAAAGACAGAATAAATGTAGAAAAGACTGAATTCTGTAAT   [100]</w:t>
      </w:r>
    </w:p>
    <w:p w14:paraId="5C39821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ATTACTCACTAAAGACAGAATGAATGTAGAAAAGGCTGAATTCTGTAAT   [100]</w:t>
      </w:r>
    </w:p>
    <w:p w14:paraId="254151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hino                  </w:t>
      </w:r>
      <w:r>
        <w:rPr>
          <w:sz w:val="18"/>
        </w:rPr>
        <w:t xml:space="preserve">      TATTACTCACTAAAGACAGAATGAATGTAGAAAAGGCTGAATTCTGTAAT   [100]</w:t>
      </w:r>
    </w:p>
    <w:p w14:paraId="55CE3FC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TATTACTCACTAAGGACAGAATGAATGTAGAAAAGGCTGAATTCTGTAAT   [100]</w:t>
      </w:r>
    </w:p>
    <w:p w14:paraId="64708A2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TATTGCTCACTGAAAACAGACTGAATGTAGAAAAGGCTGAATTCTGTAAT   [100]</w:t>
      </w:r>
    </w:p>
    <w:p w14:paraId="4C70FF7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Pig            </w:t>
      </w:r>
      <w:r>
        <w:rPr>
          <w:sz w:val="18"/>
        </w:rPr>
        <w:t xml:space="preserve">              TATTACTCACTAAAGACAGAATGAATGTAGAAAAGGCTGAATTTTGTAAT   [100]</w:t>
      </w:r>
    </w:p>
    <w:p w14:paraId="2605576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ATTACTCACTAAAGACAGAATGAATGCAGAAAAGGCTGAATTCTGTAAT   [100]</w:t>
      </w:r>
    </w:p>
    <w:p w14:paraId="35F6650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TATTACTCACTAAAGACAGAATGAATGTAGAAAAGGCTGAATTCTGTAAT   [100]</w:t>
      </w:r>
    </w:p>
    <w:p w14:paraId="488EA53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</w:t>
      </w:r>
      <w:r>
        <w:rPr>
          <w:sz w:val="18"/>
        </w:rPr>
        <w:t>k_Whale</w:t>
      </w:r>
      <w:proofErr w:type="spellEnd"/>
      <w:r>
        <w:rPr>
          <w:sz w:val="18"/>
        </w:rPr>
        <w:t xml:space="preserve">               TATTACTCACTAAAGACAGAATGAATGTAGAAAAGGCTGAATTCTGTAAT   [100]</w:t>
      </w:r>
    </w:p>
    <w:p w14:paraId="2366245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TATTACTCACTAAAGGCAGAATGAATGTAGAAAAGGCTGAATTCTGTAAT   [100]</w:t>
      </w:r>
    </w:p>
    <w:p w14:paraId="208D489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TATTACTCACTAAACACAGAATGAATGTAGAAAAGGCTGAAATCTGTAAT   [100]</w:t>
      </w:r>
    </w:p>
    <w:p w14:paraId="6726B60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ATTACTCACTAAAGACAGAATGAATGTAGAAAAGGCTGAATTCTGTCAT   [100]</w:t>
      </w:r>
    </w:p>
    <w:p w14:paraId="5321F6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ATTACTCACTAAAGACAGAATGAATGTAGAAAAGGCTGAATTCTGTCAT   [100]</w:t>
      </w:r>
    </w:p>
    <w:p w14:paraId="590C6C6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ATTACTCACTAAAGACAGAATGAATGTAGAAAAGGCTGAATTCTGTAAC</w:t>
      </w:r>
      <w:r>
        <w:rPr>
          <w:sz w:val="18"/>
        </w:rPr>
        <w:t xml:space="preserve">   [100]</w:t>
      </w:r>
    </w:p>
    <w:p w14:paraId="4CA84D6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TATTACTCACTAAAGACAGAATGAATGTAGAAAAGGCTGAATTCTGTAAC   [100]</w:t>
      </w:r>
    </w:p>
    <w:p w14:paraId="6FADCD3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ATTACTCACTAAAGACAGAATGGATGTAGAAAAGGCTGAATTCTGTAGT   [100]</w:t>
      </w:r>
    </w:p>
    <w:p w14:paraId="79A6B9A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ATTACTCACTAAAGACAGAATGGATGTAGAAAAGGCTGAAT</w:t>
      </w:r>
      <w:r>
        <w:rPr>
          <w:sz w:val="18"/>
        </w:rPr>
        <w:t>TCTGTAGT   [100]</w:t>
      </w:r>
    </w:p>
    <w:p w14:paraId="0C2D337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TATTACTCACTAAAGACAGACTGAATGTAGAAAAGGCTGGATTCTGTAAT   [100]</w:t>
      </w:r>
    </w:p>
    <w:p w14:paraId="3D1CBA3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TATTACTCACCGAAGACAGACTGGATGGAGAAAAGGCTGGATTCTGCAAG   [100]</w:t>
      </w:r>
    </w:p>
    <w:p w14:paraId="1221BE1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ATTACTCACTAAAGACAGAATGAATGTAGAAAA</w:t>
      </w:r>
      <w:r>
        <w:rPr>
          <w:sz w:val="18"/>
        </w:rPr>
        <w:t>GGCTGAATTCTGTAAT   [100]</w:t>
      </w:r>
    </w:p>
    <w:p w14:paraId="3385F22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TATTACTCACTAAAGACAGAATGAATGTAGAAAAGGCTGAATTCTATAAT   [100]</w:t>
      </w:r>
    </w:p>
    <w:p w14:paraId="34A6FFA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ATTGCTCAGTAAAGACAGAATGGATGTAGAAAAGGCTGAATTCTGTAAT   [100]</w:t>
      </w:r>
    </w:p>
    <w:p w14:paraId="05A9B84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TATCACTCACTAAAGACAGAATGAAT</w:t>
      </w:r>
      <w:r>
        <w:rPr>
          <w:sz w:val="18"/>
        </w:rPr>
        <w:t>GTAGAAAAGGCTGAATTCTGTAAT   [100]</w:t>
      </w:r>
    </w:p>
    <w:p w14:paraId="5B1042A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TATTGCCCAACACAGACAGAATGAATGTAGAAAAGGCTGAACTCTGCCAT   [100]</w:t>
      </w:r>
    </w:p>
    <w:p w14:paraId="19D90078" w14:textId="77777777" w:rsidR="00000000" w:rsidRDefault="00127FA4">
      <w:pPr>
        <w:pStyle w:val="PlainText"/>
        <w:rPr>
          <w:sz w:val="18"/>
        </w:rPr>
      </w:pPr>
    </w:p>
    <w:p w14:paraId="34F3B73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10       120       130       140       150]</w:t>
      </w:r>
    </w:p>
    <w:p w14:paraId="04C9691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.         .  </w:t>
      </w:r>
      <w:r>
        <w:rPr>
          <w:sz w:val="18"/>
        </w:rPr>
        <w:t xml:space="preserve">       .         .         .]</w:t>
      </w:r>
    </w:p>
    <w:p w14:paraId="3DD26217" w14:textId="77777777" w:rsidR="00000000" w:rsidRDefault="00127FA4">
      <w:pPr>
        <w:pStyle w:val="PlainText"/>
        <w:rPr>
          <w:sz w:val="18"/>
        </w:rPr>
      </w:pPr>
    </w:p>
    <w:p w14:paraId="4B09DD0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AAAGCAAACAGCCTGGCTTAGCAAGGCGCCAACAGAGCAGATGGGCTGA   [150]</w:t>
      </w:r>
    </w:p>
    <w:p w14:paraId="54722D9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AAAGCAAACAGCCTGGCTTAGCAAGGCGCCAACAGAGCAGATGGGCTGA   [150]</w:t>
      </w:r>
    </w:p>
    <w:p w14:paraId="3B4CBD7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AAAGCAAACAGCCTGGCTT</w:t>
      </w:r>
      <w:r>
        <w:rPr>
          <w:sz w:val="18"/>
        </w:rPr>
        <w:t>AGCAAGGAGCCAGCAGAGCAGATGGGCTGA   [150]</w:t>
      </w:r>
    </w:p>
    <w:p w14:paraId="0A0D91D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AAAGCAAGCAGCCTGGCTTAGCAAGGAGCCAACAGAACAGATGGGCTGA   [150]</w:t>
      </w:r>
    </w:p>
    <w:p w14:paraId="45A0B88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AAAGCAAACAGCCTGGCTTAGCAAGGAGCCAGCAGAGCAGATGGGCTAA   [150]</w:t>
      </w:r>
    </w:p>
    <w:p w14:paraId="41D2E6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AAAGCAAACAG</w:t>
      </w:r>
      <w:r>
        <w:rPr>
          <w:sz w:val="18"/>
        </w:rPr>
        <w:t>CCTGGCATAGCAGTGAGCCAGCAGAGCAGATGGGCTGC   [150]</w:t>
      </w:r>
    </w:p>
    <w:p w14:paraId="52E9904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GAAGCAAACAGTCTGGCGCAGCAGTGAGCCAGCAGAGCAGATGGGCTGA   [150]</w:t>
      </w:r>
    </w:p>
    <w:p w14:paraId="655114E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???????????????????????????AGCCAACAGAGCAGGTGGGCTGA   [150]</w:t>
      </w:r>
    </w:p>
    <w:p w14:paraId="729B368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AGA</w:t>
      </w:r>
      <w:r>
        <w:rPr>
          <w:sz w:val="18"/>
        </w:rPr>
        <w:t>GCAAACAGCCTGGCTTAGCAAGAAGCCAACAGAGCAGATGGGCTGA   [150]</w:t>
      </w:r>
    </w:p>
    <w:p w14:paraId="4787F91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AAAGCAAACAGCCTGGCTTAGCAAGGAGCCAACAGAACAGATGGGTTGA   [147]</w:t>
      </w:r>
    </w:p>
    <w:p w14:paraId="466BC09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AAAGCAAACAGCCTGGCTTAGCAAGGAGCCAGCAGAACAGATGGGTTGA   [150]</w:t>
      </w:r>
    </w:p>
    <w:p w14:paraId="2EC86DD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</w:t>
      </w:r>
      <w:r>
        <w:rPr>
          <w:sz w:val="18"/>
        </w:rPr>
        <w:t xml:space="preserve">    AAAAGCAAACAGCCTGTGTTAGCAAGGAGCCAGCAGAGCAGATGGGCTAA   [150]</w:t>
      </w:r>
    </w:p>
    <w:p w14:paraId="5A2BD80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AAAGCAAGCAGCCTGGCTTAGCAAGGAGCCAACAGAGCAGATGGGCTGA   [150]</w:t>
      </w:r>
    </w:p>
    <w:p w14:paraId="5F0A8FF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AAAGCAAGCAGCCTGGCTTAGCAAAGAGCCAGCAGAGCAGATGGGCTGA   [150]</w:t>
      </w:r>
    </w:p>
    <w:p w14:paraId="33416B9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</w:t>
      </w:r>
      <w:r>
        <w:rPr>
          <w:sz w:val="18"/>
        </w:rPr>
        <w:t xml:space="preserve">            AAAAGCAAGCAGCCTGGCTTAGCAAGGAGCCAGCAGAGCAGATGGGCTGA   [150]</w:t>
      </w:r>
    </w:p>
    <w:p w14:paraId="6FC8710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AAAGCAAGCAGCCTGGCTTAGCAAGGAGCCAGCAGAGCAGATGGGCTGA   [150]</w:t>
      </w:r>
    </w:p>
    <w:p w14:paraId="77A584E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AAAGCAAGCAGCCCGGCTTAGCGAGGAGCCAGCAGAGCAGATGGGCTGA   [150]</w:t>
      </w:r>
    </w:p>
    <w:p w14:paraId="23E80D3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uman    </w:t>
      </w:r>
      <w:r>
        <w:rPr>
          <w:sz w:val="18"/>
        </w:rPr>
        <w:t xml:space="preserve">                    AAAAGCAAACAGCCTGGCTTAGCAAGGAGCCAACATAACAGATGGGCTGG   [150]</w:t>
      </w:r>
    </w:p>
    <w:p w14:paraId="184F266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AAAGCAAACAGCCTGGCTTAGCAAGGAGCCAACAGAGCAGATCGGCTCA   [150]</w:t>
      </w:r>
    </w:p>
    <w:p w14:paraId="2F82400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AAAGCAAACAGCCTGGCTTAGCAAGGAGCCAACATAACAGATGGGCTGG   [150]</w:t>
      </w:r>
    </w:p>
    <w:p w14:paraId="32DFF06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</w:t>
      </w:r>
      <w:r>
        <w:rPr>
          <w:sz w:val="18"/>
        </w:rPr>
        <w:t>orilla                      AAAAACAAACAGCCTGGCTTAGCAAGGAGCCAACATAACAGATGGGCTGG   [150]</w:t>
      </w:r>
    </w:p>
    <w:p w14:paraId="5415F29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AAAGCAAACAGCCTGGCTTAGCAAGGAGCCAACATAACAGATGGGCTGG   [150]</w:t>
      </w:r>
    </w:p>
    <w:p w14:paraId="6909330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AAAGCAAACAGCCTGGCTTAGCAAGGAGCCAACATAACAGATGGGCTGA  </w:t>
      </w:r>
      <w:r>
        <w:rPr>
          <w:sz w:val="18"/>
        </w:rPr>
        <w:t xml:space="preserve"> [150]</w:t>
      </w:r>
    </w:p>
    <w:p w14:paraId="20F82E2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AAAGCAAACAGCCTGGCTTGGCAAGGAGCCAACATAACAGATGGACTGG   [147]</w:t>
      </w:r>
    </w:p>
    <w:p w14:paraId="6C102D8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AAAGCCAACAACCTGACTTAGCAAGGAGCCAGCAGAGCAGATGGACTGA   [150]</w:t>
      </w:r>
    </w:p>
    <w:p w14:paraId="43AF117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AAAGCAAACAGCCTGGCTTAGCAAGGAGCCAGGAGAGCAGATG</w:t>
      </w:r>
      <w:r>
        <w:rPr>
          <w:sz w:val="18"/>
        </w:rPr>
        <w:t>GGCTGA   [150]</w:t>
      </w:r>
    </w:p>
    <w:p w14:paraId="2E3F086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AAAGCAAACAGCCTGACTTAGCAAAGAGCCAGCAGAACAGATGGGCTGA   [150]</w:t>
      </w:r>
    </w:p>
    <w:p w14:paraId="433169D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AAAGCAAACAGCCTGGCTTAGCAAGGAGCCAACAGAGCAGATGGGCTGA   [150]</w:t>
      </w:r>
    </w:p>
    <w:p w14:paraId="59B77AC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AAAGCAAACAGCCTGGCTTAGCAAGGAGCCTGCAA</w:t>
      </w:r>
      <w:r>
        <w:rPr>
          <w:sz w:val="18"/>
        </w:rPr>
        <w:t>AGCAGATGGGCTGA   [150]</w:t>
      </w:r>
    </w:p>
    <w:p w14:paraId="6EEE44A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AAAGCAAACAGCCTGGCTTAGCAAAGAGCCAACAGAGCAGACGGGCTGA   [150]</w:t>
      </w:r>
    </w:p>
    <w:p w14:paraId="45CC165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AAAGTGAACAGCCTGGTTTAGCCAAGAGCCAACAGAGCAGATGGGCTGA   [150]</w:t>
      </w:r>
    </w:p>
    <w:p w14:paraId="41816AC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AAGCAAACAGCCTGTCTTAGCAAGGA</w:t>
      </w:r>
      <w:r>
        <w:rPr>
          <w:sz w:val="18"/>
        </w:rPr>
        <w:t>GCCAACAGAGCAGATGGGCTGA   [150]</w:t>
      </w:r>
    </w:p>
    <w:p w14:paraId="1CE970F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AAAGCAAACAGCCTGTCTTAGTAAAGAGCCAGCAGAGCAGATGGGCTGA   [150]</w:t>
      </w:r>
    </w:p>
    <w:p w14:paraId="429E869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AAAGCAAGCAGCCTGTCTTAGCAAAGAGCCAACAGAGCAGATGGGCTGA   [150]</w:t>
      </w:r>
    </w:p>
    <w:p w14:paraId="569D71A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AAAGC?AACAGCCTCTCTT</w:t>
      </w:r>
      <w:r>
        <w:rPr>
          <w:sz w:val="18"/>
        </w:rPr>
        <w:t>AGCAAAGAGCCAACAGAGCAGATGGGCTGA   [150]</w:t>
      </w:r>
    </w:p>
    <w:p w14:paraId="711DA24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AAAGCAAACAGCCTGTCTTAGCAAAGAGCCAACAGAGCAGATGGGCTGA   [150]</w:t>
      </w:r>
    </w:p>
    <w:p w14:paraId="18E767B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AAAGCAAACAGCCTGTCTCAGCAAAGAGCCAACAGAGCAGATGGGCTGA   [150]</w:t>
      </w:r>
    </w:p>
    <w:p w14:paraId="0083B7D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GAAAGCAAACAG</w:t>
      </w:r>
      <w:r>
        <w:rPr>
          <w:sz w:val="18"/>
        </w:rPr>
        <w:t>CCTGGCGTAGCAAGGAGCCAACAGAGCAGATGGGCTGA   [150]</w:t>
      </w:r>
    </w:p>
    <w:p w14:paraId="5831A34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ACAGCAAACAGCCTGGCTTAGCAAGGAGCCAACAGAGCAGATGGGCTGA   [150]</w:t>
      </w:r>
    </w:p>
    <w:p w14:paraId="0352B12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AAAGCAAACAGCCTGGCTTAGCAAGGAGCCAGCAGAGCAGATGGGCTGA   [150]</w:t>
      </w:r>
    </w:p>
    <w:p w14:paraId="1662942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AAA</w:t>
      </w:r>
      <w:r>
        <w:rPr>
          <w:sz w:val="18"/>
        </w:rPr>
        <w:t>GCAAACAGCCTGGCTTAACAAGGAGCCAGCAGAGCAGATGGGCTGA   [150]</w:t>
      </w:r>
    </w:p>
    <w:p w14:paraId="5EDAB9D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AAAGCAAACAGCCTGGCTTAGCAAGAAGCCAACAGAGCAGATGGGCTGA   [150]</w:t>
      </w:r>
    </w:p>
    <w:p w14:paraId="08177E5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AAAGCAAACAGCCTGGCTTAGCAAGAAGCCAACAGAGCAGATGGGCTGA   [150]</w:t>
      </w:r>
    </w:p>
    <w:p w14:paraId="08577DC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</w:t>
      </w:r>
      <w:r>
        <w:rPr>
          <w:sz w:val="18"/>
        </w:rPr>
        <w:t xml:space="preserve">    AAGAGCAAACAGCCTGGCTTAGCAAGGAGCCAACAGAGCAGATGGGCTGA   [150]</w:t>
      </w:r>
    </w:p>
    <w:p w14:paraId="1F819D9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AGAGCAAACAGCCTGGCTTAGCAAGGAGCCAACAGAGCAGATGGGCTGA   [150]</w:t>
      </w:r>
    </w:p>
    <w:p w14:paraId="4A86FF8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GAAAGCAAACAGCCCGGCTTAGCAAGGAGCCAACATAACAGATGGGCTGA   [150]</w:t>
      </w:r>
    </w:p>
    <w:p w14:paraId="3805797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Tenrec           </w:t>
      </w:r>
      <w:r>
        <w:rPr>
          <w:sz w:val="18"/>
        </w:rPr>
        <w:t xml:space="preserve">            GAAAGCAAACAGCCTGGCTTAGCAAGGAGCCAGCATAGCAGATGGGCTGA   [150]</w:t>
      </w:r>
    </w:p>
    <w:p w14:paraId="4511B68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AAAACAAACAGTCTGGCTTAGCGAGGAGCCAGCAGAGCAGATGGGCTGG   [150]</w:t>
      </w:r>
    </w:p>
    <w:p w14:paraId="5393386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AAAGCAAACAGCCTGGCTTAGCAAGGAGCCAACAGAGCAGATGGGCTGA   [150]</w:t>
      </w:r>
    </w:p>
    <w:p w14:paraId="51E76A1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</w:t>
      </w:r>
      <w:r>
        <w:rPr>
          <w:sz w:val="18"/>
        </w:rPr>
        <w:t>phant_Shrew</w:t>
      </w:r>
      <w:proofErr w:type="spellEnd"/>
      <w:r>
        <w:rPr>
          <w:sz w:val="18"/>
        </w:rPr>
        <w:t xml:space="preserve">         AAAAGCAAACAGCCTGGCTTAGCAAGGAGCCAACAGAGCAGATGGACTGA   [150]</w:t>
      </w:r>
    </w:p>
    <w:p w14:paraId="35DE91D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AAAGCAAACAGCCTGGCTTAGTGAGGAGCCAACAGAGCAGATGGGCTGA   [150]</w:t>
      </w:r>
    </w:p>
    <w:p w14:paraId="368D742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AAAACAAACAGCCTGCCTTAGGAAGGAACCAAGAGAGCAGTCTCGATGA   [150]</w:t>
      </w:r>
    </w:p>
    <w:p w14:paraId="6BAE5CA7" w14:textId="77777777" w:rsidR="00000000" w:rsidRDefault="00127FA4">
      <w:pPr>
        <w:pStyle w:val="PlainText"/>
        <w:rPr>
          <w:sz w:val="18"/>
        </w:rPr>
      </w:pPr>
    </w:p>
    <w:p w14:paraId="1B25540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60       170       180       190       200]</w:t>
      </w:r>
    </w:p>
    <w:p w14:paraId="02145C0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621BD5E1" w14:textId="77777777" w:rsidR="00000000" w:rsidRDefault="00127FA4">
      <w:pPr>
        <w:pStyle w:val="PlainText"/>
        <w:rPr>
          <w:sz w:val="18"/>
        </w:rPr>
      </w:pPr>
    </w:p>
    <w:p w14:paraId="60E9084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AGTAAGGAAACATGTAATGATAGGCAGACTCCCAGCATAGAGAAAAAGG   [200]</w:t>
      </w:r>
    </w:p>
    <w:p w14:paraId="66F09AE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</w:t>
      </w:r>
      <w:r>
        <w:rPr>
          <w:sz w:val="18"/>
        </w:rPr>
        <w:t>ry_Armadillo</w:t>
      </w:r>
      <w:proofErr w:type="spellEnd"/>
      <w:r>
        <w:rPr>
          <w:sz w:val="18"/>
        </w:rPr>
        <w:t xml:space="preserve">              AAGTAAGGAAACATGTAATGATAGGCAGACTCCCAACACAGAGAAAAAGG   [200]</w:t>
      </w:r>
    </w:p>
    <w:p w14:paraId="3774B3A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AGTAAGGAAACATGTAATGATAGGCACACTACCAGCACAGAGAAAAAAG   [200]</w:t>
      </w:r>
    </w:p>
    <w:p w14:paraId="131D6FB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Sloth                        AAGTAAGGAAACACGTAATGATAGGCAGACTCCCAGCACAGAGAAAAAGG   [</w:t>
      </w:r>
      <w:r>
        <w:rPr>
          <w:sz w:val="18"/>
        </w:rPr>
        <w:t>200]</w:t>
      </w:r>
    </w:p>
    <w:p w14:paraId="6B540CC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AGTAAGGAAACCTGTAATGATAGGCAAATTCCCAGCTCAGAGAAAAAGG   [200]</w:t>
      </w:r>
    </w:p>
    <w:p w14:paraId="127B492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AGTAAAGGAACATGTAACGACAGGCAGGTTCCCAGCACTGGGGAAAAGG   [200]</w:t>
      </w:r>
    </w:p>
    <w:p w14:paraId="1EB2E1D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CAGTAAAGAAACATGTAATGGCAGGCCGGTTCCCCGCACTGAGGGA</w:t>
      </w:r>
      <w:r>
        <w:rPr>
          <w:sz w:val="18"/>
        </w:rPr>
        <w:t>AAGG   [200]</w:t>
      </w:r>
    </w:p>
    <w:p w14:paraId="4F8EF28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GAGCAAGGAGAGGTGCCATGACAGGCAGGCTCCTGGCACAGAGCAGAAGG   [200]</w:t>
      </w:r>
    </w:p>
    <w:p w14:paraId="39FB4E2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AGTAAGGAAACATGTAATGATAGGCAGACTCCCAGCACAGAGAAAAAGG   [200]</w:t>
      </w:r>
    </w:p>
    <w:p w14:paraId="78F22CF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ACTAAGGAAACATGTAACGATATGCAGACTTCCAGCA</w:t>
      </w:r>
      <w:r>
        <w:rPr>
          <w:sz w:val="18"/>
        </w:rPr>
        <w:t>CAGAGAAAAAGG   [197]</w:t>
      </w:r>
    </w:p>
    <w:p w14:paraId="7DB326A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ACTAAGGAAACATGTAATGATAGGCAGACTTCCAGCA?AGAGAAAAAGG   [200]</w:t>
      </w:r>
    </w:p>
    <w:p w14:paraId="5CDE3C9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CAGTAAAGAAATATGTAATGATAGGCAGACTCCCAACACAGAGAAAAGGG   [200]</w:t>
      </w:r>
    </w:p>
    <w:p w14:paraId="54C8478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AGTAAGGAAACATGTAATGATAGGCAGAC</w:t>
      </w:r>
      <w:r>
        <w:rPr>
          <w:sz w:val="18"/>
        </w:rPr>
        <w:t>TCCCAGCACAGAGGAAAATG   [200]</w:t>
      </w:r>
    </w:p>
    <w:p w14:paraId="226DB10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AGTAAAGAAACATGTAATGATAGGCAGACTCTCAGCACAGAGAAAAGGG   [200]</w:t>
      </w:r>
    </w:p>
    <w:p w14:paraId="652C69D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AGTAAAGAAACATGTAATGATAGGCAGACTCCCAGCACAGAGAAAAGGG   [200]</w:t>
      </w:r>
    </w:p>
    <w:p w14:paraId="73E4A42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AGTAAAGAAACATGTAATGAT</w:t>
      </w:r>
      <w:r>
        <w:rPr>
          <w:sz w:val="18"/>
        </w:rPr>
        <w:t>AGGCAGACTCCCAGCACAGAGAAAAGGG   [200]</w:t>
      </w:r>
    </w:p>
    <w:p w14:paraId="257A90F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AAGTAAAGAAACATGTGACGATAGGCAGGCTCCCAGCGCAGAGGAAAGGG   [200]</w:t>
      </w:r>
    </w:p>
    <w:p w14:paraId="6A170B2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AGTAAGGAAACATGTAATGATAGGCGGACTCCCAGCACAGAAAAAAAGG   [200]</w:t>
      </w:r>
    </w:p>
    <w:p w14:paraId="111380F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AGTAAGGAAACAT</w:t>
      </w:r>
      <w:r>
        <w:rPr>
          <w:sz w:val="18"/>
        </w:rPr>
        <w:t>GCAATGATAGGCACACTTGCAGCCCTGAGCAAAAGG   [200]</w:t>
      </w:r>
    </w:p>
    <w:p w14:paraId="3447DE4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AGTAAGGAAACATGTAATGATAGGCGGACTCCCAGCACAGAAAAAAAGG   [200]</w:t>
      </w:r>
    </w:p>
    <w:p w14:paraId="4427DD8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AGTAAGGAAACATGTAATGATAGGCGGACTCCCAGCACAGAAAAAAAGG   [200]</w:t>
      </w:r>
    </w:p>
    <w:p w14:paraId="486A6EA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AGTAA</w:t>
      </w:r>
      <w:r>
        <w:rPr>
          <w:sz w:val="18"/>
        </w:rPr>
        <w:t>GGAAACATGTAATGATAGGCAGACTCCCAGCACAGAAAAAAAGG   [200]</w:t>
      </w:r>
    </w:p>
    <w:p w14:paraId="36245BC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AGTGAGGAAACATGTAATGATAGGCAGACTCCCAGCACAGAGAAAAAGG   [200]</w:t>
      </w:r>
    </w:p>
    <w:p w14:paraId="2BE2C4D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AGTAAGGAAACATGTAATGATAGGCAGACTCCCAGCACAGAGAAAAAGG   [197]</w:t>
      </w:r>
    </w:p>
    <w:p w14:paraId="35A5CE6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</w:t>
      </w:r>
      <w:r>
        <w:rPr>
          <w:sz w:val="18"/>
        </w:rPr>
        <w:t xml:space="preserve">  AAATAAGGAAACATGTAATGATAGGCAGATTCCCAGCACAGAAAAAAAGG   [200]</w:t>
      </w:r>
    </w:p>
    <w:p w14:paraId="34ED54D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AGTAAGGAAACATGTAATGATAGGCAGACGCCCAGCACAGAGAAAAAGA   [200]</w:t>
      </w:r>
    </w:p>
    <w:p w14:paraId="0FDD624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AGTAAAGAAACATGTAATGATAGGCAGACTTCCAGCCCAGAGAAAAGGG   [200]</w:t>
      </w:r>
    </w:p>
    <w:p w14:paraId="3B0FF5E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edgehog           </w:t>
      </w:r>
      <w:r>
        <w:rPr>
          <w:sz w:val="18"/>
        </w:rPr>
        <w:t xml:space="preserve">          AAATATGGAAACATGTAATGATAGGCAGACTCCTAGCCCAGACAAAGAAG   [200]</w:t>
      </w:r>
    </w:p>
    <w:p w14:paraId="6E59EDB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TGTAAAGAAACATGTAACGATAGGCAGGCTCTCAGCACAGGGAAAAAGG   [200]</w:t>
      </w:r>
    </w:p>
    <w:p w14:paraId="0B01924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AGTAAGGAAACATGTAATGATAGGCAGGCCCCCAACTCAGAGGAAAAGC   [200]</w:t>
      </w:r>
    </w:p>
    <w:p w14:paraId="5655469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hino      </w:t>
      </w:r>
      <w:r>
        <w:rPr>
          <w:sz w:val="18"/>
        </w:rPr>
        <w:t xml:space="preserve">                  AAGTAAGGAAACATGTAATGATAGGCAGACTCCCAACTCAGAGAAAAAGC   [200]</w:t>
      </w:r>
    </w:p>
    <w:p w14:paraId="208213C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GTAAGGACACATGTAATGATAGGCAGACTCCCAGCACAGAGAAAAAGG   [200]</w:t>
      </w:r>
    </w:p>
    <w:p w14:paraId="393D9BF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AGTAAGGGCACATGTAAGGATAGGCAGATTCCCAGCACTGAGAAAAAGA   [200]</w:t>
      </w:r>
    </w:p>
    <w:p w14:paraId="0B9581C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</w:t>
      </w:r>
      <w:r>
        <w:rPr>
          <w:sz w:val="18"/>
        </w:rPr>
        <w:t xml:space="preserve">                          AAGTAAGGGCACATGTAATGATAGGCAGACTCCTAACACAGAGAAAAAGG   [200]</w:t>
      </w:r>
    </w:p>
    <w:p w14:paraId="019FFBA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AGTAAGGACACATGTAATGATAGACAGACTCCCAGCACAGAGAAAAAGG   [200]</w:t>
      </w:r>
    </w:p>
    <w:p w14:paraId="7186A33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AGTAAGGACACATGTAATGATAGGCAGACTCCCAGTACAGAGAAAAAGG   [</w:t>
      </w:r>
      <w:r>
        <w:rPr>
          <w:sz w:val="18"/>
        </w:rPr>
        <w:t>200]</w:t>
      </w:r>
    </w:p>
    <w:p w14:paraId="552F60F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AGTAAGGACACATGTAATGATAGGCAGACTCCCAGTACAGAGAAAAAGG   [200]</w:t>
      </w:r>
    </w:p>
    <w:p w14:paraId="15A9060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AGTAAGGAAACATGTAATGATAGGCAGACTCCCAGCACAGAGAAAAAGG   [200]</w:t>
      </w:r>
    </w:p>
    <w:p w14:paraId="105A24C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AGTAAGGAAACATGTAATGATAGGCAGATTCCCAGCACAGAGAAA</w:t>
      </w:r>
      <w:r>
        <w:rPr>
          <w:sz w:val="18"/>
        </w:rPr>
        <w:t>AAGG   [200]</w:t>
      </w:r>
    </w:p>
    <w:p w14:paraId="6D408F2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AGTAAGGAAACATGTAATGATAGGCAGACTCCTAGCACAGAGAAAAAGG   [200]</w:t>
      </w:r>
    </w:p>
    <w:p w14:paraId="60C1786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AGTAAGGAAACATGTAATGATAGGCAGACTCCTAGCACAGAGAAAAAGG   [200]</w:t>
      </w:r>
    </w:p>
    <w:p w14:paraId="7934029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AGTAAGGAAACATGTAATGATAGGCAGACTCCTAGCA</w:t>
      </w:r>
      <w:r>
        <w:rPr>
          <w:sz w:val="18"/>
        </w:rPr>
        <w:t>CAGAGAAAAAGG   [200]</w:t>
      </w:r>
    </w:p>
    <w:p w14:paraId="5B53730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AGTAAGGAAACATGTAATGATAGGCAGACTCCTAGCACAGAGAAAAAGG   [200]</w:t>
      </w:r>
    </w:p>
    <w:p w14:paraId="2B6FD0C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GAGTACGGAAACATGTAATGGTAGGCAGATTCTTAGAACAGAGAAAAAGG   [200]</w:t>
      </w:r>
    </w:p>
    <w:p w14:paraId="7BA9D70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GAGTACGGAAACATGTAATGATAGGCAGAT</w:t>
      </w:r>
      <w:r>
        <w:rPr>
          <w:sz w:val="18"/>
        </w:rPr>
        <w:t>TCTTAGAACAGAGAAAAAGG   [200]</w:t>
      </w:r>
    </w:p>
    <w:p w14:paraId="3DAA4AB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AGTAAGGAGACATGTAATGACAAGCCGACTCCTAGCACAGAGAAAAAGG   [200]</w:t>
      </w:r>
    </w:p>
    <w:p w14:paraId="4900D9A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AGTAGGGGAACGGGTAATGACAAGCCGACTCGTAACACAGAGGAAGAGG   [200]</w:t>
      </w:r>
    </w:p>
    <w:p w14:paraId="40AA6B4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AGTAAGGCAGCGTGCAATGAC</w:t>
      </w:r>
      <w:r>
        <w:rPr>
          <w:sz w:val="18"/>
        </w:rPr>
        <w:t>AAGCAGACTCCTAGCACACAGACAGAGC   [200]</w:t>
      </w:r>
    </w:p>
    <w:p w14:paraId="64E16E0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AGTAAGGAAACATGTAATGATAGGCAGACTCCTAGCACAGAAAAAAAGG   [200]</w:t>
      </w:r>
    </w:p>
    <w:p w14:paraId="3748204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AATAAGGAAACATGTAATCATAGGCAGACTCCTAGTATAGAGAAAAAAT   [200]</w:t>
      </w:r>
    </w:p>
    <w:p w14:paraId="650BDE3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AGTAAGGAAACAT</w:t>
      </w:r>
      <w:r>
        <w:rPr>
          <w:sz w:val="18"/>
        </w:rPr>
        <w:t>GTAATGATAGGCAGACTCTTAGCACAGGGGAAAAGG   [200]</w:t>
      </w:r>
    </w:p>
    <w:p w14:paraId="1358152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AGTAAGGAAATATGTAGCCCTGGGAAGACCCCAGGTGCCTGTGAGCGGC   [200]</w:t>
      </w:r>
    </w:p>
    <w:p w14:paraId="35307613" w14:textId="77777777" w:rsidR="00000000" w:rsidRDefault="00127FA4">
      <w:pPr>
        <w:pStyle w:val="PlainText"/>
        <w:rPr>
          <w:sz w:val="18"/>
        </w:rPr>
      </w:pPr>
    </w:p>
    <w:p w14:paraId="1F2E88E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10       220       230       240       250]</w:t>
      </w:r>
    </w:p>
    <w:p w14:paraId="5745C84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</w:t>
      </w:r>
      <w:r>
        <w:rPr>
          <w:sz w:val="18"/>
        </w:rPr>
        <w:t xml:space="preserve">         .         .         .         .]</w:t>
      </w:r>
    </w:p>
    <w:p w14:paraId="2B210989" w14:textId="77777777" w:rsidR="00000000" w:rsidRDefault="00127FA4">
      <w:pPr>
        <w:pStyle w:val="PlainText"/>
        <w:rPr>
          <w:sz w:val="18"/>
        </w:rPr>
      </w:pPr>
    </w:p>
    <w:p w14:paraId="2D779A0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AGATGTGGATGCTGATCCCCTGTATGGGCGAAAAGAACTGAATAAGCAG   [250]</w:t>
      </w:r>
    </w:p>
    <w:p w14:paraId="605C961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TAGATGTGGCTGCTGATTCCCTGTATGGGCGAAAAGAACTGAATAAGCAG   [250]</w:t>
      </w:r>
    </w:p>
    <w:p w14:paraId="5AF60BB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TAGATGTG</w:t>
      </w:r>
      <w:r>
        <w:rPr>
          <w:sz w:val="18"/>
        </w:rPr>
        <w:t>GATGCTGATCCCCTGCATCGGAGAAAAGAACTGAAGAAGTGG   [250]</w:t>
      </w:r>
    </w:p>
    <w:p w14:paraId="2C2CBA9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AGATGTGGATGCTGATCCCCTGTATGGGCGAAAAGAACTGAATAAGCAG   [250]</w:t>
      </w:r>
    </w:p>
    <w:p w14:paraId="4AFEC21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AGATTTGAATGCTGATCCCCAATATGAGAAAAAAGAACCAAGTAAGCAG   [250]</w:t>
      </w:r>
    </w:p>
    <w:p w14:paraId="2A67DB2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ouse                        </w:t>
      </w:r>
      <w:r>
        <w:rPr>
          <w:sz w:val="18"/>
        </w:rPr>
        <w:t>TAGGTCCAAACGCTGACTCCCTTAGTGATAGAGAGAAGTGGACTCACCCG   [250]</w:t>
      </w:r>
    </w:p>
    <w:p w14:paraId="6D4EF38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CAGATCCAAATGTGGATTCCCTCTGTGGTAGAAAGCAGTGGAATCATCCG   [250]</w:t>
      </w:r>
    </w:p>
    <w:p w14:paraId="08E1812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TAGAGCTGACTGCTGAGCCCCTCCACGAGAGAAAAAGACGGAAAAAGCAG   [250]</w:t>
      </w:r>
    </w:p>
    <w:p w14:paraId="4E235E7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Jackrabbit           </w:t>
      </w:r>
      <w:r>
        <w:rPr>
          <w:sz w:val="18"/>
        </w:rPr>
        <w:t xml:space="preserve">        TAGTTCTGAATGTTGACTGCCTGTATGGGAGAAAACAACAGGATAAGCAG   [250]</w:t>
      </w:r>
    </w:p>
    <w:p w14:paraId="3DED1EF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AGTTCTGAATGCTGATCCCCTGAATGGGAGAATAGAACTGAATAAGCAG   [247]</w:t>
      </w:r>
    </w:p>
    <w:p w14:paraId="4CCA4BC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Dog_Faced_Fruit_Bat</w:t>
      </w:r>
      <w:proofErr w:type="spellEnd"/>
      <w:r>
        <w:rPr>
          <w:sz w:val="18"/>
        </w:rPr>
        <w:t xml:space="preserve">          TAGTTCTGAATGCTGATCCCCTGAATGGAAGAATAAAACTGAATAAGCAG   [250]</w:t>
      </w:r>
    </w:p>
    <w:p w14:paraId="07CA5E9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</w:t>
      </w:r>
      <w:r>
        <w:rPr>
          <w:sz w:val="18"/>
        </w:rPr>
        <w:t>_Bat</w:t>
      </w:r>
      <w:proofErr w:type="spellEnd"/>
      <w:r>
        <w:rPr>
          <w:sz w:val="18"/>
        </w:rPr>
        <w:t xml:space="preserve">            TAGTTCTGAATGCTGATCCCTTGAATGAGAGAAAAGAACTGAATAATCAG   [250]</w:t>
      </w:r>
    </w:p>
    <w:p w14:paraId="799BE1B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TAGTTCTGAATACTGATCCCCTGAATGGGAGAAAAGAACTGAATAAGCAG   [250]</w:t>
      </w:r>
    </w:p>
    <w:p w14:paraId="6C2FAE1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TAGTTCTGAATGCTGATCCTCTGAATAGGAGAAAAGAA------------   [238]</w:t>
      </w:r>
    </w:p>
    <w:p w14:paraId="7C362BE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</w:t>
      </w:r>
      <w:r>
        <w:rPr>
          <w:sz w:val="18"/>
        </w:rPr>
        <w:t>e_Brown_Bat</w:t>
      </w:r>
      <w:proofErr w:type="spellEnd"/>
      <w:r>
        <w:rPr>
          <w:sz w:val="18"/>
        </w:rPr>
        <w:t xml:space="preserve">             TAATTCTGGATGCTGATCCTCTGAATGGGGAAAAAGAA------------   [238]</w:t>
      </w:r>
    </w:p>
    <w:p w14:paraId="453E1EE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TAGTTGTGAATGCTGATACCCTGGATGGGAGAAAAGAA------------   [238]</w:t>
      </w:r>
    </w:p>
    <w:p w14:paraId="7B340E0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CAGTTCTGAATGCTGATCCCCAGAATGGGAGGGAAGAA------------   [23</w:t>
      </w:r>
      <w:r>
        <w:rPr>
          <w:sz w:val="18"/>
        </w:rPr>
        <w:t>8]</w:t>
      </w:r>
    </w:p>
    <w:p w14:paraId="170B36C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AGATCTGAATGCTGATCCCCTGTGTGAGAGAAAAGAATGGAATAAGCAG   [250]</w:t>
      </w:r>
    </w:p>
    <w:p w14:paraId="244048A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TAGATCTGAATACTGCTCCCCCATATGGGAGAAAAGAACAGAATAAGGAG   [250]</w:t>
      </w:r>
    </w:p>
    <w:p w14:paraId="5131086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AGATCTGAATGCTGATCCCCTGTGTGAGAGAAAAGAATGGAATAAGC</w:t>
      </w:r>
      <w:r>
        <w:rPr>
          <w:sz w:val="18"/>
        </w:rPr>
        <w:t>AG   [250]</w:t>
      </w:r>
    </w:p>
    <w:p w14:paraId="611B9B4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AGATCTGAATGCTGATCCCCTGTGTGAGAGAAACGAATGGAATAAGCAG   [250]</w:t>
      </w:r>
    </w:p>
    <w:p w14:paraId="7B1FC58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AGACCTGAATGCTGATCCCCTGTGTGAGAGAAAAGAATGGAATAAGCAG   [250]</w:t>
      </w:r>
    </w:p>
    <w:p w14:paraId="0CEADA9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AGATGTGGATGCTGATCCCCTGCATGGGAGAAAAGAATG</w:t>
      </w:r>
      <w:r>
        <w:rPr>
          <w:sz w:val="18"/>
        </w:rPr>
        <w:t>GAATAAGCAG   [250]</w:t>
      </w:r>
    </w:p>
    <w:p w14:paraId="28D08C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TAGATCTGAATGCTAATGCCCTGTATGAGAGAAAAGAATGGAATAAGCAA   [247]</w:t>
      </w:r>
    </w:p>
    <w:p w14:paraId="6398B2B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TAGATCTAAATGCTGATCCCCTGTGTGGGAAGAAAAAACAAGCTAAGCAG   [250]</w:t>
      </w:r>
    </w:p>
    <w:p w14:paraId="740D364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TAGATCTAAATGCTGATTCCCAGCATGGGAGA</w:t>
      </w:r>
      <w:r>
        <w:rPr>
          <w:sz w:val="18"/>
        </w:rPr>
        <w:t>AAAGAACGGAATATGCAG   [250]</w:t>
      </w:r>
    </w:p>
    <w:p w14:paraId="39E912A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AGACCCGAATGCTGATCCCATGTATGGGAGAAAAGAACTGAATAAGCAG   [250]</w:t>
      </w:r>
    </w:p>
    <w:p w14:paraId="3D7E1D2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TAGATCTGAATGCTGATTCCTTATATGAGAGAAAAGAACTAAACGAGCAG   [250]</w:t>
      </w:r>
    </w:p>
    <w:p w14:paraId="2A309A9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TAGTTCTGAATGCTGATCCCCTGT</w:t>
      </w:r>
      <w:r>
        <w:rPr>
          <w:sz w:val="18"/>
        </w:rPr>
        <w:t>GTGGGAGAAAAGAACTGAATAAGCAG   [250]</w:t>
      </w:r>
    </w:p>
    <w:p w14:paraId="25A7424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AGTTCTGAATGCTGATCCGCTGTATGGGAGAGAAGAACTGAATAAGCAG   [250]</w:t>
      </w:r>
    </w:p>
    <w:p w14:paraId="1CA6C38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TAGTTCTGAACGCTGATCCYCTGTATGGGAGAAAAGAACTGAATAAGCAG   [250]</w:t>
      </w:r>
    </w:p>
    <w:p w14:paraId="44A8308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TGGCTCTGAATGCCGA</w:t>
      </w:r>
      <w:r>
        <w:rPr>
          <w:sz w:val="18"/>
        </w:rPr>
        <w:t>TCGCTTATATGGGAGCGAAGAACTGAATAAGCAG   [250]</w:t>
      </w:r>
    </w:p>
    <w:p w14:paraId="035A185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TAGTTCTGAATACTGATCCCCTGTACAGAAGAAAAGAACTGCGTAAGCAG   [250]</w:t>
      </w:r>
    </w:p>
    <w:p w14:paraId="32637F2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TAGTTCTGAATACTGATCTCCTGTATGGGAGAAACGAACTGAATAAGCAG   [250]</w:t>
      </w:r>
    </w:p>
    <w:p w14:paraId="2E1260C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AGTTCTG</w:t>
      </w:r>
      <w:r>
        <w:rPr>
          <w:sz w:val="18"/>
        </w:rPr>
        <w:t>AACGCTGATCCCCTATACGGGAGAAAAGAACTGAATAAGCAG   [250]</w:t>
      </w:r>
    </w:p>
    <w:p w14:paraId="12166E3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TAGTTCTGAATGCTGATCCCCTATATGGGAGAAAAGAACTGAATAAGCAG   [250]</w:t>
      </w:r>
    </w:p>
    <w:p w14:paraId="018EB38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TAGTTCTGAATGCTGATCCCCTGTATGGGAGAAAAGAACTGAATAAGCAG   [250]</w:t>
      </w:r>
    </w:p>
    <w:p w14:paraId="5A8A3EC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at                          </w:t>
      </w:r>
      <w:r>
        <w:rPr>
          <w:sz w:val="18"/>
        </w:rPr>
        <w:t>TAGTTCTGAATGCTGATCCCCTGTGTAGGAGAAAA---CTGAGTAAGCAG   [247]</w:t>
      </w:r>
    </w:p>
    <w:p w14:paraId="0498028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TAGTTGTGAATGCTGATCTCCTGTGTGGGAGAAAAGAACTGAATAAACAG   [250]</w:t>
      </w:r>
    </w:p>
    <w:p w14:paraId="56A517D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AGATATGAATGCTAATCCATTGTATGAGAGAAAAGAAGTGAATAAGCAG   [250]</w:t>
      </w:r>
    </w:p>
    <w:p w14:paraId="169021B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anatee              </w:t>
      </w:r>
      <w:r>
        <w:rPr>
          <w:sz w:val="18"/>
        </w:rPr>
        <w:t xml:space="preserve">        TAGATATGAATGCTAATCCATTGTATGAGAGAAAAGAAGTGAATAAGCAG   [250]</w:t>
      </w:r>
    </w:p>
    <w:p w14:paraId="326A536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AGATGTGAATGCTGATCCCTTGTATGAGAGAAAAGAAGTGAATAAGCAG   [250]</w:t>
      </w:r>
    </w:p>
    <w:p w14:paraId="340F76A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TAGATGTGAATGCTAATCCCTTGTATGAGAGAAAAGAAGTGAATAAGCAG   [250]</w:t>
      </w:r>
    </w:p>
    <w:p w14:paraId="5047E0C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</w:t>
      </w:r>
      <w:r>
        <w:rPr>
          <w:sz w:val="18"/>
        </w:rPr>
        <w:t xml:space="preserve">                TAGAAACGAATGCTGATCCTTTGTATGGGAAAAAAGAAGGGAATAAGCAG   [250]</w:t>
      </w:r>
    </w:p>
    <w:p w14:paraId="7085F7C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AGATACAAATGCTGATCCTTTGTATGGTAAAAAAGAAGGGAATAAGCAG   [250]</w:t>
      </w:r>
    </w:p>
    <w:p w14:paraId="5E8022F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TAGATAAGAATGCTGACCCCGTGCATGGGAGAAAAGGAGTGCCTAAGCAG   [250]</w:t>
      </w:r>
    </w:p>
    <w:p w14:paraId="74CAB0F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</w:t>
      </w:r>
      <w:r>
        <w:rPr>
          <w:sz w:val="18"/>
        </w:rPr>
        <w:t>c                       TAGTTGTGAGCGCTGACTCCGCGCATGGGAGGAAAGGAGTGTCTAAGCAG   [250]</w:t>
      </w:r>
    </w:p>
    <w:p w14:paraId="1EF35C3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ATATAGGAGTGCTGGTCCCATGCACAGGAGAAAAGAAGTAAATAAGCTG   [250]</w:t>
      </w:r>
    </w:p>
    <w:p w14:paraId="79250F8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TAGCTGTGAGTGCTGATCTTTATTATGGGATAAAAGAAGTGAATAAGCAG   [25</w:t>
      </w:r>
      <w:r>
        <w:rPr>
          <w:sz w:val="18"/>
        </w:rPr>
        <w:t>0]</w:t>
      </w:r>
    </w:p>
    <w:p w14:paraId="1DD1A9A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AGATATGAATGCTGATCCCTCTTATGGGCGAAAAGAAGTGAATAAGCAG   [250]</w:t>
      </w:r>
    </w:p>
    <w:p w14:paraId="0F67209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TAGATATGAAGGCTGATCCCTTGTATGGGAGAAAAGAAGTGAATAAGCAG   [250]</w:t>
      </w:r>
    </w:p>
    <w:p w14:paraId="025A63C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TGAGCTGAATGACCATCATCTGTGTGAGAGGCAAGGCCTAGAGGA--</w:t>
      </w:r>
      <w:r>
        <w:rPr>
          <w:sz w:val="18"/>
        </w:rPr>
        <w:t>-G   [247]</w:t>
      </w:r>
    </w:p>
    <w:p w14:paraId="60B1923E" w14:textId="77777777" w:rsidR="00000000" w:rsidRDefault="00127FA4">
      <w:pPr>
        <w:pStyle w:val="PlainText"/>
        <w:rPr>
          <w:sz w:val="18"/>
        </w:rPr>
      </w:pPr>
    </w:p>
    <w:p w14:paraId="1744380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60       270       280       290       300]</w:t>
      </w:r>
    </w:p>
    <w:p w14:paraId="2F265DC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6DE87115" w14:textId="77777777" w:rsidR="00000000" w:rsidRDefault="00127FA4">
      <w:pPr>
        <w:pStyle w:val="PlainText"/>
        <w:rPr>
          <w:sz w:val="18"/>
        </w:rPr>
      </w:pPr>
    </w:p>
    <w:p w14:paraId="0947320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AACCTCCATGCTCTGAGAGTCATAGAGAT---ACCCAAGATATTCCTTG</w:t>
      </w:r>
      <w:r>
        <w:rPr>
          <w:sz w:val="18"/>
        </w:rPr>
        <w:t xml:space="preserve">   [297]</w:t>
      </w:r>
    </w:p>
    <w:p w14:paraId="0B56487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AACTTCCATGCTCTGAGAGTCCTAGAGAT---ACCCAAGATATTCCTTG   [297]</w:t>
      </w:r>
    </w:p>
    <w:p w14:paraId="08272A5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AATCTCCATACTCTGAGAATCCTAGAGGT---ACCCAAGATATTCCTTG   [297]</w:t>
      </w:r>
    </w:p>
    <w:p w14:paraId="618F2F8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AACCTCCATGCTCTGAGAGTCCTCAAAAT---ACCCAAGAT</w:t>
      </w:r>
      <w:r>
        <w:rPr>
          <w:sz w:val="18"/>
        </w:rPr>
        <w:t>ATTCCTTG   [297]</w:t>
      </w:r>
    </w:p>
    <w:p w14:paraId="4D1F408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AACATCCATGCTCTGAGAATTCCAGAGAT---ACCCAAGATGTTCCTTG   [297]</w:t>
      </w:r>
    </w:p>
    <w:p w14:paraId="42FB903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CAAAGTCTGTGCCCTGAGAATTCTGGAGCT---ACCACCGATGTTCCTTG   [297]</w:t>
      </w:r>
    </w:p>
    <w:p w14:paraId="47D8CD5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AAAGCCTGTGCCCTGAGAATTCTGGAGCT---A</w:t>
      </w:r>
      <w:r>
        <w:rPr>
          <w:sz w:val="18"/>
        </w:rPr>
        <w:t>CCACTGACGTTCCTTG   [297]</w:t>
      </w:r>
    </w:p>
    <w:p w14:paraId="634AA5B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AACCCTCCGAGCTCCGAGGCTCATGGAGGG---ACCCAGGATGTTCCTTG   [297]</w:t>
      </w:r>
    </w:p>
    <w:p w14:paraId="41C4949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AACCTCCATGCCCTGAGACCTCTGGAGAT---AACCAAGATGTTTCTTG   [297]</w:t>
      </w:r>
    </w:p>
    <w:p w14:paraId="2D85D57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AACCTCCATGCTCTGACAGTCCTAG</w:t>
      </w:r>
      <w:r>
        <w:rPr>
          <w:sz w:val="18"/>
        </w:rPr>
        <w:t>AGAT---TCTCAAGATATTTCTTG   [294]</w:t>
      </w:r>
    </w:p>
    <w:p w14:paraId="025A802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AACCTCCATGCTCTGACAGTCCTAGAGAT---TCCAAAGATATTCCTTG   [297]</w:t>
      </w:r>
    </w:p>
    <w:p w14:paraId="64F26CA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AACCTCTATGCTCTGACAGTCCTAGAGAT---TCCCAAGACGTTCCTTG   [297]</w:t>
      </w:r>
    </w:p>
    <w:p w14:paraId="433EDD0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AACCTCCATGCTCTGAC</w:t>
      </w:r>
      <w:r>
        <w:rPr>
          <w:sz w:val="18"/>
        </w:rPr>
        <w:t>AGTCCTAGGGAT---TCCCAAGTTGTTGCATG   [297]</w:t>
      </w:r>
    </w:p>
    <w:p w14:paraId="5DB2DD7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---CCTCCAGGCTCTAACTATCCTAGAGAT---TCCCAAGATGTTCCTTG   [282]</w:t>
      </w:r>
    </w:p>
    <w:p w14:paraId="31E607D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---CTTCCACGCTCTGACCATCCCAGAGAT---TCCCAAGATGTGCCTTG   [282]</w:t>
      </w:r>
    </w:p>
    <w:p w14:paraId="60C7FAD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---CCTCCAT</w:t>
      </w:r>
      <w:r>
        <w:rPr>
          <w:sz w:val="18"/>
        </w:rPr>
        <w:t>ACTCTGACTGTCCTAATGAT---TCCCAAGATGTCCCTTG   [282]</w:t>
      </w:r>
    </w:p>
    <w:p w14:paraId="72EE7F8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---TCTCCATCCTCTGACCACCCTAGAGAT---TCCCAAGATGTTCCTTG   [282]</w:t>
      </w:r>
    </w:p>
    <w:p w14:paraId="429FB9E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Human                        AAACTGCCATGCTCAGAGAATCCTAGAGAT---ACTGAAGATGTTCCTTG   [297]</w:t>
      </w:r>
    </w:p>
    <w:p w14:paraId="04AAEA8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A</w:t>
      </w:r>
      <w:r>
        <w:rPr>
          <w:sz w:val="18"/>
        </w:rPr>
        <w:t>ACTTCTATGCTCCAAGAATCCTAGAGAT---AGCCAAGATGTTCCTTG   [297]</w:t>
      </w:r>
    </w:p>
    <w:p w14:paraId="2BF4AF5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AACTGCCATGCTCAGAGAATCCTAGAGAT---ACTGAAGATGTTCCTTG   [297]</w:t>
      </w:r>
    </w:p>
    <w:p w14:paraId="64F8469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AACTGCCATGCTCAGAGAATCCTAGAGAT---ACTGAAGATGTTCCTTG   [297]</w:t>
      </w:r>
    </w:p>
    <w:p w14:paraId="23B91DD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Orangutan              </w:t>
      </w:r>
      <w:r>
        <w:rPr>
          <w:sz w:val="18"/>
        </w:rPr>
        <w:t xml:space="preserve">      AAACTGCCATGCTCAGAGAATCCTAGAGAT---ACTGAAGATGTTCCTTG   [297]</w:t>
      </w:r>
    </w:p>
    <w:p w14:paraId="0FB9CAA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AACCTCCGTGCTCTGAGAATCCTAGAGATGATACTGAAGATGTTGCTTG   [300]</w:t>
      </w:r>
    </w:p>
    <w:p w14:paraId="659FEF1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AACTGCCATGCTCTGAGAATCCTAGAGAC---ACTGAAGATGTTCCTTG   [294]</w:t>
      </w:r>
    </w:p>
    <w:p w14:paraId="43A4F6D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</w:t>
      </w:r>
      <w:r>
        <w:rPr>
          <w:sz w:val="18"/>
        </w:rPr>
        <w:t xml:space="preserve">              AAACYGCTATGTTCTAACAGTCCTAGAGAT---GACCAAGATTCTCCTTG   [297]</w:t>
      </w:r>
    </w:p>
    <w:p w14:paraId="2A9E5EA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AACCTCCATACCCTGAGAGTCCTAGAGAT---ACCCAAGATGTTCCTTG   [297]</w:t>
      </w:r>
    </w:p>
    <w:p w14:paraId="18A1667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AACCTCCATGCTCTGACAGCCCCAGAAAT---TCCCAAGGTGTTGCCTG   [297]</w:t>
      </w:r>
    </w:p>
    <w:p w14:paraId="02E48F2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</w:t>
      </w:r>
      <w:r>
        <w:rPr>
          <w:sz w:val="18"/>
        </w:rPr>
        <w:t>g                     ATCTCTTCATACTCCAGCAGTCCTAAAGAT---TCCAAAGACATTTCTTG   [297]</w:t>
      </w:r>
    </w:p>
    <w:p w14:paraId="15541C7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AACCTTCATGCTCTGACAGTCCTAGAGTT---TCTCAAGACGTTCCTTG   [297]</w:t>
      </w:r>
    </w:p>
    <w:p w14:paraId="56D5BB0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AACCTCCACGCTCTGACAGTCCTAGAGAC---TCCCAAGATGTTCCTTG   [297]</w:t>
      </w:r>
    </w:p>
    <w:p w14:paraId="607507A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AACCTCCATGTTCTGACAGTCCTAGAGAT---TCCCAAGATATTCCTTG   [297]</w:t>
      </w:r>
    </w:p>
    <w:p w14:paraId="04B3AB8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ACCTGCATGCTCTGACAGTCCTAGAGAT---TCCCAAGATGTTCCTTG   [297]</w:t>
      </w:r>
    </w:p>
    <w:p w14:paraId="7BC6FD7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AACCTGCATGCCCTGACAGTCCTGGAGAT---TCCCAAGATGTTCCTTG</w:t>
      </w:r>
      <w:r>
        <w:rPr>
          <w:sz w:val="18"/>
        </w:rPr>
        <w:t xml:space="preserve">   [297]</w:t>
      </w:r>
    </w:p>
    <w:p w14:paraId="1BF62E9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AACCTGCGTGCTCTGACAGTCCTAGAGAT---TCCCAAGATGTTCCTTG   [297]</w:t>
      </w:r>
    </w:p>
    <w:p w14:paraId="4E65726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AACGTGCATGCTCTGACGGCCCTAGCGAT---TCCCAAGATGTTCCTTG   [297]</w:t>
      </w:r>
    </w:p>
    <w:p w14:paraId="24E1B6D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AATCTGCATGCTCTGACAGTCCTAGAGAT---TCCCAAGAG</w:t>
      </w:r>
      <w:r>
        <w:rPr>
          <w:sz w:val="18"/>
        </w:rPr>
        <w:t>TTTCCTTG   [297]</w:t>
      </w:r>
    </w:p>
    <w:p w14:paraId="022F905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AACCTGCATGCTCTGACAGTCCTAGAGAT---TCCCAAGAGTTTCCTTG   [297]</w:t>
      </w:r>
    </w:p>
    <w:p w14:paraId="75C17C0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AATCTCCATGCTCTGACAGTCCTAGAGAT---TCCCAAGATGTACCTTG   [294]</w:t>
      </w:r>
    </w:p>
    <w:p w14:paraId="1AC0D0C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AACCTCCACACTCTGATAGTCCTAGAGAT---T</w:t>
      </w:r>
      <w:r>
        <w:rPr>
          <w:sz w:val="18"/>
        </w:rPr>
        <w:t>CCCAAGATGTTCCTTG   [297]</w:t>
      </w:r>
    </w:p>
    <w:p w14:paraId="7216026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AACCTCCATGCTCCGAGAGTGTTAGAGAT---ACACAGGATATTCCTTG   [297]</w:t>
      </w:r>
    </w:p>
    <w:p w14:paraId="5168599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AACCTCCATGCTCCGAGAGTGTTAGAGAT---ACACAAGATATTCCTTG   [297]</w:t>
      </w:r>
    </w:p>
    <w:p w14:paraId="2B425DC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AACCTCCACGCTCTGAGAATCTTAG</w:t>
      </w:r>
      <w:r>
        <w:rPr>
          <w:sz w:val="18"/>
        </w:rPr>
        <w:t>AGAC---ACCCAAGATATTCCTTG   [297]</w:t>
      </w:r>
    </w:p>
    <w:p w14:paraId="2C13BC2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AACCTCCACGCTCTGAGAATCTTAGAGAC---ACCCAAGATATTCCTTG   [297]</w:t>
      </w:r>
    </w:p>
    <w:p w14:paraId="0C254A5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AACCTCCATGCTCTGAGAGTCGCACAGAT---ACGCAAGATATTCCTTG   [297]</w:t>
      </w:r>
    </w:p>
    <w:p w14:paraId="0DA15A8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AACCTCCATGCTCTGAG</w:t>
      </w:r>
      <w:r>
        <w:rPr>
          <w:sz w:val="18"/>
        </w:rPr>
        <w:t>AGTCGCACAGAT---ACGCAAGATATTCCTTG   [297]</w:t>
      </w:r>
    </w:p>
    <w:p w14:paraId="021A90A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AACCTCCGTGCCATGGAAGTCCTAGAAAG---AGCCACGATGTGCCTTG   [297]</w:t>
      </w:r>
    </w:p>
    <w:p w14:paraId="502B7B6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AACCTCCGCGCCAGAAAAGGCCCAGAAAG---AGCCATGATGTGCCTTG   [297]</w:t>
      </w:r>
    </w:p>
    <w:p w14:paraId="2F2A157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AATCTCCAT</w:t>
      </w:r>
      <w:r>
        <w:rPr>
          <w:sz w:val="18"/>
        </w:rPr>
        <w:t>GGTCTGAGAGTCCTGGAGCT---ACCCAAGAGATTCCTTG   [297]</w:t>
      </w:r>
    </w:p>
    <w:p w14:paraId="7C86F23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AATCTCCGCACTCTGAGAGTCCAAACAAT---AACCAGAATACTCCTTG   [297]</w:t>
      </w:r>
    </w:p>
    <w:p w14:paraId="6006FC5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AATATGAATGCTCTGAAAGCCCTCAAGAT---ACCCAAGATATTCCTTG   [297]</w:t>
      </w:r>
    </w:p>
    <w:p w14:paraId="070BD08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A</w:t>
      </w:r>
      <w:r>
        <w:rPr>
          <w:sz w:val="18"/>
        </w:rPr>
        <w:t>ACCTCCATGCTCTGAGAATCCTAGAGAT---ACTGAAGATATTCCTTG   [297]</w:t>
      </w:r>
    </w:p>
    <w:p w14:paraId="6B4C927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AGCCGCAGCACCCTGAGAGCCCTAGAGGTAATCCTCAGAACTGCCTGTC   [297]</w:t>
      </w:r>
    </w:p>
    <w:p w14:paraId="739C49AE" w14:textId="77777777" w:rsidR="00000000" w:rsidRDefault="00127FA4">
      <w:pPr>
        <w:pStyle w:val="PlainText"/>
        <w:rPr>
          <w:sz w:val="18"/>
        </w:rPr>
      </w:pPr>
    </w:p>
    <w:p w14:paraId="4DC37FB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310       320       330       340       350]</w:t>
      </w:r>
    </w:p>
    <w:p w14:paraId="600656E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</w:t>
      </w:r>
      <w:r>
        <w:rPr>
          <w:sz w:val="18"/>
        </w:rPr>
        <w:t xml:space="preserve">           .         .         .         .         .]</w:t>
      </w:r>
    </w:p>
    <w:p w14:paraId="6E41DA0D" w14:textId="77777777" w:rsidR="00000000" w:rsidRDefault="00127FA4">
      <w:pPr>
        <w:pStyle w:val="PlainText"/>
        <w:rPr>
          <w:sz w:val="18"/>
        </w:rPr>
      </w:pPr>
    </w:p>
    <w:p w14:paraId="6F570CA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GATAAT---GCTGAATAGTAGCATTCAGAAAGTTAACGAGTGGTTTTCCA   [344]</w:t>
      </w:r>
    </w:p>
    <w:p w14:paraId="798D13B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GATAAC---GCTGAATAGTAGCATTCAGAAAGTTAATGAGTGGTTTTCCA   [344]</w:t>
      </w:r>
    </w:p>
    <w:p w14:paraId="343B5F5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Anteater                 </w:t>
      </w:r>
      <w:r>
        <w:rPr>
          <w:sz w:val="18"/>
        </w:rPr>
        <w:t xml:space="preserve">    GATAAC---ACTGAATAGTAGCATTCAGAAAGTTAATGAGTGGTTTTCCA   [344]</w:t>
      </w:r>
    </w:p>
    <w:p w14:paraId="64C4E45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GATAAC---ACTGAATAGTAGCATTCAGAAAGTTAATGAGTGGTTTTCCA   [344]</w:t>
      </w:r>
    </w:p>
    <w:p w14:paraId="7079D59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GATAAC---ACTAAATAGCAGCATTCGGAAAGTTAACGAGTGGTTTTCCA   [344]</w:t>
      </w:r>
    </w:p>
    <w:p w14:paraId="0D04143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ouse            </w:t>
      </w:r>
      <w:r>
        <w:rPr>
          <w:sz w:val="18"/>
        </w:rPr>
        <w:t xml:space="preserve">            GATAAC---ACTAAATAGCAGCGTTCAGAAAGTTAATGAGTGGTTTTCCA   [344]</w:t>
      </w:r>
    </w:p>
    <w:p w14:paraId="70876BE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GATAAC---ACTGAATAGCAGCATTCAGAAAGTGAATGAGTGGTTTTCCA   [344]</w:t>
      </w:r>
    </w:p>
    <w:p w14:paraId="1643371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GATCAC---ACTAAATAGCAGCATTCAGAAAGTTAATGAGTGGTTTTCCA   [344]</w:t>
      </w:r>
    </w:p>
    <w:p w14:paraId="2BA438D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</w:t>
      </w:r>
      <w:r>
        <w:rPr>
          <w:sz w:val="18"/>
        </w:rPr>
        <w:t>t                   GATAAC---AGTAAATAGCAGCATTCGGAAAGTTAACGAGTGGTTCTCCA   [344]</w:t>
      </w:r>
    </w:p>
    <w:p w14:paraId="5625ED7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GATAAC---ACGGAATAGTAGCATACAGAAAGTTAATGAGTGGTTTTCCA   [341]</w:t>
      </w:r>
    </w:p>
    <w:p w14:paraId="0812F79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GATAAC---ACGGAATAGTAGCATACAGAAAGTTAATGAGTGGTTTTCCA   [344]</w:t>
      </w:r>
    </w:p>
    <w:p w14:paraId="5AB253F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</w:t>
      </w:r>
      <w:r>
        <w:rPr>
          <w:sz w:val="18"/>
        </w:rPr>
        <w:t>alse_Vampire_Bat</w:t>
      </w:r>
      <w:proofErr w:type="spellEnd"/>
      <w:r>
        <w:rPr>
          <w:sz w:val="18"/>
        </w:rPr>
        <w:t xml:space="preserve">            GATAAC---ACGTAATAGTAGCATACAGAAAGTTAATGAGTGGTTTTCCA   [344]</w:t>
      </w:r>
    </w:p>
    <w:p w14:paraId="064D313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GATAAC---ACAGAATAGTAGCATACAGAAAGTTAATGAGTGGTTTTCCA   [344]</w:t>
      </w:r>
    </w:p>
    <w:p w14:paraId="5A649FD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GATAAC---ACGGAGTAGTAGCATACAGAAAGTTAATGAGTGGTTCTCCA  </w:t>
      </w:r>
      <w:r>
        <w:rPr>
          <w:sz w:val="18"/>
        </w:rPr>
        <w:t xml:space="preserve"> [329]</w:t>
      </w:r>
    </w:p>
    <w:p w14:paraId="61556ED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GATAAC---ACGGAGCAGTAGCATACAGAAAGTTAATGAGTGGTTTTCCA   [329]</w:t>
      </w:r>
    </w:p>
    <w:p w14:paraId="258A4FF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GATAAC---AGGGAATAGTAGCATACAGAAAGTTAGTGAGTGGTTTTCCA   [329]</w:t>
      </w:r>
    </w:p>
    <w:p w14:paraId="462A044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ATAAC---ACGGAATAGCAGCATACAGAAAGTTAATGAGTGGT</w:t>
      </w:r>
      <w:r>
        <w:rPr>
          <w:sz w:val="18"/>
        </w:rPr>
        <w:t>TTTCCA   [329]</w:t>
      </w:r>
    </w:p>
    <w:p w14:paraId="54F3F4C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GATAAC---ACTAAATAGCAGCATTCAGAAAGTTAATGAGTGGTTTTCCA   [344]</w:t>
      </w:r>
    </w:p>
    <w:p w14:paraId="2E03863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GATAAC---ACTAAATAGCAGCATTCAGAAAGTTAATGAATGGTTTTCTA   [344]</w:t>
      </w:r>
    </w:p>
    <w:p w14:paraId="583FA2D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GATAAC---ACTAAATAGCAGCATTCAGAAAGTTAA</w:t>
      </w:r>
      <w:r>
        <w:rPr>
          <w:sz w:val="18"/>
        </w:rPr>
        <w:t>TGAGTGGTTTTCCA   [344]</w:t>
      </w:r>
    </w:p>
    <w:p w14:paraId="1C58312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GATAAC---ACTAAATAGCAGCATTCAGAAAGTTAATGAGTGGTTTTCCA   [344]</w:t>
      </w:r>
    </w:p>
    <w:p w14:paraId="7E61C34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GATAAC---ACTAAATAGCAGCATTCAGAAAGTTAATGAGTGGTTTTCCA   [344]</w:t>
      </w:r>
    </w:p>
    <w:p w14:paraId="078EA55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GATAAT---GCTAAATAGCAGCATTCAG</w:t>
      </w:r>
      <w:r>
        <w:rPr>
          <w:sz w:val="18"/>
        </w:rPr>
        <w:t>AAAGTTAATGAGTGGTTTTCCA   [347]</w:t>
      </w:r>
    </w:p>
    <w:p w14:paraId="066A976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GATAAC---ACTAAATAGCAGCATTCAGAAAGTTAATGAGTGGTTTTCCA   [341]</w:t>
      </w:r>
    </w:p>
    <w:p w14:paraId="423F5A9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Tree_Shrew</w:t>
      </w:r>
      <w:proofErr w:type="spellEnd"/>
      <w:r>
        <w:rPr>
          <w:sz w:val="18"/>
        </w:rPr>
        <w:t xml:space="preserve">                   GATAAC---TCTAAATAGTAGCATTCAGAAAGTTAATGAATGGTTTTCCA   [344]</w:t>
      </w:r>
    </w:p>
    <w:p w14:paraId="1382CBE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GATAAC---ACTAAACAGCA</w:t>
      </w:r>
      <w:r>
        <w:rPr>
          <w:sz w:val="18"/>
        </w:rPr>
        <w:t>GCATTCAGAAAGTTAATGAGTGGTTTTCCA   [344]</w:t>
      </w:r>
    </w:p>
    <w:p w14:paraId="1BD4A16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GATAAC---ACTGAACAGTAGCATTCGAAAAGTTAATGAGTGGTTTTCCA   [344]</w:t>
      </w:r>
    </w:p>
    <w:p w14:paraId="4741A3E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GGTAGC---ACTGAAT---AGCATACAGAAAGTGAATGAATGGCTTTCCA   [341]</w:t>
      </w:r>
    </w:p>
    <w:p w14:paraId="3C39651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GATAAC---ACT</w:t>
      </w:r>
      <w:r>
        <w:rPr>
          <w:sz w:val="18"/>
        </w:rPr>
        <w:t>AAATAGTAGCATACRGAAAGTTAATGAGTGGTTTTCCA   [344]</w:t>
      </w:r>
    </w:p>
    <w:p w14:paraId="00E8794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GATAAC---ACTGAATAGTAGCATACAGAAAGTTAATGAGTGGTTTTCCA   [344]</w:t>
      </w:r>
    </w:p>
    <w:p w14:paraId="718162A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GATAAC---ACGGAATAGTAGCATACAGAAAGTTAATGAGTGGTTTTCCA   [344]</w:t>
      </w:r>
    </w:p>
    <w:p w14:paraId="0BB33E1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GATA</w:t>
      </w:r>
      <w:r>
        <w:rPr>
          <w:sz w:val="18"/>
        </w:rPr>
        <w:t>AC---ACTGAATAGTAGCATACAGAAAGTGAATGAGTGGTTTTCCA   [344]</w:t>
      </w:r>
    </w:p>
    <w:p w14:paraId="766118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GGTAAC---CCTGAATAATAGCATACAGAAAGTTAATGACTGGTTTTCCA   [344]</w:t>
      </w:r>
    </w:p>
    <w:p w14:paraId="0607D98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GATAAC---ATTGAATAGTAGCATACAGAAAGTTAATGAGTGGTTTTCTA   [344]</w:t>
      </w:r>
    </w:p>
    <w:p w14:paraId="7630FE8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ippo                    </w:t>
      </w:r>
      <w:r>
        <w:rPr>
          <w:sz w:val="18"/>
        </w:rPr>
        <w:t xml:space="preserve">    GATAAC---ACTGAATAGTAGCATACAGAAAGTTAATGAATGGTTTTCCA   [344]</w:t>
      </w:r>
    </w:p>
    <w:p w14:paraId="50A2B11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GATAGC---AGTGAATAGTAGCATACAGAAAGTTAATGAATGGTTTTCCA   [344]</w:t>
      </w:r>
    </w:p>
    <w:p w14:paraId="0C70334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GATAAC---AGTGAATAGTCGCATACAGAAAGTTAATGAATGGTTTTCCA   [344]</w:t>
      </w:r>
    </w:p>
    <w:p w14:paraId="476C94B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at              </w:t>
      </w:r>
      <w:r>
        <w:rPr>
          <w:sz w:val="18"/>
        </w:rPr>
        <w:t xml:space="preserve">            GATAAC---ACTGAATAGTAGCATACAGAAAGTTAATGAGTGGTTTTCCA   [341]</w:t>
      </w:r>
    </w:p>
    <w:p w14:paraId="2B9233D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GATAAC---ACTGAATAGTAGCATACGGAAAGTTAATGAGTGGTTTTCCA   [344]</w:t>
      </w:r>
    </w:p>
    <w:p w14:paraId="22DB35D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GCTAAC---ACTGAATAGTAGCATTCAGAAAGTTAATGAGTGGTTTTTCA   [344]</w:t>
      </w:r>
    </w:p>
    <w:p w14:paraId="4EAC58A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anatee  </w:t>
      </w:r>
      <w:r>
        <w:rPr>
          <w:sz w:val="18"/>
        </w:rPr>
        <w:t xml:space="preserve">                    GCTGAC---ACTGAATAGTAGCATTCAGAAAGTTAATGAGTGGTTTTTCA   [344]</w:t>
      </w:r>
    </w:p>
    <w:p w14:paraId="44D30F8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GATAAC---ACTGAATAGTAGCATTCAGAAAGTTAATGAGTGGTTTTTCA   [344]</w:t>
      </w:r>
    </w:p>
    <w:p w14:paraId="7007CC1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GATAAC---ACTGAATAGTAGCATTCAGAAAGTTAATGAGTGGTTTTTCA   [344]</w:t>
      </w:r>
    </w:p>
    <w:p w14:paraId="762C851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</w:t>
      </w:r>
      <w:r>
        <w:rPr>
          <w:sz w:val="18"/>
        </w:rPr>
        <w:t>ock_Hyrax</w:t>
      </w:r>
      <w:proofErr w:type="spellEnd"/>
      <w:r>
        <w:rPr>
          <w:sz w:val="18"/>
        </w:rPr>
        <w:t xml:space="preserve">                   GGTAAC---ACTGAATAACAGCATTCAGAAAGTTAATGAGTGGTTTTCCA   [344]</w:t>
      </w:r>
    </w:p>
    <w:p w14:paraId="24FA7FD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GGTAAC---ACTGAATAACAGCATTCAGAAAGTTAATGAGTGGTTTTCCA   [344]</w:t>
      </w:r>
    </w:p>
    <w:p w14:paraId="39068B9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GAAAAC---ACGGAAGAGTAGCATTTGGAAAGTCAATGAGTGGTTTTCCA  </w:t>
      </w:r>
      <w:r>
        <w:rPr>
          <w:sz w:val="18"/>
        </w:rPr>
        <w:t xml:space="preserve"> [344]</w:t>
      </w:r>
    </w:p>
    <w:p w14:paraId="4B269DD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GAAAAC---ACGGAAGAGCAGCATTTCGAAGGTTAACGAGTGGTTTTCCA   [344]</w:t>
      </w:r>
    </w:p>
    <w:p w14:paraId="2382F7F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GATAAC---ACTGAATAGTAGCATTCGGAAAGTTAATGAGTGGTTTTCCA   [344]</w:t>
      </w:r>
    </w:p>
    <w:p w14:paraId="72704A1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GATGAC---ATTGAACAGTAGCATTCGGAAAGTTAATGACTGGT</w:t>
      </w:r>
      <w:r>
        <w:rPr>
          <w:sz w:val="18"/>
        </w:rPr>
        <w:t>TTTCCA   [344]</w:t>
      </w:r>
    </w:p>
    <w:p w14:paraId="58D6985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GATGAC---ACTGAATAGTAGCGTTCAGAAAGTTAATGCATGGTTTTCCA   [344]</w:t>
      </w:r>
    </w:p>
    <w:p w14:paraId="3B9F089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GATAAC---ACTGAATAGTAGCATTCAGAAAGTTAATGAGTGGTTTTCCA   [344]</w:t>
      </w:r>
    </w:p>
    <w:p w14:paraId="5F1856A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TGGAACCAAACTGAAAAGCAGCATTCAGAAAGTTAA</w:t>
      </w:r>
      <w:r>
        <w:rPr>
          <w:sz w:val="18"/>
        </w:rPr>
        <w:t>TGAGTGGTTATCCA   [347]</w:t>
      </w:r>
    </w:p>
    <w:p w14:paraId="43C206EF" w14:textId="77777777" w:rsidR="00000000" w:rsidRDefault="00127FA4">
      <w:pPr>
        <w:pStyle w:val="PlainText"/>
        <w:rPr>
          <w:sz w:val="18"/>
        </w:rPr>
      </w:pPr>
    </w:p>
    <w:p w14:paraId="0590E1B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360       370       380       390       400]</w:t>
      </w:r>
    </w:p>
    <w:p w14:paraId="223093C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3CA2391F" w14:textId="77777777" w:rsidR="00000000" w:rsidRDefault="00127FA4">
      <w:pPr>
        <w:pStyle w:val="PlainText"/>
        <w:rPr>
          <w:sz w:val="18"/>
        </w:rPr>
      </w:pPr>
    </w:p>
    <w:p w14:paraId="36762F7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GAGGTGATGACATATTAACTTCTGATGACTCACACGAT</w:t>
      </w:r>
      <w:r>
        <w:rPr>
          <w:sz w:val="18"/>
        </w:rPr>
        <w:t>AGGGGGTCTGAA   [394]</w:t>
      </w:r>
    </w:p>
    <w:p w14:paraId="6F07632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GAAGTGATGACCTATTAACTTCTGATGACTCACACGATGGGGGGTCTGAA   [394]</w:t>
      </w:r>
    </w:p>
    <w:p w14:paraId="0973021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GAAGTGATGACATATTGACTTCTAATGACTCATGCAATGAGGGGTCTGAA   [394]</w:t>
      </w:r>
    </w:p>
    <w:p w14:paraId="1C2323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GAAGTGATGACATACTAACTTCTGATGACT</w:t>
      </w:r>
      <w:r>
        <w:rPr>
          <w:sz w:val="18"/>
        </w:rPr>
        <w:t>CACACAATGGGGGGTCTGAA   [394]</w:t>
      </w:r>
    </w:p>
    <w:p w14:paraId="0B1A04E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GAAGTGACGAAATGTTAACTTCTGATGACTCAGATGATGGGGGTTCTGAA   [394]</w:t>
      </w:r>
    </w:p>
    <w:p w14:paraId="003B7EC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GAACTGGTGAAATGTTAACTTCTGACAGCGCATCTGCCAGGAGGCACGAG   [394]</w:t>
      </w:r>
    </w:p>
    <w:p w14:paraId="057B056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GAACTGGTGAAATGTTAACTTC</w:t>
      </w:r>
      <w:r>
        <w:rPr>
          <w:sz w:val="18"/>
        </w:rPr>
        <w:t>TGACAATGCATCTGACAGGAGGCCTGCG   [394]</w:t>
      </w:r>
    </w:p>
    <w:p w14:paraId="5B8B6FA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GAAGTGACAAAGCAGTGACTTCTGACAGCACCTGTGACAGGGAGTCCAAG   [394]</w:t>
      </w:r>
    </w:p>
    <w:p w14:paraId="0F48229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GAAGTAATGAAATGTTAACTCCTGATGACTCACTTGACCGGCGGTCTGAA   [394]</w:t>
      </w:r>
    </w:p>
    <w:p w14:paraId="5D63CD4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GACGTGATGAAATA</w:t>
      </w:r>
      <w:r>
        <w:rPr>
          <w:sz w:val="18"/>
        </w:rPr>
        <w:t>TTAACTTCTGATGTCTCACCTGATGGGAGGTCTGAA   [391]</w:t>
      </w:r>
    </w:p>
    <w:p w14:paraId="58C6EF2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GACGTGATGAAACATTAACTTCTGATGTCTTACTTGATGAGAGGTCTGAA   [394]</w:t>
      </w:r>
    </w:p>
    <w:p w14:paraId="62D1037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GACGTGATGAAATACTAACTTCTCATGGTTCACATGATGGGACAGGTGGA   [394]</w:t>
      </w:r>
    </w:p>
    <w:p w14:paraId="077E6F0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GACGTG</w:t>
      </w:r>
      <w:r>
        <w:rPr>
          <w:sz w:val="18"/>
        </w:rPr>
        <w:t>ATGAAATATTAACTTCTCATAGCTCATGTTATGGGAGAGCTGAA   [394]</w:t>
      </w:r>
    </w:p>
    <w:p w14:paraId="1875487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GACGTGATGAAATACTAACTACTGGTGGCTCACATAACGGTAGATTTGAA   [379]</w:t>
      </w:r>
    </w:p>
    <w:p w14:paraId="666AB60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GGCGTGATGAAATACTAACTTCTGATGGCTCACATAATGGCAAGTCTGAG   [379]</w:t>
      </w:r>
    </w:p>
    <w:p w14:paraId="26D71E5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</w:t>
      </w:r>
      <w:r>
        <w:rPr>
          <w:sz w:val="18"/>
        </w:rPr>
        <w:t xml:space="preserve">  GGCGTGATGAAATATTAACTTCTGATGGATCACATGATGGGAGATCTGAA   [379]</w:t>
      </w:r>
    </w:p>
    <w:p w14:paraId="25B3AE9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ACGTGATGAAACACGGACTTCCAACGGCTCCCACGGTGGGAGGCCTGAG   [379]</w:t>
      </w:r>
    </w:p>
    <w:p w14:paraId="793EDA6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GAAGTGATGAACTGTTAGGTTCTGATGACTCACATGATGGGGAGTCTGAA   [394]</w:t>
      </w:r>
    </w:p>
    <w:p w14:paraId="7B4CCC8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Galago             </w:t>
      </w:r>
      <w:r>
        <w:rPr>
          <w:sz w:val="18"/>
        </w:rPr>
        <w:t xml:space="preserve">          GAAGTGATGAAATGTTAACTTCTGATGACTCACATGATGAGGGTTCTGAA   [394]</w:t>
      </w:r>
    </w:p>
    <w:p w14:paraId="4C4F125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GAAGTGATGAACTGTTAGGTTCTGATGACTCACATGATGGGGGGTCTGAA   [394]</w:t>
      </w:r>
    </w:p>
    <w:p w14:paraId="107E549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GAAGTGATGAACTGTTAGGTTCTGATGACTCACATGATGGGGGGTCTGAA   [394]</w:t>
      </w:r>
    </w:p>
    <w:p w14:paraId="5980E4C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Orangutan  </w:t>
      </w:r>
      <w:r>
        <w:rPr>
          <w:sz w:val="18"/>
        </w:rPr>
        <w:t xml:space="preserve">                  GAAGTGACGAACTGTTAGGTTCTGATGACTCACATGATGGGAGGTCTGAA   [394]</w:t>
      </w:r>
    </w:p>
    <w:p w14:paraId="40D6572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GAAGTGATGAACTGTTAACTTCTGATGACTCACATGATGGGGGGTCTGAA   [397]</w:t>
      </w:r>
    </w:p>
    <w:p w14:paraId="79DB36D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GAAGTGATGAACTGTTAAGTTCTGATGACTCACATGATGGGGGGTCTGAA   [391]</w:t>
      </w:r>
    </w:p>
    <w:p w14:paraId="69D463C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</w:t>
      </w:r>
      <w:r>
        <w:rPr>
          <w:sz w:val="18"/>
        </w:rPr>
        <w:t>e_Shrew</w:t>
      </w:r>
      <w:proofErr w:type="spellEnd"/>
      <w:r>
        <w:rPr>
          <w:sz w:val="18"/>
        </w:rPr>
        <w:t xml:space="preserve">                   GAAGTGATGAAATGTTAACTTCTAACGACTCACATGATGGTGAGTCTGAA   [394]</w:t>
      </w:r>
    </w:p>
    <w:p w14:paraId="1404724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GAAGTGATGAAATTTTAGCTTCTGATGACTCACGTGACAGGGTGTCTGAA   [394]</w:t>
      </w:r>
    </w:p>
    <w:p w14:paraId="09A0F55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GAAGTGATGAAATATTAACTTCTGATGAATCTCGTGATGGGGAGTCCCCA   [</w:t>
      </w:r>
      <w:r>
        <w:rPr>
          <w:sz w:val="18"/>
        </w:rPr>
        <w:t>394]</w:t>
      </w:r>
    </w:p>
    <w:p w14:paraId="7EF10BD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GAAGTGATGAACTGTTAACTTCTGATGACTCATATGATAAGGGATCTAAA   [391]</w:t>
      </w:r>
    </w:p>
    <w:p w14:paraId="0060B71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GAAGTGATGAAATGTTAACTTCTGATGATCCATGTGATGGGAGGTCTGAA   [394]</w:t>
      </w:r>
    </w:p>
    <w:p w14:paraId="195BA6E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GAAGTGAGGAAATGTTAACTTCTGATGACTCATGTGACGGAGGGCC</w:t>
      </w:r>
      <w:r>
        <w:rPr>
          <w:sz w:val="18"/>
        </w:rPr>
        <w:t>TGAA   [394]</w:t>
      </w:r>
    </w:p>
    <w:p w14:paraId="6C1D8C7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GAAGTGATGAAATATTAACTTCTGATGACTCACATGATGGGGGGCCTGAA   [394]</w:t>
      </w:r>
    </w:p>
    <w:p w14:paraId="44A3403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Llama                        GAAGCGACGAAATGTTACCTTCTGATGACTCACATGAAGTGGGGCCTGAA   [394]</w:t>
      </w:r>
    </w:p>
    <w:p w14:paraId="45E3D28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GAAGTGATGAAATATTAACTTCTGATGACTCGTGCGAT</w:t>
      </w:r>
      <w:r>
        <w:rPr>
          <w:sz w:val="18"/>
        </w:rPr>
        <w:t>GGGGGGTYTGAA   [394]</w:t>
      </w:r>
    </w:p>
    <w:p w14:paraId="5011512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GAAGCGATGAAATGTTAACTTCTGACGACTCACAGGACAGGAGGTCTGAA   [394]</w:t>
      </w:r>
    </w:p>
    <w:p w14:paraId="436213A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GGAGTGGCGAGATGTTAACTTCTGACGACTTATGTGTTAAGGGGTGTGAA   [394]</w:t>
      </w:r>
    </w:p>
    <w:p w14:paraId="24992ED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GAAGTGATGAAATGTTAACTTCTAACGACT</w:t>
      </w:r>
      <w:r>
        <w:rPr>
          <w:sz w:val="18"/>
        </w:rPr>
        <w:t>TACGTGATGGGGGATTTGAA   [394]</w:t>
      </w:r>
    </w:p>
    <w:p w14:paraId="23A6858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GAAGTGATGAAATGTTAACTTCTAACGACTCACGTGATGGGGGATTTGAA   [394]</w:t>
      </w:r>
    </w:p>
    <w:p w14:paraId="465E932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GAAGTGATGAAATGTTAACTTCTGATGACTCACATGATGAGGGATCTGAA   [391]</w:t>
      </w:r>
    </w:p>
    <w:p w14:paraId="3540B8C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GAAGTGACGAAATATTAACTTC</w:t>
      </w:r>
      <w:r>
        <w:rPr>
          <w:sz w:val="18"/>
        </w:rPr>
        <w:t>TGATGATTCACATGACAGAGGATCTGAA   [394]</w:t>
      </w:r>
    </w:p>
    <w:p w14:paraId="0EFC9FA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GAAGTGATGGCCTG---------GATGACTTGCATGATAAGGGGTCTGAG   [385]</w:t>
      </w:r>
    </w:p>
    <w:p w14:paraId="0C86885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GAAGTGATGGCCTG---------GATGACTTGCATGATAAGGGGTCTGAA   [385]</w:t>
      </w:r>
    </w:p>
    <w:p w14:paraId="202938F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GAAGTGACGGCCTG</w:t>
      </w:r>
      <w:r>
        <w:rPr>
          <w:sz w:val="18"/>
        </w:rPr>
        <w:t>---------GATGTCTTAAATGATGAGGGGCCTGAA   [385]</w:t>
      </w:r>
    </w:p>
    <w:p w14:paraId="687A260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GAAGTGACGGCCTG---------GATGTCTTAAATGATGAGGGGCCTGAA   [385]</w:t>
      </w:r>
    </w:p>
    <w:p w14:paraId="3111C86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GAAGTGACAACCTA---------AGTGATTCACCTAGTGAGGGGTCTGAA   [385]</w:t>
      </w:r>
    </w:p>
    <w:p w14:paraId="124162B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GAAGTG</w:t>
      </w:r>
      <w:r>
        <w:rPr>
          <w:sz w:val="18"/>
        </w:rPr>
        <w:t>ACAACCTA---------AGTGATTCACCTAGTGAGGGGTCTGAA   [385]</w:t>
      </w:r>
    </w:p>
    <w:p w14:paraId="7175F8A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AAGCGATGGCCTG---------GGTGACTCGCATGATGAGCGGCCTGAA   [385]</w:t>
      </w:r>
    </w:p>
    <w:p w14:paraId="55CFF7A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AAGCCACGGCCTG---------GGTGACTCTCGCGATGGGCGGCCTGAG   [385]</w:t>
      </w:r>
    </w:p>
    <w:p w14:paraId="265CA04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</w:t>
      </w:r>
      <w:r>
        <w:rPr>
          <w:sz w:val="18"/>
        </w:rPr>
        <w:t xml:space="preserve">  GAAGTGATGGCCTG---------GATGAGTCACATGATGAGGGGTCTGAA   [385]</w:t>
      </w:r>
    </w:p>
    <w:p w14:paraId="4A7E939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GAAGCGGTGGCCTG---------GATGGCTGCCATGAT---AGATCTGAA   [382]</w:t>
      </w:r>
    </w:p>
    <w:p w14:paraId="74F218F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GAAGTGATGGCCTC---------GATGATGCCCCTGATGTAGGGTCTGAA   [385]</w:t>
      </w:r>
    </w:p>
    <w:p w14:paraId="06B3E21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Aardvark           </w:t>
      </w:r>
      <w:r>
        <w:rPr>
          <w:sz w:val="18"/>
        </w:rPr>
        <w:t xml:space="preserve">          GAAGTGATGGCCTG---------GATGGCTCACATGATGAAGGGTCTGAA   [385]</w:t>
      </w:r>
    </w:p>
    <w:p w14:paraId="3DF6697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GAAGTAGTGACATTTTAGCCTCTGATAACTCCAACGGTAGGAGCCATGAG   [397]</w:t>
      </w:r>
    </w:p>
    <w:p w14:paraId="31381E5F" w14:textId="77777777" w:rsidR="00000000" w:rsidRDefault="00127FA4">
      <w:pPr>
        <w:pStyle w:val="PlainText"/>
        <w:rPr>
          <w:sz w:val="18"/>
        </w:rPr>
      </w:pPr>
    </w:p>
    <w:p w14:paraId="50F1E1D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410       420       430       440       450]</w:t>
      </w:r>
    </w:p>
    <w:p w14:paraId="6A71482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</w:t>
      </w:r>
      <w:r>
        <w:rPr>
          <w:sz w:val="18"/>
        </w:rPr>
        <w:t xml:space="preserve">                       .         .         .         .         .]</w:t>
      </w:r>
    </w:p>
    <w:p w14:paraId="16E9B43F" w14:textId="77777777" w:rsidR="00000000" w:rsidRDefault="00127FA4">
      <w:pPr>
        <w:pStyle w:val="PlainText"/>
        <w:rPr>
          <w:sz w:val="18"/>
        </w:rPr>
      </w:pPr>
    </w:p>
    <w:p w14:paraId="1EB4919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TAAATGCAGAAGTAGCTGGTGCATTGAAAGTT------TCAAAAGAAGT   [438]</w:t>
      </w:r>
    </w:p>
    <w:p w14:paraId="1041B98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TCAAAAGCAGAAGTAGCTGGTGCATTAAAAGTT------CCAAATGAAGT   [438]</w:t>
      </w:r>
    </w:p>
    <w:p w14:paraId="4478277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Anteater     </w:t>
      </w:r>
      <w:r>
        <w:rPr>
          <w:sz w:val="18"/>
        </w:rPr>
        <w:t xml:space="preserve">                TTAAATGCAGAAGTAGCTGATGCATCAAAAGTT------CCAAATGACGT   [438]</w:t>
      </w:r>
    </w:p>
    <w:p w14:paraId="508E165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CAAATGCAGAAGTAGTTGGTGCATTGAAAGTT------CCAAATGAAGT   [438]</w:t>
      </w:r>
    </w:p>
    <w:p w14:paraId="75FC880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CAAATGCTGAAATAGCTGGTATATTAGAAATT------CCAAATGAAGT   [438]</w:t>
      </w:r>
    </w:p>
    <w:p w14:paraId="73FAA49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</w:t>
      </w:r>
      <w:r>
        <w:rPr>
          <w:sz w:val="18"/>
        </w:rPr>
        <w:t xml:space="preserve">                        TCAAATGCTGAAGCAGCTGTTGTGTTGGAAGTT------TCAAACGAAGT   [438]</w:t>
      </w:r>
    </w:p>
    <w:p w14:paraId="71893C6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CAAATGCAGAAGCTGCTGTTGTGTTAGAAGTT------TCAAATGAAGT   [438]</w:t>
      </w:r>
    </w:p>
    <w:p w14:paraId="38DF058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TCAGATGCTGAAGAAGCTGGTGTGGCAGAAGAT------CCAAAAGGCCT   [43</w:t>
      </w:r>
      <w:r>
        <w:rPr>
          <w:sz w:val="18"/>
        </w:rPr>
        <w:t>8]</w:t>
      </w:r>
    </w:p>
    <w:p w14:paraId="5EE3B1E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TCAAATGCCAAAGTGGCTGGTGCATTAGAAGTC------CCAAAGGAGGT   [438]</w:t>
      </w:r>
    </w:p>
    <w:p w14:paraId="602BFA8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CAAATGTG---------------GTAGAAGTT------CCAAATGAAGT   [420]</w:t>
      </w:r>
    </w:p>
    <w:p w14:paraId="1236D53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TCAAATGTG---------------GTAGAAGTT------CCAAATGAA</w:t>
      </w:r>
      <w:r>
        <w:rPr>
          <w:sz w:val="18"/>
        </w:rPr>
        <w:t>GT   [423]</w:t>
      </w:r>
    </w:p>
    <w:p w14:paraId="5C9DDC4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TCAAATACAGAAGAAGCTGGTGCAGCAGAAATT------CTAAATGAAGT   [438]</w:t>
      </w:r>
    </w:p>
    <w:p w14:paraId="2F19102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TCAAATACAGAAGTATCTGGTGCAGTAGAAGTT------CCACTTGAAGT   [438]</w:t>
      </w:r>
    </w:p>
    <w:p w14:paraId="6F8C5E2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TCAAATGTTGAAGTAGCTGGTGCAGTAGAAGTT------C</w:t>
      </w:r>
      <w:r>
        <w:rPr>
          <w:sz w:val="18"/>
        </w:rPr>
        <w:t>CAAATGAAGT   [423]</w:t>
      </w:r>
    </w:p>
    <w:p w14:paraId="7705301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TCAAATGCTGAAGTAGCTGGTGCAGTGGAAGTT------GCAAATGAAGT   [423]</w:t>
      </w:r>
    </w:p>
    <w:p w14:paraId="1D13FE6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TCAAATATGGAAGTAGCTGGTGCAGTAGAAGTT------CCATATGAAGT   [423]</w:t>
      </w:r>
    </w:p>
    <w:p w14:paraId="2312EFD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TCAGACACGGAAGGAGCCGACACGGTAGAAGC</w:t>
      </w:r>
      <w:r>
        <w:rPr>
          <w:sz w:val="18"/>
        </w:rPr>
        <w:t>T------CCGGACGAAGT   [423]</w:t>
      </w:r>
    </w:p>
    <w:p w14:paraId="2886BBD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CAAATGCCAAAGTAGCTGATGTATTGGACGTT------CTAAATGAGGT   [438]</w:t>
      </w:r>
    </w:p>
    <w:p w14:paraId="53E18A5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TCACATGCTGAAGTAGCTGGAGCCTTAGAAGTT------CCAAGTGAAGT   [438]</w:t>
      </w:r>
    </w:p>
    <w:p w14:paraId="0E85E86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CAAATGCCAAAGTAGCTGATGTA</w:t>
      </w:r>
      <w:r>
        <w:rPr>
          <w:sz w:val="18"/>
        </w:rPr>
        <w:t>TTGGACGTT------CTAAATGAGGT   [438]</w:t>
      </w:r>
    </w:p>
    <w:p w14:paraId="4231905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CAAATGCCAAAGTAGCTGATGTATTGGACGTT------CTAAATGAGGT   [438]</w:t>
      </w:r>
    </w:p>
    <w:p w14:paraId="027BE43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CAAATGCCAAAGTAGCGGATGTATTGGACGTT------CTAAATGAGGT   [438]</w:t>
      </w:r>
    </w:p>
    <w:p w14:paraId="65EE5D0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CAAATGCCAAAGTAG</w:t>
      </w:r>
      <w:r>
        <w:rPr>
          <w:sz w:val="18"/>
        </w:rPr>
        <w:t>CTGAAGCATTGGAAGTT------CTAAATGAGGT   [441]</w:t>
      </w:r>
    </w:p>
    <w:p w14:paraId="0472DF7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TCAAATGCCAAAGTAGCTGATGTATTGGACGTT------CTAAATGAGGT   [435]</w:t>
      </w:r>
    </w:p>
    <w:p w14:paraId="45F3722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TAGCTGGT------------GCATTYGAAGYT------CCAAATAAAGT   [426]</w:t>
      </w:r>
    </w:p>
    <w:p w14:paraId="276F3C8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TCAAATGC</w:t>
      </w:r>
      <w:r>
        <w:rPr>
          <w:sz w:val="18"/>
        </w:rPr>
        <w:t>CAAAGTAGCTGGTGCATTAGAAGTT------CCAAATGATGT   [438]</w:t>
      </w:r>
    </w:p>
    <w:p w14:paraId="7171D24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CAAATATTGAAATGACTGGTGAAGTAGAAGTT------CCAAACACAGT   [438]</w:t>
      </w:r>
    </w:p>
    <w:p w14:paraId="369C88F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TCAAAAACTGAAGTAACTGTAACAACAGAAGTT------CCAAATGCAAT   [435]</w:t>
      </w:r>
    </w:p>
    <w:p w14:paraId="2E404FB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Pangolin                     </w:t>
      </w:r>
      <w:r>
        <w:rPr>
          <w:sz w:val="18"/>
        </w:rPr>
        <w:t>TCAAATACTGAAGTAGCTGGTGCAGTAGAAGTT------CCAAATGAAGT   [438]</w:t>
      </w:r>
    </w:p>
    <w:p w14:paraId="743EF85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CAAATACAGAAGTAGCTGGTGCAGTAGAAGTT------CCAAATGAAGT   [438]</w:t>
      </w:r>
    </w:p>
    <w:p w14:paraId="2ECA322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TCAAATACTGAAGTAGCTGGTGCAGTAGAAGTT------CAAAATGAAGT   [438]</w:t>
      </w:r>
    </w:p>
    <w:p w14:paraId="1DF277C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Llama                </w:t>
      </w:r>
      <w:r>
        <w:rPr>
          <w:sz w:val="18"/>
        </w:rPr>
        <w:t xml:space="preserve">        TCAAATACTGAAGTAGCTGGTGCAGTGGAAGTT------CCAAATGAAGT   [438]</w:t>
      </w:r>
    </w:p>
    <w:p w14:paraId="79E8F76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TCAAATAATGAAGTAGCTGGTGCAGTGGAAATT------CCAAATAAAGT   [438]</w:t>
      </w:r>
    </w:p>
    <w:p w14:paraId="796952B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TCAAATACTGGGGTAGCTGGTGCAGCAGAGGTT------CCAAATGAAGC   [438]</w:t>
      </w:r>
    </w:p>
    <w:p w14:paraId="5897E86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ippo        </w:t>
      </w:r>
      <w:r>
        <w:rPr>
          <w:sz w:val="18"/>
        </w:rPr>
        <w:t xml:space="preserve">                TCAAATACTGAAGTAGCTGGTGCAGCGGAAGTT------CCAAATGAAAT   [438]</w:t>
      </w:r>
    </w:p>
    <w:p w14:paraId="56BBF68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TCAAACCCTGAAGTAGCTCGTGCAGTGGAAGTT------CCACAGGAAGT   [438]</w:t>
      </w:r>
    </w:p>
    <w:p w14:paraId="03EEB3C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TCAAACACTGAAGTAGCTTGTGCAGTGGAAGTT------CCAAAGGAAGT   [438]</w:t>
      </w:r>
    </w:p>
    <w:p w14:paraId="77748FD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at  </w:t>
      </w:r>
      <w:r>
        <w:rPr>
          <w:sz w:val="18"/>
        </w:rPr>
        <w:t xml:space="preserve">                        TCGAATCCTGGAGTAGCTGGTGCA---GAAGTT------CCAAATGTAGT   [432]</w:t>
      </w:r>
    </w:p>
    <w:p w14:paraId="4DC034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Dog                          TTGAATACTGAAGTAGGTGGTGCAGTAGAAGTT------CCAAATGAAGT   [438]</w:t>
      </w:r>
    </w:p>
    <w:p w14:paraId="6198DE7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CAAATGCAGAAGTAGCTGGTGCTTTAGAAGTT------CCAGAAGAAGT   [42</w:t>
      </w:r>
      <w:r>
        <w:rPr>
          <w:sz w:val="18"/>
        </w:rPr>
        <w:t>9]</w:t>
      </w:r>
    </w:p>
    <w:p w14:paraId="409B40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CAAATGCAGAAGTAGCTGGTGCATTAGAAGTT------CCAGAAGAAGT   [429]</w:t>
      </w:r>
    </w:p>
    <w:p w14:paraId="1F0AA88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CCAGTGCAGAAGTAGCTGGTGCATTAGAAGTT------CCAAATGAAGT   [429]</w:t>
      </w:r>
    </w:p>
    <w:p w14:paraId="76EFB5D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TCCAGTGCAGAAGTAGCTGGTGCATTAGAAGTT------CCAAATGAA</w:t>
      </w:r>
      <w:r>
        <w:rPr>
          <w:sz w:val="18"/>
        </w:rPr>
        <w:t>GT   [429]</w:t>
      </w:r>
    </w:p>
    <w:p w14:paraId="65206D9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TAAATGGAAAAGTGGCTGGTCCAGTAAAACTT------CCAGGTGAAGT   [429]</w:t>
      </w:r>
    </w:p>
    <w:p w14:paraId="281954B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TAAATGGAAAAGTGGCTGGTCCAGTAAAGCTT------CCAGGTGAAGT   [429]</w:t>
      </w:r>
    </w:p>
    <w:p w14:paraId="6ED4751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TCAGATGCAGACGTCGCTGGGGCCTTCGAAGTT------C</w:t>
      </w:r>
      <w:r>
        <w:rPr>
          <w:sz w:val="18"/>
        </w:rPr>
        <w:t>CAGATGAAGC   [429]</w:t>
      </w:r>
    </w:p>
    <w:p w14:paraId="679C76B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TCAGGCGCAGACGTAGCTGTAGCCTTCGAAGTT------CCAGACGAAGC   [429]</w:t>
      </w:r>
    </w:p>
    <w:p w14:paraId="78839E2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CAAATGCAGAGGTTGCTTGTAAATTCGAATTT------CCCAAGGAAGT   [429]</w:t>
      </w:r>
    </w:p>
    <w:p w14:paraId="6C571D2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TCGAATGTAGTAATAGCTGGTGAAGTGGAAGT</w:t>
      </w:r>
      <w:r>
        <w:rPr>
          <w:sz w:val="18"/>
        </w:rPr>
        <w:t>T------CCAAATGAAGT   [426]</w:t>
      </w:r>
    </w:p>
    <w:p w14:paraId="65072D7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CAAATACAGCAATAACTGGTGCACTGGAAGTT------TCAAAGGAAGT   [429]</w:t>
      </w:r>
    </w:p>
    <w:p w14:paraId="5F686AF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TCAAATGCAGAAATAGGTGGTGCATTAGAAGTT------TCAAATGAAGT   [429]</w:t>
      </w:r>
    </w:p>
    <w:p w14:paraId="43DCC18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CAGAGCGCAGAGGTGCCTAGTGCC</w:t>
      </w:r>
      <w:r>
        <w:rPr>
          <w:sz w:val="18"/>
        </w:rPr>
        <w:t>TTAGAAGATGGGCATCCAGATACCGC   [447]</w:t>
      </w:r>
    </w:p>
    <w:p w14:paraId="06F82CB0" w14:textId="77777777" w:rsidR="00000000" w:rsidRDefault="00127FA4">
      <w:pPr>
        <w:pStyle w:val="PlainText"/>
        <w:rPr>
          <w:sz w:val="18"/>
        </w:rPr>
      </w:pPr>
    </w:p>
    <w:p w14:paraId="79D6FF9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460       470       480       490       500]</w:t>
      </w:r>
    </w:p>
    <w:p w14:paraId="4818A27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741DA23E" w14:textId="77777777" w:rsidR="00000000" w:rsidRDefault="00127FA4">
      <w:pPr>
        <w:pStyle w:val="PlainText"/>
        <w:rPr>
          <w:sz w:val="18"/>
        </w:rPr>
      </w:pPr>
    </w:p>
    <w:p w14:paraId="2FE61DC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GATGAATATTCTAGTTTTTCAGAGA</w:t>
      </w:r>
      <w:r>
        <w:rPr>
          <w:sz w:val="18"/>
        </w:rPr>
        <w:t>AGATAGACTTAATGGCCATTAATC   [488]</w:t>
      </w:r>
    </w:p>
    <w:p w14:paraId="2A10716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AATGGATATTCTAGTTCTTCAGAGAAGATAGACTTATTGGCCAGTGATC   [488]</w:t>
      </w:r>
    </w:p>
    <w:p w14:paraId="53DBFCD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GATAGATATTCTGGTTCTTCAGAGAAAATAGACTTAATAGCCAGTGACC   [488]</w:t>
      </w:r>
    </w:p>
    <w:p w14:paraId="397EF42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GATGGATATTCTGGTTC</w:t>
      </w:r>
      <w:r>
        <w:rPr>
          <w:sz w:val="18"/>
        </w:rPr>
        <w:t>TTCAGAGAAGATAGACTTAATAGCCAGTGATC   [488]</w:t>
      </w:r>
    </w:p>
    <w:p w14:paraId="566983A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GATGGATTTTCTGGTTCTTCGGAGAAAATAGACTTGTTGGCCACTGATC   [488]</w:t>
      </w:r>
    </w:p>
    <w:p w14:paraId="28EBEDA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GGATGGGGGTTTTAGTTCTTCAAGGAAAACAGACTTAGTAACCCCCGACC   [488]</w:t>
      </w:r>
    </w:p>
    <w:p w14:paraId="7E0875D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GGATGGATGT</w:t>
      </w:r>
      <w:r>
        <w:rPr>
          <w:sz w:val="18"/>
        </w:rPr>
        <w:t>TTCAGTTCTTCAAAGAAAATAGACTTAGTTGCCCCTGATC   [488]</w:t>
      </w:r>
    </w:p>
    <w:p w14:paraId="259E452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AGATGGCTCT---------TCAGAGAAAGTAGGCTTGCTGACCAGCAGTC   [479]</w:t>
      </w:r>
    </w:p>
    <w:p w14:paraId="43CEAC2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GATGGATATTCTGGTTCTACAGAGAAAATAGACTTACTGGCCAGTGATT   [488]</w:t>
      </w:r>
    </w:p>
    <w:p w14:paraId="6AAE16B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G</w:t>
      </w:r>
      <w:r>
        <w:rPr>
          <w:sz w:val="18"/>
        </w:rPr>
        <w:t>ATGGATACTCTGGTGCTTCAGAGAAAATAGCTTTAAAGGCCAATGATC   [470]</w:t>
      </w:r>
    </w:p>
    <w:p w14:paraId="33AB966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GATGGATACTCTGGTGCTTCAGAGGAAATAGCCTTAAAGGCCAGTGATC   [473]</w:t>
      </w:r>
    </w:p>
    <w:p w14:paraId="58B587F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GATGGATATTCTGGTTCTTCAGAGAAAATAGCTTTAATGGCCAGTGATC   [488]</w:t>
      </w:r>
    </w:p>
    <w:p w14:paraId="472D0DE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</w:t>
      </w:r>
      <w:r>
        <w:rPr>
          <w:sz w:val="18"/>
        </w:rPr>
        <w:t xml:space="preserve">      AGATGGATTTTCTGGCTCTACAGAGAAAATAACCTTAATGACCAGTGATC   [488]</w:t>
      </w:r>
    </w:p>
    <w:p w14:paraId="267C341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GATGGATATTCTGGTTCTCCAGAGAAAATAGCCTTAATGGCCTGTGATC   [473]</w:t>
      </w:r>
    </w:p>
    <w:p w14:paraId="05E6F48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GATGGGTATTCTGGTTCTCCAGGGAAAATAACCTTAATGGCCCATGATC   [473]</w:t>
      </w:r>
    </w:p>
    <w:p w14:paraId="0840A6C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</w:t>
      </w:r>
      <w:r>
        <w:rPr>
          <w:sz w:val="18"/>
        </w:rPr>
        <w:t xml:space="preserve">              AGATGGATATTCTGATTCTCCAGAGAAAATAGGCTTAATGGCCAGTGATC   [473]</w:t>
      </w:r>
    </w:p>
    <w:p w14:paraId="334B0D2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CGTGGATGCCCTGGCTCTCCAGAGAACACAGCCTCGCCGGCCGGCGAGC   [473]</w:t>
      </w:r>
    </w:p>
    <w:p w14:paraId="6144DB2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GATGAATATTCTGGTTCTTCAGAGAAAATAGACTTACTGGCCAGTGATC   [488]</w:t>
      </w:r>
    </w:p>
    <w:p w14:paraId="29991BC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Galago </w:t>
      </w:r>
      <w:r>
        <w:rPr>
          <w:sz w:val="18"/>
        </w:rPr>
        <w:t xml:space="preserve">                      AGATGGATATTCCAGTTCCTCAGAGAAAATAGACTTACTGGCCAGTGATC   [488]</w:t>
      </w:r>
    </w:p>
    <w:p w14:paraId="71CC41C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GATGAATATTCTGGTTCTTCAGAGAAAATAGACTTACTGGCCAGCGATC   [488]</w:t>
      </w:r>
    </w:p>
    <w:p w14:paraId="4403E22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GATGAATATTCTGGTTCTTCAGAGAAAATAGACTTACTGGCCAGTGATC   [488]</w:t>
      </w:r>
    </w:p>
    <w:p w14:paraId="6408E0C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GATGAATATTCTGGTTCTTCAGAGAAAATAGACTTACTGGCCAGTGATC   [488]</w:t>
      </w:r>
    </w:p>
    <w:p w14:paraId="43A49CA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GATGGATATTCTAGTTCTTCAGAGAAAATAGACTTACTGGCCAGTGATC   [491]</w:t>
      </w:r>
    </w:p>
    <w:p w14:paraId="1D1B2C8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GATGAATATTCTGGTTCTTCAGAGAAAATAGACTTACTGGCCAGTGATC</w:t>
      </w:r>
      <w:r>
        <w:rPr>
          <w:sz w:val="18"/>
        </w:rPr>
        <w:t xml:space="preserve">   [485]</w:t>
      </w:r>
    </w:p>
    <w:p w14:paraId="368914A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GATGAATATTCTGGTTCTTCAGAAAAAATAGACTTAATGGCCAACAATC   [476]</w:t>
      </w:r>
    </w:p>
    <w:p w14:paraId="43EA5F6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GATGGATATTCTGATTCTTCAGAGAAAGTTGATTTAATGGCCAGTGATC   [488]</w:t>
      </w:r>
    </w:p>
    <w:p w14:paraId="115ABB4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GATGGATTTTCTGGTTCTTCAGAGAAAATAGACTTAATGGC</w:t>
      </w:r>
      <w:r>
        <w:rPr>
          <w:sz w:val="18"/>
        </w:rPr>
        <w:t>CAGCGATC   [488]</w:t>
      </w:r>
    </w:p>
    <w:p w14:paraId="60CE4F0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GATAGRTTTTTTGGTTCTTCAGAGAAAATAAACTTAACAGCCAGTGATC   [485]</w:t>
      </w:r>
    </w:p>
    <w:p w14:paraId="65B9C18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GATGAAAATTGTGGTTCTTCAGAGAAAAAAGACTTAATGGCCAGTGATC   [488]</w:t>
      </w:r>
    </w:p>
    <w:p w14:paraId="2241AAD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CGTGGATATTCTGGTTCTTCAGAGAAAATAGAC</w:t>
      </w:r>
      <w:r>
        <w:rPr>
          <w:sz w:val="18"/>
        </w:rPr>
        <w:t>TTAATGGCCGGTGATC   [488]</w:t>
      </w:r>
    </w:p>
    <w:p w14:paraId="4C44A5D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GATGGATATTCTGGTTCTTCAGAGAAAATAGGCTTAATGGCCAGTGATC   [488]</w:t>
      </w:r>
    </w:p>
    <w:p w14:paraId="009A325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GATGGCTATTCAGGCTCTTCAGAGAAAATAGACTTAATGGCCAGTGATC   [488]</w:t>
      </w:r>
    </w:p>
    <w:p w14:paraId="368A37A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GATGGATATTCAGGTTCTTCAGAGA</w:t>
      </w:r>
      <w:r>
        <w:rPr>
          <w:sz w:val="18"/>
        </w:rPr>
        <w:t>AAATCAACTTAATGGCCAGTGATC   [488]</w:t>
      </w:r>
    </w:p>
    <w:p w14:paraId="6F84F74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GATGGACATTTGGGTTCTTCAGAGAAAATAGACTTAATGGCCAGTGACC   [488]</w:t>
      </w:r>
    </w:p>
    <w:p w14:paraId="5B0F314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GATGGGTGTTTGGGTTCTTCAGAGAAAATAGATTTAATGGCCCGTGACC   [488]</w:t>
      </w:r>
    </w:p>
    <w:p w14:paraId="70E2BD4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TGATGGATATTTGGGTTC</w:t>
      </w:r>
      <w:r>
        <w:rPr>
          <w:sz w:val="18"/>
        </w:rPr>
        <w:t>TTCAGAGAAAATAGACTTAATGGCCAGTGATC   [488]</w:t>
      </w:r>
    </w:p>
    <w:p w14:paraId="4583F4A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TGATGGATATTTGGGTTCTTCAGAGAAAATAGACTTAATGGCCAGTGATC   [488]</w:t>
      </w:r>
    </w:p>
    <w:p w14:paraId="724D9CC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GGATGGATATTCTGGTTCTTCTGAGAAAATAGACTTAATGGCCAGTGATC   [482]</w:t>
      </w:r>
    </w:p>
    <w:p w14:paraId="2684970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GGGTGAATAT</w:t>
      </w:r>
      <w:r>
        <w:rPr>
          <w:sz w:val="18"/>
        </w:rPr>
        <w:t>TCTGGTTCTTCTGAGAAAATAGACTTAATGGCCAGTGATC   [488]</w:t>
      </w:r>
    </w:p>
    <w:p w14:paraId="47A195A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CATGGATATTCTAGTTCTTCAGAGAAAATAGACTTAATGGCTAGTGATC   [479]</w:t>
      </w:r>
    </w:p>
    <w:p w14:paraId="1CF7A3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CATGGATATTCTAGTTCTTCAGAGAAAATAGACTTAATGGCCAGTGATC   [479]</w:t>
      </w:r>
    </w:p>
    <w:p w14:paraId="634B322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C</w:t>
      </w:r>
      <w:r>
        <w:rPr>
          <w:sz w:val="18"/>
        </w:rPr>
        <w:t>AT------TCTAATTCTTCAGAGAAAATAGACCTAATGGCCAGTGATC   [473]</w:t>
      </w:r>
    </w:p>
    <w:p w14:paraId="56D0677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CAT------TCTAATTCTTCAGAGAAAATAGACCTAATGGCCAGTGATC   [473]</w:t>
      </w:r>
    </w:p>
    <w:p w14:paraId="141D79B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CATAGATATTCTAGTTTTCCAGAGAACATAGATTTAATGGCCAGTGGTC   [479]</w:t>
      </w:r>
    </w:p>
    <w:p w14:paraId="49D38AF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</w:t>
      </w:r>
      <w:r>
        <w:rPr>
          <w:sz w:val="18"/>
        </w:rPr>
        <w:t xml:space="preserve">      ACATAGATATTCTAGTTTTCCAGAGAACATAGATTTAATGGCCAGTGGTC   [479]</w:t>
      </w:r>
    </w:p>
    <w:p w14:paraId="538720F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Madagascar_Hedgehog</w:t>
      </w:r>
      <w:proofErr w:type="spellEnd"/>
      <w:r>
        <w:rPr>
          <w:sz w:val="18"/>
        </w:rPr>
        <w:t xml:space="preserve">          ACGCGAATCTTCTAGTTCACCAGAGAAAACAGACTTGATGGTCAGTGATC   [479]</w:t>
      </w:r>
    </w:p>
    <w:p w14:paraId="02095C0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TGTGAATCTTATAGTTCTCCAGAGAAAACAGACCTGATGGCCAGGGACC   [479]</w:t>
      </w:r>
    </w:p>
    <w:p w14:paraId="3C1C7BB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</w:t>
      </w:r>
      <w:r>
        <w:rPr>
          <w:sz w:val="18"/>
        </w:rPr>
        <w:t xml:space="preserve">              ACAAGGATATTCTAGTTCTTCAGAGAAAATGGACTTAATGGCCAATGATC   [479]</w:t>
      </w:r>
    </w:p>
    <w:p w14:paraId="2BC403E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CACGGATATTCTATTTATTCAGAGAAATTAGACTTAATGCCCAACAATC   [476]</w:t>
      </w:r>
    </w:p>
    <w:p w14:paraId="19D6007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CATGGATATTCTAGTTCTTCAGAGAAAGTACACACAATGACTGGTGATC   [479]</w:t>
      </w:r>
    </w:p>
    <w:p w14:paraId="41DCCFB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</w:t>
      </w:r>
      <w:r>
        <w:rPr>
          <w:sz w:val="18"/>
        </w:rPr>
        <w:t>k                     ACATAGTTACTCTGGTTCTTCAGAGAAAATAGACTTAATGGCCAGTGAAC   [479]</w:t>
      </w:r>
    </w:p>
    <w:p w14:paraId="4F1A5ED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GAGGGAAATTCTAGCGTTTCTGAGAAGACTGACCCAGTGGCTGACAGCA   [497]</w:t>
      </w:r>
    </w:p>
    <w:p w14:paraId="41B4A456" w14:textId="77777777" w:rsidR="00000000" w:rsidRDefault="00127FA4">
      <w:pPr>
        <w:pStyle w:val="PlainText"/>
        <w:rPr>
          <w:sz w:val="18"/>
        </w:rPr>
      </w:pPr>
    </w:p>
    <w:p w14:paraId="4A114F5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510       520       530       540       550]</w:t>
      </w:r>
    </w:p>
    <w:p w14:paraId="151E474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</w:t>
      </w:r>
      <w:r>
        <w:rPr>
          <w:sz w:val="18"/>
        </w:rPr>
        <w:t xml:space="preserve">                                   .         .         .         .         .]</w:t>
      </w:r>
    </w:p>
    <w:p w14:paraId="45A133E0" w14:textId="77777777" w:rsidR="00000000" w:rsidRDefault="00127FA4">
      <w:pPr>
        <w:pStyle w:val="PlainText"/>
        <w:rPr>
          <w:sz w:val="18"/>
        </w:rPr>
      </w:pPr>
    </w:p>
    <w:p w14:paraId="5450045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CTCATGATACTTTACAATTTGCAAGTGAAAGAGTCCAATTGAAACCAGCA   [538]</w:t>
      </w:r>
    </w:p>
    <w:p w14:paraId="1CC39A5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CTCATAATGCTTTAATATTTGCAAGTGAAAGAGTCCAATCCAAACCAGCA   [538]</w:t>
      </w:r>
    </w:p>
    <w:p w14:paraId="17056E9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</w:t>
      </w:r>
      <w:r>
        <w:rPr>
          <w:sz w:val="18"/>
        </w:rPr>
        <w:t>nteater                     CTCATAATGCTTTAATATGTGCAAGTGAAAAAGTCCAGTCCAAACCAACA   [538]</w:t>
      </w:r>
    </w:p>
    <w:p w14:paraId="4670BFB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CTCACAATGCTTTAATATTTGCAGGTGAAAGAGTCCAGTCCAAACCAACA   [538]</w:t>
      </w:r>
    </w:p>
    <w:p w14:paraId="6E78C5E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CGCATAATGCTTTAATTTCTAAATGTAAAAGAGTCTGCTCCAAAGCAGTC  </w:t>
      </w:r>
      <w:r>
        <w:rPr>
          <w:sz w:val="18"/>
        </w:rPr>
        <w:t xml:space="preserve"> [538]</w:t>
      </w:r>
    </w:p>
    <w:p w14:paraId="2A4CD54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CCCATCATACTTTAATGTGTAAAAGTGGAAGAGACTTCTCCAAACCAGTA   [538]</w:t>
      </w:r>
    </w:p>
    <w:p w14:paraId="609F04F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CCGATAATGCTGTAATGTGTACAAGTGGAAGAGACTTCTCCAAGCCAGTA   [538]</w:t>
      </w:r>
    </w:p>
    <w:p w14:paraId="4F8F7C4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CTCAAAAAGCTATAATCTGTGCCAGGGAGAGGGTCTGCTCCAAA</w:t>
      </w:r>
      <w:r>
        <w:rPr>
          <w:sz w:val="18"/>
        </w:rPr>
        <w:t>GCACTG   [529]</w:t>
      </w:r>
    </w:p>
    <w:p w14:paraId="4EA0BC1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CCCATAATGCTTTAATATGTGAAAGCAAAAGAGTCCATTCCAAACCAGTA   [538]</w:t>
      </w:r>
    </w:p>
    <w:p w14:paraId="075C8C9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CTCATGGTGCTTTAATGTGCGAA------AGAGTTCACTCCAAACTGGTA   [514]</w:t>
      </w:r>
    </w:p>
    <w:p w14:paraId="0489FBE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CTCATGGTGCTTTAATATGTGAA------AGAGTTC</w:t>
      </w:r>
      <w:r>
        <w:rPr>
          <w:sz w:val="18"/>
        </w:rPr>
        <w:t>ACTCCAAATTGATA   [517]</w:t>
      </w:r>
    </w:p>
    <w:p w14:paraId="3C90D91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CTCCTGGTGCTTCAATTTGTGAAAGTGAAAGAGTCTACTCCAAACCAGTA   [538]</w:t>
      </w:r>
    </w:p>
    <w:p w14:paraId="1BE4B52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CTCATGATGCTGTAATATGTGAAAGTGGAAGAGTCCACTCCAAACCATTG   [538]</w:t>
      </w:r>
    </w:p>
    <w:p w14:paraId="3006475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CTCCTGATGCTTTAATATGTGAA-----</w:t>
      </w:r>
      <w:r>
        <w:rPr>
          <w:sz w:val="18"/>
        </w:rPr>
        <w:t>-AGAGTCTCCTCTAAACCACTA   [517]</w:t>
      </w:r>
    </w:p>
    <w:p w14:paraId="7BEB10C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CTCATGGTGCTTTAACCTGTGAAAGTGAAAGAGTTCACTCCAAACCAGTA   [523]</w:t>
      </w:r>
    </w:p>
    <w:p w14:paraId="03F02D3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CTCTTGGTGCTTTACTATGTGAAAGTGAAAGAATCCACTCCAAACCAGTA   [523]</w:t>
      </w:r>
    </w:p>
    <w:p w14:paraId="3002649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CTCATGGCGCTTTAATGTGC</w:t>
      </w:r>
      <w:r>
        <w:rPr>
          <w:sz w:val="18"/>
        </w:rPr>
        <w:t>GGAAGTGAAAGCGTCCACTCCAAACCAGTG   [523]</w:t>
      </w:r>
    </w:p>
    <w:p w14:paraId="66D948F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CTCATGAGGCTTTAATATGTAAAAGTGAAAGAGTTCACTCCAAATCAGTA   [538]</w:t>
      </w:r>
    </w:p>
    <w:p w14:paraId="38D05B2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CTCATTATCCTATAATATGTAAAAGTGAAAGAGTTCACTCCAAACCAATA   [538]</w:t>
      </w:r>
    </w:p>
    <w:p w14:paraId="2C46E9C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CTCATGAGGCTT</w:t>
      </w:r>
      <w:r>
        <w:rPr>
          <w:sz w:val="18"/>
        </w:rPr>
        <w:t>TAATATGTAAAAGTGAAAGAGTTCACTCCAAATCAGTA   [538]</w:t>
      </w:r>
    </w:p>
    <w:p w14:paraId="37841B2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CTCATGAGGCTTTAATATGTAAAAGTGAAAGAGTTCACTCCAAATCAGTA   [538]</w:t>
      </w:r>
    </w:p>
    <w:p w14:paraId="6211FA5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CTCATGAGGCTTTAATTTGTAAAAGTGAAAGAGTTCACTCCAAATCAGTA   [538]</w:t>
      </w:r>
    </w:p>
    <w:p w14:paraId="66BE83C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CTCA</w:t>
      </w:r>
      <w:r>
        <w:rPr>
          <w:sz w:val="18"/>
        </w:rPr>
        <w:t>TGATCATTTGATATGTAAAAGTGAAAGAGTTCACTGCAAATCAGTA   [541]</w:t>
      </w:r>
    </w:p>
    <w:p w14:paraId="35D303E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CTCATGAGCCTTTAATATGTAAAAGTGAAAGAGTTCACTCCAGTTCAGTA   [535]</w:t>
      </w:r>
    </w:p>
    <w:p w14:paraId="7B4A544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TTCATGATGCTTTAATAAGTAAAAGTGAAGGAATCTACTCCAAACCAGTA   [526]</w:t>
      </w:r>
    </w:p>
    <w:p w14:paraId="6D8FA53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</w:t>
      </w:r>
      <w:r>
        <w:rPr>
          <w:sz w:val="18"/>
        </w:rPr>
        <w:t xml:space="preserve">    CTCATGATGCTTTAATATGTAAAAGTGAAAGAATCCACTCCAGACCAGTA   [538]</w:t>
      </w:r>
    </w:p>
    <w:p w14:paraId="3AC3352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CTCCC---GCTTTAATGTGTAAAAGTGAAAGAGTCCGCACCAAACCAGTA   [535]</w:t>
      </w:r>
    </w:p>
    <w:p w14:paraId="6DDA2BB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CTCATGTTGCTTTAATACGTGAAGGTGAAGGAGTCCACTTCAAACCAGTA   [535]</w:t>
      </w:r>
    </w:p>
    <w:p w14:paraId="65CB3D6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Pangolin         </w:t>
      </w:r>
      <w:r>
        <w:rPr>
          <w:sz w:val="18"/>
        </w:rPr>
        <w:t xml:space="preserve">            CTCATGATGCTTTAATACGTGAAAGTAAAAGAGGCCACTCCAAACCAGTA   [538]</w:t>
      </w:r>
    </w:p>
    <w:p w14:paraId="40FF8E6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CTTCTAGTGCTTTAATATGTGAAAGTGAAAGAGTCCGCTCCAAACCAGTA   [538]</w:t>
      </w:r>
    </w:p>
    <w:p w14:paraId="2707EF0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CTCCTGGTGCTTTAATATGTGAAAGTGAAAGAGTCCACTCCAAACCAGTA   [538]</w:t>
      </w:r>
    </w:p>
    <w:p w14:paraId="7669839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Llama    </w:t>
      </w:r>
      <w:r>
        <w:rPr>
          <w:sz w:val="18"/>
        </w:rPr>
        <w:t xml:space="preserve">                    CTCATGGTGCTTTAAAATGTGAAAATGAAAAAGTCCACGCCAAACCAGTA   [538]</w:t>
      </w:r>
    </w:p>
    <w:p w14:paraId="48E9D32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CTCATGGTACTTTAATACAC------GAAAGAGTCCACTCCAAACCCGTA   [532]</w:t>
      </w:r>
    </w:p>
    <w:p w14:paraId="4D55775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CTCATGGTGCTTTAATACGTGAACGTGAAAGAGGGCACTCCAAACCAGCA   [538]</w:t>
      </w:r>
    </w:p>
    <w:p w14:paraId="62CF78E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</w:t>
      </w:r>
      <w:r>
        <w:rPr>
          <w:sz w:val="18"/>
        </w:rPr>
        <w:t>ippo                        CTCGTGGTGCCTTAATACGTGAAAGTGAAAGAGTCCACGCCAAACCAGTA   [538]</w:t>
      </w:r>
    </w:p>
    <w:p w14:paraId="4C5F0AC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CTCATGGTGCTTTAATACGTGAAAGTGAAAGAGTCCACTCCAAACCAGTA   [538]</w:t>
      </w:r>
    </w:p>
    <w:p w14:paraId="752CE5E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CTCATGGTGCTTTAATACGTGAAAGTGAAAGAGTCCACTCCAAACCAGTA  </w:t>
      </w:r>
      <w:r>
        <w:rPr>
          <w:sz w:val="18"/>
        </w:rPr>
        <w:t xml:space="preserve"> [538]</w:t>
      </w:r>
    </w:p>
    <w:p w14:paraId="567CD3E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CTCATGATGCTTTGATATGTGAAAGTGAAAGAGTTCACACCAAACCAGTA   [532]</w:t>
      </w:r>
    </w:p>
    <w:p w14:paraId="0DDAA1B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CTCAGGATGCTTTCATATGTGAAAGTGAAAGAGTCCACACCAAGCCAGTA   [538]</w:t>
      </w:r>
    </w:p>
    <w:p w14:paraId="177B681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CTCATAGTGCTTTAATATGTGAAAGTGAAAGAGTCCTCTTCAAA</w:t>
      </w:r>
      <w:r>
        <w:rPr>
          <w:sz w:val="18"/>
        </w:rPr>
        <w:t>CCAGCA   [529]</w:t>
      </w:r>
    </w:p>
    <w:p w14:paraId="7454F61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CTCATAGTGCTTTAATATGTGAAAGTGAAAGAGTCCTCTCCAAACCAGCA   [529]</w:t>
      </w:r>
    </w:p>
    <w:p w14:paraId="7A7107D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GCATGGTGCTTTAATATGTGAAAGTGAAAGAGTCCCCTCCAAACCAGCA   [523]</w:t>
      </w:r>
    </w:p>
    <w:p w14:paraId="5D460A1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TGCGTGGTGCTTTAATATGTGAAAGTGAAAGAGTCC</w:t>
      </w:r>
      <w:r>
        <w:rPr>
          <w:sz w:val="18"/>
        </w:rPr>
        <w:t>CCTCCAAACCAGCA   [523]</w:t>
      </w:r>
    </w:p>
    <w:p w14:paraId="62FDBF2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CTCCTGGT------------------GAAAGAATCCCCTGCAAACCACCA   [511]</w:t>
      </w:r>
    </w:p>
    <w:p w14:paraId="3B9A970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CTCCTGGTGATTTAATATGTGAAAGTGAAAGAATCCCCTGCAAACCACCA   [529]</w:t>
      </w:r>
    </w:p>
    <w:p w14:paraId="34A1B8C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CTCATGTTCCTTTACTGCCTAAAAGTGA</w:t>
      </w:r>
      <w:r>
        <w:rPr>
          <w:sz w:val="18"/>
        </w:rPr>
        <w:t>AATAGTCCTTTCCAAACCAGTA   [529]</w:t>
      </w:r>
    </w:p>
    <w:p w14:paraId="3B3B333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CTCCTATTCCCTTACTGCATAAAAGCGCAAGAGTCTTTTCCAAACCAGTA   [529]</w:t>
      </w:r>
    </w:p>
    <w:p w14:paraId="69298FC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CTCATGATGCTTTAATATGTGAAAATGAGAGAATCCTCTCCAAACCAGCT   [529]</w:t>
      </w:r>
    </w:p>
    <w:p w14:paraId="7A7E100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CTCATGATACTTCACTGTAT</w:t>
      </w:r>
      <w:r>
        <w:rPr>
          <w:sz w:val="18"/>
        </w:rPr>
        <w:t>GAAAGTGAAAGAACCCTCTCCAAACCAGCT   [526]</w:t>
      </w:r>
    </w:p>
    <w:p w14:paraId="513A8A2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CTCAGGGTGCTTCAGTATGTGAAAGTGAAAGAGTCTTCTCTAAACCAGCA   [529]</w:t>
      </w:r>
    </w:p>
    <w:p w14:paraId="4DD1F1D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CTCATGTTGCTTTAATATGTGAAAGTGAAAGAGTCCTCTCCAAACCAGCA   [529]</w:t>
      </w:r>
    </w:p>
    <w:p w14:paraId="0A38E8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CTGATGATGCCT</w:t>
      </w:r>
      <w:r>
        <w:rPr>
          <w:sz w:val="18"/>
        </w:rPr>
        <w:t>GGCTACATGTGCCTAAAAGAAGCTGTCTCAGGCCTGCA   [547]</w:t>
      </w:r>
    </w:p>
    <w:p w14:paraId="4444226C" w14:textId="77777777" w:rsidR="00000000" w:rsidRDefault="00127FA4">
      <w:pPr>
        <w:pStyle w:val="PlainText"/>
        <w:rPr>
          <w:sz w:val="18"/>
        </w:rPr>
      </w:pPr>
    </w:p>
    <w:p w14:paraId="04E96BB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560       570       580       590       600]</w:t>
      </w:r>
    </w:p>
    <w:p w14:paraId="09D532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5306EF38" w14:textId="77777777" w:rsidR="00000000" w:rsidRDefault="00127FA4">
      <w:pPr>
        <w:pStyle w:val="PlainText"/>
        <w:rPr>
          <w:sz w:val="18"/>
        </w:rPr>
      </w:pPr>
    </w:p>
    <w:p w14:paraId="4C140A4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GAGAGTAACATCAA</w:t>
      </w:r>
      <w:r>
        <w:rPr>
          <w:sz w:val="18"/>
        </w:rPr>
        <w:t>AGATAAAATATTTGGGAAAACCTATCATAGGAAGGC   [588]</w:t>
      </w:r>
    </w:p>
    <w:p w14:paraId="37DB95A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GAGAGTAACATCAAAGATAAAATATTTGGGAAAACCTATCACAGGAAGGC   [588]</w:t>
      </w:r>
    </w:p>
    <w:p w14:paraId="7E08AFD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GAGAGTAATATCAAAGATAAAATATTTGGGAAAACCTATCACAGGAAGGC   [588]</w:t>
      </w:r>
    </w:p>
    <w:p w14:paraId="2E4E76D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GAGACT</w:t>
      </w:r>
      <w:r>
        <w:rPr>
          <w:sz w:val="18"/>
        </w:rPr>
        <w:t>AACATTGAAGATAAAATATTTGGGAAAACCTATCACAGGAAGGC   [588]</w:t>
      </w:r>
    </w:p>
    <w:p w14:paraId="1332D92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AGAGTAATATTGAAGATAAAATATTTGGGAAAACCTATCAGAGGAAGGC   [588]</w:t>
      </w:r>
    </w:p>
    <w:p w14:paraId="20C0562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GAGGATAATATCAGTGATAAAATATTTGGGAAATCCTATCAGAGAAAGGG   [588]</w:t>
      </w:r>
    </w:p>
    <w:p w14:paraId="0DB4D7A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at                        </w:t>
      </w:r>
      <w:r>
        <w:rPr>
          <w:sz w:val="18"/>
        </w:rPr>
        <w:t xml:space="preserve">  GAGAATATTATCAACGATAAAATATTTGGGAAAACCTATCAGAGAAAGGG   [588]</w:t>
      </w:r>
    </w:p>
    <w:p w14:paraId="6DC0F25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AAGAGTGACATGGAAGATAAAGTATTTGGGAAAACCTATCAGAGGAGGGT   [579]</w:t>
      </w:r>
    </w:p>
    <w:p w14:paraId="1E1DA59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GAGAATAATATCAAAGATAAAATATTTGGGAAAACCTACCACAGGAAGAC   [588]</w:t>
      </w:r>
    </w:p>
    <w:p w14:paraId="726624F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</w:t>
      </w:r>
      <w:r>
        <w:rPr>
          <w:sz w:val="18"/>
        </w:rPr>
        <w:t xml:space="preserve">          GAAAGTAATATTGAAGATAAAATATTTGGGAAAACATATCGGAGGAAAGC   [564]</w:t>
      </w:r>
    </w:p>
    <w:p w14:paraId="53A4D76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GAAAGTAATATTGAAGATAAAATATTTGGGAAAACATATCGGAGGAAAGC   [567]</w:t>
      </w:r>
    </w:p>
    <w:p w14:paraId="75E90CF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GAAAGTAATATTGAAGATAAAATATTTGGGAAAACCTACAGGAGGAAGGC   [588]</w:t>
      </w:r>
    </w:p>
    <w:p w14:paraId="08A4666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</w:t>
      </w:r>
      <w:r>
        <w:rPr>
          <w:sz w:val="18"/>
        </w:rPr>
        <w:t>Bat</w:t>
      </w:r>
      <w:proofErr w:type="spellEnd"/>
      <w:r>
        <w:rPr>
          <w:sz w:val="18"/>
        </w:rPr>
        <w:t xml:space="preserve">               GAAAGTACTATTGAAGATAAAATATTTGGGAAAACCTATCGGAGGAAGGC   [588]</w:t>
      </w:r>
    </w:p>
    <w:p w14:paraId="25F9809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GAAAGTAATATTGAAGATAAAATATTTGGGAAAACCTATCGGAGAAAGGC   [567]</w:t>
      </w:r>
    </w:p>
    <w:p w14:paraId="6FC8094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GAAAGTAATATTGAAGATAAAATATTTGGGAAAACCTATCGGAGGAAGGC   [573]</w:t>
      </w:r>
    </w:p>
    <w:p w14:paraId="68181D5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</w:t>
      </w:r>
      <w:r>
        <w:rPr>
          <w:sz w:val="18"/>
        </w:rPr>
        <w:t>b_Bat</w:t>
      </w:r>
      <w:proofErr w:type="spellEnd"/>
      <w:r>
        <w:rPr>
          <w:sz w:val="18"/>
        </w:rPr>
        <w:t xml:space="preserve">                     GAAAGTAATATTGAAGATAAAATATTTGGGAAAACCTATCGGAGGAAGGC   [573]</w:t>
      </w:r>
    </w:p>
    <w:p w14:paraId="002A6FE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AGAGTAATATTGAAGATAAAATATTTGGGAAAACCTATCGGAGGAAGGC   [573]</w:t>
      </w:r>
    </w:p>
    <w:p w14:paraId="77135D2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GAGAGTAATATTGAAGACAAAATATTTGGGAAAACCTATCGGAAGAAGGC   [</w:t>
      </w:r>
      <w:r>
        <w:rPr>
          <w:sz w:val="18"/>
        </w:rPr>
        <w:t>588]</w:t>
      </w:r>
    </w:p>
    <w:p w14:paraId="3CE8E35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AGAGTAAAGTTGAAGATAAAATATTTGGGAAAACTTATCGGAGGAAGGC   [588]</w:t>
      </w:r>
    </w:p>
    <w:p w14:paraId="4D66E1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GAGAGTAATACTGAAGACAAAATATTTGGGAAAACCTATCGGAGGAAGGC   [588]</w:t>
      </w:r>
    </w:p>
    <w:p w14:paraId="7EEA2FC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GAGAGTAATATTGAAGACAAAATATTTGGGAAAACCTATCGGAGGA</w:t>
      </w:r>
      <w:r>
        <w:rPr>
          <w:sz w:val="18"/>
        </w:rPr>
        <w:t>AGGC   [588]</w:t>
      </w:r>
    </w:p>
    <w:p w14:paraId="7937ED2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GAGAGTAATATTGAAGACAAAATATTTGGGAAAACCTATCGGAGGAAGGC   [588]</w:t>
      </w:r>
    </w:p>
    <w:p w14:paraId="71913DB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GAGAGTAGTATTGAAGATAAAATATTTGGGAAAACCTATCGGAGGAAGGC   [591]</w:t>
      </w:r>
    </w:p>
    <w:p w14:paraId="6BF8916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GAGAGTAATATTAAAGACAAAATATTTGGGAAAACCTA</w:t>
      </w:r>
      <w:r>
        <w:rPr>
          <w:sz w:val="18"/>
        </w:rPr>
        <w:t>TCGGAGGAAGGC   [585]</w:t>
      </w:r>
    </w:p>
    <w:p w14:paraId="39EE2D9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GAGGGTAATATTGAAGATAAAATATTTGGGAAAACCTATCGGAGGAAAGC   [576]</w:t>
      </w:r>
    </w:p>
    <w:p w14:paraId="01582E1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GAGAGTAATATCAAAGATAAAATATTTGGGAAAACCTATCAGAGGAAGAC   [588]</w:t>
      </w:r>
    </w:p>
    <w:p w14:paraId="2EEBC95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GAAAGTAATATTGAAGATAAGATATTTGGG</w:t>
      </w:r>
      <w:r>
        <w:rPr>
          <w:sz w:val="18"/>
        </w:rPr>
        <w:t>AAAACCTATCGGAGGAAGAC   [585]</w:t>
      </w:r>
    </w:p>
    <w:p w14:paraId="269905C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AGAATAATATTGAAGATAAAATATTTGGGAAAACCTATGGGAGGAAGGC   [585]</w:t>
      </w:r>
    </w:p>
    <w:p w14:paraId="577F4E1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GAGAGTAATACTGAAGATAAAATATTTGGGAAAACCTATCGGAAGAAGGC   [588]</w:t>
      </w:r>
    </w:p>
    <w:p w14:paraId="49E4942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GAGAATAATATTGAAGATAGAA</w:t>
      </w:r>
      <w:r>
        <w:rPr>
          <w:sz w:val="18"/>
        </w:rPr>
        <w:t>TATTTGGGAAAACCTATCGGAGGAAGGC   [588]</w:t>
      </w:r>
    </w:p>
    <w:p w14:paraId="6115583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GAGAATAATATTGAAGATAAAATATTTGGGAAAACCTATCGGAGGAAGGC   [588]</w:t>
      </w:r>
    </w:p>
    <w:p w14:paraId="0AE615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GGGAGTAACATTGAAGATAAAATATTTGGGAAAACCTATCGGAGGAAGGC   [588]</w:t>
      </w:r>
    </w:p>
    <w:p w14:paraId="37E5725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GAGAGTAATATTGA</w:t>
      </w:r>
      <w:r>
        <w:rPr>
          <w:sz w:val="18"/>
        </w:rPr>
        <w:t>AGATAAAATATTTGGGAAAACCTATCGGAGGAAGTC   [582]</w:t>
      </w:r>
    </w:p>
    <w:p w14:paraId="7860EDC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GAGAGTAATATTGAAGATAAAATATTTGGGAAAACCTATCGGAGGAAGGC   [588]</w:t>
      </w:r>
    </w:p>
    <w:p w14:paraId="398F4B5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GAGAGTAATATTGAAGATAAAATATTTGGGAAAACCTATCGGAGGAAGGC   [588]</w:t>
      </w:r>
    </w:p>
    <w:p w14:paraId="4949B38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GAGAGT</w:t>
      </w:r>
      <w:r>
        <w:rPr>
          <w:sz w:val="18"/>
        </w:rPr>
        <w:t>AATATTGAAGATAAAATATTTGGGAAAACCTATCGGAGGAAGGC   [588]</w:t>
      </w:r>
    </w:p>
    <w:p w14:paraId="2B7A007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GAGAGTAATATTGAAGATAAAATATTTGGGAAAACCTATCGGAGGAAGGC   [588]</w:t>
      </w:r>
    </w:p>
    <w:p w14:paraId="0271943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GAGAGTAATATTGAAGATAAAATATTTGGGAAAACCTATCGGAGGAAGGC   [582]</w:t>
      </w:r>
    </w:p>
    <w:p w14:paraId="5A4F4BB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og                        </w:t>
      </w:r>
      <w:r>
        <w:rPr>
          <w:sz w:val="18"/>
        </w:rPr>
        <w:t xml:space="preserve">  GGAGGTAATATCGAAGATAAAATATTTGGAAAAACCTATCGGAGGAAGGC   [588]</w:t>
      </w:r>
    </w:p>
    <w:p w14:paraId="2F1931A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GAAAGTAACATTGAAGATAAAATATTTGGGAAAACCTATCGGAGGAAGGC   [579]</w:t>
      </w:r>
    </w:p>
    <w:p w14:paraId="7492DA0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GAAAGTAACATTGAAGATAAAATATTTGGGAAAACCTATCGGAGGAAGGC   [579]</w:t>
      </w:r>
    </w:p>
    <w:p w14:paraId="40C2991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</w:t>
      </w:r>
      <w:r>
        <w:rPr>
          <w:sz w:val="18"/>
        </w:rPr>
        <w:t xml:space="preserve">          GAAAGTAACATCGAAGATAAAATATTTGGGAAAACCTATCGGAGGAAGGC   [573]</w:t>
      </w:r>
    </w:p>
    <w:p w14:paraId="0477750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GAAAGTAACATCGAAGATAAAATATTTGGGAAAACCTATCGGAGGAAGGC   [573]</w:t>
      </w:r>
    </w:p>
    <w:p w14:paraId="75D0479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AAAGTAACATCAAAGATAAAATATTTGGGAAAACCTATCAGAGGAAGGG   [561]</w:t>
      </w:r>
    </w:p>
    <w:p w14:paraId="5256FD0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</w:t>
      </w:r>
      <w:r>
        <w:rPr>
          <w:sz w:val="18"/>
        </w:rPr>
        <w:t xml:space="preserve">                  AAAAGTAACATCAAAGATAAAATATTTGGGAAAACCTATCAGAGGAAGGG   [579]</w:t>
      </w:r>
    </w:p>
    <w:p w14:paraId="6E354CD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GAAAGTAACATCGAAGACAAAATATTTGGGAAAACGTATCGGAGGAAGTC   [579]</w:t>
      </w:r>
    </w:p>
    <w:p w14:paraId="0DD2559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GAAAGTAACATCGAAGACAAAATATTTGGGAAAACGTATCGGAGGAAGTC   [579]</w:t>
      </w:r>
    </w:p>
    <w:p w14:paraId="59292D4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</w:t>
      </w:r>
      <w:r>
        <w:rPr>
          <w:sz w:val="18"/>
        </w:rPr>
        <w:t>den_Mole</w:t>
      </w:r>
      <w:proofErr w:type="spellEnd"/>
      <w:r>
        <w:rPr>
          <w:sz w:val="18"/>
        </w:rPr>
        <w:t xml:space="preserve">                  GTAAGTAACATTGAAGATAAAATTTTTGGGAAAACCTATCGGAGGAAGAC   [579]</w:t>
      </w:r>
    </w:p>
    <w:p w14:paraId="1BBB174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GAAAACAACATTGAAGATAAAATATTTGGGAAAACCTATCGGAAGAAGGC   [576]</w:t>
      </w:r>
    </w:p>
    <w:p w14:paraId="737986E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GAAAATAACGTTGAAGATAAAATATTTGGGAAAACCTATCGGAGAAAGTC   [</w:t>
      </w:r>
      <w:r>
        <w:rPr>
          <w:sz w:val="18"/>
        </w:rPr>
        <w:t>579]</w:t>
      </w:r>
    </w:p>
    <w:p w14:paraId="1839A3B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GAAAGTAACATCGAAGATAAGATATTTGGGAAAACCTATCGGAGGAAGTC   [579]</w:t>
      </w:r>
    </w:p>
    <w:p w14:paraId="764A5BC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GAAAACAATATTGAAGATAAAATATTTGGAAAAACCTATCGGAGAAAGTC   [597]</w:t>
      </w:r>
    </w:p>
    <w:p w14:paraId="1DAEBE67" w14:textId="77777777" w:rsidR="00000000" w:rsidRDefault="00127FA4">
      <w:pPr>
        <w:pStyle w:val="PlainText"/>
        <w:rPr>
          <w:sz w:val="18"/>
        </w:rPr>
      </w:pPr>
    </w:p>
    <w:p w14:paraId="53CB2D6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610       620       630       640   </w:t>
      </w:r>
      <w:r>
        <w:rPr>
          <w:sz w:val="18"/>
        </w:rPr>
        <w:t xml:space="preserve">    650]</w:t>
      </w:r>
    </w:p>
    <w:p w14:paraId="3499231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71E48B1D" w14:textId="77777777" w:rsidR="00000000" w:rsidRDefault="00127FA4">
      <w:pPr>
        <w:pStyle w:val="PlainText"/>
        <w:rPr>
          <w:sz w:val="18"/>
        </w:rPr>
      </w:pPr>
    </w:p>
    <w:p w14:paraId="67B9BC3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AGCCTCCCTAACTTGAGCCACATAACCCGAAACCTTTTTATAGGAGCTA   [638]</w:t>
      </w:r>
    </w:p>
    <w:p w14:paraId="5B774EC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AGCTTTCCTAACTTGAGCCACATAACTGAGGATCTTTTTATAGGAGC</w:t>
      </w:r>
      <w:r>
        <w:rPr>
          <w:sz w:val="18"/>
        </w:rPr>
        <w:t>TA   [638]</w:t>
      </w:r>
    </w:p>
    <w:p w14:paraId="0B16AB6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AGCCTCCCTAACTTGAGCCGTATAGCTAAAGATCTTTTTATAGGAGCTG   [638]</w:t>
      </w:r>
    </w:p>
    <w:p w14:paraId="7FBA1FD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Sloth                        AAGCCTCCCTAACTTGAGCCACATAGCTGAAAATCTTTTTATAGGAGCCA   [638]</w:t>
      </w:r>
    </w:p>
    <w:p w14:paraId="2265BA9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AGCCTCCCTAACTTGAGCCATATAACTGAAAATCTAATT</w:t>
      </w:r>
      <w:r>
        <w:rPr>
          <w:sz w:val="18"/>
        </w:rPr>
        <w:t>ATAGGAGCAT   [638]</w:t>
      </w:r>
    </w:p>
    <w:p w14:paraId="33B3905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AGCCGCCCTCACCTGAACCATGTGACTGAA------ATTATAGGCACAT   [632]</w:t>
      </w:r>
    </w:p>
    <w:p w14:paraId="0AB4310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AGCCGCCCTCACTTGAACCATGTGACTGAA------ATTATAGGCACAT   [632]</w:t>
      </w:r>
    </w:p>
    <w:p w14:paraId="3DC94C2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GAGCCTCCGCAGCTCAAGCCACGGAGCTGAAA</w:t>
      </w:r>
      <w:r>
        <w:rPr>
          <w:sz w:val="18"/>
        </w:rPr>
        <w:t>GTCTGACCGTGGGAGCGT   [629]</w:t>
      </w:r>
    </w:p>
    <w:p w14:paraId="6E7A7A7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AGCCTCCCTAACTTGAGCCACATAACTGAAGATCTAACTATAGGAGCAT   [638]</w:t>
      </w:r>
    </w:p>
    <w:p w14:paraId="6BB9C17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AGCCTCCCTAACTTGAGCCACATAACTGAAAATCTAATTACAGGAGCAT   [614]</w:t>
      </w:r>
    </w:p>
    <w:p w14:paraId="5040952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AGCCTCCCTAACTTAAGCCACAT</w:t>
      </w:r>
      <w:r>
        <w:rPr>
          <w:sz w:val="18"/>
        </w:rPr>
        <w:t>AACTGAAAATCTAATTACAAGAGCAT   [617]</w:t>
      </w:r>
    </w:p>
    <w:p w14:paraId="58A7C52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AGCCTCCCTAACTTGGGCCACAGAGCTGAAAATCTAATTATAGGAGCAT   [638]</w:t>
      </w:r>
    </w:p>
    <w:p w14:paraId="3744236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AGCCTCCCTAACTTCAGCCACACAACTGAAAACATAATTATAGGAGCAT   [638]</w:t>
      </w:r>
    </w:p>
    <w:p w14:paraId="4C0F921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AGCTTCCCTAACTTG</w:t>
      </w:r>
      <w:r>
        <w:rPr>
          <w:sz w:val="18"/>
        </w:rPr>
        <w:t>AGCCACATAAGTGAAAATCTAATTATAGGAGCAT   [617]</w:t>
      </w:r>
    </w:p>
    <w:p w14:paraId="0C6379F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AGCCTCCCAAACTTGAGCCACATAACTAAAAATCTAATTGTAGGAGCAT   [623]</w:t>
      </w:r>
    </w:p>
    <w:p w14:paraId="5F4B69E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AGCCTCCCTAACTTGAGCCATATAACTGAAAATCTAATTATAGGAGCAC   [623]</w:t>
      </w:r>
    </w:p>
    <w:p w14:paraId="6B2B777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AAGCCTCC</w:t>
      </w:r>
      <w:r>
        <w:rPr>
          <w:sz w:val="18"/>
        </w:rPr>
        <w:t>CTAACTTGAGCCACGTAACTGACAGGCTAACTACGGGACTGT   [623]</w:t>
      </w:r>
    </w:p>
    <w:p w14:paraId="7D9336A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AGCCTCCCCAACTTAAGCCATGTAACTGAAAATCTAATTATAGGAGCAT   [638]</w:t>
      </w:r>
    </w:p>
    <w:p w14:paraId="13A4421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AGCCTCCCTAACTTAAGCCATGTAACTGAAAATCTAATTATAAGAGCAG   [638]</w:t>
      </w:r>
    </w:p>
    <w:p w14:paraId="1F893B3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himpanzee                   </w:t>
      </w:r>
      <w:r>
        <w:rPr>
          <w:sz w:val="18"/>
        </w:rPr>
        <w:t>AAGCCTCCCCAACTTAAGCCATGTAACTGAAAATCTAATTATAGGAGCAT   [638]</w:t>
      </w:r>
    </w:p>
    <w:p w14:paraId="6EB156F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AGCCTCCCCAGCTTAAGCCATGTAACTGAAAATCTAATTATAGGAGCAT   [638]</w:t>
      </w:r>
    </w:p>
    <w:p w14:paraId="24612A9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AGCCTCCCCAACTTAAGCCATGTAACTGAAAATCTAATTATAGGAGCAT   [638]</w:t>
      </w:r>
    </w:p>
    <w:p w14:paraId="3EAC21B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</w:t>
      </w:r>
      <w:r>
        <w:rPr>
          <w:sz w:val="18"/>
        </w:rPr>
        <w:t xml:space="preserve">        AAGCCTCCCTAACTTGAGCCACGTAACTGAAAATCTAATTATAGGAGCAT   [641]</w:t>
      </w:r>
    </w:p>
    <w:p w14:paraId="6C959C0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AACCTTCCCAATTTAAGCCATGTAACTGAAAATCTAATTATAGGAGCAC   [635]</w:t>
      </w:r>
    </w:p>
    <w:p w14:paraId="428EB33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AGTCTTCCTAACTTGAGCCGTGTAACTGATGATCTAATTAGAGGGGCAT   [626]</w:t>
      </w:r>
    </w:p>
    <w:p w14:paraId="777F4C7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</w:t>
      </w:r>
      <w:r>
        <w:rPr>
          <w:sz w:val="18"/>
        </w:rPr>
        <w:t xml:space="preserve">                AAGCCTCCCTAACTTGAGCCACGTAAATGAAGATCTAATTATAGGAGCAT   [638]</w:t>
      </w:r>
    </w:p>
    <w:p w14:paraId="69A5E74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AGCCTCCCAAACTTGAGCCACGTGGCTGAATATTTAATTACAGGGACAT   [635]</w:t>
      </w:r>
    </w:p>
    <w:p w14:paraId="1CA7159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AGCCTTCTTAATTTGAGCCACGTAACTGAAGATGTAATTATA-------   [628]</w:t>
      </w:r>
    </w:p>
    <w:p w14:paraId="50F3360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</w:t>
      </w:r>
      <w:r>
        <w:rPr>
          <w:sz w:val="18"/>
        </w:rPr>
        <w:t>lin                     AAGTCTCTCTCACTTGAGCCACGTAACTGAAAATCTAATTATTGGAGCAT   [638]</w:t>
      </w:r>
    </w:p>
    <w:p w14:paraId="1D6CF9B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AGCTTCCCTAACTTGAGCCACATAACTGAAGATCTAATTATAGGGGCAT   [638]</w:t>
      </w:r>
    </w:p>
    <w:p w14:paraId="78B4EAB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AGCCTCCTTAACTTGAGCCACATAACTGAAGATCTAATTATAGGAGCAT   [63</w:t>
      </w:r>
      <w:r>
        <w:rPr>
          <w:sz w:val="18"/>
        </w:rPr>
        <w:t>8]</w:t>
      </w:r>
    </w:p>
    <w:p w14:paraId="4F9E989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GCCTCCCTAACTTGACCCACAGAGCTGAAGATCTAATTCTAGGAGCAT   [638]</w:t>
      </w:r>
    </w:p>
    <w:p w14:paraId="1250FF2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AGTCTCCCTAACTTCAGCCACATAGCTGAAGATCTAATTCTAGGCGCAT   [632]</w:t>
      </w:r>
    </w:p>
    <w:p w14:paraId="4858246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AGCCTCCCTAACTTGAGCCACGTAATTGAAGATCTAATTTTAGGAGC</w:t>
      </w:r>
      <w:r>
        <w:rPr>
          <w:sz w:val="18"/>
        </w:rPr>
        <w:t>AT   [638]</w:t>
      </w:r>
    </w:p>
    <w:p w14:paraId="787A2D1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AGCCTCCCTAACTTGAGCCACATAGCTGAAGATCTAATTAAAGGAGCAT   [638]</w:t>
      </w:r>
    </w:p>
    <w:p w14:paraId="022157E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AGCCTCCCTAACTTGAGCCACGTAGCTGAAAATCTAATTATAGGAGCAT   [638]</w:t>
      </w:r>
    </w:p>
    <w:p w14:paraId="5435EC6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AGCCTCCCTAACTTGAGCCACATAGCTGAACATCTAATT</w:t>
      </w:r>
      <w:r>
        <w:rPr>
          <w:sz w:val="18"/>
        </w:rPr>
        <w:t>ATAGGAGCAT   [638]</w:t>
      </w:r>
    </w:p>
    <w:p w14:paraId="33BAB05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AGCCTTCCTAACTTGAGCCACACAAGTGAAGATCTCATTATAGGAGCAT   [632]</w:t>
      </w:r>
    </w:p>
    <w:p w14:paraId="1C0CD02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AGCCTCCCTAAGGTGAGCCACACAACTGAAGTTCTAACTATAGGAGCGT   [638]</w:t>
      </w:r>
    </w:p>
    <w:p w14:paraId="329B39D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ATTCTCCCTCATTTGAGCCATGTAACTGAAG</w:t>
      </w:r>
      <w:r>
        <w:rPr>
          <w:sz w:val="18"/>
        </w:rPr>
        <w:t>ATCTAATTATAGGAGCTG   [629]</w:t>
      </w:r>
    </w:p>
    <w:p w14:paraId="0807EC9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ATTCTCCCTCATTTGAGCCATGTAACTGAAGATCTAATTATAGGAGCTG   [629]</w:t>
      </w:r>
    </w:p>
    <w:p w14:paraId="330C28C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GGTATGTCTCATTTGAGCCACATAACTGAAGATCTGATTATGGGAGCTA   [623]</w:t>
      </w:r>
    </w:p>
    <w:p w14:paraId="7484746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GGTATCTCTCATTTGAGCCACAT</w:t>
      </w:r>
      <w:r>
        <w:rPr>
          <w:sz w:val="18"/>
        </w:rPr>
        <w:t>AACTGAAGATCTGATTATGGGAGCTA   [623]</w:t>
      </w:r>
    </w:p>
    <w:p w14:paraId="1871F8F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AGTCTCCCTCACCTGAGCCACATAACCGAAGATCTAGTTAAAGGCGCCA   [611]</w:t>
      </w:r>
    </w:p>
    <w:p w14:paraId="6769176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AGTCTCCCTCACCTGAGCCACATAACTGAAGATCTAGTTAAAGGCGCCA   [629]</w:t>
      </w:r>
    </w:p>
    <w:p w14:paraId="45B4F94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AGTCTCCTTAACTCG</w:t>
      </w:r>
      <w:r>
        <w:rPr>
          <w:sz w:val="18"/>
        </w:rPr>
        <w:t>AGCCATGTAACCGAAGATCTAATGGTAGGAGCTG   [629]</w:t>
      </w:r>
    </w:p>
    <w:p w14:paraId="4ACB1D1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AGCCTCCTTAACTCGAGCCATGTAACTGAAGATCTGGTGCTAGGAGCTG   [629]</w:t>
      </w:r>
    </w:p>
    <w:p w14:paraId="6D27B31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AGTCTCCCTAACTTGAGCCATGTAACTAAAGACCTAATGATAGGAGCTG   [629]</w:t>
      </w:r>
    </w:p>
    <w:p w14:paraId="270ECBA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AGTCTCT</w:t>
      </w:r>
      <w:r>
        <w:rPr>
          <w:sz w:val="18"/>
        </w:rPr>
        <w:t>CTAACTTGAGCCATGTGACTCAAGATCTCATTACAGGAGCTG   [626]</w:t>
      </w:r>
    </w:p>
    <w:p w14:paraId="7DA8A6F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AGTCTCCCTAACTTGAACCATATAACGCAAGATCTCATTGTAGGAGCTG   [629]</w:t>
      </w:r>
    </w:p>
    <w:p w14:paraId="4A19C93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GAGTCTCCCTAACATAAGCCATATAACTGAAGATCTAATTTTAGGAGCTA   [629]</w:t>
      </w:r>
    </w:p>
    <w:p w14:paraId="5A481BA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Wombat                       </w:t>
      </w:r>
      <w:r>
        <w:rPr>
          <w:sz w:val="18"/>
        </w:rPr>
        <w:t>AGGTCACCCTAATTTGAATTATGTAACTGAAAACTTGTTTGCTGAAGCTG   [647]</w:t>
      </w:r>
    </w:p>
    <w:p w14:paraId="1B5A31CF" w14:textId="77777777" w:rsidR="00000000" w:rsidRDefault="00127FA4">
      <w:pPr>
        <w:pStyle w:val="PlainText"/>
        <w:rPr>
          <w:sz w:val="18"/>
        </w:rPr>
      </w:pPr>
    </w:p>
    <w:p w14:paraId="6E359F0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660       670       680       690       700]</w:t>
      </w:r>
    </w:p>
    <w:p w14:paraId="1A21A3C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179609C1" w14:textId="77777777" w:rsidR="00000000" w:rsidRDefault="00127FA4">
      <w:pPr>
        <w:pStyle w:val="PlainText"/>
        <w:rPr>
          <w:sz w:val="18"/>
        </w:rPr>
      </w:pPr>
    </w:p>
    <w:p w14:paraId="7200E48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T</w:t>
      </w:r>
      <w:r>
        <w:rPr>
          <w:sz w:val="18"/>
        </w:rPr>
        <w:t>GCT---GCAGAGCCCAAGATAACACAAGAGCATTCC------------   [673]</w:t>
      </w:r>
    </w:p>
    <w:p w14:paraId="274B66A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TTGCT---ACAGAACCCAAGATAATACAAGAGCATTCC------------   [673]</w:t>
      </w:r>
    </w:p>
    <w:p w14:paraId="12AE189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TTGCT---GCAGAACCTAAGATAACACAAGAGCTCCCC------------   [673]</w:t>
      </w:r>
    </w:p>
    <w:p w14:paraId="3BF33A3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Sloth                  </w:t>
      </w:r>
      <w:r>
        <w:rPr>
          <w:sz w:val="18"/>
        </w:rPr>
        <w:t xml:space="preserve">      TTGCT---ACAAAACCTAAGATAACACAAGAGCACCCC------------   [673]</w:t>
      </w:r>
    </w:p>
    <w:p w14:paraId="7D0D417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TGCC---AGAGAACCACAAATAACACAAGAGCTTGCCAGAGAACCACAA   [685]</w:t>
      </w:r>
    </w:p>
    <w:p w14:paraId="0096861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TTATT---ACAGAACCACAGATAACACAAGAGCAGCCC------------   [667]</w:t>
      </w:r>
    </w:p>
    <w:p w14:paraId="29A3225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at            </w:t>
      </w:r>
      <w:r>
        <w:rPr>
          <w:sz w:val="18"/>
        </w:rPr>
        <w:t xml:space="preserve">              TTACT---ACAGAACCACAGATTATACAAGAGCAGCCC------------   [667]</w:t>
      </w:r>
    </w:p>
    <w:p w14:paraId="7269DC8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TTGTT---AGAGAGCCGCAGCTGACACTGGAGCGCTCC------------   [664]</w:t>
      </w:r>
    </w:p>
    <w:p w14:paraId="623DA9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TTGCT---GCGGAACCACTGGTACCATGT---CCCCCC------------   [670]</w:t>
      </w:r>
    </w:p>
    <w:p w14:paraId="728A578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</w:t>
      </w:r>
      <w:r>
        <w:rPr>
          <w:sz w:val="18"/>
        </w:rPr>
        <w:t>Fox</w:t>
      </w:r>
      <w:proofErr w:type="spellEnd"/>
      <w:r>
        <w:rPr>
          <w:sz w:val="18"/>
        </w:rPr>
        <w:t xml:space="preserve">                   CTGCT---ATAGAACCTCAGATAACACAAGAGTATCCC------------   [649]</w:t>
      </w:r>
    </w:p>
    <w:p w14:paraId="404C6B5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Dog_Faced_Fruit_Bat</w:t>
      </w:r>
      <w:proofErr w:type="spellEnd"/>
      <w:r>
        <w:rPr>
          <w:sz w:val="18"/>
        </w:rPr>
        <w:t xml:space="preserve">          CTGCT---ACAGAACCTCAGATAACACAAGAGTGCCCC------------   [652]</w:t>
      </w:r>
    </w:p>
    <w:p w14:paraId="4EBE191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CTGCT---GTAGAACCTCAGATAATACAAGAGTGTCTC------------   [673]</w:t>
      </w:r>
    </w:p>
    <w:p w14:paraId="6DD6055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CTGCT---GTAGAACCTCAGATAACACAAGAGTGTCCC------------   [673]</w:t>
      </w:r>
    </w:p>
    <w:p w14:paraId="4698917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CTGCT---ATAGAACCCCAGGTAACAAAAGAATGTCCC------------   [652]</w:t>
      </w:r>
    </w:p>
    <w:p w14:paraId="66120DA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CTGCT---ATAGAACCTCAGATAGCACAAGAGTGTCCC------------</w:t>
      </w:r>
      <w:r>
        <w:rPr>
          <w:sz w:val="18"/>
        </w:rPr>
        <w:t xml:space="preserve">   [658]</w:t>
      </w:r>
    </w:p>
    <w:p w14:paraId="5DA27DB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CTACT---ATACAATCTCAGATAACACAAAATTGTCCC------------   [658]</w:t>
      </w:r>
    </w:p>
    <w:p w14:paraId="3DBD71E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CCGCT---CCAGACCCTCAGATAACACGAGAGCGTCCC------------   [658]</w:t>
      </w:r>
    </w:p>
    <w:p w14:paraId="27C6988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TGTT---ACTGAGCCACAGATAATACAAGAGCGTCCC----</w:t>
      </w:r>
      <w:r>
        <w:rPr>
          <w:sz w:val="18"/>
        </w:rPr>
        <w:t>--------   [673]</w:t>
      </w:r>
    </w:p>
    <w:p w14:paraId="08D58FE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CTGCT---ACTGAGCCACAGATAACACAAGAGTGTTCC------------   [673]</w:t>
      </w:r>
    </w:p>
    <w:p w14:paraId="03FED1F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TGTT---ACTGAGCCACAGATAATACAAGAGCGTCCC------------   [673]</w:t>
      </w:r>
    </w:p>
    <w:p w14:paraId="61C8941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TGTT---ACTGAGCCACAGATAATACAAGAGCG</w:t>
      </w:r>
      <w:r>
        <w:rPr>
          <w:sz w:val="18"/>
        </w:rPr>
        <w:t>TCCC------------   [673]</w:t>
      </w:r>
    </w:p>
    <w:p w14:paraId="66E52CA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TGTT---ACTGAGCCACAGATAATACAAGAGCGTCCC------------   [673]</w:t>
      </w:r>
    </w:p>
    <w:p w14:paraId="00EE489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TGTT---ACTGAGCCACAGATAATACAAGAGCATCCT------------   [676]</w:t>
      </w:r>
    </w:p>
    <w:p w14:paraId="5063F83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TTGTT---ACTGAGTCACAGATAATG</w:t>
      </w:r>
      <w:r>
        <w:rPr>
          <w:sz w:val="18"/>
        </w:rPr>
        <w:t>CAAGAGCGTCCC------------   [670]</w:t>
      </w:r>
    </w:p>
    <w:p w14:paraId="263524C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TTGTT---ACAGAGCCTGAGATAACTCGAGAGCGTCCC------------   [661]</w:t>
      </w:r>
    </w:p>
    <w:p w14:paraId="5FD0B55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TTGTT---ACAGAACCACAGATAACACAAGAGCGTCCC------------   [673]</w:t>
      </w:r>
    </w:p>
    <w:p w14:paraId="64C9BCA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CTGTC---ACAGAACCTC</w:t>
      </w:r>
      <w:r>
        <w:rPr>
          <w:sz w:val="18"/>
        </w:rPr>
        <w:t>AGATAGTTCAAGAGCGTCCC------------   [670]</w:t>
      </w:r>
    </w:p>
    <w:p w14:paraId="2A56F15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--------AGGGAACCTCAGGTAGCCAAAGAGCCTCTC------------   [658]</w:t>
      </w:r>
    </w:p>
    <w:p w14:paraId="64746F1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TTGCA---GTAGAACCTCAGATAACACAAGAGCGTCCC------------   [673]</w:t>
      </w:r>
    </w:p>
    <w:p w14:paraId="61D5B35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CTGCT---AT</w:t>
      </w:r>
      <w:r>
        <w:rPr>
          <w:sz w:val="18"/>
        </w:rPr>
        <w:t>AGAACCTCAGATTACACAAGAGCGTCCA------------   [673]</w:t>
      </w:r>
    </w:p>
    <w:p w14:paraId="5E4D29F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CTGCT---ATAGAATCTCAGATTACACAGGAGCGTCCC------------   [673]</w:t>
      </w:r>
    </w:p>
    <w:p w14:paraId="514F555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CTGTT---CTAGAGCCTCAGATAACACAAGAGCGCCCC------------   [673]</w:t>
      </w:r>
    </w:p>
    <w:p w14:paraId="6B89294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TT</w:t>
      </w:r>
      <w:r>
        <w:rPr>
          <w:sz w:val="18"/>
        </w:rPr>
        <w:t>ACT---GTAGAACCTCAGATAACACAAGAGCAGCCC------------   [667]</w:t>
      </w:r>
    </w:p>
    <w:p w14:paraId="080106E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CTGCT---GTAGAGCCTCAAATAACACAAGAGCGCCCC------------   [673]</w:t>
      </w:r>
    </w:p>
    <w:p w14:paraId="2A7350E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CTGCT---GTAGGACCTCAGATAACACAAGAGCGCCCC------------   [673]</w:t>
      </w:r>
    </w:p>
    <w:p w14:paraId="24F32DC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</w:t>
      </w:r>
      <w:r>
        <w:rPr>
          <w:sz w:val="18"/>
        </w:rPr>
        <w:t xml:space="preserve">      CTACT---GTAGGACCTCAGATTACACAAGAGCGCCCC------------   [673]</w:t>
      </w:r>
    </w:p>
    <w:p w14:paraId="202FAA7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CTACT---GTAGAACCTCAGATAACACAAGAGCGCCCC------------   [673]</w:t>
      </w:r>
    </w:p>
    <w:p w14:paraId="5FAB978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GTGCT---ATAGAACCTCAGATAACGCAAGCCTATCCC------------   [667]</w:t>
      </w:r>
    </w:p>
    <w:p w14:paraId="54E02ED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og            </w:t>
      </w:r>
      <w:r>
        <w:rPr>
          <w:sz w:val="18"/>
        </w:rPr>
        <w:t xml:space="preserve">              GTGCT---ATAGAACCTCAGACAATGCAAACCCATCCC------------   [673]</w:t>
      </w:r>
    </w:p>
    <w:p w14:paraId="3772CFE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TGCT---ACAGAACCTCAGATAGCACAAGAACGTCCT------------   [664]</w:t>
      </w:r>
    </w:p>
    <w:p w14:paraId="4A9F38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TGCT---ACAGAACCTCAGATAGCACAAGAACGTCCC------------   [664]</w:t>
      </w:r>
    </w:p>
    <w:p w14:paraId="595970B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</w:t>
      </w:r>
      <w:r>
        <w:rPr>
          <w:sz w:val="18"/>
        </w:rPr>
        <w:t>_Elephant</w:t>
      </w:r>
      <w:proofErr w:type="spellEnd"/>
      <w:r>
        <w:rPr>
          <w:sz w:val="18"/>
        </w:rPr>
        <w:t xml:space="preserve">             TTGCT---TCAGAACCTCAGATAGCACGAGAACATCCT------------   [658]</w:t>
      </w:r>
    </w:p>
    <w:p w14:paraId="5744EDA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TTGCT---TCAGAACCTCAGATAGCACGAGAACATCCT------------   [658]</w:t>
      </w:r>
    </w:p>
    <w:p w14:paraId="0A5EC23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TGCT---ACACAACCACAGATAGCACGAGAACATCCT------------   [646]</w:t>
      </w:r>
    </w:p>
    <w:p w14:paraId="704E876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TACT---ACACAACCACAGATAGCACGAGAACATCCT------------   [664]</w:t>
      </w:r>
    </w:p>
    <w:p w14:paraId="0FAE8F0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CTGCTGCTGTAGCACCTCCGATAGCGCAAGAGCACCTT------------   [667]</w:t>
      </w:r>
    </w:p>
    <w:p w14:paraId="36B1FA5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CGGCTGCCGTAGCGCCTCCGGTAGCACAAGAGCAGCTT------------</w:t>
      </w:r>
      <w:r>
        <w:rPr>
          <w:sz w:val="18"/>
        </w:rPr>
        <w:t xml:space="preserve">   [667]</w:t>
      </w:r>
    </w:p>
    <w:p w14:paraId="64DE1D5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TGCT---ACAGAAGCTCAGATGGCACAAGAACGTCCT------------   [664]</w:t>
      </w:r>
    </w:p>
    <w:p w14:paraId="381994B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TTGCT---ACAGAATGTCAAACAGCACAAGAACGCCCT------------   [661]</w:t>
      </w:r>
    </w:p>
    <w:p w14:paraId="486AE3B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TGCT---ACAGGACCTCAGACAGCACAAGAACACCCT----</w:t>
      </w:r>
      <w:r>
        <w:rPr>
          <w:sz w:val="18"/>
        </w:rPr>
        <w:t>--------   [664]</w:t>
      </w:r>
    </w:p>
    <w:p w14:paraId="47AF601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TTGCT---ACAGAACCTCAGGTTGCACGAGAATGTCCT------------   [664]</w:t>
      </w:r>
    </w:p>
    <w:p w14:paraId="2E052B9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TGGCT---CCTGATTCCTTGATCCCTCTAGAGGCTCCC------------   [682]</w:t>
      </w:r>
    </w:p>
    <w:p w14:paraId="176526C8" w14:textId="77777777" w:rsidR="00000000" w:rsidRDefault="00127FA4">
      <w:pPr>
        <w:pStyle w:val="PlainText"/>
        <w:rPr>
          <w:sz w:val="18"/>
        </w:rPr>
      </w:pPr>
    </w:p>
    <w:p w14:paraId="1E8D76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710       720       730 </w:t>
      </w:r>
      <w:r>
        <w:rPr>
          <w:sz w:val="18"/>
        </w:rPr>
        <w:t xml:space="preserve">      740       750]</w:t>
      </w:r>
    </w:p>
    <w:p w14:paraId="340C221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50851AB5" w14:textId="77777777" w:rsidR="00000000" w:rsidRDefault="00127FA4">
      <w:pPr>
        <w:pStyle w:val="PlainText"/>
        <w:rPr>
          <w:sz w:val="18"/>
        </w:rPr>
      </w:pPr>
    </w:p>
    <w:p w14:paraId="1D5E74B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------------------------------------------------CT   [675]</w:t>
      </w:r>
    </w:p>
    <w:p w14:paraId="4BB1281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------------------------------------</w:t>
      </w:r>
      <w:r>
        <w:rPr>
          <w:sz w:val="18"/>
        </w:rPr>
        <w:t>------------CT   [675]</w:t>
      </w:r>
    </w:p>
    <w:p w14:paraId="665CB5E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------------------------------------------------CT   [675]</w:t>
      </w:r>
    </w:p>
    <w:p w14:paraId="0DBA4E4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------------------------------------------------CT   [675]</w:t>
      </w:r>
    </w:p>
    <w:p w14:paraId="3F5AF0C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TAACACAACAGCTTGCCAGAGAACCAC</w:t>
      </w:r>
      <w:r>
        <w:rPr>
          <w:sz w:val="18"/>
        </w:rPr>
        <w:t>AAATAACACAAGAGCGTCCCCT   [735]</w:t>
      </w:r>
    </w:p>
    <w:p w14:paraId="1ED5135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------------------------------------------------TT   [669]</w:t>
      </w:r>
    </w:p>
    <w:p w14:paraId="6F529CE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------------------------------------------------TT   [669]</w:t>
      </w:r>
    </w:p>
    <w:p w14:paraId="4F5B517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--------------------</w:t>
      </w:r>
      <w:r>
        <w:rPr>
          <w:sz w:val="18"/>
        </w:rPr>
        <w:t>----------------------------TT   [666]</w:t>
      </w:r>
    </w:p>
    <w:p w14:paraId="7D52328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--------------------------------------------------   [670]</w:t>
      </w:r>
    </w:p>
    <w:p w14:paraId="55684FA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------------------------------------------------CT   [651]</w:t>
      </w:r>
    </w:p>
    <w:p w14:paraId="1DC3F2D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------------</w:t>
      </w:r>
      <w:r>
        <w:rPr>
          <w:sz w:val="18"/>
        </w:rPr>
        <w:t>------------------------------------CT   [654]</w:t>
      </w:r>
    </w:p>
    <w:p w14:paraId="0148C92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------------------------------------------------CT   [675]</w:t>
      </w:r>
    </w:p>
    <w:p w14:paraId="605A825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------------------------------------------------CT   [675]</w:t>
      </w:r>
    </w:p>
    <w:p w14:paraId="0B47FA6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----</w:t>
      </w:r>
      <w:r>
        <w:rPr>
          <w:sz w:val="18"/>
        </w:rPr>
        <w:t>--------------------------------------------CT   [654]</w:t>
      </w:r>
    </w:p>
    <w:p w14:paraId="635E5E2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------------------------------------------------CT   [660]</w:t>
      </w:r>
    </w:p>
    <w:p w14:paraId="364F712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------------------------------------------------CT   [660]</w:t>
      </w:r>
    </w:p>
    <w:p w14:paraId="20B50E0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</w:t>
      </w:r>
      <w:r>
        <w:rPr>
          <w:sz w:val="18"/>
        </w:rPr>
        <w:t xml:space="preserve">    ------------------------------------------------TT   [660]</w:t>
      </w:r>
    </w:p>
    <w:p w14:paraId="5CE918F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Human                        ------------------------------------------------CT   [675]</w:t>
      </w:r>
    </w:p>
    <w:p w14:paraId="756F621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------------------------------------------------CT   [675]</w:t>
      </w:r>
    </w:p>
    <w:p w14:paraId="4D130C8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himpanzee       </w:t>
      </w:r>
      <w:r>
        <w:rPr>
          <w:sz w:val="18"/>
        </w:rPr>
        <w:t xml:space="preserve">            ------------------------------------------------CT   [675]</w:t>
      </w:r>
    </w:p>
    <w:p w14:paraId="6ED59BB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------------------------------------------------CT   [675]</w:t>
      </w:r>
    </w:p>
    <w:p w14:paraId="13C2DC0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------------------------------------------------CT   [675]</w:t>
      </w:r>
    </w:p>
    <w:p w14:paraId="357F9C6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</w:t>
      </w:r>
      <w:r>
        <w:rPr>
          <w:sz w:val="18"/>
        </w:rPr>
        <w:t>nkey</w:t>
      </w:r>
      <w:proofErr w:type="spellEnd"/>
      <w:r>
        <w:rPr>
          <w:sz w:val="18"/>
        </w:rPr>
        <w:t xml:space="preserve">                ------------------------------------------------CT   [678]</w:t>
      </w:r>
    </w:p>
    <w:p w14:paraId="7BA1286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------------------------------------------------CT   [672]</w:t>
      </w:r>
    </w:p>
    <w:p w14:paraId="7097448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------------------------------------------------TT   [663]</w:t>
      </w:r>
    </w:p>
    <w:p w14:paraId="762D559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</w:t>
      </w:r>
      <w:r>
        <w:rPr>
          <w:sz w:val="18"/>
        </w:rPr>
        <w:t>lying_Lemur</w:t>
      </w:r>
      <w:proofErr w:type="spellEnd"/>
      <w:r>
        <w:rPr>
          <w:sz w:val="18"/>
        </w:rPr>
        <w:t xml:space="preserve">                 ------------------------------------------------CT   [675]</w:t>
      </w:r>
    </w:p>
    <w:p w14:paraId="4439A4F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------------------------------------------------TT   [672]</w:t>
      </w:r>
    </w:p>
    <w:p w14:paraId="727ACEE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edgehog                     ------------------------------------------------CT  </w:t>
      </w:r>
      <w:r>
        <w:rPr>
          <w:sz w:val="18"/>
        </w:rPr>
        <w:t xml:space="preserve"> [660]</w:t>
      </w:r>
    </w:p>
    <w:p w14:paraId="6C615E9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------------------------------------------------CT   [675]</w:t>
      </w:r>
    </w:p>
    <w:p w14:paraId="6E75E64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------------------------------------------------CT   [675]</w:t>
      </w:r>
    </w:p>
    <w:p w14:paraId="3C0FE02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--------------------------------------------</w:t>
      </w:r>
      <w:r>
        <w:rPr>
          <w:sz w:val="18"/>
        </w:rPr>
        <w:t>----CT   [675]</w:t>
      </w:r>
    </w:p>
    <w:p w14:paraId="4817E29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------------------------------------------------TT   [675]</w:t>
      </w:r>
    </w:p>
    <w:p w14:paraId="575D405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------------------------------------------------CT   [669]</w:t>
      </w:r>
    </w:p>
    <w:p w14:paraId="2F7ABA0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------------------------------------</w:t>
      </w:r>
      <w:r>
        <w:rPr>
          <w:sz w:val="18"/>
        </w:rPr>
        <w:t>------------CT   [675]</w:t>
      </w:r>
    </w:p>
    <w:p w14:paraId="12405A2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------------------------------------------------CT   [675]</w:t>
      </w:r>
    </w:p>
    <w:p w14:paraId="49CEF39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------------------------------------------------CT   [675]</w:t>
      </w:r>
    </w:p>
    <w:p w14:paraId="2364B46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----------------------------</w:t>
      </w:r>
      <w:r>
        <w:rPr>
          <w:sz w:val="18"/>
        </w:rPr>
        <w:t>--------------------CT   [675]</w:t>
      </w:r>
    </w:p>
    <w:p w14:paraId="6969187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------------------------------------------------CT   [669]</w:t>
      </w:r>
    </w:p>
    <w:p w14:paraId="7FDBCF7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------------------------------------------------TT   [675]</w:t>
      </w:r>
    </w:p>
    <w:p w14:paraId="2EB3D4D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--------------------</w:t>
      </w:r>
      <w:r>
        <w:rPr>
          <w:sz w:val="18"/>
        </w:rPr>
        <w:t>----------------------------CT   [666]</w:t>
      </w:r>
    </w:p>
    <w:p w14:paraId="43F8FB4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------------------------------------------------CT   [666]</w:t>
      </w:r>
    </w:p>
    <w:p w14:paraId="41CC64A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------------------------------------------------TT   [660]</w:t>
      </w:r>
    </w:p>
    <w:p w14:paraId="593D30C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------------</w:t>
      </w:r>
      <w:r>
        <w:rPr>
          <w:sz w:val="18"/>
        </w:rPr>
        <w:t>------------------------------------TT   [660]</w:t>
      </w:r>
    </w:p>
    <w:p w14:paraId="1B86312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------------------------------------------------CT   [648]</w:t>
      </w:r>
    </w:p>
    <w:p w14:paraId="061817E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------------------------------------------------CT   [666]</w:t>
      </w:r>
    </w:p>
    <w:p w14:paraId="6559F35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----</w:t>
      </w:r>
      <w:r>
        <w:rPr>
          <w:sz w:val="18"/>
        </w:rPr>
        <w:t>--------------------------------------------CT   [669]</w:t>
      </w:r>
    </w:p>
    <w:p w14:paraId="46D995E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------------------------------------------------CT   [669]</w:t>
      </w:r>
    </w:p>
    <w:p w14:paraId="24582FA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------------------------------------------------CT   [666]</w:t>
      </w:r>
    </w:p>
    <w:p w14:paraId="6628319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------------------------------------------------CT   [663]</w:t>
      </w:r>
    </w:p>
    <w:p w14:paraId="2F03629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------------------------------------------------CT   [666]</w:t>
      </w:r>
    </w:p>
    <w:p w14:paraId="2FEA3AE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------------------------------------------------CT   [666]</w:t>
      </w:r>
    </w:p>
    <w:p w14:paraId="47E2C06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Wombat           </w:t>
      </w:r>
      <w:r>
        <w:rPr>
          <w:sz w:val="18"/>
        </w:rPr>
        <w:t xml:space="preserve">            ------------------------------------------------AA   [684]</w:t>
      </w:r>
    </w:p>
    <w:p w14:paraId="60FB2ADE" w14:textId="77777777" w:rsidR="00000000" w:rsidRDefault="00127FA4">
      <w:pPr>
        <w:pStyle w:val="PlainText"/>
        <w:rPr>
          <w:sz w:val="18"/>
        </w:rPr>
      </w:pPr>
    </w:p>
    <w:p w14:paraId="1EA87A7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760       770       780       790       800]</w:t>
      </w:r>
    </w:p>
    <w:p w14:paraId="406FE03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1EF92015" w14:textId="77777777" w:rsidR="00000000" w:rsidRDefault="00127FA4">
      <w:pPr>
        <w:pStyle w:val="PlainText"/>
        <w:rPr>
          <w:sz w:val="18"/>
        </w:rPr>
      </w:pPr>
    </w:p>
    <w:p w14:paraId="56507C6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</w:t>
      </w:r>
      <w:r>
        <w:rPr>
          <w:sz w:val="18"/>
        </w:rPr>
        <w:t>lo</w:t>
      </w:r>
      <w:proofErr w:type="spellEnd"/>
      <w:r>
        <w:rPr>
          <w:sz w:val="18"/>
        </w:rPr>
        <w:t xml:space="preserve">        CCAAAATAAAATAAAGCGTAAAAGGAGAACTGCATCAGGCCTTCGTCCTG   [725]</w:t>
      </w:r>
    </w:p>
    <w:p w14:paraId="68C14CC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CACAAATAAAATAAAGCGTAAAAGGAGAACTACGTCATGCCTTCATCCTG   [725]</w:t>
      </w:r>
    </w:p>
    <w:p w14:paraId="5AABC54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GACAAATGAAATGAAGCTTAAAAGGAGGACTACATCAGGACTTCATCCTG   [725]</w:t>
      </w:r>
    </w:p>
    <w:p w14:paraId="0ABB7A0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Sloth      </w:t>
      </w:r>
      <w:r>
        <w:rPr>
          <w:sz w:val="18"/>
        </w:rPr>
        <w:t xml:space="preserve">                  GACAAAGAAAATAAAGCATAAAAGTAGGACTACATCAGGCCTTCATCCTG   [725]</w:t>
      </w:r>
    </w:p>
    <w:p w14:paraId="55460EF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CACAAATAAATTAAGACGTAAAAGGAGAACTACATCATGCCTTCATCCTG   [785]</w:t>
      </w:r>
    </w:p>
    <w:p w14:paraId="7BB966E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CACAAATAAATTAAAACGTAAG---AGAAGTACA---TCCCTTCAACCTG   [713]</w:t>
      </w:r>
    </w:p>
    <w:p w14:paraId="12ACD2A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</w:t>
      </w:r>
      <w:r>
        <w:rPr>
          <w:sz w:val="18"/>
        </w:rPr>
        <w:t xml:space="preserve">                          CACAAATAAATTAAAACGCAAA---AGAAGTACA---TGCCTTCATCCTG   [713]</w:t>
      </w:r>
    </w:p>
    <w:p w14:paraId="0B1B2A5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CACAAATAAAATAAAGCGCAAGAGGAGAACCACATCGTGCCTTCATCCTG   [716]</w:t>
      </w:r>
    </w:p>
    <w:p w14:paraId="2C33156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-GCAAATAAATTAAAGCGTAAAAGAAGAACTTCTTCAGGCCTTCAACCTG   [</w:t>
      </w:r>
      <w:r>
        <w:rPr>
          <w:sz w:val="18"/>
        </w:rPr>
        <w:t>719]</w:t>
      </w:r>
    </w:p>
    <w:p w14:paraId="3EC80DA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CACAAATAAACTAAAGCGTAAAAGGAGAACTACATCAGGCCTTCATCCTG   [701]</w:t>
      </w:r>
    </w:p>
    <w:p w14:paraId="1BC1346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CACAAATAAACTAAAACGTAAAAGAAGAACTACATCAGGCCTTCATCCTG   [704]</w:t>
      </w:r>
    </w:p>
    <w:p w14:paraId="5E03769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CATAAATAAACTAAAGCGTAAAAGGAGAACTACATCAGCCCTCCAT</w:t>
      </w:r>
      <w:r>
        <w:rPr>
          <w:sz w:val="18"/>
        </w:rPr>
        <w:t>CCTG   [725]</w:t>
      </w:r>
    </w:p>
    <w:p w14:paraId="45E909F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CACAAACAAACTAAGGCGTAAGAGGCGAACTACGTCAGGCCTTCATCCTG   [725]</w:t>
      </w:r>
    </w:p>
    <w:p w14:paraId="182F5E4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CACAAATAAACTAAAGCGTAAAAGAAGA---ACATCAAGCCTTCATCCTG   [701]</w:t>
      </w:r>
    </w:p>
    <w:p w14:paraId="6C3FDF8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CACAAATAAACTAAAGCGTAAAAGGAGAAGTACATC?G</w:t>
      </w:r>
      <w:r>
        <w:rPr>
          <w:sz w:val="18"/>
        </w:rPr>
        <w:t>GCCTTCATCCTG   [710]</w:t>
      </w:r>
    </w:p>
    <w:p w14:paraId="696FC1F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CACAGATAAACTAAAGCATAAAAGAAGAACTACATCAGGCCTTCGTCCTG   [710]</w:t>
      </w:r>
    </w:p>
    <w:p w14:paraId="7F71254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CACCAACAAACTAAAGCGTAAAAGGAGAACTACACCGGGCCTTCACCCAG   [710]</w:t>
      </w:r>
    </w:p>
    <w:p w14:paraId="32AFFAF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CACAAATAAATTAAAGCGTAAAAGGAGACC</w:t>
      </w:r>
      <w:r>
        <w:rPr>
          <w:sz w:val="18"/>
        </w:rPr>
        <w:t>TACATCAGGCCTTCATCCTG   [725]</w:t>
      </w:r>
    </w:p>
    <w:p w14:paraId="243CD93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CACAAATAAATTAAAACGTAAAAGGAGAACTACATCAGGTCTTTGTCCTG   [725]</w:t>
      </w:r>
    </w:p>
    <w:p w14:paraId="4D64C4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CACAAATAAATTAAAGCGTAAAAGGAGAGCTACATCAGGCCTTCATCCTG   [725]</w:t>
      </w:r>
    </w:p>
    <w:p w14:paraId="2DC1263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CACAAATAAATTAAAGCGTAAA</w:t>
      </w:r>
      <w:r>
        <w:rPr>
          <w:sz w:val="18"/>
        </w:rPr>
        <w:t>AGGAGAGCTACATCAGGCCTTCATCCTG   [725]</w:t>
      </w:r>
    </w:p>
    <w:p w14:paraId="65E41ED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CACAAATAAATTAAAGCGTAAAAGGAGAGCTACATCAGGCCTTCATCCTG   [725]</w:t>
      </w:r>
    </w:p>
    <w:p w14:paraId="7B7FF88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CACAAATAAATTAAAGCGTAAAAGGAGAGTTACATCAGGACTTCATCCTG   [728]</w:t>
      </w:r>
    </w:p>
    <w:p w14:paraId="776ECF8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CACAAATAAATTAA</w:t>
      </w:r>
      <w:r>
        <w:rPr>
          <w:sz w:val="18"/>
        </w:rPr>
        <w:t>AGCGTAAAAGGAGAACTACATCAGGTCTTCATCCTG   [722]</w:t>
      </w:r>
    </w:p>
    <w:p w14:paraId="711D332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Tree_Shrew</w:t>
      </w:r>
      <w:proofErr w:type="spellEnd"/>
      <w:r>
        <w:rPr>
          <w:sz w:val="18"/>
        </w:rPr>
        <w:t xml:space="preserve">                   CACAAATAAATTAAAGCGGAAAAGGAGAACTATATCAGGCCTTCATCCTG   [713]</w:t>
      </w:r>
    </w:p>
    <w:p w14:paraId="084064C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CACAAATAAGGTAAAGCCTAAAAGGAGAACTACATCAGGCCTTCATCCTG   [725]</w:t>
      </w:r>
    </w:p>
    <w:p w14:paraId="296687F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CACAAA</w:t>
      </w:r>
      <w:r>
        <w:rPr>
          <w:sz w:val="18"/>
        </w:rPr>
        <w:t>TAGATTAAAACGTAAAAGGAGAACTCTACCAGGCCTTTGTCCTG   [722]</w:t>
      </w:r>
    </w:p>
    <w:p w14:paraId="5D7A397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TGCAACTAAATTAAAACGTAAAAGGAGAACTGATGTAGGTCTTTGTCCTG   [710]</w:t>
      </w:r>
    </w:p>
    <w:p w14:paraId="34FB48F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CAGAAATAGAGTAAAGCGTAAAAGGAGAACTACATCAGGCCTTCATCCTG   [725]</w:t>
      </w:r>
    </w:p>
    <w:p w14:paraId="272A47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orse                      </w:t>
      </w:r>
      <w:r>
        <w:rPr>
          <w:sz w:val="18"/>
        </w:rPr>
        <w:t xml:space="preserve">  CACAAATAGAGTGAAGCATAAAAGGAGAACGTCATCAGGCCTTCATCCTG   [725]</w:t>
      </w:r>
    </w:p>
    <w:p w14:paraId="1BF3AC9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CACAAATAAACTGAAGCATAAAAGGAGAACTACATCAGGCCTTCATCCTG   [725]</w:t>
      </w:r>
    </w:p>
    <w:p w14:paraId="6E30D68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CACAAATAAACTAAAGCGTAAAAGGAGAACTCTACCAGGTCTTCATCCTG   [725]</w:t>
      </w:r>
    </w:p>
    <w:p w14:paraId="62A3B3D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ow                </w:t>
      </w:r>
      <w:r>
        <w:rPr>
          <w:sz w:val="18"/>
        </w:rPr>
        <w:t xml:space="preserve">          CACAAATAAACTAAAATGTAAAAGGAGAGGTACATCAGGCCTTCAGCCTG   [719]</w:t>
      </w:r>
    </w:p>
    <w:p w14:paraId="3D3635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CACAAATAAACTAAAGCGGAAAAGGAGAGGTACATCAGGCCTTGATCCCG   [725]</w:t>
      </w:r>
    </w:p>
    <w:p w14:paraId="63B395F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CACAAATAAACTAAAGCGTAAAAGGAGGCGGACATCGGGCCTTCATCCTG   [725]</w:t>
      </w:r>
    </w:p>
    <w:p w14:paraId="7B8CD49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CACAAATAAACTAAAGCGTAAAAGGAGAAGTACATCAGGCCTTCATCCTG   [725]</w:t>
      </w:r>
    </w:p>
    <w:p w14:paraId="64C5412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CACAAATAAACTAAAGCGTAAAAGGAGAAGTACATCAGGCCTTCATCCTG   [725]</w:t>
      </w:r>
    </w:p>
    <w:p w14:paraId="7E6094E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CACAAATAAAACAAAGCGTAAAAGGAGATCTACCGCAGGCCTTCATCCTG   [719]</w:t>
      </w:r>
    </w:p>
    <w:p w14:paraId="5A3C92A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</w:t>
      </w:r>
      <w:r>
        <w:rPr>
          <w:sz w:val="18"/>
        </w:rPr>
        <w:t xml:space="preserve">                          CATGAATAAAGCAGAGCATAAAAGGAGAACTACATCTAGCCTTCATCCTG   [725]</w:t>
      </w:r>
    </w:p>
    <w:p w14:paraId="60D2972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ACAAATAAATTAAAGCGTAAAAGGAGA---ACATCAGGCCTTCATCCTG   [713]</w:t>
      </w:r>
    </w:p>
    <w:p w14:paraId="09FEDEB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ACAAATAAATTAAAGCGTAAAAGGAGA---ACATCAGGCCTTCATCCTG   [</w:t>
      </w:r>
      <w:r>
        <w:rPr>
          <w:sz w:val="18"/>
        </w:rPr>
        <w:t>713]</w:t>
      </w:r>
    </w:p>
    <w:p w14:paraId="11B2B08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ACAAATAAATTAAAGCGTAAAAGGAGA---ACATCAGGCCTTCATCCTG   [707]</w:t>
      </w:r>
    </w:p>
    <w:p w14:paraId="0F2AFEA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TACAAATAAATTAAAGCGTAAAAGGAGA---ACATCAGGCCTTCATCCTG   [707]</w:t>
      </w:r>
    </w:p>
    <w:p w14:paraId="7F788E8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ACAAATAAGTTACAGCATAAAAGGAGA---ACATCAGGCCTTCAT</w:t>
      </w:r>
      <w:r>
        <w:rPr>
          <w:sz w:val="18"/>
        </w:rPr>
        <w:t>CCTG   [695]</w:t>
      </w:r>
    </w:p>
    <w:p w14:paraId="4EFFE76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ACAAATAAGTTACAGCATAAAAGGAGA---ACATCAGGCCTTCATCCTG   [713]</w:t>
      </w:r>
    </w:p>
    <w:p w14:paraId="4A5CE35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TACCAGTAAATTAAAACGC---AGAAGA---TCATCCGTCCTCCACCCTG   [713]</w:t>
      </w:r>
    </w:p>
    <w:p w14:paraId="688A255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TACCAGTAAATTAAAGCGCAAGAGGAGA---TCCTTCG</w:t>
      </w:r>
      <w:r>
        <w:rPr>
          <w:sz w:val="18"/>
        </w:rPr>
        <w:t>TCCTGCACCCTG   [716]</w:t>
      </w:r>
    </w:p>
    <w:p w14:paraId="16C694C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ACAAATAAATTAAAGCGCAAAAGGAGA---ACCTCAGGCCTTCATCCTG   [713]</w:t>
      </w:r>
    </w:p>
    <w:p w14:paraId="5B4675E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TACAAATAAATTAAAGCGTAAAAGAAGA---ACATCAGGCCTTCAGCCTG   [710]</w:t>
      </w:r>
    </w:p>
    <w:p w14:paraId="3925F01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ATAAATAAACTAAAGCGTAAAAGGAGA--</w:t>
      </w:r>
      <w:r>
        <w:rPr>
          <w:sz w:val="18"/>
        </w:rPr>
        <w:t>-ATATCTGGCCTTCGTCCTG   [713]</w:t>
      </w:r>
    </w:p>
    <w:p w14:paraId="7F778B2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TGGAAATAAATTAAAGCGTAAAAGGAGA---ACATCAGGCCTTCATCCTG   [713]</w:t>
      </w:r>
    </w:p>
    <w:p w14:paraId="28221BE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AACACCAGGTTAAAGCGTAAAGGAAGGAGCATAGCTGACCTGCAGCCTG   [734]</w:t>
      </w:r>
    </w:p>
    <w:p w14:paraId="3F944FF2" w14:textId="77777777" w:rsidR="00000000" w:rsidRDefault="00127FA4">
      <w:pPr>
        <w:pStyle w:val="PlainText"/>
        <w:rPr>
          <w:sz w:val="18"/>
        </w:rPr>
      </w:pPr>
    </w:p>
    <w:p w14:paraId="37CBBC2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810       82</w:t>
      </w:r>
      <w:r>
        <w:rPr>
          <w:sz w:val="18"/>
        </w:rPr>
        <w:t>0       830       840       850]</w:t>
      </w:r>
    </w:p>
    <w:p w14:paraId="1DFDD15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2D55317A" w14:textId="77777777" w:rsidR="00000000" w:rsidRDefault="00127FA4">
      <w:pPr>
        <w:pStyle w:val="PlainText"/>
        <w:rPr>
          <w:sz w:val="18"/>
        </w:rPr>
      </w:pPr>
    </w:p>
    <w:p w14:paraId="3857EF9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GGATTTATCCAAGAAAGTAGATTTGACAGTTGTTCAAAAAACCCCTGAA   [775]</w:t>
      </w:r>
    </w:p>
    <w:p w14:paraId="209008C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GGATTTTATCAAGAAAGTAGATT</w:t>
      </w:r>
      <w:r>
        <w:rPr>
          <w:sz w:val="18"/>
        </w:rPr>
        <w:t>TGACAGTTGTTCAAAAGACGCCTGAA   [775]</w:t>
      </w:r>
    </w:p>
    <w:p w14:paraId="50AE146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GGATTTTATCAAGAAAGTAGATTTGACAGTTGTTCAAAAGAAGCCTAAA   [775]</w:t>
      </w:r>
    </w:p>
    <w:p w14:paraId="4151D09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GGATTTTATCAAGAAAGTCGATTTGACAGTTGTTCAAAAGATGCCTGAA   [775]</w:t>
      </w:r>
    </w:p>
    <w:p w14:paraId="7ABD1A6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GGACTTTATCAAGAA</w:t>
      </w:r>
      <w:r>
        <w:rPr>
          <w:sz w:val="18"/>
        </w:rPr>
        <w:t>AACAGATTTGGCAATTGTTCAAAAGACTCCTGAA   [835]</w:t>
      </w:r>
    </w:p>
    <w:p w14:paraId="43AA0B6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GGACTTCATCAAGAAAGCAGATTCAGCAGGTGTTCAAAGGACTCCTGAC   [763]</w:t>
      </w:r>
    </w:p>
    <w:p w14:paraId="6D84342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GGACTTTATCAAGAAAGCAGATTTAACAGTTGTTCAAAGGATTTCTGAA   [763]</w:t>
      </w:r>
    </w:p>
    <w:p w14:paraId="03D2805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AGGACTTT</w:t>
      </w:r>
      <w:r>
        <w:rPr>
          <w:sz w:val="18"/>
        </w:rPr>
        <w:t>GTCAAGAAAGCAGATTTGACAGTGGCTCAAAAGACTCCTGAA   [766]</w:t>
      </w:r>
    </w:p>
    <w:p w14:paraId="3D91282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AGATTTTATCAAGAAGGTAGATTTGGCAGTTGTTCCAAAAACCACTGCA   [769]</w:t>
      </w:r>
    </w:p>
    <w:p w14:paraId="04BDFE4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GGATTTTATCAAGAAAATAGATTTGGCAGTTGTTCAGAAAACTCCGGAA   [751]</w:t>
      </w:r>
    </w:p>
    <w:p w14:paraId="07D1377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</w:t>
      </w:r>
      <w:r>
        <w:rPr>
          <w:sz w:val="18"/>
        </w:rPr>
        <w:t>AGGATTTTATCAAGAAAATAGATTTGACAACTGTTCAAAAAACTTCTGAA   [754]</w:t>
      </w:r>
    </w:p>
    <w:p w14:paraId="0049E79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GGATTTTATCAAGAAAGTAGATGTGGCAGTTGTTGAAAAGATTCCTGGA   [775]</w:t>
      </w:r>
    </w:p>
    <w:p w14:paraId="2E463C0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GGATTTCATCAAGAAAGTAGATTTGACAGTTGTTCAAAAGACTCCTGAA   [775]</w:t>
      </w:r>
    </w:p>
    <w:p w14:paraId="5779F73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</w:t>
      </w:r>
      <w:r>
        <w:rPr>
          <w:sz w:val="18"/>
        </w:rPr>
        <w:t xml:space="preserve">        AGGATTTTATCAAGAAAGTAGATTTGGCAGTTGTTCAAAAGACTCTTGAA   [751]</w:t>
      </w:r>
    </w:p>
    <w:p w14:paraId="7D0EE2C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GGATTTTATTAAGAAAGTAGATTTGGCAGTTGTTCAAAAGACTCCTGAA   [760]</w:t>
      </w:r>
    </w:p>
    <w:p w14:paraId="3F1FFE8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GGATTTTATCAAGAAGGTAGATTTGGCAGCTGTTCAGAAGACTCCTGAA   [760]</w:t>
      </w:r>
    </w:p>
    <w:p w14:paraId="49739CD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</w:t>
      </w:r>
      <w:r>
        <w:rPr>
          <w:sz w:val="18"/>
        </w:rPr>
        <w:t>at</w:t>
      </w:r>
      <w:proofErr w:type="spellEnd"/>
      <w:r>
        <w:rPr>
          <w:sz w:val="18"/>
        </w:rPr>
        <w:t xml:space="preserve">              AGGATTTTATCAAGACAGTGGATTTGACCGTTGTCCAGAAGACTCCTGAG   [760]</w:t>
      </w:r>
    </w:p>
    <w:p w14:paraId="7355A9B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GGATTTTATCAAGAAAGCAGATTTGGCA---GTTCAAAAGACTCCTGAA   [772]</w:t>
      </w:r>
    </w:p>
    <w:p w14:paraId="385DC79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GGATTTTATCAAGAAGGCAGATTTGGCAGTTGTTCAAAAGACACCTGAA   [775]</w:t>
      </w:r>
    </w:p>
    <w:p w14:paraId="00BF0FE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</w:t>
      </w:r>
      <w:r>
        <w:rPr>
          <w:sz w:val="18"/>
        </w:rPr>
        <w:t>anzee                   AGGATTTTATCAAGAAAGCAGATTTGGCA---GTTCAAAAGACTCCTGAA   [772]</w:t>
      </w:r>
    </w:p>
    <w:p w14:paraId="3CD0CF4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GGATTTTATCAAGAAAGCAGATTTGGCA---GTTCAAAAGACTCCTGAA   [772]</w:t>
      </w:r>
    </w:p>
    <w:p w14:paraId="31ADAF6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GGATTTTATCAAGAAAGCAGATTTGGCA---GTTCAAAAGACTCCTGAA   [77</w:t>
      </w:r>
      <w:r>
        <w:rPr>
          <w:sz w:val="18"/>
        </w:rPr>
        <w:t>2]</w:t>
      </w:r>
    </w:p>
    <w:p w14:paraId="6F2E5C4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GGATTTTATCAAGAAAGCAGATTTGGCA---GTTCAAAAGACTCCTGAA   [775]</w:t>
      </w:r>
    </w:p>
    <w:p w14:paraId="6096FE8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GGATTTTATAAAGAAAGCAGATTTGGCA---GTTCAAAAGACTCCTGAA   [769]</w:t>
      </w:r>
    </w:p>
    <w:p w14:paraId="1BAFB99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AGATTTTATCAAGAAAACAGATTTGGCAGTTGTTCAAAAGACTCCTG</w:t>
      </w:r>
      <w:r>
        <w:rPr>
          <w:sz w:val="18"/>
        </w:rPr>
        <w:t>AA   [763]</w:t>
      </w:r>
    </w:p>
    <w:p w14:paraId="3F6FBE4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GGATTTTATCAAGAAAGCAGACTTGGCAGTTGTTCAAAAAACTCCTGAA   [775]</w:t>
      </w:r>
    </w:p>
    <w:p w14:paraId="3CE4981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GGATTTTATCAAGAAAGTAGATTTGGAAGTTGTTCAGAACACCCCTGAA   [772]</w:t>
      </w:r>
    </w:p>
    <w:p w14:paraId="28AC925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GGATTTTATCAAGAAAGTAGATGTGGCAATTGTTCAGAA</w:t>
      </w:r>
      <w:r>
        <w:rPr>
          <w:sz w:val="18"/>
        </w:rPr>
        <w:t>GACTCCTGAA   [760]</w:t>
      </w:r>
    </w:p>
    <w:p w14:paraId="7F75D1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GGATTTTATCAAGAAAGTAGATTTGGAAGTTGTTCAAAAGACTCCTGAA   [775]</w:t>
      </w:r>
    </w:p>
    <w:p w14:paraId="65F769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GGATTTTATCAAGAAAGTAGATTTGGCAGTTGTCCAAAAGACTCCTGAA   [775]</w:t>
      </w:r>
    </w:p>
    <w:p w14:paraId="5FA94BB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GGATTTTATCAAGAAAGTAGATTTGGCAGTT</w:t>
      </w:r>
      <w:r>
        <w:rPr>
          <w:sz w:val="18"/>
        </w:rPr>
        <w:t>GTCCAAAAGACTCCTGAA   [775]</w:t>
      </w:r>
    </w:p>
    <w:p w14:paraId="7CC9EE7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Llama                        AGGATTTTATCAAGAAAGTCGATTTGGCCGTTGTTCAAAAGTCTCCTGAA   [775]</w:t>
      </w:r>
    </w:p>
    <w:p w14:paraId="69CF10C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GGATTTTATCAAGAAAGTCGATTTGACAATTGTTCCAAAGACTCCTGAA   [769]</w:t>
      </w:r>
    </w:p>
    <w:p w14:paraId="47C41E6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GGATTTTATCAAGAGAGCCGATT</w:t>
      </w:r>
      <w:r>
        <w:rPr>
          <w:sz w:val="18"/>
        </w:rPr>
        <w:t>CGGCAGTTGTTCCAAAAACTCCTGAA   [775]</w:t>
      </w:r>
    </w:p>
    <w:p w14:paraId="49D01DE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GGATTTTATCAAGAAAGTCGATGCGGCAGTTGTTCCAAAGACTCCTGAA   [775]</w:t>
      </w:r>
    </w:p>
    <w:p w14:paraId="50180CB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GGATTTTATCAAGAAAGTCGATTTGGCAGTTATTCCAAAGACTCCTGAA   [775]</w:t>
      </w:r>
    </w:p>
    <w:p w14:paraId="45ADCF7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GGATTTTATCAAGAA</w:t>
      </w:r>
      <w:r>
        <w:rPr>
          <w:sz w:val="18"/>
        </w:rPr>
        <w:t>AGTCGATTTGGCAGTTATTGCAAAGACTCCTGAA   [775]</w:t>
      </w:r>
    </w:p>
    <w:p w14:paraId="37FC8DB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GGATTTTATCAAGAAAGTAGATTTGGCCATTGTTCAAAAGACTCCTGAA   [769]</w:t>
      </w:r>
    </w:p>
    <w:p w14:paraId="6ED4EFD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GGATTTTATCAAGAAAGTAGAGTTAGGCATTGTTCCAAAGACTCCTGAA   [775]</w:t>
      </w:r>
    </w:p>
    <w:p w14:paraId="7A01961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GGATTTC</w:t>
      </w:r>
      <w:r>
        <w:rPr>
          <w:sz w:val="18"/>
        </w:rPr>
        <w:t>ATCAAGAAAGTAGATTTGGCAGTTGTTCAAAAGACTCCTGAA   [763]</w:t>
      </w:r>
    </w:p>
    <w:p w14:paraId="29E8F1B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GGATTTCATCAAGAAAGTAGATTTGGCAGTTGTTCAAAAGACTCCTGAA   [763]</w:t>
      </w:r>
    </w:p>
    <w:p w14:paraId="688DB3D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GGATTTTATCAAGAAAGTAGATTTGGCAGTTGTTCAAAAGATCCCTGAA   [757]</w:t>
      </w:r>
    </w:p>
    <w:p w14:paraId="1F3978C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</w:t>
      </w:r>
      <w:r>
        <w:rPr>
          <w:sz w:val="18"/>
        </w:rPr>
        <w:t>AGGATTTTATCAAGAAAGTAGATTTGGCAGTTGTTCAAAAGATCCCTGAA   [757]</w:t>
      </w:r>
    </w:p>
    <w:p w14:paraId="7ADB482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GGATTTTATCAAAAAAGCAGATTTGACAGTTGTTCAGAAGGCATCTGAG   [745]</w:t>
      </w:r>
    </w:p>
    <w:p w14:paraId="496CD70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GGATTTTATCAAAAAAGCAGATTTGACAGTTGTTCAGAAGGCATCTGAG   [763]</w:t>
      </w:r>
    </w:p>
    <w:p w14:paraId="6F827BA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</w:t>
      </w:r>
      <w:r>
        <w:rPr>
          <w:sz w:val="18"/>
        </w:rPr>
        <w:t xml:space="preserve">        AGGACTTTATCAAGAAAGCAGATTTGGCAGTTGTT------------GAA   [751]</w:t>
      </w:r>
    </w:p>
    <w:p w14:paraId="7BCF0B3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GGACTTCATCAAGAAAGCAGATTTGGCTGTCGTTCAAAAGACTCCTGAA   [766]</w:t>
      </w:r>
    </w:p>
    <w:p w14:paraId="50EE0A8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GGATTTTATCAAGAAAGCAGGCATGAAAGTTGTTCAAAAGACTCCTGAA   [763]</w:t>
      </w:r>
    </w:p>
    <w:p w14:paraId="5716DD3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</w:t>
      </w:r>
      <w:r>
        <w:rPr>
          <w:sz w:val="18"/>
        </w:rPr>
        <w:t>ephant_Shrew</w:t>
      </w:r>
      <w:proofErr w:type="spellEnd"/>
      <w:r>
        <w:rPr>
          <w:sz w:val="18"/>
        </w:rPr>
        <w:t xml:space="preserve">    AGGATTTTATCAAGAAGGTAGATTTGACAGTTGTTCAAAAGATTCCTGAA   [760]</w:t>
      </w:r>
    </w:p>
    <w:p w14:paraId="23328B9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AGATTTTATCAAGAAGGTAGATTTGACT---AGTCAGAAGACTCCTGAA   [760]</w:t>
      </w:r>
    </w:p>
    <w:p w14:paraId="6520C65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GGATTTTATTAAGAAAGTAGATTTGGCA---GTTCAAAAGACTCCTGAA   [760]</w:t>
      </w:r>
    </w:p>
    <w:p w14:paraId="3565C5D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</w:t>
      </w:r>
      <w:r>
        <w:rPr>
          <w:sz w:val="18"/>
        </w:rPr>
        <w:t>t                       AGGATTTCATCAGGAAGACGGACGTTCCAGTTATTCACAAAACCCCTGAA   [784]</w:t>
      </w:r>
    </w:p>
    <w:p w14:paraId="1C634822" w14:textId="77777777" w:rsidR="00000000" w:rsidRDefault="00127FA4">
      <w:pPr>
        <w:pStyle w:val="PlainText"/>
        <w:rPr>
          <w:sz w:val="18"/>
        </w:rPr>
      </w:pPr>
    </w:p>
    <w:p w14:paraId="27D30C5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860       870       880       890       900]</w:t>
      </w:r>
    </w:p>
    <w:p w14:paraId="668CD36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4396C493" w14:textId="77777777" w:rsidR="00000000" w:rsidRDefault="00127FA4">
      <w:pPr>
        <w:pStyle w:val="PlainText"/>
        <w:rPr>
          <w:sz w:val="18"/>
        </w:rPr>
      </w:pPr>
    </w:p>
    <w:p w14:paraId="0A00110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</w:t>
      </w:r>
      <w:r>
        <w:rPr>
          <w:sz w:val="18"/>
        </w:rPr>
        <w:t>nded_Armadillo</w:t>
      </w:r>
      <w:proofErr w:type="spellEnd"/>
      <w:r>
        <w:rPr>
          <w:sz w:val="18"/>
        </w:rPr>
        <w:t xml:space="preserve">        AAGATAAATCAGGGAACTGACCAAAT---------GGAGCAGAAT---GA   [813]</w:t>
      </w:r>
    </w:p>
    <w:p w14:paraId="3F9AC47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AGATAAATCAGGGAACTGACCAAAT---------GGAGCAGAAT---GA   [813]</w:t>
      </w:r>
    </w:p>
    <w:p w14:paraId="2F6ED6A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TGATAAATCAGGGAACTAACCAAAT---------AGAGCAGAAT---TG   [813]</w:t>
      </w:r>
    </w:p>
    <w:p w14:paraId="4A2E8A7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AGATAAATCAGGGAACTGACCAAAT---------GGAGCAGAAGAATAG   [816]</w:t>
      </w:r>
    </w:p>
    <w:p w14:paraId="76827BA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AGATAAATCAGGGAACTGACCAAAT---------GGAACACAAT---GA   [873]</w:t>
      </w:r>
    </w:p>
    <w:p w14:paraId="06CE84A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ACATAAATCAGGGAACTGACCTAAT---------GGAGCCAAAT---GA</w:t>
      </w:r>
      <w:r>
        <w:rPr>
          <w:sz w:val="18"/>
        </w:rPr>
        <w:t xml:space="preserve">   [801]</w:t>
      </w:r>
    </w:p>
    <w:p w14:paraId="3BC372C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ATTTAAATCAGGGAACTGACCAAAT---------GGAGCCAAAT---GA   [801]</w:t>
      </w:r>
    </w:p>
    <w:p w14:paraId="5417F98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AAGGTAAATCAGGGAACGAAGCAAAT---------GGAGGAGAGT---AG   [804]</w:t>
      </w:r>
    </w:p>
    <w:p w14:paraId="36CCFF8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CAGATAAATCAGGGAACTGATCAAAC---------GGTGGAC</w:t>
      </w:r>
      <w:r>
        <w:rPr>
          <w:sz w:val="18"/>
        </w:rPr>
        <w:t>AGT---GA   [807]</w:t>
      </w:r>
    </w:p>
    <w:p w14:paraId="717369B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ACATAATTGAGGAAACTGACCAAAT---------AGAGCAGAAT---GG   [789]</w:t>
      </w:r>
    </w:p>
    <w:p w14:paraId="73AC11A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ATATAATTGAGGGAACTGACCAAAT---------AGAGCAGAAT---GG   [792]</w:t>
      </w:r>
    </w:p>
    <w:p w14:paraId="2B2E5B6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GATAGAATCAAGGGAACTGACCAAAT--------</w:t>
      </w:r>
      <w:r>
        <w:rPr>
          <w:sz w:val="18"/>
        </w:rPr>
        <w:t>-AGAGCAGCAT---GG   [813]</w:t>
      </w:r>
    </w:p>
    <w:p w14:paraId="2C767F7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AGATAATTGAGAGAACTCACCAAAC---------AGAACAGAAT---GG   [813]</w:t>
      </w:r>
    </w:p>
    <w:p w14:paraId="5905301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AGGTAATTGAGGGAACTGACCAAAT---------AGAACAGAAT---GG   [789]</w:t>
      </w:r>
    </w:p>
    <w:p w14:paraId="37134BE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GAGATAATTAAGGGAACTGACCGAAT</w:t>
      </w:r>
      <w:r>
        <w:rPr>
          <w:sz w:val="18"/>
        </w:rPr>
        <w:t>---------AGAACAGAAT---GG   [798]</w:t>
      </w:r>
    </w:p>
    <w:p w14:paraId="7A53E3C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AGATAATTGAGGGAACTGATCAAAC---------AGAACAGAAT---GG   [798]</w:t>
      </w:r>
    </w:p>
    <w:p w14:paraId="7F56946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AAGACCATTGAGGGAACTGACCAAAC---------AGAACAGAAC---GG   [798]</w:t>
      </w:r>
    </w:p>
    <w:p w14:paraId="3788DD8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TGATAAATCAGGGAACT</w:t>
      </w:r>
      <w:r>
        <w:rPr>
          <w:sz w:val="18"/>
        </w:rPr>
        <w:t>AACCAAAC---------GGAGCAGAAT---GG   [810]</w:t>
      </w:r>
    </w:p>
    <w:p w14:paraId="18A8873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AGAGAATTCAGGGAACTAACCAAGT---------GGATCAGAAT---AG   [813]</w:t>
      </w:r>
    </w:p>
    <w:p w14:paraId="145777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TGATAAATCAGGGAACTAACCAAAT---------GGAGCAGAAT---GG   [810]</w:t>
      </w:r>
    </w:p>
    <w:p w14:paraId="7A946B7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TGATAAATC</w:t>
      </w:r>
      <w:r>
        <w:rPr>
          <w:sz w:val="18"/>
        </w:rPr>
        <w:t>AGGGAACTAACCAAAT---------GGAGCAGAAT---GG   [810]</w:t>
      </w:r>
    </w:p>
    <w:p w14:paraId="2AEBC59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TGATAAATCAGGGAACTAACCAAAT---------GGAGCAGAAT---GG   [810]</w:t>
      </w:r>
    </w:p>
    <w:p w14:paraId="32081A6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AGATAAATCAGGGAACTAACCAAAC---------AGAGCGGAAT---GA   [813]</w:t>
      </w:r>
    </w:p>
    <w:p w14:paraId="7BE8E3F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T</w:t>
      </w:r>
      <w:r>
        <w:rPr>
          <w:sz w:val="18"/>
        </w:rPr>
        <w:t>AATAAATCAGGGAACTAACCAAAT---------GGAGCAGAAT---GG   [807]</w:t>
      </w:r>
    </w:p>
    <w:p w14:paraId="307F383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AGATAAATCAGAGAACTGACCAAAT---------AGAGCATAAT---GG   [801]</w:t>
      </w:r>
    </w:p>
    <w:p w14:paraId="1B9BEDE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AGATAAATCAGGGAATTGACCAAAT---------GGAGCAGAAT---GA   [813]</w:t>
      </w:r>
    </w:p>
    <w:p w14:paraId="48023D3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ole                   </w:t>
      </w:r>
      <w:r>
        <w:rPr>
          <w:sz w:val="18"/>
        </w:rPr>
        <w:t xml:space="preserve">      AAGATAAGTGCGGGAACTGATCAAAT---------GGATCAGAGT---GG   [810]</w:t>
      </w:r>
    </w:p>
    <w:p w14:paraId="18F3245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AGATAATCAAGAGACCTGGCCAACT---------GGATCAAAGT---GA   [798]</w:t>
      </w:r>
    </w:p>
    <w:p w14:paraId="42C63B1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AGATAATTGAGGGAACCGACCAAAT---------AGAGCAGAAT---GC   [813]</w:t>
      </w:r>
    </w:p>
    <w:p w14:paraId="49D64D4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orse          </w:t>
      </w:r>
      <w:r>
        <w:rPr>
          <w:sz w:val="18"/>
        </w:rPr>
        <w:t xml:space="preserve">              AAGATAATTGAGGGAACTGACCAAAT---------AGAGCAGAAC---AG   [813]</w:t>
      </w:r>
    </w:p>
    <w:p w14:paraId="3D6082A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AGATAATTGAGGGAACTGACCAAAT---------AGAGCAGAAC---GG   [813]</w:t>
      </w:r>
    </w:p>
    <w:p w14:paraId="3A8107E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GATAATTGAGCGAACAGACCAAAC---------AGAGCAGAAT---GG   [813]</w:t>
      </w:r>
    </w:p>
    <w:p w14:paraId="0319DEF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ow    </w:t>
      </w:r>
      <w:r>
        <w:rPr>
          <w:sz w:val="18"/>
        </w:rPr>
        <w:t xml:space="preserve">                      AAGATGACGGAGGGAACTGACCAAAC---------AGAGCAGAAA---TG   [807]</w:t>
      </w:r>
    </w:p>
    <w:p w14:paraId="128BC21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AGACAATTGAGGGAACTGATGAGAC---------AGAGCAGAAT---GG   [813]</w:t>
      </w:r>
    </w:p>
    <w:p w14:paraId="16A09DD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AGATAATTGAGGGAACTGATCAAAC---------AGAGCAGAAT---GG   [813]</w:t>
      </w:r>
    </w:p>
    <w:p w14:paraId="2AD4B45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AAATAATTGAGGGAACTGACCAAAC---------AGAGCAGAAT---GG   [813]</w:t>
      </w:r>
    </w:p>
    <w:p w14:paraId="3D169ED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AAATAACTGAGGGAACTGACCAAAC---------AGAGCAGAAT---GG   [813]</w:t>
      </w:r>
    </w:p>
    <w:p w14:paraId="27D9151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AGCTAATTGAGGGAACCGATCGAAT---------AGGGCAAAAT---GG</w:t>
      </w:r>
      <w:r>
        <w:rPr>
          <w:sz w:val="18"/>
        </w:rPr>
        <w:t xml:space="preserve">   [807]</w:t>
      </w:r>
    </w:p>
    <w:p w14:paraId="4E0A216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Dog                          AAGCTAATTGAGGGAATCAACCAAAT---------CAAGCGAGAT---GG   [813]</w:t>
      </w:r>
    </w:p>
    <w:p w14:paraId="75AFC89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AGATAAATCAAGAAACTGACCAAGT---------GGAGCAGAAT---GG   [801]</w:t>
      </w:r>
    </w:p>
    <w:p w14:paraId="73AF9C8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AGATAAATCAGGAAACTGACCAAGT---------GGAGCAG</w:t>
      </w:r>
      <w:r>
        <w:rPr>
          <w:sz w:val="18"/>
        </w:rPr>
        <w:t>AAT---GG   [801]</w:t>
      </w:r>
    </w:p>
    <w:p w14:paraId="3314C62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AGATAAATCAGGAAACTGACCATGT---------GGAGCAGAAC---GG   [795]</w:t>
      </w:r>
    </w:p>
    <w:p w14:paraId="3F01A6C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AGATAAATCAGGAAACTGACCATGT---------GGAGCAGAAC---GG   [795]</w:t>
      </w:r>
    </w:p>
    <w:p w14:paraId="3D68AC8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AGATAAATCAGGAAACTGACAAAGT--------</w:t>
      </w:r>
      <w:r>
        <w:rPr>
          <w:sz w:val="18"/>
        </w:rPr>
        <w:t>-GGAGCAGAGT---GG   [783]</w:t>
      </w:r>
    </w:p>
    <w:p w14:paraId="73AFE81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AGATAAATCAGGAAACTGACAAAGT---------GGAGCAGAGT---GG   [801]</w:t>
      </w:r>
    </w:p>
    <w:p w14:paraId="3E67E93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AGATCAACCAGGGAACTGACCAAAC---------ACGGCCGAAG---GG   [789]</w:t>
      </w:r>
    </w:p>
    <w:p w14:paraId="336BA13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CGATCCATCAGGGACCTGACCCAAT</w:t>
      </w:r>
      <w:r>
        <w:rPr>
          <w:sz w:val="18"/>
        </w:rPr>
        <w:t>---------GCAGCCGAAG---GG   [804]</w:t>
      </w:r>
    </w:p>
    <w:p w14:paraId="43140BC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AGATAAATCAAGAAACTAACCAAAT---------GGAGCAGAAT---GA   [801]</w:t>
      </w:r>
    </w:p>
    <w:p w14:paraId="73149A7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AGACAAATCAGGAAACTGAACAAAT---------GGTGCAGAAT---GG   [798]</w:t>
      </w:r>
    </w:p>
    <w:p w14:paraId="7877E5B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AGAGAAATCAG------</w:t>
      </w:r>
      <w:r>
        <w:rPr>
          <w:sz w:val="18"/>
        </w:rPr>
        <w:t>---------------------ACCATT---TA   [780]</w:t>
      </w:r>
    </w:p>
    <w:p w14:paraId="2AB530D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AGATAAATCAGGAAAATGACCAAAT---------GGAACAAAAT---GG   [798]</w:t>
      </w:r>
    </w:p>
    <w:p w14:paraId="041F965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AGAAAAATCACTCTGTTGACCAAATTCTCAAAAGAGAACAAAGT---GA   [831]</w:t>
      </w:r>
    </w:p>
    <w:p w14:paraId="4AD6CF69" w14:textId="77777777" w:rsidR="00000000" w:rsidRDefault="00127FA4">
      <w:pPr>
        <w:pStyle w:val="PlainText"/>
        <w:rPr>
          <w:sz w:val="18"/>
        </w:rPr>
      </w:pPr>
    </w:p>
    <w:p w14:paraId="2DDFC02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</w:t>
      </w:r>
      <w:r>
        <w:rPr>
          <w:sz w:val="18"/>
        </w:rPr>
        <w:t>910       920       930       940       950]</w:t>
      </w:r>
    </w:p>
    <w:p w14:paraId="7BDB0C7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1D7A97A3" w14:textId="77777777" w:rsidR="00000000" w:rsidRDefault="00127FA4">
      <w:pPr>
        <w:pStyle w:val="PlainText"/>
        <w:rPr>
          <w:sz w:val="18"/>
        </w:rPr>
      </w:pPr>
    </w:p>
    <w:p w14:paraId="031810A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CCAGTGATGAATATTGCTAATAGTGGT---CATGAGAATGAAACAAAA-   [859]</w:t>
      </w:r>
    </w:p>
    <w:p w14:paraId="4D4462C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TCAAGTGATGAA</w:t>
      </w:r>
      <w:r>
        <w:rPr>
          <w:sz w:val="18"/>
        </w:rPr>
        <w:t>TAGTGCTAATAGTGGT---CATGAAAATGAAACAAAA-   [859]</w:t>
      </w:r>
    </w:p>
    <w:p w14:paraId="538DA93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TCAACTGATGAATATTGCCAATAGTGGT---AATGAAAATGAAACAAAA-   [859]</w:t>
      </w:r>
    </w:p>
    <w:p w14:paraId="7CA23DD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CAAGTGATAAATATTGCTAATAGTGGT---CATGAGAATGAAACAAAA-   [862]</w:t>
      </w:r>
    </w:p>
    <w:p w14:paraId="772B08D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CAA</w:t>
      </w:r>
      <w:r>
        <w:rPr>
          <w:sz w:val="18"/>
        </w:rPr>
        <w:t>GTAATGAATATTACTAATAGTGGT---CAAGAGAATGAAACAAAA-   [919]</w:t>
      </w:r>
    </w:p>
    <w:p w14:paraId="48FE1E4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GCAAGCAGTGAGTACTACCAGTAACTGT---CAGGAGAACAAAATAGCA-   [847]</w:t>
      </w:r>
    </w:p>
    <w:p w14:paraId="57DB85D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CCAAGCAATGAGTATTACCAGTAACGGT---CAGGAGAACAGAGCAACA-   [847]</w:t>
      </w:r>
    </w:p>
    <w:p w14:paraId="1BAA8E5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</w:t>
      </w:r>
      <w:r>
        <w:rPr>
          <w:sz w:val="18"/>
        </w:rPr>
        <w:t xml:space="preserve">    TCAAGTGACAAATACTACTAATAACAGT---CATGAGAATGAGACAAAA-   [850]</w:t>
      </w:r>
    </w:p>
    <w:p w14:paraId="792304B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TCAGGTGATGAATATTACTAATTGTGGT---AATGAGAATGAAACAGAA-   [853]</w:t>
      </w:r>
    </w:p>
    <w:p w14:paraId="4F78659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CATGTGATGAATAGTACTAATAATGGT---CATGAGAATGAAACAAAA-   [835]</w:t>
      </w:r>
    </w:p>
    <w:p w14:paraId="58DD9FB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</w:t>
      </w:r>
      <w:r>
        <w:rPr>
          <w:sz w:val="18"/>
        </w:rPr>
        <w:t>at</w:t>
      </w:r>
      <w:proofErr w:type="spellEnd"/>
      <w:r>
        <w:rPr>
          <w:sz w:val="18"/>
        </w:rPr>
        <w:t xml:space="preserve">          TCATGTGATGAATAGTTCTAATGATGGT---CATGAGAATGAAACAAAA-   [838]</w:t>
      </w:r>
    </w:p>
    <w:p w14:paraId="49458EE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TCATGTGATGAATATTACTAATTATGGT---CATGAGAATGAAACAAAT-   [859]</w:t>
      </w:r>
    </w:p>
    <w:p w14:paraId="0C8899E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TCATGTGATGAACATTACTGATAATGGT---CATGGGAATGAAACAAAA-   [859]</w:t>
      </w:r>
    </w:p>
    <w:p w14:paraId="6F83EB4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</w:t>
      </w:r>
      <w:r>
        <w:rPr>
          <w:sz w:val="18"/>
        </w:rPr>
        <w:t>ed_Bat</w:t>
      </w:r>
      <w:proofErr w:type="spellEnd"/>
      <w:r>
        <w:rPr>
          <w:sz w:val="18"/>
        </w:rPr>
        <w:t xml:space="preserve">              TCATGTGATGAGTATTACTAGTAATTGT---CATGAGAATAAAACAAAA-   [835]</w:t>
      </w:r>
    </w:p>
    <w:p w14:paraId="32E713B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TCATGAGATGAATATTACTAATAATGAT---CATGAGAATGAAACAAAA-   [844]</w:t>
      </w:r>
    </w:p>
    <w:p w14:paraId="65ECEBA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TTCTGTGATGAATATTACTGATAATGGT---CATGAGGATGAAACAAAA-   [844]</w:t>
      </w:r>
    </w:p>
    <w:p w14:paraId="4D18ABF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</w:t>
      </w:r>
      <w:r>
        <w:rPr>
          <w:sz w:val="18"/>
        </w:rPr>
        <w:t>ound_Eared_Bat</w:t>
      </w:r>
      <w:proofErr w:type="spellEnd"/>
      <w:r>
        <w:rPr>
          <w:sz w:val="18"/>
        </w:rPr>
        <w:t xml:space="preserve">              TCGTGTGATGGATATTGCTAACAGTGGT---CACGGGAATGAAGCAAAA-   [844]</w:t>
      </w:r>
    </w:p>
    <w:p w14:paraId="468A4E8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CAAGTGATGAATATTACTAATAGTGGT---CATGAGAATAAAACAAAA-   [856]</w:t>
      </w:r>
    </w:p>
    <w:p w14:paraId="42F3F13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Galago                       TCACGTGGTAAATATTACTAATAGTGGT---TATGAGAATGAAACAAAA-  </w:t>
      </w:r>
      <w:r>
        <w:rPr>
          <w:sz w:val="18"/>
        </w:rPr>
        <w:t xml:space="preserve"> [859]</w:t>
      </w:r>
    </w:p>
    <w:p w14:paraId="237A29E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CAAGTGATGAATATTACTAATAGTGGT---CATGAGAATAAAACAAAA-   [856]</w:t>
      </w:r>
    </w:p>
    <w:p w14:paraId="20A5F84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CAAGTGATGAATATTACTAATAGTGGT---CATGAGAATAAAACAAAA-   [856]</w:t>
      </w:r>
    </w:p>
    <w:p w14:paraId="1A329D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CAAGTGATGAATATTACTAATAGTGGT---CATGAGAATAAAA</w:t>
      </w:r>
      <w:r>
        <w:rPr>
          <w:sz w:val="18"/>
        </w:rPr>
        <w:t>CAAAA-   [856]</w:t>
      </w:r>
    </w:p>
    <w:p w14:paraId="22D3EBD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CAAGTGATGAATATTACTAACAGTGGT---CATGAGAATAAAACAAAA-   [859]</w:t>
      </w:r>
    </w:p>
    <w:p w14:paraId="370A7B7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TCAAGTGATGAATATTACTAATAGTGCT---CATGAGAATAAAACAAAA-   [853]</w:t>
      </w:r>
    </w:p>
    <w:p w14:paraId="282FED4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TCAGGTGATGAGTATTGCTAATAGTGGT---CATGA</w:t>
      </w:r>
      <w:r>
        <w:rPr>
          <w:sz w:val="18"/>
        </w:rPr>
        <w:t>GAATGAAACAAAA-   [847]</w:t>
      </w:r>
    </w:p>
    <w:p w14:paraId="51ADD31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TCGAGTGATGAATATTATTAATAGTGGT---CATGAGAATGAAACAAAG-   [859]</w:t>
      </w:r>
    </w:p>
    <w:p w14:paraId="1487281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CAAGTGATGGATGTTGCTTATAATGGT---CATGGGAATGAAACAAAA-   [856]</w:t>
      </w:r>
    </w:p>
    <w:p w14:paraId="2018D57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CCAAGTAATGAATATTGCTACTAATGGT</w:t>
      </w:r>
      <w:r>
        <w:rPr>
          <w:sz w:val="18"/>
        </w:rPr>
        <w:t>---CATGAAACTGAAACAAAG-   [844]</w:t>
      </w:r>
    </w:p>
    <w:p w14:paraId="73C10B8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TCTTCTGATGAATAGAACAAATAACGGT---CATAAGAATGAAACAAAA-   [859]</w:t>
      </w:r>
    </w:p>
    <w:p w14:paraId="4FE4B5E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CATGTGATGAATATTACTCCTAATGGT---CATGGGAATGAAACAAAA-   [859]</w:t>
      </w:r>
    </w:p>
    <w:p w14:paraId="14223F4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TCGTGTGATGAGTATTGCTA</w:t>
      </w:r>
      <w:r>
        <w:rPr>
          <w:sz w:val="18"/>
        </w:rPr>
        <w:t>ATAATGGT---CATGAGAATGAAACAAAA-   [859]</w:t>
      </w:r>
    </w:p>
    <w:p w14:paraId="00E12AC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TCATGGGATGAATATTACTAGTAATGGT---CATGAGAATGAAACAAAC-   [859]</w:t>
      </w:r>
    </w:p>
    <w:p w14:paraId="5933EF4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TCATGGGATGAATATTACTAGTGATGGT---CATGAGAATAAAACAAAA-   [853]</w:t>
      </w:r>
    </w:p>
    <w:p w14:paraId="386FA42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TCAGGGGATGAA</w:t>
      </w:r>
      <w:r>
        <w:rPr>
          <w:sz w:val="18"/>
        </w:rPr>
        <w:t>TATTACCAGTAAAGGT---CATGAGAATGAAACAAAA-   [859]</w:t>
      </w:r>
    </w:p>
    <w:p w14:paraId="2DFA43C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CAT------------------------------GAGAATGAAATGAAA-   [832]</w:t>
      </w:r>
    </w:p>
    <w:p w14:paraId="7507765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TCATGGGGTGAATATTACTAGTAATGGT---CATGAGACTGAAATGAAA-   [859]</w:t>
      </w:r>
    </w:p>
    <w:p w14:paraId="3A54FA1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TCAT</w:t>
      </w:r>
      <w:r>
        <w:rPr>
          <w:sz w:val="18"/>
        </w:rPr>
        <w:t>GGGATGCATGTTACTAGTAATGGT---CCTGAGACTGAAATGAAA-   [859]</w:t>
      </w:r>
    </w:p>
    <w:p w14:paraId="690C486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CCATGTGATGAATAGAACAAATAATGGT---CCTGAGAATGGGACAAAA-   [853]</w:t>
      </w:r>
    </w:p>
    <w:p w14:paraId="1742B31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TCATGTGATAAATATTACAAATAATGGT---CCTGAGAATGAAACAGAA-   [859]</w:t>
      </w:r>
    </w:p>
    <w:p w14:paraId="74DE70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ugong                   </w:t>
      </w:r>
      <w:r>
        <w:rPr>
          <w:sz w:val="18"/>
        </w:rPr>
        <w:t xml:space="preserve">    TCAAGTGATGAATATTGCTAATGGTGGT---CATGGAAATGAAACAAAA-   [847]</w:t>
      </w:r>
    </w:p>
    <w:p w14:paraId="14A0C99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CAAGTGATGAATATTGCTAATGGTGGT---CATGAAAATGAAACAAAA-   [847]</w:t>
      </w:r>
    </w:p>
    <w:p w14:paraId="7762641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CAAGTGATGAATATTGCTAATGGTGGT---CGTGAGAATGAAACAAAA-   [841]</w:t>
      </w:r>
    </w:p>
    <w:p w14:paraId="14A7D0E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</w:t>
      </w:r>
      <w:r>
        <w:rPr>
          <w:sz w:val="18"/>
        </w:rPr>
        <w:t xml:space="preserve">            TCAAGTGATGAATATTGCTAATGGTGGT---CGTGAGAATGAAACAAAA-   [841]</w:t>
      </w:r>
    </w:p>
    <w:p w14:paraId="0507020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CAAGTGATAAATATTGGTAATGGTGGT---CATGAGAATGAAACAAAA-   [829]</w:t>
      </w:r>
    </w:p>
    <w:p w14:paraId="78E53F3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CAAGTGATAAATATTGCTAATGGTGGT---CATGAGAAGGAAACAAAA-   [847]</w:t>
      </w:r>
    </w:p>
    <w:p w14:paraId="0DB6690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Madagasca</w:t>
      </w:r>
      <w:r>
        <w:rPr>
          <w:sz w:val="18"/>
        </w:rPr>
        <w:t>r_Hedgehog</w:t>
      </w:r>
      <w:proofErr w:type="spellEnd"/>
      <w:r>
        <w:rPr>
          <w:sz w:val="18"/>
        </w:rPr>
        <w:t xml:space="preserve">          TCAAGTGGAGCATACTCCCGATGGTGGT---CACGGGCATGGAACAAAAG   [836]</w:t>
      </w:r>
    </w:p>
    <w:p w14:paraId="29E757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GCCAGTGCAGAAGATTCCCGATGGTGGT---CCCGGGCGAGGGACAAAAG   [851]</w:t>
      </w:r>
    </w:p>
    <w:p w14:paraId="2B1C766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CAAGTGAGGAATATTGTTGATGGTGGT---CATGAAAATGATACAAAA-   [847]</w:t>
      </w:r>
    </w:p>
    <w:p w14:paraId="7DF6F10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</w:t>
      </w:r>
      <w:r>
        <w:rPr>
          <w:sz w:val="18"/>
        </w:rPr>
        <w:t>ong_Eared_Elephant_Shrew</w:t>
      </w:r>
      <w:proofErr w:type="spellEnd"/>
      <w:r>
        <w:rPr>
          <w:sz w:val="18"/>
        </w:rPr>
        <w:t xml:space="preserve">    TCAAGTGAAGAATAAGATTGCTAGTGGTGGTCATGAGAGTGATACAAAA-   [847]</w:t>
      </w:r>
    </w:p>
    <w:p w14:paraId="0588BE4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CCAAGTGGACAGTAGTATTGCTGGCGGTGGTCATGAGCATGAAACGAAA-   [829]</w:t>
      </w:r>
    </w:p>
    <w:p w14:paraId="69F8A10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Aardvark                     TCAGGAGGAGAATATTGCTGATGGCTGT---CATGAGAATGCAACAAAA-  </w:t>
      </w:r>
      <w:r>
        <w:rPr>
          <w:sz w:val="18"/>
        </w:rPr>
        <w:t xml:space="preserve"> [844]</w:t>
      </w:r>
    </w:p>
    <w:p w14:paraId="02457CD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CCAAGTGATGAACACGGCTAACAGTCTT---CCTGAGCAGAAAGCCCTA-   [877]</w:t>
      </w:r>
    </w:p>
    <w:p w14:paraId="3ED2A636" w14:textId="77777777" w:rsidR="00000000" w:rsidRDefault="00127FA4">
      <w:pPr>
        <w:pStyle w:val="PlainText"/>
        <w:rPr>
          <w:sz w:val="18"/>
        </w:rPr>
      </w:pPr>
    </w:p>
    <w:p w14:paraId="323F2D4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960       970       980       990       1000]</w:t>
      </w:r>
    </w:p>
    <w:p w14:paraId="3CB7D39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.         .         .         .       </w:t>
      </w:r>
      <w:r>
        <w:rPr>
          <w:sz w:val="18"/>
        </w:rPr>
        <w:t xml:space="preserve">  .]</w:t>
      </w:r>
    </w:p>
    <w:p w14:paraId="733DB59A" w14:textId="77777777" w:rsidR="00000000" w:rsidRDefault="00127FA4">
      <w:pPr>
        <w:pStyle w:val="PlainText"/>
        <w:rPr>
          <w:sz w:val="18"/>
        </w:rPr>
      </w:pPr>
    </w:p>
    <w:p w14:paraId="216CBC0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--GGTGATTGTGTTCAGAAAGAGAAAAATGCTAATCCGACAGAA------   [901]</w:t>
      </w:r>
    </w:p>
    <w:p w14:paraId="6376EFC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--GGTGATTATGTTCAGAAAGAGGAAAATGCTAACCCAATAGAA------   [901]</w:t>
      </w:r>
    </w:p>
    <w:p w14:paraId="64DA645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--GGTGATTTTGTTCAGAAGGAGAAAAGTGCTAACCCAACAGAA-</w:t>
      </w:r>
      <w:r>
        <w:rPr>
          <w:sz w:val="18"/>
        </w:rPr>
        <w:t>-----   [901]</w:t>
      </w:r>
    </w:p>
    <w:p w14:paraId="2948216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--GATGATTATGTTCAGAAAGAGAAAAATGCTAACCCAACAGAA------   [904]</w:t>
      </w:r>
    </w:p>
    <w:p w14:paraId="4F36C81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--GTTGATTATGTTCAGAAAGAGAAAAATGCTAACCCAGTTGAA------   [961]</w:t>
      </w:r>
    </w:p>
    <w:p w14:paraId="03A7A38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--GGTAGTAATCTCCAGAAAGAGAAAAGCGCTCATCC</w:t>
      </w:r>
      <w:r>
        <w:rPr>
          <w:sz w:val="18"/>
        </w:rPr>
        <w:t>AACTGAA------   [889]</w:t>
      </w:r>
    </w:p>
    <w:p w14:paraId="5139453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--GGTAATGATCTTCAGAGAGGGAGAAATGCTCATCCAATAGAA------   [889]</w:t>
      </w:r>
    </w:p>
    <w:p w14:paraId="1D211A4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--ATGGGCAATGTTCAGAGA------AACCCTAACCCAGTACTA------   [886]</w:t>
      </w:r>
    </w:p>
    <w:p w14:paraId="19FA2B0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--GGTGACTATATTCAGAAAGAGACAAAT</w:t>
      </w:r>
      <w:r>
        <w:rPr>
          <w:sz w:val="18"/>
        </w:rPr>
        <w:t>GCTAACCCAACAGAA------   [895]</w:t>
      </w:r>
    </w:p>
    <w:p w14:paraId="2D5264F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--GGTGATTATGTTCAGAAGAAGAAAAATACAAACCCAACAGAA------   [877]</w:t>
      </w:r>
    </w:p>
    <w:p w14:paraId="4CF8505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--GGTGATTATGTTCAGAAGAAGAAAAATACAAACCCAACAGAA------   [880]</w:t>
      </w:r>
    </w:p>
    <w:p w14:paraId="6D2FEA8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---------------------</w:t>
      </w:r>
      <w:r>
        <w:rPr>
          <w:sz w:val="18"/>
        </w:rPr>
        <w:t>--------GCTCACTCAACAGAA------   [874]</w:t>
      </w:r>
    </w:p>
    <w:p w14:paraId="6246439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--GGTGATTATGTTCAGAAAGAGGATAATGCTAACCCAACAGAA------   [901]</w:t>
      </w:r>
    </w:p>
    <w:p w14:paraId="3C9B06C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--GGTGATTATGTTCAGAAAGAGAAAAATTCTAACCCAACAGAA------   [877]</w:t>
      </w:r>
    </w:p>
    <w:p w14:paraId="2260498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--GGTGATTGTGT</w:t>
      </w:r>
      <w:r>
        <w:rPr>
          <w:sz w:val="18"/>
        </w:rPr>
        <w:t>TCAGAAAGAGAAAAATGCTAACCTAACAGAA------   [886]</w:t>
      </w:r>
    </w:p>
    <w:p w14:paraId="62F27BB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--TGTGATTATGGTCAGAAAGAGAAAAATGCTAACCCAGCAGAA------   [886]</w:t>
      </w:r>
    </w:p>
    <w:p w14:paraId="0B80FEF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--GGTGATTATGTTCAGAATGAGAAGAGTTCTGACCCAACAGAA------   [886]</w:t>
      </w:r>
    </w:p>
    <w:p w14:paraId="6EC2EBC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--GGT</w:t>
      </w:r>
      <w:r>
        <w:rPr>
          <w:sz w:val="18"/>
        </w:rPr>
        <w:t>GATTCTATTCAGAATGAGAAAAATCCTAACCCAATAGAA------   [898]</w:t>
      </w:r>
    </w:p>
    <w:p w14:paraId="46DC102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--GGTGATTATGTTCAGAATGAAAAAAATGCTAACTCAACAGAA------   [901]</w:t>
      </w:r>
    </w:p>
    <w:p w14:paraId="0364808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--GGTGATTCTATTCAGAATGAGAAAAATCCTAACCCAATAGAA------   [898]</w:t>
      </w:r>
    </w:p>
    <w:p w14:paraId="41A2DAF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Gorilla                   </w:t>
      </w:r>
      <w:r>
        <w:rPr>
          <w:sz w:val="18"/>
        </w:rPr>
        <w:t xml:space="preserve">   --GGTGATTCTATTCAGAATGAGAAAAATCCTAACCCAATAGAA------   [898]</w:t>
      </w:r>
    </w:p>
    <w:p w14:paraId="1FB7D4A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--GGTGATTCTATTCAGAATGAGAAAAATCCTAACCCAATAGAA------   [898]</w:t>
      </w:r>
    </w:p>
    <w:p w14:paraId="6A65119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--GGTGATTCTATTCAGAATGAGAACAATCCTAACCCAGTAGAA------   [901]</w:t>
      </w:r>
    </w:p>
    <w:p w14:paraId="42606CF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hesus            </w:t>
      </w:r>
      <w:r>
        <w:rPr>
          <w:sz w:val="18"/>
        </w:rPr>
        <w:t xml:space="preserve">           --GGTGATTCTATTCAGAATGAGAAAAATCCTAACCCAATAGAA------   [895]</w:t>
      </w:r>
    </w:p>
    <w:p w14:paraId="08408EB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--GGTGATTATATTTCGAAAGAGAAAAATGCTAACCCAATGGAA------   [889]</w:t>
      </w:r>
    </w:p>
    <w:p w14:paraId="2FB0575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--GATGATTATGTTCAGAAAGAGAAAAATGCTAACCCAACAGAA------   [901]</w:t>
      </w:r>
    </w:p>
    <w:p w14:paraId="1B13F31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ole      </w:t>
      </w:r>
      <w:r>
        <w:rPr>
          <w:sz w:val="18"/>
        </w:rPr>
        <w:t xml:space="preserve">                   --CGTGATTATGTTCAGAAAGAGAAAAGTGCTAACCCAGCCGAA------   [898]</w:t>
      </w:r>
    </w:p>
    <w:p w14:paraId="676243B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--AGTGATTATGTTCAGAAGGAGAAAAATGCTAACCCAGCAGAA------   [886]</w:t>
      </w:r>
    </w:p>
    <w:p w14:paraId="3FCD062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--GGTGATTATGTTCAGAAAGAGAAAAATGCTAACCCAACAGAA------   [901]</w:t>
      </w:r>
    </w:p>
    <w:p w14:paraId="37718F8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</w:t>
      </w:r>
      <w:r>
        <w:rPr>
          <w:sz w:val="18"/>
        </w:rPr>
        <w:t>rse                        --GGCGATTATGTTCAGAATGAGAAAAACGCTTACCTAACAGAA------   [901]</w:t>
      </w:r>
    </w:p>
    <w:p w14:paraId="1A9C494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--GGTGATTATGTTCAGAAAGAGAAAAATGCTAACCCAACAGAA------   [901]</w:t>
      </w:r>
    </w:p>
    <w:p w14:paraId="78B4A9D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Llama                        --GACGATTATGTTCAGAAAGAGAAAAATGCTAACCCAACAGAA------   </w:t>
      </w:r>
      <w:r>
        <w:rPr>
          <w:sz w:val="18"/>
        </w:rPr>
        <w:t>[901]</w:t>
      </w:r>
    </w:p>
    <w:p w14:paraId="45E5B1D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--CGTGATTATGTTCAGAAAGAGCAAAACGCTAACCCAGCAGAA------   [895]</w:t>
      </w:r>
    </w:p>
    <w:p w14:paraId="17E5742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--AGTGGTAATGTTCAGAAAGAGAAAAATGTTAACCCAACTGCA------   [901]</w:t>
      </w:r>
    </w:p>
    <w:p w14:paraId="58A6DD1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--GGTGATTATGTTCAGAAAGAAAAAAATGCTAACCCAACAGAA-</w:t>
      </w:r>
      <w:r>
        <w:rPr>
          <w:sz w:val="18"/>
        </w:rPr>
        <w:t>-----   [874]</w:t>
      </w:r>
    </w:p>
    <w:p w14:paraId="147C365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--GGTGATTGTGTTCAGAAAGAGAAAAATGCTAACCTAACAGAA------   [901]</w:t>
      </w:r>
    </w:p>
    <w:p w14:paraId="7C3D548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--GATGATTATGTTCAGAAAGAGAAAAATGCTAACCTAACAGAG------   [901]</w:t>
      </w:r>
    </w:p>
    <w:p w14:paraId="57E1F18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--GGTGATTATGTTCAGAAAGAGAAAAATGCTAAGCC</w:t>
      </w:r>
      <w:r>
        <w:rPr>
          <w:sz w:val="18"/>
        </w:rPr>
        <w:t>AACAGAA------   [895]</w:t>
      </w:r>
    </w:p>
    <w:p w14:paraId="11FC94F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--GGTGATTATGTTCAGAAAGAGAAAAATGCTAACCCAACAGAA------   [901]</w:t>
      </w:r>
    </w:p>
    <w:p w14:paraId="21EB093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--GATGATTATGTTCAGAAAGAGAAGAATGCTAACCCAACAGAA------   [889]</w:t>
      </w:r>
    </w:p>
    <w:p w14:paraId="50CE56A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--GATGATTATGTTCAGAAGGAGAAGAAT</w:t>
      </w:r>
      <w:r>
        <w:rPr>
          <w:sz w:val="18"/>
        </w:rPr>
        <w:t>GCTAACCCAACAGAA------   [889]</w:t>
      </w:r>
    </w:p>
    <w:p w14:paraId="16DE46C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--GGTGATTATGTTCAGAAAGAGAAGAATGCTATCCCAACAGAA------   [883]</w:t>
      </w:r>
    </w:p>
    <w:p w14:paraId="684E873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--GGTGATTATGTTCAGAAAGAGAAGAATGCTATCCCAACAGAA------   [883]</w:t>
      </w:r>
    </w:p>
    <w:p w14:paraId="27A69FB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--GATGATTATGTTCTGAAAG</w:t>
      </w:r>
      <w:r>
        <w:rPr>
          <w:sz w:val="18"/>
        </w:rPr>
        <w:t>AGAAGAATGGTAACCCAGCAGAA------   [871]</w:t>
      </w:r>
    </w:p>
    <w:p w14:paraId="3E4A6C6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--GATGATTATGTTCTGAAAGAGAAGAATGGTAACCCAGCAGAA------   [889]</w:t>
      </w:r>
    </w:p>
    <w:p w14:paraId="482C757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GCGGGAATTGTGTTCAGAAGGAG---AGTGCTGACCTGGCAGAA------   [877]</w:t>
      </w:r>
    </w:p>
    <w:p w14:paraId="6CA43BB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GCGGGGATCGTGT</w:t>
      </w:r>
      <w:r>
        <w:rPr>
          <w:sz w:val="18"/>
        </w:rPr>
        <w:t>TCCGAAGGAGAAGAGTGCTAACCTGGCAGAA------   [895]</w:t>
      </w:r>
    </w:p>
    <w:p w14:paraId="7393A64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--AGTGATTATGTTCAGAAAGAGAAGAGTGCTAACCCAGCCAAA------   [889]</w:t>
      </w:r>
    </w:p>
    <w:p w14:paraId="025E169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--GGTGATTATGTTCAGGAAGAGAAGAATACTAACCCAACAGAG------   [889]</w:t>
      </w:r>
    </w:p>
    <w:p w14:paraId="6E96100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--GGT</w:t>
      </w:r>
      <w:r>
        <w:rPr>
          <w:sz w:val="18"/>
        </w:rPr>
        <w:t>GACTGTGTTCAGAAAGAGAAGAATGTTAGCCCAGCAGAA------   [871]</w:t>
      </w:r>
    </w:p>
    <w:p w14:paraId="0DF2911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--GGTGAATACATGCAGAAAAAGAAGAGTGCAAATCCAACAGAA------   [886]</w:t>
      </w:r>
    </w:p>
    <w:p w14:paraId="2DB55CD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--GGTGGTCATGTAGGGGAAGTGAAAGATGTTCAGGTATTAGAGCTGTTC   [925]</w:t>
      </w:r>
    </w:p>
    <w:p w14:paraId="21B7D8D6" w14:textId="77777777" w:rsidR="00000000" w:rsidRDefault="00127FA4">
      <w:pPr>
        <w:pStyle w:val="PlainText"/>
        <w:rPr>
          <w:sz w:val="18"/>
        </w:rPr>
      </w:pPr>
    </w:p>
    <w:p w14:paraId="250641B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</w:t>
      </w:r>
      <w:r>
        <w:rPr>
          <w:sz w:val="18"/>
        </w:rPr>
        <w:t xml:space="preserve">             1010      1020      1030      1040      1050]</w:t>
      </w:r>
    </w:p>
    <w:p w14:paraId="7C13D74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2035C749" w14:textId="77777777" w:rsidR="00000000" w:rsidRDefault="00127FA4">
      <w:pPr>
        <w:pStyle w:val="PlainText"/>
        <w:rPr>
          <w:sz w:val="18"/>
        </w:rPr>
      </w:pPr>
    </w:p>
    <w:p w14:paraId="4A2AF9E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CATTGGGAAAAGAATCTGCTTTCAGAACTAAAGGCGAACCTATAAGCAG   [951]</w:t>
      </w:r>
    </w:p>
    <w:p w14:paraId="6DC32B6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</w:t>
      </w:r>
      <w:r>
        <w:rPr>
          <w:sz w:val="18"/>
        </w:rPr>
        <w:t xml:space="preserve">  TCATTGGAAAAAGAATCTGCTTTCAGAACTAAAGGTGAACCTATAAGCAG   [951]</w:t>
      </w:r>
    </w:p>
    <w:p w14:paraId="7365DA1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TCATCAGAAAAAGAATCTGCTTTCAGAACTAAAGGTGAACCTATAAGTAG   [951]</w:t>
      </w:r>
    </w:p>
    <w:p w14:paraId="256DDC4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CATTGGAAAAAGAATCTGCTTTCAGAACTGAAGGTGAACCCATAAGCAG   [954]</w:t>
      </w:r>
    </w:p>
    <w:p w14:paraId="02A7B9B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</w:t>
      </w:r>
      <w:r>
        <w:rPr>
          <w:sz w:val="18"/>
        </w:rPr>
        <w:t xml:space="preserve">          TCATTGGAAAAAGAGTCTGCTTTCAGAACTAAAGCTGAACCTATAAGCAG   [1011]</w:t>
      </w:r>
    </w:p>
    <w:p w14:paraId="778BED2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TCATTGAGAAAGGAACCTGCTTCCACAGCAGGAGCCAAATCTATAAGCAA   [939]</w:t>
      </w:r>
    </w:p>
    <w:p w14:paraId="4E16DFC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CATTGAGAAAGGAACCTGCTTTCACAGCTAAAGCCAAATCTATAAGCAA   [939]</w:t>
      </w:r>
    </w:p>
    <w:p w14:paraId="5E9456A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</w:t>
      </w:r>
      <w:r>
        <w:rPr>
          <w:sz w:val="18"/>
        </w:rPr>
        <w:t>Porcupine</w:t>
      </w:r>
      <w:proofErr w:type="spellEnd"/>
      <w:r>
        <w:rPr>
          <w:sz w:val="18"/>
        </w:rPr>
        <w:t xml:space="preserve">          TCAGTGGAAAAAGAGTCTGCTTCTGGTACTAACGCAGAGCCCTCGAGCAG   [936]</w:t>
      </w:r>
    </w:p>
    <w:p w14:paraId="7BCDDBD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TCCCTAGAAAAAGACTCTTCCTTCAGAACTAAAGTTGAACCTATAAGCAG   [945]</w:t>
      </w:r>
    </w:p>
    <w:p w14:paraId="23780C1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CATTGGAAAAAGAATCTACTTTCAAAACTAAAGCTGAACCTATATGCAG   [927]</w:t>
      </w:r>
    </w:p>
    <w:p w14:paraId="4F74BCB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</w:t>
      </w:r>
      <w:r>
        <w:rPr>
          <w:sz w:val="18"/>
        </w:rPr>
        <w:t>g_Faced_Fruit_Bat</w:t>
      </w:r>
      <w:proofErr w:type="spellEnd"/>
      <w:r>
        <w:rPr>
          <w:sz w:val="18"/>
        </w:rPr>
        <w:t xml:space="preserve">          TCATTGGAAAAAGAATCTGCTTTCAGAACTAAAGTTGAGTCTGTACCCAA   [930]</w:t>
      </w:r>
    </w:p>
    <w:p w14:paraId="4C78F46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TCACTGGACAAAGAATCTGCTTTTAGAACTAAAGCTGAACCTATAAGCAG   [924]</w:t>
      </w:r>
    </w:p>
    <w:p w14:paraId="5744DC2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TCATTGGAAAAAGAATCTGCTTTCAGAACTACAGCTGAACCTATAAGCAG   </w:t>
      </w:r>
      <w:r>
        <w:rPr>
          <w:sz w:val="18"/>
        </w:rPr>
        <w:t>[951]</w:t>
      </w:r>
    </w:p>
    <w:p w14:paraId="07BF6C2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TCATTGGAAAAAGAATCTGCTTTCACAACTAAAGCTGAACCTATAAGCAG   [927]</w:t>
      </w:r>
    </w:p>
    <w:p w14:paraId="55A4409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TCACTGGAAAAAGAATCTGCGTTCACAAGTAAAGCTGAACCTATAAGCAG   [936]</w:t>
      </w:r>
    </w:p>
    <w:p w14:paraId="194FFFA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TCATTGGAAAAAGAATCTGCTTTCAGAACTAAAGCTGAACCTATA</w:t>
      </w:r>
      <w:r>
        <w:rPr>
          <w:sz w:val="18"/>
        </w:rPr>
        <w:t>AGCAG   [936]</w:t>
      </w:r>
    </w:p>
    <w:p w14:paraId="2D0FBF7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TCACTGGGAGAAGAACCCGCTTTCAGAACTAAAGCTGGACCTATAAGCAG   [936]</w:t>
      </w:r>
    </w:p>
    <w:p w14:paraId="50307C7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CACTCGAAAAAGAATCTGCTTTCAAAACGAAAGCTGAACCTATAAGCAG   [948]</w:t>
      </w:r>
    </w:p>
    <w:p w14:paraId="6F22B07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TCATTGGAAAAAGAATCTTCTCTCGGAACTAAAGCTG</w:t>
      </w:r>
      <w:r>
        <w:rPr>
          <w:sz w:val="18"/>
        </w:rPr>
        <w:t>AACCTATAAGCAG   [951]</w:t>
      </w:r>
    </w:p>
    <w:p w14:paraId="20D8FF5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CACTCGAAAAAGAATCTGCTTTCAAAACGAAAGCTGAACCTATAAGCAG   [948]</w:t>
      </w:r>
    </w:p>
    <w:p w14:paraId="3FC901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CACTAGAAAAAGAATCTGCTTTCAAAACGAAAGCTGAACCTATAAGCAG   [948]</w:t>
      </w:r>
    </w:p>
    <w:p w14:paraId="1D39418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CACTCGAAAAAGAATCTGCTTTCAAAAC</w:t>
      </w:r>
      <w:r>
        <w:rPr>
          <w:sz w:val="18"/>
        </w:rPr>
        <w:t>AAAAGCTGAACCTATAAGCAG   [948]</w:t>
      </w:r>
    </w:p>
    <w:p w14:paraId="3892FB8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CACTGGAAAAAGAATCA---TTCAAAAGTAAAGCTGAACCTATAAGCAG   [948]</w:t>
      </w:r>
    </w:p>
    <w:p w14:paraId="79C7778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TCACTGGAAGAAGAATCTGCTTTCAAAACTAAAGCTGAACCTATAAGCAG   [945]</w:t>
      </w:r>
    </w:p>
    <w:p w14:paraId="7442477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TCATTAGAAAAAGAATCTGCT</w:t>
      </w:r>
      <w:r>
        <w:rPr>
          <w:sz w:val="18"/>
        </w:rPr>
        <w:t>CTCAGAACTAAAGCTGAGCCCATAAGCAG   [939]</w:t>
      </w:r>
    </w:p>
    <w:p w14:paraId="2DBBB78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TCATTGGAAAAAGAATCTGCTTTCAGAACTAAAGCAGAACCTATAAGCAG   [951]</w:t>
      </w:r>
    </w:p>
    <w:p w14:paraId="157DA60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CTTTAGAAAAAGAATCTACCTTCAGAATTAAAGCTAAGCCCATAAGTAG   [948]</w:t>
      </w:r>
    </w:p>
    <w:p w14:paraId="1056C2B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TCACCAGACAAAG</w:t>
      </w:r>
      <w:r>
        <w:rPr>
          <w:sz w:val="18"/>
        </w:rPr>
        <w:t>AATCTGCTTTTAGAAATAAACCTGAACCTATAAGCAG   [936]</w:t>
      </w:r>
    </w:p>
    <w:p w14:paraId="6B78C97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TCATTGAAAAAAGAACCTGCTTTCAGAACTAGAGCTGAACCTATAACCAG   [951]</w:t>
      </w:r>
    </w:p>
    <w:p w14:paraId="13D58BB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CATTGGAGACAGAATCTGCTTTCAGAACTAAAGCTGAACCTATAAGCAG   [951]</w:t>
      </w:r>
    </w:p>
    <w:p w14:paraId="025C8DE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TCATT</w:t>
      </w:r>
      <w:r>
        <w:rPr>
          <w:sz w:val="18"/>
        </w:rPr>
        <w:t>GGAGAAAGAATCTGCTTTCAGAACGAAAGCTGAACCTATAAGCAG   [951]</w:t>
      </w:r>
    </w:p>
    <w:p w14:paraId="33BD45F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TCATTGGAAAAAGAATCTGCTTTCAAAACTAAGGCTGAACCTATAAGCAG   [951]</w:t>
      </w:r>
    </w:p>
    <w:p w14:paraId="7F30F2A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TCATTGGAAAAAGAATCTGTTTTCAGAACTGAGGCTGAACCTATAAGCAT   [945]</w:t>
      </w:r>
    </w:p>
    <w:p w14:paraId="13DA328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Pig                       </w:t>
      </w:r>
      <w:r>
        <w:rPr>
          <w:sz w:val="18"/>
        </w:rPr>
        <w:t xml:space="preserve">   TCGTTGGGAAAAGAACCTGCTTTCAGAGCTAGGGCTGAACCTATAAGCAG   [951]</w:t>
      </w:r>
    </w:p>
    <w:p w14:paraId="34D07B7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CTTTGGAAAAAGAATCTGCTTTCAGAACTAAGGCTGAACCTATAAGCAT   [924]</w:t>
      </w:r>
    </w:p>
    <w:p w14:paraId="3D1D870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TCATTGGAAAAAGAATCTGCTTTCAGAACTAAGGCTGAACCTATAAGCAG   [951]</w:t>
      </w:r>
    </w:p>
    <w:p w14:paraId="30D3037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</w:t>
      </w:r>
      <w:r>
        <w:rPr>
          <w:sz w:val="18"/>
        </w:rPr>
        <w:t xml:space="preserve">           TCATTGGAAAAACAATCTGCTTTCAGAACTAAGCCTGAACCTATAAGCAG   [951]</w:t>
      </w:r>
    </w:p>
    <w:p w14:paraId="2A38F53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TCATTGGAAAAAGAATCTGCTTTTAGAACCAAAGCTGAACCAATAAGCAG   [945]</w:t>
      </w:r>
    </w:p>
    <w:p w14:paraId="662380D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TCATTGGAAAAAGAATCTGCTTTTAGAACCAAAACTGAACCAATGAGCAG   [951]</w:t>
      </w:r>
    </w:p>
    <w:p w14:paraId="7B13883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ugong    </w:t>
      </w:r>
      <w:r>
        <w:rPr>
          <w:sz w:val="18"/>
        </w:rPr>
        <w:t xml:space="preserve">                   TCACTGACAAAGGAATCTGCTTTCAGAACTAAAGCTGAACCTATAAGCAG   [939]</w:t>
      </w:r>
    </w:p>
    <w:p w14:paraId="375E397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CACTGACAAAGGAATCTGCTTTCAGAACTAAAGCTGAACCTATAAGCAG   [939]</w:t>
      </w:r>
    </w:p>
    <w:p w14:paraId="34D06C9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CATTGGCAAAAGAATCTGCTTTCAGAACTAAAGCTGAACCTATAAGCAG   [933]</w:t>
      </w:r>
    </w:p>
    <w:p w14:paraId="3AE1CFB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</w:t>
      </w:r>
      <w:r>
        <w:rPr>
          <w:sz w:val="18"/>
        </w:rPr>
        <w:t>ian_Elepphant</w:t>
      </w:r>
      <w:proofErr w:type="spellEnd"/>
      <w:r>
        <w:rPr>
          <w:sz w:val="18"/>
        </w:rPr>
        <w:t xml:space="preserve">              TCATTGGCAAAAGAATCTGCTTTCAGAACTAAAGCTGAACCTATAAGCAG   [933]</w:t>
      </w:r>
    </w:p>
    <w:p w14:paraId="03E98B0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CACTGAAAAAAGAATCTGTGTTCAAAACTAAAGCTGAACCTATAAGCAA   [921]</w:t>
      </w:r>
    </w:p>
    <w:p w14:paraId="31882BB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CACTGAAAAAAGAATCTGTGTTCAAAACTAAAGCTGAACCTATAAGCAA   </w:t>
      </w:r>
      <w:r>
        <w:rPr>
          <w:sz w:val="18"/>
        </w:rPr>
        <w:t>[939]</w:t>
      </w:r>
    </w:p>
    <w:p w14:paraId="5001FBF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TCATCGGCCAAAGAATCTGCCTTTCGAACTGTAGCTGAGCCTTTGAGCAG   [927]</w:t>
      </w:r>
    </w:p>
    <w:p w14:paraId="772B656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CATCGGCCAAAGAATCTGCCTTTCGAACTGTAGCTGAACCTTTGAGCAG   [945]</w:t>
      </w:r>
    </w:p>
    <w:p w14:paraId="56DE0F3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CATTGGCAAAAGAGTCCGCTTTCACAACTAAAGCGGAACCTATA</w:t>
      </w:r>
      <w:r>
        <w:rPr>
          <w:sz w:val="18"/>
        </w:rPr>
        <w:t>AGCAG   [939]</w:t>
      </w:r>
    </w:p>
    <w:p w14:paraId="1FFB638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TCACTGGTAAGAGAATCTGATTTCAGAAATAAAGCTGAACCTATAAGCAG   [939]</w:t>
      </w:r>
    </w:p>
    <w:p w14:paraId="0A2575F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CATTGACAAAAGCTTCTGCTTTCAGAACTAAGGATGAACCTATAAGCAG   [921]</w:t>
      </w:r>
    </w:p>
    <w:p w14:paraId="5A2AD18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TCATTGGCAACAGAATCTGTTTTCAGAACTAAAGCTG</w:t>
      </w:r>
      <w:r>
        <w:rPr>
          <w:sz w:val="18"/>
        </w:rPr>
        <w:t>AACCTATAAGCAG   [936]</w:t>
      </w:r>
    </w:p>
    <w:p w14:paraId="37B60C1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TCTGCGGAGAAAGAATCCACTTTCAGAACTGGAACAGAGCCTGTAGCTGG   [975]</w:t>
      </w:r>
    </w:p>
    <w:p w14:paraId="5DFB2147" w14:textId="77777777" w:rsidR="00000000" w:rsidRDefault="00127FA4">
      <w:pPr>
        <w:pStyle w:val="PlainText"/>
        <w:rPr>
          <w:sz w:val="18"/>
        </w:rPr>
      </w:pPr>
    </w:p>
    <w:p w14:paraId="063886D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060      1070      1080      1090      1100]</w:t>
      </w:r>
    </w:p>
    <w:p w14:paraId="4199F57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.         .         .  </w:t>
      </w:r>
      <w:r>
        <w:rPr>
          <w:sz w:val="18"/>
        </w:rPr>
        <w:t xml:space="preserve">       .         .]</w:t>
      </w:r>
    </w:p>
    <w:p w14:paraId="4A69DC3F" w14:textId="77777777" w:rsidR="00000000" w:rsidRDefault="00127FA4">
      <w:pPr>
        <w:pStyle w:val="PlainText"/>
        <w:rPr>
          <w:sz w:val="18"/>
        </w:rPr>
      </w:pPr>
    </w:p>
    <w:p w14:paraId="5A3341D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CAGTATAAGCAATATGGAACTAGAATTAAATATTTTAAATTCAAAAGCAT   [1001]</w:t>
      </w:r>
    </w:p>
    <w:p w14:paraId="7B70BC1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CAGTATAAGCAATATGGAACTAGAATTAAATATCTATAATTCAAAAGCAT   [1001]</w:t>
      </w:r>
    </w:p>
    <w:p w14:paraId="2EED0EB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TAGTATAAGCAATATGAAACTAGAATTA</w:t>
      </w:r>
      <w:r>
        <w:rPr>
          <w:sz w:val="18"/>
        </w:rPr>
        <w:t>AATACCTGCAATTCAAAAGCAT   [1001]</w:t>
      </w:r>
    </w:p>
    <w:p w14:paraId="575AFB5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Sloth                        CAGTATAAGCAATATGGAACTAGAATTAAATATCTTCAATTCAAAAGTAT   [1004]</w:t>
      </w:r>
    </w:p>
    <w:p w14:paraId="5868350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AGTATAAGCAACATGGAACTAGAATTAAATATCCACAATTCAAAAGCAC   [1061]</w:t>
      </w:r>
    </w:p>
    <w:p w14:paraId="30C74F3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CAGTGTAAGTGATTTGG</w:t>
      </w:r>
      <w:r>
        <w:rPr>
          <w:sz w:val="18"/>
        </w:rPr>
        <w:t>AGGTAGAATTAAACGTCCACAGTTCAAAAGCAC   [989]</w:t>
      </w:r>
    </w:p>
    <w:p w14:paraId="6937E77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CAGTATAAGTGATTTGGAGGTAGAATTAAATGTTCACAGTTCAAAAGCAC   [989]</w:t>
      </w:r>
    </w:p>
    <w:p w14:paraId="20B7E0A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CAGCATAAACAACAGGGAACTAGAATTAAACACCCCTCTTGCAAAAGAAC   [986]</w:t>
      </w:r>
    </w:p>
    <w:p w14:paraId="49323C6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CAGTATAAG</w:t>
      </w:r>
      <w:r>
        <w:rPr>
          <w:sz w:val="18"/>
        </w:rPr>
        <w:t>CAATATGGAACTAGAATTAAATGTCCATAATTCAAAAAAAC   [995]</w:t>
      </w:r>
    </w:p>
    <w:p w14:paraId="2743740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CAGCATAAGCAATATGGAACTAGAATTAAATATCCACAGTTCAAAAGCAG   [977]</w:t>
      </w:r>
    </w:p>
    <w:p w14:paraId="61C66CF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CAACATAAGCAATGTGGAACTAGAATTAAATATTCACGGTTCAAAAGCAC   [980]</w:t>
      </w:r>
    </w:p>
    <w:p w14:paraId="144ED2F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C</w:t>
      </w:r>
      <w:r>
        <w:rPr>
          <w:sz w:val="18"/>
        </w:rPr>
        <w:t>AGTATAAGTAATATGGAACTAGAATTAAATATCCACAGTTTAAAAGCAC   [974]</w:t>
      </w:r>
    </w:p>
    <w:p w14:paraId="2F01018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CAGTATAAGCCATATGGAACTAGAATTAAATATCCATAGTTCAAAAGCAC   [1001]</w:t>
      </w:r>
    </w:p>
    <w:p w14:paraId="54A4C58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CAGCATAAGCAATATGGAACTAGAGTTAAATATCCACAGTTCAAAAGCAC   [977]</w:t>
      </w:r>
    </w:p>
    <w:p w14:paraId="5039AC7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</w:t>
      </w:r>
      <w:r>
        <w:rPr>
          <w:sz w:val="18"/>
        </w:rPr>
        <w:t xml:space="preserve">        CAGCATAAGCAATATGGAACTAGAATTAAATGTCCACAGTTCAAAAGCAC   [986]</w:t>
      </w:r>
    </w:p>
    <w:p w14:paraId="4F996F4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CAGCATAAGCAACATGGAACTAGAGTTAAATATCAACAGTTCAAAAGCAC   [986]</w:t>
      </w:r>
    </w:p>
    <w:p w14:paraId="4C4FA74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CAGCATAAGCACCGTGGGACTAGAATTGAATGTCCACGGTTCAAAAGCGC   [986]</w:t>
      </w:r>
    </w:p>
    <w:p w14:paraId="26D2160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uman        </w:t>
      </w:r>
      <w:r>
        <w:rPr>
          <w:sz w:val="18"/>
        </w:rPr>
        <w:t xml:space="preserve">                CAGTATAAGCAATATGGAACTCGAATTAAATATCCACAATTCAAAAGCAC   [998]</w:t>
      </w:r>
    </w:p>
    <w:p w14:paraId="64A306D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CAGTATAAGTAATATGAAATTAGAATTAAATATTCACAATTCAAAAGCAA   [1001]</w:t>
      </w:r>
    </w:p>
    <w:p w14:paraId="5D4973B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CAGTATAAGCAATATGGAACTCGAATTAAATATCCACAATTCAAAAGCAC   [998]</w:t>
      </w:r>
    </w:p>
    <w:p w14:paraId="65E8192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</w:t>
      </w:r>
      <w:r>
        <w:rPr>
          <w:sz w:val="18"/>
        </w:rPr>
        <w:t>lla                      CAGTATAAGCAATATGGAACTCGAATTAAATATCCACAATTCAAAAGCGC   [998]</w:t>
      </w:r>
    </w:p>
    <w:p w14:paraId="1418D9F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CAGTATAAGCAATATGGAACTCGAATTAAATATCCATAATTCAAAAGCAC   [998]</w:t>
      </w:r>
    </w:p>
    <w:p w14:paraId="186D829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AGTATAAGCAATATGGAATTAGAATTGAATGTCCACAATTCCAAAGCAT   [9</w:t>
      </w:r>
      <w:r>
        <w:rPr>
          <w:sz w:val="18"/>
        </w:rPr>
        <w:t>98]</w:t>
      </w:r>
    </w:p>
    <w:p w14:paraId="3C37896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CAGTATAAACAATATGGAACTAGAATTAAATATCCACAATTCAAAAGCAC   [995]</w:t>
      </w:r>
    </w:p>
    <w:p w14:paraId="399E6D1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CAGTGTAAGCAATATGGAACTAGAAATAAATAACCACAGTTCAGAAGCAC   [989]</w:t>
      </w:r>
    </w:p>
    <w:p w14:paraId="0DCBC1D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CAGTATAAGCAATATGGAAATAGAATTAAATATCCACAATTCAAAAC</w:t>
      </w:r>
      <w:r>
        <w:rPr>
          <w:sz w:val="18"/>
        </w:rPr>
        <w:t>CAT   [1001]</w:t>
      </w:r>
    </w:p>
    <w:p w14:paraId="5CD7BDE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CAGTATAAGCAATATGGAACTAGAATTAAATATCCACTCTTCAAAAGCAC   [998]</w:t>
      </w:r>
    </w:p>
    <w:p w14:paraId="5B9C2EB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CAGTATAAGCAATATGGAACTAGAATTAAATGTCCACAGTTCAAAAGCAC   [986]</w:t>
      </w:r>
    </w:p>
    <w:p w14:paraId="11B9E5E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CAATATAAGCAATATGGAGCTAGAATTAAATATCCATA</w:t>
      </w:r>
      <w:r>
        <w:rPr>
          <w:sz w:val="18"/>
        </w:rPr>
        <w:t>GTTCAAAAGTAC   [1001]</w:t>
      </w:r>
    </w:p>
    <w:p w14:paraId="23B4745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CAGCATAGGCAATCTGGAACTGGAATTAAATATCCACAGTTCAAAAGCAC   [1001]</w:t>
      </w:r>
    </w:p>
    <w:p w14:paraId="5CE0807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CAGCATAAGCAATCTGGAACTGGAATTAAATATCCACAGTTCAAAAGCAC   [1001]</w:t>
      </w:r>
    </w:p>
    <w:p w14:paraId="2BACC13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CAGTATAAGCAATATGGAACTAGAATT</w:t>
      </w:r>
      <w:r>
        <w:rPr>
          <w:sz w:val="18"/>
        </w:rPr>
        <w:t>GAATACCCATAGTTCAAAAGCAC   [1001]</w:t>
      </w:r>
    </w:p>
    <w:p w14:paraId="1D7D94C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CAGTATAAGCAATATGGAACTAGAATTGAATATCCACCGTTCAAAAGCAC   [995]</w:t>
      </w:r>
    </w:p>
    <w:p w14:paraId="75C2684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CAGTATAAGCAATATGGAACTAGAATTGAATATCCATGGTTCGAAAGCAC   [1001]</w:t>
      </w:r>
    </w:p>
    <w:p w14:paraId="3E27EDB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CAGTATAAGCAATATGG</w:t>
      </w:r>
      <w:r>
        <w:rPr>
          <w:sz w:val="18"/>
        </w:rPr>
        <w:t>AACTAGAATTGAATATCCACAGTTCAAAAGCAC   [974]</w:t>
      </w:r>
    </w:p>
    <w:p w14:paraId="1CD6A79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CAGTATAAGCAATATGGAACTAGAATTGAATATCCATAGTTCAAAAGCAC   [1001]</w:t>
      </w:r>
    </w:p>
    <w:p w14:paraId="71E85B9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CAGTATAGGCAATATGGAACTAGAATTGAATATCCATAGTTCAAAAGCAC   [1001]</w:t>
      </w:r>
    </w:p>
    <w:p w14:paraId="7A0DB25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CAATATA</w:t>
      </w:r>
      <w:r>
        <w:rPr>
          <w:sz w:val="18"/>
        </w:rPr>
        <w:t>AGTAATATGGAATCAGAATTAAATAGCCACAGTTCAAGGGCAC   [995]</w:t>
      </w:r>
    </w:p>
    <w:p w14:paraId="7A7FF71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CAGGATAAGCAATATGGAACTGGAATTAAATAGCTCCAGTTCAAAAGCAC   [1001]</w:t>
      </w:r>
    </w:p>
    <w:p w14:paraId="1A3729D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CAGTATAAGCAATATGGAACTAGAATTAAATATGCATAATTCAAAAGCAC   [989]</w:t>
      </w:r>
    </w:p>
    <w:p w14:paraId="514BDF2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anatee                    </w:t>
      </w:r>
      <w:r>
        <w:rPr>
          <w:sz w:val="18"/>
        </w:rPr>
        <w:t xml:space="preserve">  CAGTATAAGCAATATGGAACTAGAATTAAATATGCATAATTCAAAAGCAC   [989]</w:t>
      </w:r>
    </w:p>
    <w:p w14:paraId="66BD167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CAGTATAAGCAATATGGAACTAGAATTAAATATGCATAATTCAAAAGCAC   [983]</w:t>
      </w:r>
    </w:p>
    <w:p w14:paraId="7F14972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CAGTATAAGCAATATGGAGGTAGAATTAAATATGCATAATTCAAAAGCCC   [983]</w:t>
      </w:r>
    </w:p>
    <w:p w14:paraId="53F7493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</w:t>
      </w:r>
      <w:r>
        <w:rPr>
          <w:sz w:val="18"/>
        </w:rPr>
        <w:t xml:space="preserve">          CAGTATAAGCAATATGGAACTAGAATTAAATACACATAATTCAAAATCAC   [971]</w:t>
      </w:r>
    </w:p>
    <w:p w14:paraId="50BFEC9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CAGTATAAGCAATATGGAACTAGAATTAAATACACATAATTCAAAATCAC   [989]</w:t>
      </w:r>
    </w:p>
    <w:p w14:paraId="6DE4262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TAGGAAAAGCGGTATGGAACTGGAACCGACTGTGTTCAATGCAAAAGCAC   [977]</w:t>
      </w:r>
    </w:p>
    <w:p w14:paraId="6497D8E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Tenrec     </w:t>
      </w:r>
      <w:r>
        <w:rPr>
          <w:sz w:val="18"/>
        </w:rPr>
        <w:t xml:space="preserve">                  CCGGAAAAGCAGTATGGAACTGGAGTTGCCTGTGTTCAGTTCAAGAGCGC   [995]</w:t>
      </w:r>
    </w:p>
    <w:p w14:paraId="30697ED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AGTATAAGCAATATGGAACTAGAATTAAATATGTACAATTCTAAAGCAC   [989]</w:t>
      </w:r>
    </w:p>
    <w:p w14:paraId="5A35002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CAGTATAAGCAAAATGGAGCTAGATTTAAATACACACAGTTCGGTAGCAC   [989]</w:t>
      </w:r>
    </w:p>
    <w:p w14:paraId="3E53115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</w:t>
      </w:r>
      <w:r>
        <w:rPr>
          <w:sz w:val="18"/>
        </w:rPr>
        <w:t>nt_Elephant_Shrew</w:t>
      </w:r>
      <w:proofErr w:type="spellEnd"/>
      <w:r>
        <w:rPr>
          <w:sz w:val="18"/>
        </w:rPr>
        <w:t xml:space="preserve">         CAGTGTGAGCAGTATGGAACTAGAATTAAATATGTACAGTTCGATAGCAC   [971]</w:t>
      </w:r>
    </w:p>
    <w:p w14:paraId="13CDDDA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CAGTATAAGCAATTTGGAACTAGAATTAAATACACACAATTCAAAGGCAT   [986]</w:t>
      </w:r>
    </w:p>
    <w:p w14:paraId="5BBDF4D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CAGCACAAACCATGGGGAGCTTGAATTAAATAGTAGAAATGCCAAAATGA   [</w:t>
      </w:r>
      <w:r>
        <w:rPr>
          <w:sz w:val="18"/>
        </w:rPr>
        <w:t>1025]</w:t>
      </w:r>
    </w:p>
    <w:p w14:paraId="216792E9" w14:textId="77777777" w:rsidR="00000000" w:rsidRDefault="00127FA4">
      <w:pPr>
        <w:pStyle w:val="PlainText"/>
        <w:rPr>
          <w:sz w:val="18"/>
        </w:rPr>
      </w:pPr>
    </w:p>
    <w:p w14:paraId="1D7BB93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110      1120      1130      1140      1150]</w:t>
      </w:r>
    </w:p>
    <w:p w14:paraId="2E7CE17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07E1BF4A" w14:textId="77777777" w:rsidR="00000000" w:rsidRDefault="00127FA4">
      <w:pPr>
        <w:pStyle w:val="PlainText"/>
        <w:rPr>
          <w:sz w:val="18"/>
        </w:rPr>
      </w:pPr>
    </w:p>
    <w:p w14:paraId="7A742A6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CTAAGAAGAATAGGCCGAAGAGGATGTCCTCTACCAGGCATATTCATGCA   [</w:t>
      </w:r>
      <w:r>
        <w:rPr>
          <w:sz w:val="18"/>
        </w:rPr>
        <w:t>1051]</w:t>
      </w:r>
    </w:p>
    <w:p w14:paraId="558CD92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CTAAGAAGAATAGGCTGAGGAGGATGTCCTCTACCAGGCATATTCATGCA   [1051]</w:t>
      </w:r>
    </w:p>
    <w:p w14:paraId="1772F47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CTAAGAAGAATAGGCTGAGGAGAATGTCCTCTACCAGGCATATGCATGCA   [1051]</w:t>
      </w:r>
    </w:p>
    <w:p w14:paraId="3018A65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CTAAGAAGAATAGGCTGAAGAGGATGTCCTCTACCAGGCATAT</w:t>
      </w:r>
      <w:r>
        <w:rPr>
          <w:sz w:val="18"/>
        </w:rPr>
        <w:t>TCATGCA   [1054]</w:t>
      </w:r>
    </w:p>
    <w:p w14:paraId="3CB2F54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CTAAGAAAAATAGGCTGAGGAGGAAGTCTTCTACTAGGTACATTCATGTG   [1111]</w:t>
      </w:r>
    </w:p>
    <w:p w14:paraId="3879A2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CTAAGAAAAATAGGCTGAGGAGGAAGTCTTCTATCAGGTGTGCTCTTCCA   [1039]</w:t>
      </w:r>
    </w:p>
    <w:p w14:paraId="2D49C7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CTAAGAAAAATAGGCTGAGGAGGAAG---TCT</w:t>
      </w:r>
      <w:r>
        <w:rPr>
          <w:sz w:val="18"/>
        </w:rPr>
        <w:t>ACCAGGTGTGTTCTTCCA   [1036]</w:t>
      </w:r>
    </w:p>
    <w:p w14:paraId="027A34D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CTAAGGAAGACAGGCTGAGGGGGACGTCCTCAAGCAGACACAGACCT---   [1033]</w:t>
      </w:r>
    </w:p>
    <w:p w14:paraId="254AA95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CCAAGAAGAATAGGCTGAGGAGGAAGTCCTCTACCAGGCGTGTTCATGCA   [1045]</w:t>
      </w:r>
    </w:p>
    <w:p w14:paraId="3C4EA0F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TAAGAAGAATAGGCTGAGGA</w:t>
      </w:r>
      <w:r>
        <w:rPr>
          <w:sz w:val="18"/>
        </w:rPr>
        <w:t>GGAAGTCCTCTACCAGGCATATTCATGCA   [1027]</w:t>
      </w:r>
    </w:p>
    <w:p w14:paraId="2F82A72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Dog_Faced_Fruit_Bat</w:t>
      </w:r>
      <w:proofErr w:type="spellEnd"/>
      <w:r>
        <w:rPr>
          <w:sz w:val="18"/>
        </w:rPr>
        <w:t xml:space="preserve">          TCAAGAAGAATAG?CTGAGGAGGAAGTCCT?TACCAGGCATATTCATGCA   [1030]</w:t>
      </w:r>
    </w:p>
    <w:p w14:paraId="4252970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CTAAGAAGAATAGGCTGAGGAGGAAGTCCTCTACAAGGCATATTCATGCA   [1024]</w:t>
      </w:r>
    </w:p>
    <w:p w14:paraId="75797D1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CTAAGAAAAA</w:t>
      </w:r>
      <w:r>
        <w:rPr>
          <w:sz w:val="18"/>
        </w:rPr>
        <w:t>TAGGCTGAGGAGGAAGTCCTCTACCAGGCCTATTCATGCA   [1051]</w:t>
      </w:r>
    </w:p>
    <w:p w14:paraId="50C03A5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CTAAGAAGAATAGGCTGAAGAGGAAGTCCTCTACCAGGCACATTTATGCA   [1027]</w:t>
      </w:r>
    </w:p>
    <w:p w14:paraId="7989E50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CTAAGAAGAATAGGCTGAAGAGGAAGTCCTCTACCAGGCCTATTCATGCA   [1036]</w:t>
      </w:r>
    </w:p>
    <w:p w14:paraId="3A233E5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</w:t>
      </w:r>
      <w:r>
        <w:rPr>
          <w:sz w:val="18"/>
        </w:rPr>
        <w:t xml:space="preserve"> CTAAGAAGAATAGACTGAGGAGGAAGTCCTCTACCAGGCATATTTATGCA   [1036]</w:t>
      </w:r>
    </w:p>
    <w:p w14:paraId="751A731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CCAGGAAGACTAAGCGGAGGGAGAAGACTGCTGCCGAGCATACTTATGCA   [1036]</w:t>
      </w:r>
    </w:p>
    <w:p w14:paraId="12BDB55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CTAAAAAGAATAGGCTGAGGAGGAAGTCTTCTACCAGGCATATTCATGCG   [1048]</w:t>
      </w:r>
    </w:p>
    <w:p w14:paraId="12E1790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Galago           </w:t>
      </w:r>
      <w:r>
        <w:rPr>
          <w:sz w:val="18"/>
        </w:rPr>
        <w:t xml:space="preserve">            GTAAAAAGAAAAGGCTGAGGAAGAAGTCTTCTAGCAGGCATATTCGTGCA   [1051]</w:t>
      </w:r>
    </w:p>
    <w:p w14:paraId="6EECFFD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CTAAAAAGAATAGGCTGAGGAGGAAGTCTTCTACCAGGCATATTCATGCG   [1048]</w:t>
      </w:r>
    </w:p>
    <w:p w14:paraId="1520F14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CTAAAAAGAATAGGCTGAGGAGGAAGTCTTCTACCAGGCATATTCATGCG   [1048]</w:t>
      </w:r>
    </w:p>
    <w:p w14:paraId="2BD597A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</w:t>
      </w:r>
      <w:r>
        <w:rPr>
          <w:sz w:val="18"/>
        </w:rPr>
        <w:t>tan                    CTAAAAAGAATAGGCTGAGGAGGAAGTCTTCTACCAGGCATATTCATGCG   [1048]</w:t>
      </w:r>
    </w:p>
    <w:p w14:paraId="3C27872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CTAAAAAGAATAGGCTGAGAAGGAAGTCTTCTACCAGGCATATTCATGAG   [1048]</w:t>
      </w:r>
    </w:p>
    <w:p w14:paraId="5377F64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CTAAAAAAAATAGGCTGAGGAGGAAGTCTTCTACCAGGCATATTCATGCG   [1</w:t>
      </w:r>
      <w:r>
        <w:rPr>
          <w:sz w:val="18"/>
        </w:rPr>
        <w:t>045]</w:t>
      </w:r>
    </w:p>
    <w:p w14:paraId="3C309E5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CTAAGAAGAATAGGCTGAGGAGAAAGTTTTCTGCTAGGCATATTCGCACA   [1039]</w:t>
      </w:r>
    </w:p>
    <w:p w14:paraId="3038776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CTAAGAAGAATAGGCTGAGGAAGATGTCCTCTACTAGGCATATTCATGCA   [1051]</w:t>
      </w:r>
    </w:p>
    <w:p w14:paraId="0149A2E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CTAAGAAGAACAGGCTGAGGAGGAAGTCTTCTACCAAGCATATT</w:t>
      </w:r>
      <w:r>
        <w:rPr>
          <w:sz w:val="18"/>
        </w:rPr>
        <w:t>CATGCA   [1048]</w:t>
      </w:r>
    </w:p>
    <w:p w14:paraId="00FB54C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CTAAGAAGAATAAACTCAGGAGAAAGTCATCTGCCAGGCATATTCATGCA   [1036]</w:t>
      </w:r>
    </w:p>
    <w:p w14:paraId="44EF4BF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TTAAGAAGAATAGGCTGAGGAGGAAGTCTTCTACCAGGCACATTCATGCA   [1051]</w:t>
      </w:r>
    </w:p>
    <w:p w14:paraId="2B428F5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CTAAGAAGAATAGGCTGAGGAGGAAGTCTTGTA</w:t>
      </w:r>
      <w:r>
        <w:rPr>
          <w:sz w:val="18"/>
        </w:rPr>
        <w:t>CCAAGCAGATTCATGCA   [1051]</w:t>
      </w:r>
    </w:p>
    <w:p w14:paraId="338111A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CTAAGAAGAATAGGCTGAGGAGGAAATCCTCTACCAGGCATATTCATGCA   [1051]</w:t>
      </w:r>
    </w:p>
    <w:p w14:paraId="799038B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CTAAG---AATAGGCCGAGGAGGAAGTCCTCTACCAGGCAGATTCATGCA   [1048]</w:t>
      </w:r>
    </w:p>
    <w:p w14:paraId="2CDBE18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CTAAG---AATAGGCTGAAGAG</w:t>
      </w:r>
      <w:r>
        <w:rPr>
          <w:sz w:val="18"/>
        </w:rPr>
        <w:t>AAAGTCCTCTACCAGGAAAATTCCTGAA   [1042]</w:t>
      </w:r>
    </w:p>
    <w:p w14:paraId="0A66C77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CAAAG---AACAGGCTGAGGAGGAAGTCCTCTACCAGGCAGATCCATGCA   [1048]</w:t>
      </w:r>
    </w:p>
    <w:p w14:paraId="23FDE8A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CTAAG---AGTACGCTGAGAAGGAAGTCCTCTACCAGGCAGATTCATGCA   [1021]</w:t>
      </w:r>
    </w:p>
    <w:p w14:paraId="5ED34E1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CTAAA---AAT</w:t>
      </w:r>
      <w:r>
        <w:rPr>
          <w:sz w:val="18"/>
        </w:rPr>
        <w:t>AGGCTGGGG?GGATGTCCTCTTCCAGGAAGATTCATGCA   [1048]</w:t>
      </w:r>
    </w:p>
    <w:p w14:paraId="6B68D3F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CTAAA---AATAGGCTGAGGAGGAAGTCCTCTACCAGGAAGATTCATGCA   [1048]</w:t>
      </w:r>
    </w:p>
    <w:p w14:paraId="2F98FA0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CTAAGGAGAACAGGCTGAGGAGGAAGTCCTCTACCAGGCACATGCGTGCG   [1045]</w:t>
      </w:r>
    </w:p>
    <w:p w14:paraId="1ABDDC0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og                          </w:t>
      </w:r>
      <w:r>
        <w:rPr>
          <w:sz w:val="18"/>
        </w:rPr>
        <w:t>CTAAGAAGAACAGGCTGAGGAGGAAGTCCTCTGCCAGGCACACTTGTGCC   [1051]</w:t>
      </w:r>
    </w:p>
    <w:p w14:paraId="00ADE1F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CGAAGAAGAACAGGCTGAGGAGGAAGTCCTCTACCAGGCATATTCATGCA   [1039]</w:t>
      </w:r>
    </w:p>
    <w:p w14:paraId="29C18A4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GAAGAAGAATCGGCTGAGGAGGAAGTCCTCTACCAGGCATATTCATGCA   [1039]</w:t>
      </w:r>
    </w:p>
    <w:p w14:paraId="00E2BAB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</w:t>
      </w:r>
      <w:r>
        <w:rPr>
          <w:sz w:val="18"/>
        </w:rPr>
        <w:t xml:space="preserve">           CAAAGAAGAATAGGCTGAGGAGGAAGTCGTCAACCAGACATATTCATGCA   [1033]</w:t>
      </w:r>
    </w:p>
    <w:p w14:paraId="1520985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CAAAGAAGAATAGGCTGAGGAGGAAGTCGTCAACCAGGCATATTCATGCA   [1033]</w:t>
      </w:r>
    </w:p>
    <w:p w14:paraId="1E810BC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GAAGAAGAACAGGCTGAGGAAGAAGTCCTCCTCCAGACATGTTCATGCC   [1021]</w:t>
      </w:r>
    </w:p>
    <w:p w14:paraId="57AC8CA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</w:t>
      </w:r>
      <w:r>
        <w:rPr>
          <w:sz w:val="18"/>
        </w:rPr>
        <w:t>rax</w:t>
      </w:r>
      <w:proofErr w:type="spellEnd"/>
      <w:r>
        <w:rPr>
          <w:sz w:val="18"/>
        </w:rPr>
        <w:t xml:space="preserve">                   TGAAGAAGAACAGACTGAGGAAGAAGTCCTCCTCCAGACATGTTCATGCC   [1039]</w:t>
      </w:r>
    </w:p>
    <w:p w14:paraId="119DD77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?---AAGAACAGGCTGAGGAGGAAGCCCTCTGCCAGGCACATCCACCCC   [1024]</w:t>
      </w:r>
    </w:p>
    <w:p w14:paraId="6F5EB09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G---AAGAACAGGCTGAGGAGGAAGCCCTCTGCCAGGCACATCCATCCG   [10</w:t>
      </w:r>
      <w:r>
        <w:rPr>
          <w:sz w:val="18"/>
        </w:rPr>
        <w:t>42]</w:t>
      </w:r>
    </w:p>
    <w:p w14:paraId="1EA86C1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GAGGAAGAATAGGTTGAGGAGGAAGTCCTCTTCCAGGCATATTCACACA   [1039]</w:t>
      </w:r>
    </w:p>
    <w:p w14:paraId="3E4777D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CAAAGGAGAACAGGCTGAGGAGGATGTCCTCAACCGGGCATGTTCACGCA   [1039]</w:t>
      </w:r>
    </w:p>
    <w:p w14:paraId="56CE140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CAAAGAAGAACAGGCTGAGAAGGAAGTCCTCTACTAAGCGTATTT</w:t>
      </w:r>
      <w:r>
        <w:rPr>
          <w:sz w:val="18"/>
        </w:rPr>
        <w:t>GTGCA   [1021]</w:t>
      </w:r>
    </w:p>
    <w:p w14:paraId="3AE339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CCAAGAAGAATAAGCTGAGGAGGAAATCCTCTACCAGGCATATTCATGCA   [1036]</w:t>
      </w:r>
    </w:p>
    <w:p w14:paraId="3A33A86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CAAGAAAAGACAGGCTGAGGAAGAAGCCTTCAGCCAGGATCGTCCGTGCT   [1075]</w:t>
      </w:r>
    </w:p>
    <w:p w14:paraId="6ACF3713" w14:textId="77777777" w:rsidR="00000000" w:rsidRDefault="00127FA4">
      <w:pPr>
        <w:pStyle w:val="PlainText"/>
        <w:rPr>
          <w:sz w:val="18"/>
        </w:rPr>
      </w:pPr>
    </w:p>
    <w:p w14:paraId="2A80C9B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160      1170      1180</w:t>
      </w:r>
      <w:r>
        <w:rPr>
          <w:sz w:val="18"/>
        </w:rPr>
        <w:t xml:space="preserve">      1190      1200]</w:t>
      </w:r>
    </w:p>
    <w:p w14:paraId="29C6537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387C8646" w14:textId="77777777" w:rsidR="00000000" w:rsidRDefault="00127FA4">
      <w:pPr>
        <w:pStyle w:val="PlainText"/>
        <w:rPr>
          <w:sz w:val="18"/>
        </w:rPr>
      </w:pPr>
    </w:p>
    <w:p w14:paraId="1C37EBF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CTTGAACTAGTCGGCAGTAGAAATCCAAGCCCACCTAATCATACTGAACT   [1101]</w:t>
      </w:r>
    </w:p>
    <w:p w14:paraId="2863657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CTTGAACTAGTAGGCAATAGAAATCCAAGCCCAC</w:t>
      </w:r>
      <w:r>
        <w:rPr>
          <w:sz w:val="18"/>
        </w:rPr>
        <w:t>CTAAACATACTGAACT   [1101]</w:t>
      </w:r>
    </w:p>
    <w:p w14:paraId="0837D20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CTTGAACTAGTAGCCAATAGAAAGCCAAGCCAGCCTAATCACACTGAACT   [1101]</w:t>
      </w:r>
    </w:p>
    <w:p w14:paraId="6080596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CTTGAACTAGTAGCCAATAGAAATCCAAGCCAACCTAATCATAATGAACT   [1104]</w:t>
      </w:r>
    </w:p>
    <w:p w14:paraId="36F3044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CTTGAACCAGTAGTTAATAGAAA</w:t>
      </w:r>
      <w:r>
        <w:rPr>
          <w:sz w:val="18"/>
        </w:rPr>
        <w:t>TACAAGTCCACCTCATCACACTGAATT   [1161]</w:t>
      </w:r>
    </w:p>
    <w:p w14:paraId="23F92B8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CTTGAACCA---ATCAGTAGAAATCCAAGCCCACCTACTTGTGCTGAGCT   [1086]</w:t>
      </w:r>
    </w:p>
    <w:p w14:paraId="2906E7C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CTCGAACCA---ATCAGTAGAAATCCGAGCCCACCTACTTGTGCTGAACT   [1083]</w:t>
      </w:r>
    </w:p>
    <w:p w14:paraId="08F6971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------------</w:t>
      </w:r>
      <w:r>
        <w:rPr>
          <w:sz w:val="18"/>
        </w:rPr>
        <w:t>---------AATCCACACCTGCTGGATCACACAGAGCT   [1062]</w:t>
      </w:r>
    </w:p>
    <w:p w14:paraId="770DE52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CTTGAACTAGTAGTCAATAAGAAACCGAGCCCACCTAATCATGCTGAACT   [1095]</w:t>
      </w:r>
    </w:p>
    <w:p w14:paraId="6B1CE6A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CTTGAACTAGTAGTCAATAGAAATCCAAGCCCACCTAATCATACTGAACT   [1077]</w:t>
      </w:r>
    </w:p>
    <w:p w14:paraId="4ECA6F1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C</w:t>
      </w:r>
      <w:r>
        <w:rPr>
          <w:sz w:val="18"/>
        </w:rPr>
        <w:t>TTGAACTAGTAGTCAATAGAAATTCAAGCCCACCTAATCATACTGAACT   [1080]</w:t>
      </w:r>
    </w:p>
    <w:p w14:paraId="4713882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CTTGAACTA---GTCAGTAGAAATCCAAGCCCACCTAATCATACTGAACT   [1071]</w:t>
      </w:r>
    </w:p>
    <w:p w14:paraId="535B747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CTTGAACTAGTAGTCAGTGGAAATCCACGCCCACCTAGTCAGACTGAGCT   [1101]</w:t>
      </w:r>
    </w:p>
    <w:p w14:paraId="768F144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</w:t>
      </w:r>
      <w:r>
        <w:rPr>
          <w:sz w:val="18"/>
        </w:rPr>
        <w:t xml:space="preserve">          CTTGAACTAGTAGTCAATAGAAATCCAAGCCCACCTAATCACACTGAACT   [1077]</w:t>
      </w:r>
    </w:p>
    <w:p w14:paraId="6A0AB47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CTTGAACTAGTAGTCAATAGAAATCCGAGCCCATCTAACCATACTGAACT   [1086]</w:t>
      </w:r>
    </w:p>
    <w:p w14:paraId="37BA726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CTTGAACTGGTAGTCAATAGAAATCCAAGCCCACCTAATCATATTGAACT   [1086]</w:t>
      </w:r>
    </w:p>
    <w:p w14:paraId="06C2C6B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</w:t>
      </w:r>
      <w:r>
        <w:rPr>
          <w:sz w:val="18"/>
        </w:rPr>
        <w:t>red_Bat</w:t>
      </w:r>
      <w:proofErr w:type="spellEnd"/>
      <w:r>
        <w:rPr>
          <w:sz w:val="18"/>
        </w:rPr>
        <w:t xml:space="preserve">              CCTGGACTCGGGGTCAGCAAGAGCCCGAGCCCCCCTGCTCACGCCGGACT   [1086]</w:t>
      </w:r>
    </w:p>
    <w:p w14:paraId="794DF4E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Human                        CTTGAACTAGTAGTCAGTAGAAATCTAAGCCCACCTAATTGTACTGAATT   [1098]</w:t>
      </w:r>
    </w:p>
    <w:p w14:paraId="3EBA2CD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CTTGAACTAGTAGTCAATAAAAATCCAAGCCCTCCTAATCATACCAACCT   [110</w:t>
      </w:r>
      <w:r>
        <w:rPr>
          <w:sz w:val="18"/>
        </w:rPr>
        <w:t>1]</w:t>
      </w:r>
    </w:p>
    <w:p w14:paraId="07583BC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CTTGAACTAGTAGTCAGTAGAAATCTAAGCCCACCTAATTGTACTGAATT   [1098]</w:t>
      </w:r>
    </w:p>
    <w:p w14:paraId="5EF945A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CTTGAACTAGTAGTCAGTAGAAATCTAAGCCCACCTAATTGTACTGAATT   [1098]</w:t>
      </w:r>
    </w:p>
    <w:p w14:paraId="1BF2497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CTTGAACTAGTAGTCAGTAGAAATCTAAGCCCACCTAATTGTACTG</w:t>
      </w:r>
      <w:r>
        <w:rPr>
          <w:sz w:val="18"/>
        </w:rPr>
        <w:t>AATT   [1098]</w:t>
      </w:r>
    </w:p>
    <w:p w14:paraId="38F9821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CTTGAACTAGTAGTCAGTAGAAATCTAAGCCCACCTAATTATACTGAAGT   [1098]</w:t>
      </w:r>
    </w:p>
    <w:p w14:paraId="56FFC19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CTTGAACTAGTAGTCAGTAGAAATCTAAGCCCACCTAACTGTACTGAACT   [1095]</w:t>
      </w:r>
    </w:p>
    <w:p w14:paraId="2CB2513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CTTGAACTAGTAGACAATAAAAGTCCAAGCCCACC</w:t>
      </w:r>
      <w:r>
        <w:rPr>
          <w:sz w:val="18"/>
        </w:rPr>
        <w:t>TAATCGTACTGAACT   [1089]</w:t>
      </w:r>
    </w:p>
    <w:p w14:paraId="4FE1730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CTTGAACTAGTAGTCAATAGAAATCCAAGCCCACCTAATTATACTGAACT   [1101]</w:t>
      </w:r>
    </w:p>
    <w:p w14:paraId="1706D68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CTTGAACTGGTGGTCAAAAGAAATCCAAGCCCACCTAATCATACAGAACT   [1098]</w:t>
      </w:r>
    </w:p>
    <w:p w14:paraId="7C60734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CTTGAAGTAGTAGTCAATAAAAAC</w:t>
      </w:r>
      <w:r>
        <w:rPr>
          <w:sz w:val="18"/>
        </w:rPr>
        <w:t>TCAAGCCCACCTAGCCATACAGAACT   [1086]</w:t>
      </w:r>
    </w:p>
    <w:p w14:paraId="1B331EC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CTTGAACTAGTAGTCAATAGAAATCCAAGCCCCCCTAAACATACTGAACT   [1101]</w:t>
      </w:r>
    </w:p>
    <w:p w14:paraId="13312DF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CTTGAACTAGTAGTCAGTAAAAATCCAAGCCCACCTAATCATACTGAACT   [1101]</w:t>
      </w:r>
    </w:p>
    <w:p w14:paraId="60BDE70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CTTGAACTAGTAG</w:t>
      </w:r>
      <w:r>
        <w:rPr>
          <w:sz w:val="18"/>
        </w:rPr>
        <w:t>TCAGTAGAAATCTAAGCCCACCTAATCATACTGAACT   [1101]</w:t>
      </w:r>
    </w:p>
    <w:p w14:paraId="7054C02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CTTGAACTAATAGTCAGTAGAAACCCAAGCCCACCTAATCACACTGAACT   [1098]</w:t>
      </w:r>
    </w:p>
    <w:p w14:paraId="7E5C4C0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CTTGAACTAGTAGTCAGTAGAAACCCAAGTCTACCTAATCATACTGAGCT   [1092]</w:t>
      </w:r>
    </w:p>
    <w:p w14:paraId="35DD29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CT</w:t>
      </w:r>
      <w:r>
        <w:rPr>
          <w:sz w:val="18"/>
        </w:rPr>
        <w:t>TGAACTAGTAGTCAATAGAAACCCAAGCCCACCTAGTCATACTGAGTT   [1098]</w:t>
      </w:r>
    </w:p>
    <w:p w14:paraId="009FD3F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CTTGAACTAGTAGTCAGTAGAAACCCGAGCCCACCTAATCGTACTGAACT   [1071]</w:t>
      </w:r>
    </w:p>
    <w:p w14:paraId="0E930EB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CTTGAACTAGTAGTCAGTAGAAACCCAAGCCCACCTAATCATACTGAACT   [1098]</w:t>
      </w:r>
    </w:p>
    <w:p w14:paraId="3AA8122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</w:t>
      </w:r>
      <w:r>
        <w:rPr>
          <w:sz w:val="18"/>
        </w:rPr>
        <w:t xml:space="preserve">         CTTGAACTAGTAGTCAGTAGAAACCCAAGCCCACCTAATCATACTGAACT   [1098]</w:t>
      </w:r>
    </w:p>
    <w:p w14:paraId="5CCCD2F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CTGGAATTAGTAGTCAATAGAAATCCAAGCCCACCTGATCATACCGAACT   [1095]</w:t>
      </w:r>
    </w:p>
    <w:p w14:paraId="38C74F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CTTGAATTCGTAGTCAATAGAAATCTAAACCCACCTGATCATAGTGAACT   [1101]</w:t>
      </w:r>
    </w:p>
    <w:p w14:paraId="5145FEB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ugong   </w:t>
      </w:r>
      <w:r>
        <w:rPr>
          <w:sz w:val="18"/>
        </w:rPr>
        <w:t xml:space="preserve">                    CTTGAACTAGTAGTCAATAGAAATCCAAGTCCACCTACTCATACTGAACT   [1089]</w:t>
      </w:r>
    </w:p>
    <w:p w14:paraId="054AAE8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CTTGAACTAGTAGTCAATAGAAATCCAAGTCCACCTACTCATACTGAACT   [1089]</w:t>
      </w:r>
    </w:p>
    <w:p w14:paraId="1D15E29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CTTGAACTAGTAGTCAATAGAAATCCAAGTCCACCTACTCATACTGAACT   [1083</w:t>
      </w:r>
      <w:r>
        <w:rPr>
          <w:sz w:val="18"/>
        </w:rPr>
        <w:t>]</w:t>
      </w:r>
    </w:p>
    <w:p w14:paraId="6BA245C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CTTGAACTAGTAGTCAATAGAAATCTAAGTCCACCTACTCATACTGAACT   [1083]</w:t>
      </w:r>
    </w:p>
    <w:p w14:paraId="4B5C6A8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CTTGAACTGGTAGTCAATAGAAATCCAAGTTCACCACCTCATACTGGGCT   [1071]</w:t>
      </w:r>
    </w:p>
    <w:p w14:paraId="336F27D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CTTGAACTGGTAGTCAATAGAAATCCAAGTTCACCACCTCATACTGG</w:t>
      </w:r>
      <w:r>
        <w:rPr>
          <w:sz w:val="18"/>
        </w:rPr>
        <w:t>GCT   [1089]</w:t>
      </w:r>
    </w:p>
    <w:p w14:paraId="4A582D6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CTGGAACTA---GTCAACAGACAGCCAAGCCCGACGAGGCACACAGAACT   [1071]</w:t>
      </w:r>
    </w:p>
    <w:p w14:paraId="33D3DC5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CTGGAACTA---GTCAACAGACAACCAAGCCCGACTACGCACACGGAGCT   [1089]</w:t>
      </w:r>
    </w:p>
    <w:p w14:paraId="61B9718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CTTGACTTGGTAGTCAATAGAAATCCAAGTCCACCT</w:t>
      </w:r>
      <w:r>
        <w:rPr>
          <w:sz w:val="18"/>
        </w:rPr>
        <w:t>CCTTACACTGAACT   [1089]</w:t>
      </w:r>
    </w:p>
    <w:p w14:paraId="2244A25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CTTGAACTAGTAGTCAATATAAGTCCAAGGTCACCTATCCATACTGAAGT   [1089]</w:t>
      </w:r>
    </w:p>
    <w:p w14:paraId="3E1548E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CTTGAACTAGTAGTCGATAGAAATCCAACTTCACCTACCCATGCTGAGCT   [1071]</w:t>
      </w:r>
    </w:p>
    <w:p w14:paraId="5199FF6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CTTGAACTAGTAGTCAATAGGAATC</w:t>
      </w:r>
      <w:r>
        <w:rPr>
          <w:sz w:val="18"/>
        </w:rPr>
        <w:t>CAAGTCCCCCTAGTCATACTGAGTT   [1086]</w:t>
      </w:r>
    </w:p>
    <w:p w14:paraId="1BE83BE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CTTGAGCTCGTAGTTGATAGAAACCCAAGCTCTTCTAATGAGAGTGAACT   [1125]</w:t>
      </w:r>
    </w:p>
    <w:p w14:paraId="374F082D" w14:textId="77777777" w:rsidR="00000000" w:rsidRDefault="00127FA4">
      <w:pPr>
        <w:pStyle w:val="PlainText"/>
        <w:rPr>
          <w:sz w:val="18"/>
        </w:rPr>
      </w:pPr>
    </w:p>
    <w:p w14:paraId="6DF9787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210      1220      1230      1240      1250]</w:t>
      </w:r>
    </w:p>
    <w:p w14:paraId="168F706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.        </w:t>
      </w:r>
      <w:r>
        <w:rPr>
          <w:sz w:val="18"/>
        </w:rPr>
        <w:t xml:space="preserve"> .         .         .         .]</w:t>
      </w:r>
    </w:p>
    <w:p w14:paraId="17D907E7" w14:textId="77777777" w:rsidR="00000000" w:rsidRDefault="00127FA4">
      <w:pPr>
        <w:pStyle w:val="PlainText"/>
        <w:rPr>
          <w:sz w:val="18"/>
        </w:rPr>
      </w:pPr>
    </w:p>
    <w:p w14:paraId="7C10D78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CAAATTGATAGTTGTTCTAGCATTGAAGAGATA---GAGAAAATAAATT   [1148]</w:t>
      </w:r>
    </w:p>
    <w:p w14:paraId="2D2908C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CAAATTGATAGTTGTTCTAGCACTGAAGAGATA---GAGAAAATAAATT   [1148]</w:t>
      </w:r>
    </w:p>
    <w:p w14:paraId="1A42465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CAAATTGATAGTT</w:t>
      </w:r>
      <w:r>
        <w:rPr>
          <w:sz w:val="18"/>
        </w:rPr>
        <w:t>GTTCTAGCAGTGAAGAAATA---AAGAAAAAAAAAT   [1148]</w:t>
      </w:r>
    </w:p>
    <w:p w14:paraId="7B91F44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CAAATTGATAGTTGTTCTAGCAGTGAAGAGATA---AAGAAAGAAAATT   [1151]</w:t>
      </w:r>
    </w:p>
    <w:p w14:paraId="29549B1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GCAAATTGATAGTTGTACTAGTAGTGAAGAAATA---AAGACAAGAAATT   [1208]</w:t>
      </w:r>
    </w:p>
    <w:p w14:paraId="2DCD7DD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TCA</w:t>
      </w:r>
      <w:r>
        <w:rPr>
          <w:sz w:val="18"/>
        </w:rPr>
        <w:t>AATCGATAGTTGTGGTAGCAGTGAAGAAACA---AAGAAAAACCATT   [1133]</w:t>
      </w:r>
    </w:p>
    <w:p w14:paraId="3F628B4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CAGATCGAGAGTTGTGGTAGCAGTGAAGAAACA---AAGAAAAACAATT   [1130]</w:t>
      </w:r>
    </w:p>
    <w:p w14:paraId="4287317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GCAAAGTGGCAATTCTATCAGCAGTGAAGAAATA---AAGGAAAAAAGCT   [1109]</w:t>
      </w:r>
    </w:p>
    <w:p w14:paraId="57824F7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Jackrabbit           </w:t>
      </w:r>
      <w:r>
        <w:rPr>
          <w:sz w:val="18"/>
        </w:rPr>
        <w:t xml:space="preserve">        ACAAATTGACAGTTGTACTAGCAGTGAAGAAATG------------AATT   [1133]</w:t>
      </w:r>
    </w:p>
    <w:p w14:paraId="3D2E836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CAAATTGATAGTTGTTCTAGCAGTGAAGAGCTG---AAGGAAAAAAATT   [1124]</w:t>
      </w:r>
    </w:p>
    <w:p w14:paraId="3C731E9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CAAATTGATAGTTGTTCCAGCAGTGAAGAACTG---AAGGAAAAAAATT   [1127]</w:t>
      </w:r>
    </w:p>
    <w:p w14:paraId="276883F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</w:t>
      </w:r>
      <w:r>
        <w:rPr>
          <w:sz w:val="18"/>
        </w:rPr>
        <w:t>ire_Bat</w:t>
      </w:r>
      <w:proofErr w:type="spellEnd"/>
      <w:r>
        <w:rPr>
          <w:sz w:val="18"/>
        </w:rPr>
        <w:t xml:space="preserve">            ACAGATTGATAGTTGTTCTAGCAATGAAGAGGTG---GAGAAGAAAAACT   [1118]</w:t>
      </w:r>
    </w:p>
    <w:p w14:paraId="6F9B1B5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CAAATTGATAGTTGTTCTAGCAGTGAAGAGGTG---AAGAAAAAAATTT   [1148]</w:t>
      </w:r>
    </w:p>
    <w:p w14:paraId="2C7450B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CAAATTGATAGCTGTTCTAGCAGTGAAGAGGTG---AAGGAAAAAAATT   [1124]</w:t>
      </w:r>
    </w:p>
    <w:p w14:paraId="054A39C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CAAATTGATAGTTGTTCTAGCAGTGAAGAGGTG---AAGGAAAAAAATT   [1133]</w:t>
      </w:r>
    </w:p>
    <w:p w14:paraId="0B9850D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CAAATTGATAGTTGTTCTAGCAGTGAAGAGGTG---AAGAAAAGAAATT   [1133]</w:t>
      </w:r>
    </w:p>
    <w:p w14:paraId="6D61A94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CGGACGGACGGTTGTTCTGGCGGCGAGGAGGCA---AAGATCGGGAA</w:t>
      </w:r>
      <w:r>
        <w:rPr>
          <w:sz w:val="18"/>
        </w:rPr>
        <w:t>TT   [1133]</w:t>
      </w:r>
    </w:p>
    <w:p w14:paraId="56A922C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GCAAATTGATAGTTGTTCTAGCAGTGAAGAGATA---AAGAAAAAAAAGT   [1145]</w:t>
      </w:r>
    </w:p>
    <w:p w14:paraId="31A8E9E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CAAATTGACAGTTGTTCTAGCAGTGAAGAAATA---AAGGATAAAAGTT   [1148]</w:t>
      </w:r>
    </w:p>
    <w:p w14:paraId="38228EE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GCAAATTGATAGTTGTTCTAGCAGTGAAGAGATA---</w:t>
      </w:r>
      <w:r>
        <w:rPr>
          <w:sz w:val="18"/>
        </w:rPr>
        <w:t>AAGAAAAAAAAGT   [1145]</w:t>
      </w:r>
    </w:p>
    <w:p w14:paraId="20CFEB3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GCAAATTGATAGTTGTTCTAGCAGTGAAGAGATA---AAGAAAAAAAAGT   [1145]</w:t>
      </w:r>
    </w:p>
    <w:p w14:paraId="637E52A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GCAAATTGATAGTTGTTCTAGCAGTGAAGAGATA---AAGAAAAAAAAAT   [1145]</w:t>
      </w:r>
    </w:p>
    <w:p w14:paraId="0036803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CAAATTGATAGTTGTTCTAGCAGTG</w:t>
      </w:r>
      <w:r>
        <w:rPr>
          <w:sz w:val="18"/>
        </w:rPr>
        <w:t>AAGAGATA---AAGAAAAAAAATT   [1145]</w:t>
      </w:r>
    </w:p>
    <w:p w14:paraId="45E11E1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CAAATTGATAGTTGTTCTAGCAGTGAAGAGATA---AAGAAAAAAAATT   [1142]</w:t>
      </w:r>
    </w:p>
    <w:p w14:paraId="684B171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Tree_Shrew</w:t>
      </w:r>
      <w:proofErr w:type="spellEnd"/>
      <w:r>
        <w:rPr>
          <w:sz w:val="18"/>
        </w:rPr>
        <w:t xml:space="preserve">                   ACAAATTGACAGTTATTCTAGCGGTGAAGAGAGA---AAGAAAAAGGGT-   [1135]</w:t>
      </w:r>
    </w:p>
    <w:p w14:paraId="23C2B0D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CAAATTGATAGTTG</w:t>
      </w:r>
      <w:r>
        <w:rPr>
          <w:sz w:val="18"/>
        </w:rPr>
        <w:t>TTCTAGCAGTGAAGAAATA---GAGAAAAAAAATT   [1148]</w:t>
      </w:r>
    </w:p>
    <w:p w14:paraId="7F06105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CAAATTGATAGCTGTTCTAGCAGTGAAGAGATG---AAGGAAAGAAATT   [1145]</w:t>
      </w:r>
    </w:p>
    <w:p w14:paraId="26AF138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CAAATTGATAGCTGTTCTAGCAATGAAGAGATG---AGGGGGGTGAAAG   [1133]</w:t>
      </w:r>
    </w:p>
    <w:p w14:paraId="258D2E8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CAA</w:t>
      </w:r>
      <w:r>
        <w:rPr>
          <w:sz w:val="18"/>
        </w:rPr>
        <w:t>ATTGATAGTTGTTCTAGCAGTGAAGAGTTG---ATGAAA-------   [1141]</w:t>
      </w:r>
    </w:p>
    <w:p w14:paraId="343F075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CAAATCGATAGTTGTTCTAGTAGTGAAGAGATG---AAGAAAAAAAATT   [1148]</w:t>
      </w:r>
    </w:p>
    <w:p w14:paraId="7109C96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CAGGTTGATAGTTGTTCTAGCAGTGAGGAGATG---AAGAAGAAAAGTC   [1148]</w:t>
      </w:r>
    </w:p>
    <w:p w14:paraId="1F80801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Llama                 </w:t>
      </w:r>
      <w:r>
        <w:rPr>
          <w:sz w:val="18"/>
        </w:rPr>
        <w:t xml:space="preserve">       ACAGATTGAGAGTTGTTCCAGCAGTGAAGAGATG---AAGGAAAAACATT   [1145]</w:t>
      </w:r>
    </w:p>
    <w:p w14:paraId="1FBE95A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CCAATTGATAGCAGTTCTAGCAATGAAGAGATG---AAGAAAAAACATT   [1139]</w:t>
      </w:r>
    </w:p>
    <w:p w14:paraId="6D7FC9F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CAAATTGATAGTTGTTCTAGCAGTGAAGAGATG---AAGAAGAGAAATT   [1145]</w:t>
      </w:r>
    </w:p>
    <w:p w14:paraId="5A74A9B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ippo      </w:t>
      </w:r>
      <w:r>
        <w:rPr>
          <w:sz w:val="18"/>
        </w:rPr>
        <w:t xml:space="preserve">                  ACAAATCGATAGTTGTTCTAGCAGTGAAGAGATG---AAGAAAAAACATT   [1118]</w:t>
      </w:r>
    </w:p>
    <w:p w14:paraId="48A0350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CAAATTGATAGTTGTTCTAGCACTGAAGAGATG---AAGAAAAAACATT   [1145]</w:t>
      </w:r>
    </w:p>
    <w:p w14:paraId="451F8CC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CAAATTGATAGTTGTTCTAGCAGTGAAGAGATG---AAGAAAAAACATT   [1145]</w:t>
      </w:r>
    </w:p>
    <w:p w14:paraId="6667DD4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CAGATTGATAGTTGTTCTAGCAGTGAAGAGATGGTGAAAAGAAAAAGTT   [1145]</w:t>
      </w:r>
    </w:p>
    <w:p w14:paraId="39A178E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CAGATTGAAAGTTGTTCTAGCAGTGAAGAGATG---AAGAAACAGCATC   [1148]</w:t>
      </w:r>
    </w:p>
    <w:p w14:paraId="02A772D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CAAATTGATAGTTGGTCTAGCAGTGAAGAGATA---AAGAAA---AGT</w:t>
      </w:r>
      <w:r>
        <w:rPr>
          <w:sz w:val="18"/>
        </w:rPr>
        <w:t>T   [1133]</w:t>
      </w:r>
    </w:p>
    <w:p w14:paraId="6CEE25F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CAAATTGATAGTTGGTCTAGCAGTGACGAGATA---AAGAAA---AGTT   [1133]</w:t>
      </w:r>
    </w:p>
    <w:p w14:paraId="0732FF2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CAAATTGACAGTTGGTCTAGCAGTGAAGAGACA---AAGAAAAAAAGTT   [1130]</w:t>
      </w:r>
    </w:p>
    <w:p w14:paraId="4A7328C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CAAATTGACAGTTGGTCTAGCAGTGAAGAGACA---A</w:t>
      </w:r>
      <w:r>
        <w:rPr>
          <w:sz w:val="18"/>
        </w:rPr>
        <w:t>AGAAAAAAAGTT   [1130]</w:t>
      </w:r>
    </w:p>
    <w:p w14:paraId="3EF10BB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CAAATTGATAGCTGGTCTGGCAGTGAAGAAATG---AAGAAAACAAGTT   [1118]</w:t>
      </w:r>
    </w:p>
    <w:p w14:paraId="405AB9F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CAAATTGATAGTTGGTCTGGCAGTGAAGAAATG---AAGAAAACAAGTT   [1136]</w:t>
      </w:r>
    </w:p>
    <w:p w14:paraId="739C9D0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GCAAATCAGTAGCTGGCCTAGCAGTGA</w:t>
      </w:r>
      <w:r>
        <w:rPr>
          <w:sz w:val="18"/>
        </w:rPr>
        <w:t>AGAGCTA---AAGAAAGAAGAAT   [1118]</w:t>
      </w:r>
    </w:p>
    <w:p w14:paraId="5A40279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GCAAATCAGCAGTTGGCCTAGCAGTGAGGAGCTA---AAGAAAGAAGAAT   [1136]</w:t>
      </w:r>
    </w:p>
    <w:p w14:paraId="6A3CED2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CAGATTGATAGTTGGCCTAGCAGTGAAGAAATA---AACGAAACAAGTT   [1136]</w:t>
      </w:r>
    </w:p>
    <w:p w14:paraId="3E61FA2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CAGATTGATGGTTGG</w:t>
      </w:r>
      <w:r>
        <w:rPr>
          <w:sz w:val="18"/>
        </w:rPr>
        <w:t>TCTAGCAGTGAAGAGAAA---ACGAAAAAACATT   [1136]</w:t>
      </w:r>
    </w:p>
    <w:p w14:paraId="4FC7A5D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GAGATTGATAGTTGGCCTAGCAGTGAAGAGAGA---AGGGAAAAATGTT   [1118]</w:t>
      </w:r>
    </w:p>
    <w:p w14:paraId="39319E2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CAGATTGATAGCTGGCCTAGCAGTGAAGAGTTA---AAGAAAAAAAGTT   [1133]</w:t>
      </w:r>
    </w:p>
    <w:p w14:paraId="3F8D9D8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GCAGA</w:t>
      </w:r>
      <w:r>
        <w:rPr>
          <w:sz w:val="18"/>
        </w:rPr>
        <w:t>TCGATAGCTATCCCAGCAGTGAAGAGATAAGGAAAGGAACTAATT   [1175]</w:t>
      </w:r>
    </w:p>
    <w:p w14:paraId="36E12FF1" w14:textId="77777777" w:rsidR="00000000" w:rsidRDefault="00127FA4">
      <w:pPr>
        <w:pStyle w:val="PlainText"/>
        <w:rPr>
          <w:sz w:val="18"/>
        </w:rPr>
      </w:pPr>
    </w:p>
    <w:p w14:paraId="77F8F99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260      1270      1280      1290      1300]</w:t>
      </w:r>
    </w:p>
    <w:p w14:paraId="258C8CF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1C08E209" w14:textId="77777777" w:rsidR="00000000" w:rsidRDefault="00127FA4">
      <w:pPr>
        <w:pStyle w:val="PlainText"/>
        <w:rPr>
          <w:sz w:val="18"/>
        </w:rPr>
      </w:pPr>
    </w:p>
    <w:p w14:paraId="1BD421E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CTAAC</w:t>
      </w:r>
      <w:r>
        <w:rPr>
          <w:sz w:val="18"/>
        </w:rPr>
        <w:t>CAAAAGCCAATCAGACACAACAGAATGCTTCAACTCACGAAAGAA   [1198]</w:t>
      </w:r>
    </w:p>
    <w:p w14:paraId="3424677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CTAACCAAAAACCAATCAGACACAACAGAATGCTTCAACTCATGAAAGAA   [1198]</w:t>
      </w:r>
    </w:p>
    <w:p w14:paraId="73A218F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CTGACCAAAAGCCAATAAGACACAGCAGAACAGTTCAATTCATGAAAGAT   [1198]</w:t>
      </w:r>
    </w:p>
    <w:p w14:paraId="2CA3D82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Sloth                  </w:t>
      </w:r>
      <w:r>
        <w:rPr>
          <w:sz w:val="18"/>
        </w:rPr>
        <w:t xml:space="preserve">      CTGTCCAAAAGCCAATAAGGCACAGCAGAATGCTTCAACTCCTGAAAGGT   [1201]</w:t>
      </w:r>
    </w:p>
    <w:p w14:paraId="24A81AB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CCAACCAAATGTCAGTCAGGCATGGCAAAAAGCTTCAGTTCATGGAAGAT   [1258]</w:t>
      </w:r>
    </w:p>
    <w:p w14:paraId="6015FAC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CCAACCAACAGCCAGCCGGGCACCTTAGAGAGCCTCAACTCATCGAAGAC   [1183]</w:t>
      </w:r>
    </w:p>
    <w:p w14:paraId="4642A0C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at         </w:t>
      </w:r>
      <w:r>
        <w:rPr>
          <w:sz w:val="18"/>
        </w:rPr>
        <w:t xml:space="preserve">                 CCAACCAAACCCCAGCCGGGCACATTAGAGAGCCTCAACTCATCGAAGAC   [1180]</w:t>
      </w:r>
    </w:p>
    <w:p w14:paraId="051DB44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CCCCCCAAATGCCCATCAGGCACAGCAGGACGCTGCACCTCACAGGGGCT   [1159]</w:t>
      </w:r>
    </w:p>
    <w:p w14:paraId="5F99C90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TTGACCAAATACCAGTCAGTCACAGCAGACAGGCTCAAGTCATAGAAGAT   [1183]</w:t>
      </w:r>
    </w:p>
    <w:p w14:paraId="29C2FFF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</w:t>
      </w:r>
      <w:r>
        <w:rPr>
          <w:sz w:val="18"/>
        </w:rPr>
        <w:t>lying_Fox</w:t>
      </w:r>
      <w:proofErr w:type="spellEnd"/>
      <w:r>
        <w:rPr>
          <w:sz w:val="18"/>
        </w:rPr>
        <w:t xml:space="preserve">                   CTGACCAAATGCCAGTCAGACACAGCAAAAAACTTCAATTCATAGAAGAT   [1174]</w:t>
      </w:r>
    </w:p>
    <w:p w14:paraId="38E1A2E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CTGACCGAATGCCAGACAGACACAGCAAAAAACTTCAGTTCGTAGAAGAT   [1177]</w:t>
      </w:r>
    </w:p>
    <w:p w14:paraId="4334714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CTGACCAAATGCCAGCCAGACACAACAAAAATCTTCAACTTATAGAAGAT</w:t>
      </w:r>
      <w:r>
        <w:rPr>
          <w:sz w:val="18"/>
        </w:rPr>
        <w:t xml:space="preserve">   [1168]</w:t>
      </w:r>
    </w:p>
    <w:p w14:paraId="4DE9C0E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CTGACCAAGTGCCAGTCACACACAGCAAAACGCTTGAACTCATAGAAGAT   [1198]</w:t>
      </w:r>
    </w:p>
    <w:p w14:paraId="1B9B16A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CTGACCAAATACCAGTCAGACACAGCAAAAAGCTTCAACTCATGGAAGGT   [1174]</w:t>
      </w:r>
    </w:p>
    <w:p w14:paraId="27C17E6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CTGACCAAATACCAGTCAGACACAGCAAGAAGCTTCAAC</w:t>
      </w:r>
      <w:r>
        <w:rPr>
          <w:sz w:val="18"/>
        </w:rPr>
        <w:t>TCATGGAAGGT   [1183]</w:t>
      </w:r>
    </w:p>
    <w:p w14:paraId="451B1EE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CTGACCAAATACCAGTCAGGCACAGCAAAGAGCCTCAACTCGTGGAAGGT   [1183]</w:t>
      </w:r>
    </w:p>
    <w:p w14:paraId="3C7DED9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CTGGGCAGAGGCCAGCCAGGCGGAGCAGCAAGCTTCCGCTCGAGGAGGGT   [1183]</w:t>
      </w:r>
    </w:p>
    <w:p w14:paraId="4611B4D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CAACCAAATGCCAGTCAGGCACAGCAG</w:t>
      </w:r>
      <w:r>
        <w:rPr>
          <w:sz w:val="18"/>
        </w:rPr>
        <w:t>AAACCTACAACTCATGGAAGGT   [1195]</w:t>
      </w:r>
    </w:p>
    <w:p w14:paraId="3053924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CTGACCAAATACCAGTCAGGCATAGCAGAAAGCCTGGACTCATGGAAGAT   [1198]</w:t>
      </w:r>
    </w:p>
    <w:p w14:paraId="111F25B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CAACCAAATGCCAGTCAGGCACAGCAGAAACCTACAACTCATGGAAGAT   [1195]</w:t>
      </w:r>
    </w:p>
    <w:p w14:paraId="72F62C8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CAACCAAATGCCAGTC</w:t>
      </w:r>
      <w:r>
        <w:rPr>
          <w:sz w:val="18"/>
        </w:rPr>
        <w:t>AGGCACAGCAGAAACCTACAGCTCATGGAAGAT   [1195]</w:t>
      </w:r>
    </w:p>
    <w:p w14:paraId="691805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CAACCAAATGCCAGTCAGGCACAGCAGAAACCTACAACTCATGGAAGAT   [1195]</w:t>
      </w:r>
    </w:p>
    <w:p w14:paraId="59A9F8E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CAACCAAATGCCAGTCAGGCACAGCAGAAAGCTACAACTCATGGAAGAT   [1195]</w:t>
      </w:r>
    </w:p>
    <w:p w14:paraId="68BE686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CAACC</w:t>
      </w:r>
      <w:r>
        <w:rPr>
          <w:sz w:val="18"/>
        </w:rPr>
        <w:t>AAATGCCAGTCAGGCACAGCAGAAACCTACAACTCATGGAAGAT   [1192]</w:t>
      </w:r>
    </w:p>
    <w:p w14:paraId="6BB8BB0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--GAGCAAATGCCAGTTGGACACAGCAGAAAGTTTCAACTTGAGGAAGAG   [1183]</w:t>
      </w:r>
    </w:p>
    <w:p w14:paraId="28EC7D9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CCAGCCAAATGCCAGTCAGGCACAGCAGAAAGCTTCAACTCATGGAAAAT   [1198]</w:t>
      </w:r>
    </w:p>
    <w:p w14:paraId="139B1FF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ole                    </w:t>
      </w:r>
      <w:r>
        <w:rPr>
          <w:sz w:val="18"/>
        </w:rPr>
        <w:t xml:space="preserve">     CCAACCAAATGCCAGTAAGACACAGCAAAAGGCTTCAACTCATGGAAGAT   [1195]</w:t>
      </w:r>
    </w:p>
    <w:p w14:paraId="41250D5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CTGATCAAATGCCAGTCAGGCACAGCAAACAACTTCCACTCATTGAAGAC   [1183]</w:t>
      </w:r>
    </w:p>
    <w:p w14:paraId="457E4DB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--AACCAAATACCAGTCAAACAT?CCAAAAAGCTTCAACTCAAGGAAGAT   [1189]</w:t>
      </w:r>
    </w:p>
    <w:p w14:paraId="1978A11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orse        </w:t>
      </w:r>
      <w:r>
        <w:rPr>
          <w:sz w:val="18"/>
        </w:rPr>
        <w:t xml:space="preserve">                CTGACCAAATGCCGGTCAGACACAGCAAAAAGCTTCAACTCATGGAAGAT   [1198]</w:t>
      </w:r>
    </w:p>
    <w:p w14:paraId="43C935B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CCAGCCAGGTGCCAGTCAGACATAGCAGAAAGCTTCAACTCACMGAAGAT   [1198]</w:t>
      </w:r>
    </w:p>
    <w:p w14:paraId="191D999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Llama                        CTGACCAAATGCCAGTCAGGCACCGCAAAAAGCTTCAGCTCACGGGAGAT   [1195]</w:t>
      </w:r>
    </w:p>
    <w:p w14:paraId="1F9960D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</w:t>
      </w:r>
      <w:r>
        <w:rPr>
          <w:sz w:val="18"/>
        </w:rPr>
        <w:t>w                          CTAGCCAAATGCCAGTCAGGCAGAGCCAAAAGCTTCAACTCATTGGAGAT   [1189]</w:t>
      </w:r>
    </w:p>
    <w:p w14:paraId="5A23DF2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CCGACCAAGTGCCAGTCAGGCACAGCAAAAAGCTTCACCTCAGGGGAGAT   [1195]</w:t>
      </w:r>
    </w:p>
    <w:p w14:paraId="2D35DCD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ippo                        CCTGCCAAATGCCAGTCAGGCACAGCAAAAAGCTTCAATTCATGGGATAT </w:t>
      </w:r>
      <w:r>
        <w:rPr>
          <w:sz w:val="18"/>
        </w:rPr>
        <w:t xml:space="preserve">  [1168]</w:t>
      </w:r>
    </w:p>
    <w:p w14:paraId="066560D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CCAGCCAAATGCCAGTCAGGTGCGGCAAAAAGCTTCAATTCATTGGAGAT   [1195]</w:t>
      </w:r>
    </w:p>
    <w:p w14:paraId="7A402DC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CCAGCCAAATGCCAGTCAGGCACGGCAAAAAGCTTCAATTCATGGGAGAT   [1195]</w:t>
      </w:r>
    </w:p>
    <w:p w14:paraId="0B29352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CGGAACAAATGCTAGTCAGACACAGCAAAACACTTCAACT</w:t>
      </w:r>
      <w:r>
        <w:rPr>
          <w:sz w:val="18"/>
        </w:rPr>
        <w:t>CGTGGAAAAT   [1195]</w:t>
      </w:r>
    </w:p>
    <w:p w14:paraId="46E9482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TGGACCAAGTACCAGTCAGACACAACAAAACACTTCAGCTCATGCAAGAT   [1198]</w:t>
      </w:r>
    </w:p>
    <w:p w14:paraId="7E80D27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CTGAGCAAAAGCCAGTCAGACACAACAGAAACCTTCAACTCATGAAAAAC   [1183]</w:t>
      </w:r>
    </w:p>
    <w:p w14:paraId="2F17B73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CTGAGCAAAAGCCAGTCAGACACAACAGA</w:t>
      </w:r>
      <w:r>
        <w:rPr>
          <w:sz w:val="18"/>
        </w:rPr>
        <w:t>AACCTTCAACTCATGAAAAAC   [1183]</w:t>
      </w:r>
    </w:p>
    <w:p w14:paraId="3BDD710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CTGAGCAAAAGCCAATCAGACACAACAGAAACCTTCAACTCATGAAAAAT   [1180]</w:t>
      </w:r>
    </w:p>
    <w:p w14:paraId="3947146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CTGAGCAAAAGCCAATCAGACACAACAGAAACCTTCAACTCATGAAAAAT   [1180]</w:t>
      </w:r>
    </w:p>
    <w:p w14:paraId="76E5B57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CTGAGCAAAAGCCAGTCA</w:t>
      </w:r>
      <w:r>
        <w:rPr>
          <w:sz w:val="18"/>
        </w:rPr>
        <w:t>GACACAACATAAACCTCCAACTCATGAAAAAC   [1168]</w:t>
      </w:r>
    </w:p>
    <w:p w14:paraId="656F631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CTGAGCAAAAGCCAGTCAGACACAACATAAACCTCCAACTCATGAAAAAC   [1186]</w:t>
      </w:r>
    </w:p>
    <w:p w14:paraId="7D39EAB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CTGAGCCAAAGCCAGTCAGACGGAGCCGGAACTTACAGCTCACGAAAGAC   [1168]</w:t>
      </w:r>
    </w:p>
    <w:p w14:paraId="31EF05A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CCGAGCC</w:t>
      </w:r>
      <w:r>
        <w:rPr>
          <w:sz w:val="18"/>
        </w:rPr>
        <w:t>AAAGCCAATCAGACGGAGCCGGCACTTA------------AAG   [1174]</w:t>
      </w:r>
    </w:p>
    <w:p w14:paraId="39B91CC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CTGAACAAAAGCCAACCAGACACAGCAGAAACCTTCACCTCATGAAAGAA   [1186]</w:t>
      </w:r>
    </w:p>
    <w:p w14:paraId="0D92E0B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CCGAGCATAAGCCAGTCAGACCTAGCAGAAACGTTTCAGTTACAACAAAT   [1186]</w:t>
      </w:r>
    </w:p>
    <w:p w14:paraId="56C3395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</w:t>
      </w:r>
      <w:r>
        <w:rPr>
          <w:sz w:val="18"/>
        </w:rPr>
        <w:t xml:space="preserve">    CAGAGTTTAACTCCGTCAGACACAGCAGAACCTTTCAGCTTATGAAAGGT   [1168]</w:t>
      </w:r>
    </w:p>
    <w:p w14:paraId="1A7CE58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CTGAGCACAAGCCAATCAGACAGAATACAAACCTGCAACTCATGAAAGAT   [1183]</w:t>
      </w:r>
    </w:p>
    <w:p w14:paraId="447D403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CTGAACAGAAGCAAATCAGACGCAGCAGAAGGCTTCGGCTGCTATCA---   [1222]</w:t>
      </w:r>
    </w:p>
    <w:p w14:paraId="14160462" w14:textId="77777777" w:rsidR="00000000" w:rsidRDefault="00127FA4">
      <w:pPr>
        <w:pStyle w:val="PlainText"/>
        <w:rPr>
          <w:sz w:val="18"/>
        </w:rPr>
      </w:pPr>
    </w:p>
    <w:p w14:paraId="2BB2DB2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</w:t>
      </w:r>
      <w:r>
        <w:rPr>
          <w:sz w:val="18"/>
        </w:rPr>
        <w:t xml:space="preserve">                         1310      1320      1330      1340      1350]</w:t>
      </w:r>
    </w:p>
    <w:p w14:paraId="078D24F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4CCF85AC" w14:textId="77777777" w:rsidR="00000000" w:rsidRDefault="00127FA4">
      <w:pPr>
        <w:pStyle w:val="PlainText"/>
        <w:rPr>
          <w:sz w:val="18"/>
        </w:rPr>
      </w:pPr>
    </w:p>
    <w:p w14:paraId="5047F9F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AAGAAACCACAACTGGAGCCAAAAAGAACAAT---AAGCCAAATGAACA   [1245]</w:t>
      </w:r>
    </w:p>
    <w:p w14:paraId="744C5FF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</w:t>
      </w:r>
      <w:r>
        <w:rPr>
          <w:sz w:val="18"/>
        </w:rPr>
        <w:t>o</w:t>
      </w:r>
      <w:proofErr w:type="spellEnd"/>
      <w:r>
        <w:rPr>
          <w:sz w:val="18"/>
        </w:rPr>
        <w:t xml:space="preserve">              AAAGAAAACACAACTGGAGCTAAAAAGAATAAC---AAGCCAAATGAACA   [1245]</w:t>
      </w:r>
    </w:p>
    <w:p w14:paraId="3109DF7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AAGAAACTGCAATTGGAGCCAAGAAGAGTAAC---AAGCGAAATGAACA   [1245]</w:t>
      </w:r>
    </w:p>
    <w:p w14:paraId="62CED18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AAGAAACTCCAACCGTAACCAAGAAGAGTAAC---AAGCGAAATGAACA   [1248]</w:t>
      </w:r>
    </w:p>
    <w:p w14:paraId="334977E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</w:t>
      </w:r>
      <w:r>
        <w:rPr>
          <w:sz w:val="18"/>
        </w:rPr>
        <w:t>ing_Squirrel</w:t>
      </w:r>
      <w:proofErr w:type="spellEnd"/>
      <w:r>
        <w:rPr>
          <w:sz w:val="18"/>
        </w:rPr>
        <w:t xml:space="preserve">              GCAGAACCTGCAACTGATGTCAGAAAAAGTAAC---AAGCCAAATGAACA   [1305]</w:t>
      </w:r>
    </w:p>
    <w:p w14:paraId="2489611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CTGAACCTGCAGCGGATGCCAAGAAG---AAC---GAGCCAAATGAACA   [1227]</w:t>
      </w:r>
    </w:p>
    <w:p w14:paraId="455E5B1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at                          ACAGAACCCGCAGCTGATGCCAAGAAG---AAC---GAGCCAAATGAACA  </w:t>
      </w:r>
      <w:r>
        <w:rPr>
          <w:sz w:val="18"/>
        </w:rPr>
        <w:t xml:space="preserve"> [1224]</w:t>
      </w:r>
    </w:p>
    <w:p w14:paraId="4FDA445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GTGGAAGCTTCTATTGGAGCCAGGGAGAGTAAG---AAGCCAGCTGGACA   [1206]</w:t>
      </w:r>
    </w:p>
    <w:p w14:paraId="037DCC6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CAGAACCTCCAACTGGAGCTAGGAAGAACAAG------CCAAGTGAACA   [1227]</w:t>
      </w:r>
    </w:p>
    <w:p w14:paraId="0C164CE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AAGAATCTTCAACTGGAGCCAAGAAGAATAAC---AAGCC</w:t>
      </w:r>
      <w:r>
        <w:rPr>
          <w:sz w:val="18"/>
        </w:rPr>
        <w:t>AAATGAGAC   [1221]</w:t>
      </w:r>
    </w:p>
    <w:p w14:paraId="4E900A9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AAGAATCTGCAACTGGAGCCAAGAAGAATAAC---ATGCCAAATGAGGC   [1224]</w:t>
      </w:r>
    </w:p>
    <w:p w14:paraId="06F2F4D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AAGAACCTGCAACTAGAGCTAAGAAGAGTAAC---AAGCCAGATGAACA   [1215]</w:t>
      </w:r>
    </w:p>
    <w:p w14:paraId="31A76F2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CAAGAACCTGCAAATGGAGTCAAGAAGAGG</w:t>
      </w:r>
      <w:r>
        <w:rPr>
          <w:sz w:val="18"/>
        </w:rPr>
        <w:t>AAC---AAGCCAAATGAACA   [1245]</w:t>
      </w:r>
    </w:p>
    <w:p w14:paraId="7F5F70C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AAGAACCTGCAACTGGAGCCAAGAAGAGTAAC---AAATCAAATGAACA   [1221]</w:t>
      </w:r>
    </w:p>
    <w:p w14:paraId="0B772F3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AAGAACCTGCAGCTGGAGCCAAGAAGAGTAAT---AAGTCAGATGAACA   [1230]</w:t>
      </w:r>
    </w:p>
    <w:p w14:paraId="765AC9B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GAAGAACCTACGACTAGAG</w:t>
      </w:r>
      <w:r>
        <w:rPr>
          <w:sz w:val="18"/>
        </w:rPr>
        <w:t>CCAAGAAGAATAAG------TCAAATGAACA   [1227]</w:t>
      </w:r>
    </w:p>
    <w:p w14:paraId="13F9339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CAGGAGCCTGCAGCTGGGGCCAGCAAGGGTGAC---CGGTCAGATGCACC   [1230]</w:t>
      </w:r>
    </w:p>
    <w:p w14:paraId="5A3C239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AAGAACCTGCAACTGGAGCCAAGAAGAGTAAC---AAGCCAAATGAACA   [1242]</w:t>
      </w:r>
    </w:p>
    <w:p w14:paraId="502EDAA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GAGAACC</w:t>
      </w:r>
      <w:r>
        <w:rPr>
          <w:sz w:val="18"/>
        </w:rPr>
        <w:t>TGCAACTGGAGCCAAGAAAAGTAAC---AAGCCAAATGAGCA   [1245]</w:t>
      </w:r>
    </w:p>
    <w:p w14:paraId="308747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AAGAACCTGCAACTGGAGTCAAGAAGAGTAAC---AAGCCAAATGAACA   [1242]</w:t>
      </w:r>
    </w:p>
    <w:p w14:paraId="50D6BB1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AAGAACCTGCAACTGGAGCCAAGAAGAGTAAC---AAGCCAAATGAACA   [1242]</w:t>
      </w:r>
    </w:p>
    <w:p w14:paraId="58D3BD5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Orangutan                 </w:t>
      </w:r>
      <w:r>
        <w:rPr>
          <w:sz w:val="18"/>
        </w:rPr>
        <w:t xml:space="preserve">   AAAGAACCTGCAACTGGAGCCAAGAAGAGTAAC---AAGCCAAATGAACA   [1242]</w:t>
      </w:r>
    </w:p>
    <w:p w14:paraId="4E12981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AAGAACGTGCAGCTAGAGCCAAAAAGAGTAGC---AAGCCAAATGAACA   [1242]</w:t>
      </w:r>
    </w:p>
    <w:p w14:paraId="3A6208D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AAGAATCTGCAACTGGAGCCAAGAAGAGTAAC---AAGCCAAATGAACA   [1239]</w:t>
      </w:r>
    </w:p>
    <w:p w14:paraId="5DF91EE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</w:t>
      </w:r>
      <w:r>
        <w:rPr>
          <w:sz w:val="18"/>
        </w:rPr>
        <w:t xml:space="preserve">              AAAGAACCTACAACTGGAGCCAAGAAAAATAAC---CAGCCAAATACAGA   [1230]</w:t>
      </w:r>
    </w:p>
    <w:p w14:paraId="3924649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AAGAACCTGCAACTGGAGCCAAGAAGAGTAAC---AAGCCAAATGAACA   [1245]</w:t>
      </w:r>
    </w:p>
    <w:p w14:paraId="4434677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AAGACCCCGCAACTGAAGCCGTCAAGAGTAAC---AAGCCAAAAGAACA   [1242]</w:t>
      </w:r>
    </w:p>
    <w:p w14:paraId="29726CA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</w:t>
      </w:r>
      <w:r>
        <w:rPr>
          <w:sz w:val="18"/>
        </w:rPr>
        <w:t>ehog                     AAAGAACCTGCAACTAGAGCCTTTAGTAGTAGC---AAGTCAAATGAACA   [1230]</w:t>
      </w:r>
    </w:p>
    <w:p w14:paraId="25BEA7B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GAGAACCTGCATCTAGAGCCAAGAAGAGTAAC---AAGCCAAATGAACA   [1236]</w:t>
      </w:r>
    </w:p>
    <w:p w14:paraId="1E34228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orse                        AAAGAACCTGCCACTGGAGCCAAAAAGAGTAAC---AAGCCAAATGAACA   </w:t>
      </w:r>
      <w:r>
        <w:rPr>
          <w:sz w:val="18"/>
        </w:rPr>
        <w:t>[1245]</w:t>
      </w:r>
    </w:p>
    <w:p w14:paraId="511D0D6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AAGAACCCGCAGCTGGAGCCAAGAAAAGTAAC---AAGCCAAATGAACA   [1245]</w:t>
      </w:r>
    </w:p>
    <w:p w14:paraId="6297EE0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AGAACCTACGACTGGAACCAAGAAGAGTAAC---AAGCCACATCAACA   [1242]</w:t>
      </w:r>
    </w:p>
    <w:p w14:paraId="7993529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AAGAACTTACTGCTGGAGCC---AAGAATAAC---AAAACA</w:t>
      </w:r>
      <w:r>
        <w:rPr>
          <w:sz w:val="18"/>
        </w:rPr>
        <w:t>TATGAACA   [1233]</w:t>
      </w:r>
    </w:p>
    <w:p w14:paraId="23D35E3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AAGAACCTACAACTGGAGCCAAGAAGAATAAT---AGGCCACATGAACA   [1242]</w:t>
      </w:r>
    </w:p>
    <w:p w14:paraId="7ED2403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AAGAACCCGCAACTGGAGTCAGGAAGAGTAAT---AAACCACACGAACA   [1215]</w:t>
      </w:r>
    </w:p>
    <w:p w14:paraId="62F66ED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AAGAACCTACAACTGGAGCCAAGAAGAGTA</w:t>
      </w:r>
      <w:r>
        <w:rPr>
          <w:sz w:val="18"/>
        </w:rPr>
        <w:t>AC---AAGCCACATGAACA   [1242]</w:t>
      </w:r>
    </w:p>
    <w:p w14:paraId="23065D6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AAGCACCTACAACTGGAGCCAAGAAGAGTAAC---AAGCCACACGAACA   [1242]</w:t>
      </w:r>
    </w:p>
    <w:p w14:paraId="463A46E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AAGAACCTGCACCTGGAGCCAAGAAGCGTAAC---AAGCCAAGTAAACA   [1242]</w:t>
      </w:r>
    </w:p>
    <w:p w14:paraId="44C004B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Dog                          AAAGAACCTGCAGGTAGAGC</w:t>
      </w:r>
      <w:r>
        <w:rPr>
          <w:sz w:val="18"/>
        </w:rPr>
        <w:t>TAAGAAAAGTAGT---AAGCCAGGAGAACA   [1245]</w:t>
      </w:r>
    </w:p>
    <w:p w14:paraId="158265D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CAAGAAACCACAACTGGAGCCAAGAAAAGTAAC---AAGCCAAAGGAACA   [1230]</w:t>
      </w:r>
    </w:p>
    <w:p w14:paraId="4689656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CAAGAAACCACAACTGGAGCCAAGAAAAGTAAC---AAGCCAAAGGAACA   [1230]</w:t>
      </w:r>
    </w:p>
    <w:p w14:paraId="200530F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CAAGAAACC</w:t>
      </w:r>
      <w:r>
        <w:rPr>
          <w:sz w:val="18"/>
        </w:rPr>
        <w:t>GCAACTGGAGCCAAGAAGAGTAAC---AAGCCAAAGGAACA   [1227]</w:t>
      </w:r>
    </w:p>
    <w:p w14:paraId="02350F5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CAAGAAACCGCAACTGGAGCCAAGAAGAGTAAC---AAGCCAAAGGAACA   [1227]</w:t>
      </w:r>
    </w:p>
    <w:p w14:paraId="489A1D4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CAAGAAACCACAACTGGAGCCAAGAAGAGTAAC---AAGCCAAAGGAACA   [1215]</w:t>
      </w:r>
    </w:p>
    <w:p w14:paraId="5B61E7C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</w:t>
      </w:r>
      <w:r>
        <w:rPr>
          <w:sz w:val="18"/>
        </w:rPr>
        <w:t xml:space="preserve">  CAAGAAACCACAACTGGAGCCAAGAAGAGTAAC---AAGCCAAAGGAACA   [1233]</w:t>
      </w:r>
    </w:p>
    <w:p w14:paraId="560512C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CAAGAAATGGCCATCGGAGCCAAGAAGAATGAC---AAACCAAATGAAGA   [1215]</w:t>
      </w:r>
    </w:p>
    <w:p w14:paraId="1BAF696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CGGGAA---------AGAGCCAAGAAGAATGAC---AAGCCAAACGGAGA   [1212]</w:t>
      </w:r>
    </w:p>
    <w:p w14:paraId="336BD5A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</w:t>
      </w:r>
      <w:r>
        <w:rPr>
          <w:sz w:val="18"/>
        </w:rPr>
        <w:t xml:space="preserve">             CAGGAAACTGCAACTGGAACCAAGAACAGTAAC---AAGCCAAATGAACA   [1233]</w:t>
      </w:r>
    </w:p>
    <w:p w14:paraId="4AF0792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CAAGAAACTGAAACTGGGTCCAAGAAGAATAAC---AAGCCAAATGAACA   [1233]</w:t>
      </w:r>
    </w:p>
    <w:p w14:paraId="0665A9D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CAAGAAACTGAAATTGGAGACCAAAAGAATAATGACAAGCAAAATGAACA   [1218]</w:t>
      </w:r>
    </w:p>
    <w:p w14:paraId="05304AB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</w:t>
      </w:r>
      <w:r>
        <w:rPr>
          <w:sz w:val="18"/>
        </w:rPr>
        <w:t>ark                     CAAGAGGCCACAACTGGGGCCAAGAAGAGTAAC---AAGCCAAATGAACA   [1230]</w:t>
      </w:r>
    </w:p>
    <w:p w14:paraId="28AED9C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GAAGAAATTGTGGTTGGAGCCAAGAAGGCCCAT---AAGCCAGATGACCA   [1269]</w:t>
      </w:r>
    </w:p>
    <w:p w14:paraId="56E62AFE" w14:textId="77777777" w:rsidR="00000000" w:rsidRDefault="00127FA4">
      <w:pPr>
        <w:pStyle w:val="PlainText"/>
        <w:rPr>
          <w:sz w:val="18"/>
        </w:rPr>
      </w:pPr>
    </w:p>
    <w:p w14:paraId="570C41D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360      1370      1380      1390      1400</w:t>
      </w:r>
      <w:r>
        <w:rPr>
          <w:sz w:val="18"/>
        </w:rPr>
        <w:t>]</w:t>
      </w:r>
    </w:p>
    <w:p w14:paraId="0C46C0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115B8CF0" w14:textId="77777777" w:rsidR="00000000" w:rsidRDefault="00127FA4">
      <w:pPr>
        <w:pStyle w:val="PlainText"/>
        <w:rPr>
          <w:sz w:val="18"/>
        </w:rPr>
      </w:pPr>
    </w:p>
    <w:p w14:paraId="003A9AF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ATAAGTGAAAGACATGCCAGTGATGCTTTCCTAGAACTT------AAAA   [1289]</w:t>
      </w:r>
    </w:p>
    <w:p w14:paraId="6357F66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ATAAGTGAAAGACATGCCAGTGATGTTTTCCCAGAACTAAAATTAACAA   [</w:t>
      </w:r>
      <w:r>
        <w:rPr>
          <w:sz w:val="18"/>
        </w:rPr>
        <w:t>1295]</w:t>
      </w:r>
    </w:p>
    <w:p w14:paraId="4093E2B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ATAAATAAAAGACATGCCAGTGATGCTTTCCCAGAACTAAATTTAACAA   [1295]</w:t>
      </w:r>
    </w:p>
    <w:p w14:paraId="046DA24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ATAAGTAAAAGGCATTCCAGTGATGCTTTCCCAGAACTAAATTTAACAA   [1298]</w:t>
      </w:r>
    </w:p>
    <w:p w14:paraId="7CF689A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GTAAATAAGAGACATACCAATGATGCTTTCCCAGGACTGAAG</w:t>
      </w:r>
      <w:r>
        <w:rPr>
          <w:sz w:val="18"/>
        </w:rPr>
        <w:t>TTAACAG   [1355]</w:t>
      </w:r>
    </w:p>
    <w:p w14:paraId="190BB70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CATAAGGAAGAGACGTGCCAGCGATGCTTTCCCAGAAGAGAAATTAATGA   [1277]</w:t>
      </w:r>
    </w:p>
    <w:p w14:paraId="7179DF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CATAAGGAAGAGAAGTGCCAGTGATGCGTTCCCAGAAGAGAAATTAATGA   [1274]</w:t>
      </w:r>
    </w:p>
    <w:p w14:paraId="6B88243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AGTAAGGGAGAGACATGCCGGGGACTCTTTCC</w:t>
      </w:r>
      <w:r>
        <w:rPr>
          <w:sz w:val="18"/>
        </w:rPr>
        <w:t>TAGAACCAAGATTAGCAA   [1256]</w:t>
      </w:r>
    </w:p>
    <w:p w14:paraId="60E2C07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ATAAGTAAAAGACATGCCAGTGATGTTTTCCCAGAAGTCAAATTAACAA   [1277]</w:t>
      </w:r>
    </w:p>
    <w:p w14:paraId="75FEE87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ATCAATAAAAGACTTGCCAGTGATGCTTTTCCAGAATTAAATATAACAA   [1271]</w:t>
      </w:r>
    </w:p>
    <w:p w14:paraId="4F2885B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ATAAATAAAAGACTTTCCAG</w:t>
      </w:r>
      <w:r>
        <w:rPr>
          <w:sz w:val="18"/>
        </w:rPr>
        <w:t>TGAAGCTTTTCCCGAATTAAATATAACAA   [1274]</w:t>
      </w:r>
    </w:p>
    <w:p w14:paraId="609E230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ATAAATAAGAGACTTACCAGTGATGCTTTTTCAGAACTAAATTTAACAA   [1265]</w:t>
      </w:r>
    </w:p>
    <w:p w14:paraId="2DB2BF2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ATAAATAAGAGACTTACCAGTAATGCTTTTCCAGAACTAAATTTAACAA   [1295]</w:t>
      </w:r>
    </w:p>
    <w:p w14:paraId="3D5CEFF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ATAAATAAA</w:t>
      </w:r>
      <w:r>
        <w:rPr>
          <w:sz w:val="18"/>
        </w:rPr>
        <w:t>AAACTTGCCAGTGATGTTTTTCCAGAACTAAACTTAACAA   [1271]</w:t>
      </w:r>
    </w:p>
    <w:p w14:paraId="316E058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ATAAATAAAAAACTTGCCAGTGATGCTTTTCTAGAACAAAACTTAACAA   [1280]</w:t>
      </w:r>
    </w:p>
    <w:p w14:paraId="64D629F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ATAAATAAAAGACTTGCCAGTGATACTTTTCCAGAACTAAATTTAAAAA   [1277]</w:t>
      </w:r>
    </w:p>
    <w:p w14:paraId="0714A52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</w:t>
      </w:r>
      <w:r>
        <w:rPr>
          <w:sz w:val="18"/>
        </w:rPr>
        <w:t xml:space="preserve"> GATGAATAAGAGACTTGCCAATGATGCTTTTCCGGAACTAAATTTAACAA   [1280]</w:t>
      </w:r>
    </w:p>
    <w:p w14:paraId="3E0F7F8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GACAAGTAAAAGACATGACAGCGATACTTTCCCAGAGCTGAAGTTAACAA   [1292]</w:t>
      </w:r>
    </w:p>
    <w:p w14:paraId="739C8C7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ATAAGTAAAAGACATGTCAGTGATACTTTCCCAGAAGTGGCATTAACAA   [1295]</w:t>
      </w:r>
    </w:p>
    <w:p w14:paraId="57C5F8C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himpanzee       </w:t>
      </w:r>
      <w:r>
        <w:rPr>
          <w:sz w:val="18"/>
        </w:rPr>
        <w:t xml:space="preserve">            GACAAGTAAAAGACATGACAGCGATACTTTCCCAGAGCTGAAGTTAACAA   [1292]</w:t>
      </w:r>
    </w:p>
    <w:p w14:paraId="60E545F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GACAAGTAAAAGACATGACAGCGATACTTTCCCAGAGCTGAAGTTAACAA   [1292]</w:t>
      </w:r>
    </w:p>
    <w:p w14:paraId="56B977C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GACAAGTAAAAGACATGACAGCGATACTTTCCCAGAGCTGAAGTTAACAA   [1292]</w:t>
      </w:r>
    </w:p>
    <w:p w14:paraId="243615B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</w:t>
      </w:r>
      <w:r>
        <w:rPr>
          <w:sz w:val="18"/>
        </w:rPr>
        <w:t>_Monkey</w:t>
      </w:r>
      <w:proofErr w:type="spellEnd"/>
      <w:r>
        <w:rPr>
          <w:sz w:val="18"/>
        </w:rPr>
        <w:t xml:space="preserve">                AACAAGTAAAAGACATGCCAGTGATACTTTCCCAGAACTGAGGTTAACAA   [1292]</w:t>
      </w:r>
    </w:p>
    <w:p w14:paraId="49EB0AC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GACAAGTAAAAGACATGCCAGTGATACTTTCCCAGAACTGAAGTTAACAA   [1289]</w:t>
      </w:r>
    </w:p>
    <w:p w14:paraId="590A631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ATAAGTGAAAGACATGCCAGTGGTGTTATCCCAGATCTGAAGTTAACAA   [1</w:t>
      </w:r>
      <w:r>
        <w:rPr>
          <w:sz w:val="18"/>
        </w:rPr>
        <w:t>280]</w:t>
      </w:r>
    </w:p>
    <w:p w14:paraId="7E87620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ATAAGTAGAAGACATTCCAGTAATGCTTTCCCAGAACTGCGGTTAACAA   [1295]</w:t>
      </w:r>
    </w:p>
    <w:p w14:paraId="2AC8CB7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---ATTAAAAGATTTGCCAGTGATACTTTGCCAGAACTAAATTCAACAC   [1289]</w:t>
      </w:r>
    </w:p>
    <w:p w14:paraId="74323FC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ATAAGTAAACAGTTTGTTGGTGAGACTTTTTCAGACCTAAATT</w:t>
      </w:r>
      <w:r>
        <w:rPr>
          <w:sz w:val="18"/>
        </w:rPr>
        <w:t>TAACAA   [1280]</w:t>
      </w:r>
    </w:p>
    <w:p w14:paraId="46C50A2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ATAAATAAAAGATTTACCAGTGACACTTTTCCAGAACTAAATTTAACAA   [1286]</w:t>
      </w:r>
    </w:p>
    <w:p w14:paraId="1022A2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ATAAATAAAAGACTTGCCAGTGATGCTTTTCCAGAGCTAAAATTAACAA   [1295]</w:t>
      </w:r>
    </w:p>
    <w:p w14:paraId="1BC3D4A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GATAAATAAAAGACTCGCCAGTGATGCTTTTCC</w:t>
      </w:r>
      <w:r>
        <w:rPr>
          <w:sz w:val="18"/>
        </w:rPr>
        <w:t>AGAACTAAAATTAACAA   [1295]</w:t>
      </w:r>
    </w:p>
    <w:p w14:paraId="42C17F5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TAAATAAAAGACTTGTCGGTAACACTTTTCCAGAACTAAATTTAACAA   [1292]</w:t>
      </w:r>
    </w:p>
    <w:p w14:paraId="143F8F7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ATAAATAAAAGACTTGCTAGTGATGCTTTTCCAGAACTAAAGTTAACAA   [1283]</w:t>
      </w:r>
    </w:p>
    <w:p w14:paraId="6570888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GTAAATAAAAGACCTATCAGT</w:t>
      </w:r>
      <w:r>
        <w:rPr>
          <w:sz w:val="18"/>
        </w:rPr>
        <w:t>GATGCTTTTCCAGAACTAAATTTAACAA   [1292]</w:t>
      </w:r>
    </w:p>
    <w:p w14:paraId="2933506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ATAAATAAAACACTTGCCAGTGGTGCTTTTCCAGAACTAAATGTAACAA   [1265]</w:t>
      </w:r>
    </w:p>
    <w:p w14:paraId="30A06EB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ATAAATAAAAGACTTGACAGTGACACTTATCCAGAACTAAATTTAACAA   [1292]</w:t>
      </w:r>
    </w:p>
    <w:p w14:paraId="15C325A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ATAAATAAAA</w:t>
      </w:r>
      <w:r>
        <w:rPr>
          <w:sz w:val="18"/>
        </w:rPr>
        <w:t>GACTTACCAGTGACGCTTATCCAGAACTAAATTTAACAA   [1292]</w:t>
      </w:r>
    </w:p>
    <w:p w14:paraId="7A88A86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ATAAATAAAAGACTTGCCAGTAACACTTTTCCAGAGCTAAATTTAACAA   [1292]</w:t>
      </w:r>
    </w:p>
    <w:p w14:paraId="67B223E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ATAAATAAGAGACTCGCCAGCCATGCTTTTCCAGAGCTAACTTTAACAA   [1295]</w:t>
      </w:r>
    </w:p>
    <w:p w14:paraId="3817574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ugong                       </w:t>
      </w:r>
      <w:r>
        <w:rPr>
          <w:sz w:val="18"/>
        </w:rPr>
        <w:t>AATAAGTAAAAGACATGCCAGTGACGCTTACCCAGAACTAAATTTAACAA   [1280]</w:t>
      </w:r>
    </w:p>
    <w:p w14:paraId="727B8E1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ATAAGTAAAAGACATGCCAGTGACACTTACCCAGAACTAAATTTAACAA   [1280]</w:t>
      </w:r>
    </w:p>
    <w:p w14:paraId="0906DFA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ATAAGTAAAAGACATGGCGCTGACTCTTACCCAGAACTACATTTAACAA   [1277]</w:t>
      </w:r>
    </w:p>
    <w:p w14:paraId="67BEAE4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</w:t>
      </w:r>
      <w:r>
        <w:rPr>
          <w:sz w:val="18"/>
        </w:rPr>
        <w:t xml:space="preserve">           AATAAGTAAAAGACATGGCGCTGACTCTTACCCAGAACTACATTTAACAA   [1277]</w:t>
      </w:r>
    </w:p>
    <w:p w14:paraId="1931DFB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ATAAATAAAAGACACACTAGTAATCCTTACCCAGAACTAAATTTAACAA   [1265]</w:t>
      </w:r>
    </w:p>
    <w:p w14:paraId="2960799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ATAAATAAAAGACACACTAGTAATCCTTACCCAGAACTAAATTTAACAA   [1283]</w:t>
      </w:r>
    </w:p>
    <w:p w14:paraId="7524CD2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Madagas</w:t>
      </w:r>
      <w:r>
        <w:rPr>
          <w:sz w:val="18"/>
        </w:rPr>
        <w:t>car_Hedgehog</w:t>
      </w:r>
      <w:proofErr w:type="spellEnd"/>
      <w:r>
        <w:rPr>
          <w:sz w:val="18"/>
        </w:rPr>
        <w:t xml:space="preserve">          AAGGGGCAAAAAACACGCCCCTGACACTTTCCCAGAACGAAATTTAACAG   [1265]</w:t>
      </w:r>
    </w:p>
    <w:p w14:paraId="1FE009D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AGGGGCAAAAAACACGCCCCTGACACATTCCCAGACCGAAAGTCAACAA   [1262]</w:t>
      </w:r>
    </w:p>
    <w:p w14:paraId="70E67CD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ATAAGTAAAAGACATGCCACTTACACTTTTTCAGAACTAAACATAACAA   [12</w:t>
      </w:r>
      <w:r>
        <w:rPr>
          <w:sz w:val="18"/>
        </w:rPr>
        <w:t>83]</w:t>
      </w:r>
    </w:p>
    <w:p w14:paraId="5550D22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ATGAGTAAAAGACATGCCACTGACACTTCCCCAGGGCACAAC-------   [1276]</w:t>
      </w:r>
    </w:p>
    <w:p w14:paraId="189AC78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ATAAGTAAAAAACATGCCACTGACACTTCTCCAAAACGAAAC-------   [1261]</w:t>
      </w:r>
    </w:p>
    <w:p w14:paraId="04E684E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ATAAGTACAGGACACGCCTCTGACATTTTCCCAAAATTGAATTT</w:t>
      </w:r>
      <w:r>
        <w:rPr>
          <w:sz w:val="18"/>
        </w:rPr>
        <w:t>AACAA   [1280]</w:t>
      </w:r>
    </w:p>
    <w:p w14:paraId="1A8658F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GCAGAAGAAAGTTGTATCAGTGAAGTTTTCCCAGAACTAAAAATAGGAA   [1319]</w:t>
      </w:r>
    </w:p>
    <w:p w14:paraId="2F1069B4" w14:textId="77777777" w:rsidR="00000000" w:rsidRDefault="00127FA4">
      <w:pPr>
        <w:pStyle w:val="PlainText"/>
        <w:rPr>
          <w:sz w:val="18"/>
        </w:rPr>
      </w:pPr>
    </w:p>
    <w:p w14:paraId="23B3F40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410      1420      1430      1440      1450]</w:t>
      </w:r>
    </w:p>
    <w:p w14:paraId="49A5C85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.         .         .        </w:t>
      </w:r>
      <w:r>
        <w:rPr>
          <w:sz w:val="18"/>
        </w:rPr>
        <w:t xml:space="preserve"> .         .]</w:t>
      </w:r>
    </w:p>
    <w:p w14:paraId="7803D851" w14:textId="77777777" w:rsidR="00000000" w:rsidRDefault="00127FA4">
      <w:pPr>
        <w:pStyle w:val="PlainText"/>
        <w:rPr>
          <w:sz w:val="18"/>
        </w:rPr>
      </w:pPr>
    </w:p>
    <w:p w14:paraId="468EA16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TGTAACTGATTTT---CTTCCTAAATGTTCAAGTTCTGATAAACTTCAA   [1336]</w:t>
      </w:r>
    </w:p>
    <w:p w14:paraId="68D2973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TGTAACCGATTTT---CTTCCTAAATGTTCAAATCCTGATAAACTTCAA   [1342]</w:t>
      </w:r>
    </w:p>
    <w:p w14:paraId="71FF74D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CGTAACTGGTTTT---CCTACTAAATGTTCAAA</w:t>
      </w:r>
      <w:r>
        <w:rPr>
          <w:sz w:val="18"/>
        </w:rPr>
        <w:t>TTCTGATAAACTTCAA   [1342]</w:t>
      </w:r>
    </w:p>
    <w:p w14:paraId="70332D5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TGTAACTGGTTTT---CTTACTAAATGTTCAAGTTCTGATAAACTTCAA   [1345]</w:t>
      </w:r>
    </w:p>
    <w:p w14:paraId="765FEBA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GCATATCTGGTATT---TTTACTAACTGCTCAAGTTCTAGTAAAGTTGAA   [1402]</w:t>
      </w:r>
    </w:p>
    <w:p w14:paraId="58DF44C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CAAAGCTGGTTTA---TTAACT</w:t>
      </w:r>
      <w:r>
        <w:rPr>
          <w:sz w:val="18"/>
        </w:rPr>
        <w:t>AGCTGTTCAAGTCCTAGAAAATCTCAA   [1324]</w:t>
      </w:r>
    </w:p>
    <w:p w14:paraId="085F20B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CAAAGCTGGTTTA---TTAACTAGCTGTTCAAGTCCTAGAAAGCCTCAA   [1321]</w:t>
      </w:r>
    </w:p>
    <w:p w14:paraId="44763DA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GACTACCTGCT------TTTACTAACAGTTCAAGCCCTGATAACCTTAAA   [1300]</w:t>
      </w:r>
    </w:p>
    <w:p w14:paraId="07282C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CATACCTGGTG</w:t>
      </w:r>
      <w:r>
        <w:rPr>
          <w:sz w:val="18"/>
        </w:rPr>
        <w:t>TT---TTTACAAACTGTTCAAGTTCTAATAAACTTCAA   [1324]</w:t>
      </w:r>
    </w:p>
    <w:p w14:paraId="2B42D56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CATACCTGGTTTT---TTTACTAATGGTTCAAGTTCTAATAAACTTCAA   [1318]</w:t>
      </w:r>
    </w:p>
    <w:p w14:paraId="3E0092C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CGTACCTGGTTTT---TTTACTAATGGTTCAAGTTCTAATAAACGTCAA   [1321]</w:t>
      </w:r>
    </w:p>
    <w:p w14:paraId="370B9A0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</w:t>
      </w:r>
      <w:r>
        <w:rPr>
          <w:sz w:val="18"/>
        </w:rPr>
        <w:t>CACACCTGGTTTT---GTTACCAACAGTTCAAATTCTGATAAACTTAAA   [1312]</w:t>
      </w:r>
    </w:p>
    <w:p w14:paraId="5321188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CATACCTGGTATA---TTG---AACCGTTCAAGTTCAAATAAACTTCAA   [1339]</w:t>
      </w:r>
    </w:p>
    <w:p w14:paraId="37B68A9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CATACCTGGTTTT---TTAAGTAATGATTCAAGTTCTAATAAACTTAAA   [1318]</w:t>
      </w:r>
    </w:p>
    <w:p w14:paraId="70EEDE3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</w:t>
      </w:r>
      <w:r>
        <w:rPr>
          <w:sz w:val="18"/>
        </w:rPr>
        <w:t xml:space="preserve">          ACATGCCTGGTGTT---TTTACTAATGGTTTAAGCTCTAATAAGCTTAAC   [1327]</w:t>
      </w:r>
    </w:p>
    <w:p w14:paraId="16D0331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CATACCTGGTTTT---TTTACTAATGGTTCAAGTTCTAATAAACTTCAA   [1324]</w:t>
      </w:r>
    </w:p>
    <w:p w14:paraId="4C44889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CGTATCTGCCGTT---TTTACTAATGGTTCAGGTTCTACTAAACTTAAA   [1327]</w:t>
      </w:r>
    </w:p>
    <w:p w14:paraId="7C37F7A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uman   </w:t>
      </w:r>
      <w:r>
        <w:rPr>
          <w:sz w:val="18"/>
        </w:rPr>
        <w:t xml:space="preserve">                     ATGCACCTGGTTCT---TTTACTAAGTGTTCAAATACCAGTGAACTTAAA   [1339]</w:t>
      </w:r>
    </w:p>
    <w:p w14:paraId="0A244E0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TATATCTAGTTTT---TTTACTAACTGTTCAGGTTCTAATAGACTTAAA   [1342]</w:t>
      </w:r>
    </w:p>
    <w:p w14:paraId="2DD261B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TGCACCTGGTTCT---TTTACTAACTGTTCAAATACCAGTGAACTTAAA   [133</w:t>
      </w:r>
      <w:r>
        <w:rPr>
          <w:sz w:val="18"/>
        </w:rPr>
        <w:t>9]</w:t>
      </w:r>
    </w:p>
    <w:p w14:paraId="7AFACCD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TGCACCTGGTTCT---TTTACTAACTGTTCAAATACCAGTGAACTTAAA   [1339]</w:t>
      </w:r>
    </w:p>
    <w:p w14:paraId="02924D6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TGCACCTGGTTCT---TTTACTAACTGTTCAAATACCAGTGAGCTTAAA   [1339]</w:t>
      </w:r>
    </w:p>
    <w:p w14:paraId="41AEFE9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CATACCTGGTTCT---TTTACTAACTGTTCAAATACTAATGAATT</w:t>
      </w:r>
      <w:r>
        <w:rPr>
          <w:sz w:val="18"/>
        </w:rPr>
        <w:t>TAAA   [1339]</w:t>
      </w:r>
    </w:p>
    <w:p w14:paraId="7168DE5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GGTACCTGGTTCT---TTTACTAACTGTTCAAATACTAGTGAA---AAA   [1333]</w:t>
      </w:r>
    </w:p>
    <w:p w14:paraId="5F267C0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CATACCTGGTTTT---TTCACAAACTCTTCGAGTTCTAATAAACTTCCA   [1327]</w:t>
      </w:r>
    </w:p>
    <w:p w14:paraId="6271233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TGTACCTGTTTTT---TTTGCTAACTGTTCAAGT</w:t>
      </w:r>
      <w:r>
        <w:rPr>
          <w:sz w:val="18"/>
        </w:rPr>
        <w:t>TCTAATAAACTTCAA   [1342]</w:t>
      </w:r>
    </w:p>
    <w:p w14:paraId="296196F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TGTACCTGGCTTT---CTTAGCAACTATTCAAGTTCTAATAACCTTGAA   [1336]</w:t>
      </w:r>
    </w:p>
    <w:p w14:paraId="1FE8E68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CATCCCTGGTTTT---CTTACCAGCTGTTCAAGTTCCAATAAACATCAG   [1327]</w:t>
      </w:r>
    </w:p>
    <w:p w14:paraId="44E0CBB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CATACCTGGTTTT---TTTAGTA</w:t>
      </w:r>
      <w:r>
        <w:rPr>
          <w:sz w:val="18"/>
        </w:rPr>
        <w:t>AATGTTCAAGTTCTAATAAACTTCAA   [1333]</w:t>
      </w:r>
    </w:p>
    <w:p w14:paraId="7EF4234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CATACCTGGTTTT---TTTACTAACTGTTCAAGTTCTAATAAACTTCAT   [1342]</w:t>
      </w:r>
    </w:p>
    <w:p w14:paraId="76FAB8B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CGTACCTGGTTTT---TTTGCTAACTGTTCAAGTTCTAATAAACTTCAA   [1342]</w:t>
      </w:r>
    </w:p>
    <w:p w14:paraId="0B8DB8A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CACACCTGGTTT</w:t>
      </w:r>
      <w:r>
        <w:rPr>
          <w:sz w:val="18"/>
        </w:rPr>
        <w:t>T---TTTACTAAGTGTTCAAGTTCTAATAAACTTCAA   [1339]</w:t>
      </w:r>
    </w:p>
    <w:p w14:paraId="56F2772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CACACCTGGTTAT---TTTACTAACTGTTCTAGT------AAACCTGAA   [1324]</w:t>
      </w:r>
    </w:p>
    <w:p w14:paraId="2ED0DBE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TGTACCTGTTTCT---ATTACTAACTGTTCAAATTCTAATAAGCTTCAA   [1339]</w:t>
      </w:r>
    </w:p>
    <w:p w14:paraId="1D90AEC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C</w:t>
      </w:r>
      <w:r>
        <w:rPr>
          <w:sz w:val="18"/>
        </w:rPr>
        <w:t>ATACCTGGTTTT---TTTACTAACTGTTCTAGTTCTAGTAAACTTCAA   [1312]</w:t>
      </w:r>
    </w:p>
    <w:p w14:paraId="528E69F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CATACCTGTTTTT---TTTACTCACTGTTCTAGTTCTAATAAACTTCAA   [1339]</w:t>
      </w:r>
    </w:p>
    <w:p w14:paraId="3C84798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CATACCTGGTTTT---TTTACTCACTGTTCTAGTTCTAATAAACTTCAA   [1339]</w:t>
      </w:r>
    </w:p>
    <w:p w14:paraId="41381F5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at                 </w:t>
      </w:r>
      <w:r>
        <w:rPr>
          <w:sz w:val="18"/>
        </w:rPr>
        <w:t xml:space="preserve">         ACATACCTGGGGTT---TTTACTAACTGTTCAAGTTCTAATACACTTCAA   [1339]</w:t>
      </w:r>
    </w:p>
    <w:p w14:paraId="211735E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TGTATCTGGTTTT---TTTGCTAACTATTCAAGTTCTAGTAAGCCTCAA   [1342]</w:t>
      </w:r>
    </w:p>
    <w:p w14:paraId="127ADA7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GCACAACTGGCTTA---ATTACTAACTGTTCAAGTTCTCATAATTATCAA   [1327]</w:t>
      </w:r>
    </w:p>
    <w:p w14:paraId="0E1B1BD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anatee  </w:t>
      </w:r>
      <w:r>
        <w:rPr>
          <w:sz w:val="18"/>
        </w:rPr>
        <w:t xml:space="preserve">                    GCACAACTGGCTTA---ATTACTAACTGTTCAAGTTCTCATAATTATCAA   [1327]</w:t>
      </w:r>
    </w:p>
    <w:p w14:paraId="4108959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CCACAGCTGGCTTT---ATTACTAAGTGTTCAAGTTCTGATAATCTTCAA   [1324]</w:t>
      </w:r>
    </w:p>
    <w:p w14:paraId="015FDDC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CCACAGCTGGCTTT---ATTACTAAGTGTTCAAGTTCTGATAATCTTCAA   [1324</w:t>
      </w:r>
      <w:r>
        <w:rPr>
          <w:sz w:val="18"/>
        </w:rPr>
        <w:t>]</w:t>
      </w:r>
    </w:p>
    <w:p w14:paraId="55CC1B4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GCACAGCTGGCTTT---ATTACTGTATGTTCAAGTTCTGATAATCTTCAA   [1312]</w:t>
      </w:r>
    </w:p>
    <w:p w14:paraId="123F093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GCACAGCTGGCTTT---ATTACTGCGTGTTCAAGTTCTGATAATCTTCAA   [1330]</w:t>
      </w:r>
    </w:p>
    <w:p w14:paraId="1750B46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CACAACTGACCTA---ATTACTACCTGTTCGTTTTCTGGTAATCTT</w:t>
      </w:r>
      <w:r>
        <w:rPr>
          <w:sz w:val="18"/>
        </w:rPr>
        <w:t>CAA   [1312]</w:t>
      </w:r>
    </w:p>
    <w:p w14:paraId="0E24D8B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GCACAACGGACTTA---ATTGCTAACTGTTCCGTTTCTGGCAGTCTTCAT   [1309]</w:t>
      </w:r>
    </w:p>
    <w:p w14:paraId="36999D8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TAGAACTGACTTT---ATTACTAACTGCCCACGTTCTGATAATCTTCAA   [1330]</w:t>
      </w:r>
    </w:p>
    <w:p w14:paraId="3E3DD3E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--ATAACTGGCTTC---ATTACTGACTGTTCAAATA</w:t>
      </w:r>
      <w:r>
        <w:rPr>
          <w:sz w:val="18"/>
        </w:rPr>
        <w:t>CCAGCAGTCTTCAA   [1321]</w:t>
      </w:r>
    </w:p>
    <w:p w14:paraId="64F65EA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--ATAACTGGCTTT---ATCACAAACTGTTCAAATACTGATAATCTTCAA   [1306]</w:t>
      </w:r>
    </w:p>
    <w:p w14:paraId="5A9995B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CATAACTGGTTTT---ATTACTAATTGTTCAAGTTCTGATAATCTTCAA   [1327]</w:t>
      </w:r>
    </w:p>
    <w:p w14:paraId="51125D8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CGTGCCTGCCTGT---GCTACTGA</w:t>
      </w:r>
      <w:r>
        <w:rPr>
          <w:sz w:val="18"/>
        </w:rPr>
        <w:t>CAGTCTAACTACTGATAGGGATCAA   [1366]</w:t>
      </w:r>
    </w:p>
    <w:p w14:paraId="489B1D7F" w14:textId="77777777" w:rsidR="00000000" w:rsidRDefault="00127FA4">
      <w:pPr>
        <w:pStyle w:val="PlainText"/>
        <w:rPr>
          <w:sz w:val="18"/>
        </w:rPr>
      </w:pPr>
    </w:p>
    <w:p w14:paraId="01C76AF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460      1470      1480      1490      1500]</w:t>
      </w:r>
    </w:p>
    <w:p w14:paraId="5A5FCA7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27E81D2B" w14:textId="77777777" w:rsidR="00000000" w:rsidRDefault="00127FA4">
      <w:pPr>
        <w:pStyle w:val="PlainText"/>
        <w:rPr>
          <w:sz w:val="18"/>
        </w:rPr>
      </w:pPr>
    </w:p>
    <w:p w14:paraId="0EB3B97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AATTT---AATTCTAGCCTGCAAG</w:t>
      </w:r>
      <w:r>
        <w:rPr>
          <w:sz w:val="18"/>
        </w:rPr>
        <w:t>GA---GAAGTAGCAGAGAACCTAGA   [1380]</w:t>
      </w:r>
    </w:p>
    <w:p w14:paraId="1FDFB31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GAATTTGTTAATTCTAGCCTGCAAGGG---GAAGTAGCAGAGAACCTAGA   [1389]</w:t>
      </w:r>
    </w:p>
    <w:p w14:paraId="63E692E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GAATTTGTCAATTCTAGCCTGCAAGGA---GAAGCAGCAGAGAACCTAGA   [1389]</w:t>
      </w:r>
    </w:p>
    <w:p w14:paraId="1F9DC8E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GAATTTGTCAATTC</w:t>
      </w:r>
      <w:r>
        <w:rPr>
          <w:sz w:val="18"/>
        </w:rPr>
        <w:t>TAGCCTGCAAGGA---GAAGTAGCAGAGAACCTAGA   [1392]</w:t>
      </w:r>
    </w:p>
    <w:p w14:paraId="0331603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GAATTTATCAATCCTAACCTTCAGAAAGAAGGAACAGAAGAGAACATAGA   [1452]</w:t>
      </w:r>
    </w:p>
    <w:p w14:paraId="184437E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GGGCCTGTCAATCCCAGCCCTCAGAGAACAGGAACA---GAGCAACTTGA   [1371]</w:t>
      </w:r>
    </w:p>
    <w:p w14:paraId="0C22702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GGA</w:t>
      </w:r>
      <w:r>
        <w:rPr>
          <w:sz w:val="18"/>
        </w:rPr>
        <w:t>CCTGTCAATCCTAGCCCTGAGAGAAAAGGAATA---GAGCAACTTGA   [1368]</w:t>
      </w:r>
    </w:p>
    <w:p w14:paraId="2035EFC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GAATTTGTCAACCTTAGTGCACAGACAGAAGAGATGGAAGAGAACCCAGA   [1350]</w:t>
      </w:r>
    </w:p>
    <w:p w14:paraId="503C43B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GAATCTGTCGATCCTAGCCTTCAAAGAAGGGAAATAGAAGAGAACCTAGA   [1374]</w:t>
      </w:r>
    </w:p>
    <w:p w14:paraId="32FE939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</w:t>
      </w:r>
      <w:r>
        <w:rPr>
          <w:sz w:val="18"/>
        </w:rPr>
        <w:t xml:space="preserve">        GAGTTTGTCAATCCTAGCCTTCAAAGAGAAGAAATAAAAGAGAACCTAGG   [1368]</w:t>
      </w:r>
    </w:p>
    <w:p w14:paraId="6B70754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GAGTTTGTCAATCCTAGCCTTCAAGGAGAAGAAATAAAAGAGAATCTACG   [1371]</w:t>
      </w:r>
    </w:p>
    <w:p w14:paraId="544FD67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GAGTTTGTCAATCCTAGCCTTCAAAGAGAAGAAATAGAAGAGCATCTGGG   [1362]</w:t>
      </w:r>
    </w:p>
    <w:p w14:paraId="15E3A3E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</w:t>
      </w:r>
      <w:r>
        <w:rPr>
          <w:sz w:val="18"/>
        </w:rPr>
        <w:t>_Bat</w:t>
      </w:r>
      <w:proofErr w:type="spellEnd"/>
      <w:r>
        <w:rPr>
          <w:sz w:val="18"/>
        </w:rPr>
        <w:t xml:space="preserve">               GAGTTTGTCAATCCTAGCCTTCAAAGAGAAGAAATAGAAGAGAGCCTAGG   [1389]</w:t>
      </w:r>
    </w:p>
    <w:p w14:paraId="59143E8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GAGTTTGTCAATCCTAACCTTCAAAGAGAAGAAATAACAGAGAACCTAGG   [1368]</w:t>
      </w:r>
    </w:p>
    <w:p w14:paraId="78B041F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GAGTTTGTCGATCCTAACCTACAAAGAGAAGAAACAGAAGAGAACCTAGG   [1377]</w:t>
      </w:r>
    </w:p>
    <w:p w14:paraId="1CDFC16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GAGTTTGTTGATCCTAACCTTCGAAGAGAAGAAGTGGAAGAGAACCTAGG   [1374]</w:t>
      </w:r>
    </w:p>
    <w:p w14:paraId="4F0A6A7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AGTGTGTCGATTCTAACCCTCAAGGAGAAGACACAGAAGAGAACCGAGG   [1377]</w:t>
      </w:r>
    </w:p>
    <w:p w14:paraId="5DA4762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GAATTTGTCAATCCTAGCCTTCCAAGAGAAGAAAAAGAAGAGAAACTA</w:t>
      </w:r>
      <w:r>
        <w:rPr>
          <w:sz w:val="18"/>
        </w:rPr>
        <w:t>GA   [1389]</w:t>
      </w:r>
    </w:p>
    <w:p w14:paraId="0956C01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GAATTTGTCAATCCTAGCCTTCAAAGAAAAAAAACAGAAGAGAACTTAGA   [1392]</w:t>
      </w:r>
    </w:p>
    <w:p w14:paraId="6013219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GAATTTGTCAATCCTAGCCTTCCAAGAGAAGAAGAAGAAGAGAAACTAGA   [1389]</w:t>
      </w:r>
    </w:p>
    <w:p w14:paraId="58FCA0C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GAATTTGTCAATCCTAGCCTTCCAAGAGAAGAAAAAG</w:t>
      </w:r>
      <w:r>
        <w:rPr>
          <w:sz w:val="18"/>
        </w:rPr>
        <w:t>AAGAGAAACTAGA   [1389]</w:t>
      </w:r>
    </w:p>
    <w:p w14:paraId="6EAFF27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GAATTTGTCAATCCTAGCCTTCCAAGAGAAGAAAAAGAAGAGAAACTAGG   [1389]</w:t>
      </w:r>
    </w:p>
    <w:p w14:paraId="6EF59DB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GAATTTGTCAATCCTAGCCTTCCAAGAGAACAAACAGAAGAGAAACTAGA   [1389]</w:t>
      </w:r>
    </w:p>
    <w:p w14:paraId="5FB0514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GAATTTGTCAATCCTAGCCTTTCAAG</w:t>
      </w:r>
      <w:r>
        <w:rPr>
          <w:sz w:val="18"/>
        </w:rPr>
        <w:t>AGAAGAAAAAGAAGAGAAACTAGA   [1383]</w:t>
      </w:r>
    </w:p>
    <w:p w14:paraId="0A2A8B2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GAATTTGTCCATCGTAGCCTTCAAAGAGAAAAA---GAAGAGAACCGAGA   [1374]</w:t>
      </w:r>
    </w:p>
    <w:p w14:paraId="1D29FF4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GAATTTATCGATCCTAGCCTTCAAAGAGAAGAAATAGAAGAGAACCTAGA   [1392]</w:t>
      </w:r>
    </w:p>
    <w:p w14:paraId="6F33675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GAGTTTTCCAATCCT</w:t>
      </w:r>
      <w:r>
        <w:rPr>
          <w:sz w:val="18"/>
        </w:rPr>
        <w:t>AGCCTTCAAAGAGAAGAACTAGAAGAGAACCTAGG   [1386]</w:t>
      </w:r>
    </w:p>
    <w:p w14:paraId="22113E7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GAATGTATTAATCCTAACCTACAAAGAGAGGTATTAGGAGAAAGCCGTGG   [1377]</w:t>
      </w:r>
    </w:p>
    <w:p w14:paraId="0A953F0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GAGTTTGTTGACCCTAGCCTTCAAAGAGAAGAAATAGAA---AAT-----   [1375]</w:t>
      </w:r>
    </w:p>
    <w:p w14:paraId="1A9EEDE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GAGT</w:t>
      </w:r>
      <w:r>
        <w:rPr>
          <w:sz w:val="18"/>
        </w:rPr>
        <w:t>TTGTCAATCCTAGCCTTCAAAGAGAAGAAATAGAACAGAACCTAGG   [1392]</w:t>
      </w:r>
    </w:p>
    <w:p w14:paraId="5E1A211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GAGTTTGTCAATCCTAGCCTTCAAAGAGAAGACATAGAACGGAACCTAGG   [1392]</w:t>
      </w:r>
    </w:p>
    <w:p w14:paraId="2B737B1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GAGTTTGCCAATCCTAGCCTTCAAAGAGAA---------GAGAACCCAGG   [1380]</w:t>
      </w:r>
    </w:p>
    <w:p w14:paraId="084518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ow                   </w:t>
      </w:r>
      <w:r>
        <w:rPr>
          <w:sz w:val="18"/>
        </w:rPr>
        <w:t xml:space="preserve">       GAGTTTGTTCATCCTAGCCTTCAAAGAGAG---------GAGAACCTAGG   [1365]</w:t>
      </w:r>
    </w:p>
    <w:p w14:paraId="5DCE05E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GAATCTGTCAGTCCTAACCTTCAAAGAGAA---------GAGAACCTAGG   [1380]</w:t>
      </w:r>
    </w:p>
    <w:p w14:paraId="43C5DBC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GAGGTTGTTAATCCTGGCCTTCCAAGAGAG---------GAGAACCTAGG   [1353]</w:t>
      </w:r>
    </w:p>
    <w:p w14:paraId="188CCE6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GAGTTTGTTAATCCTAGCCTTCAAAGAGAG---------GAGAACCTAGG   [1380]</w:t>
      </w:r>
    </w:p>
    <w:p w14:paraId="6CD774A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GAGTTTGTTAATCCTAGCCTTCAAAGAGAG---------GAGAACCTAGG   [1380]</w:t>
      </w:r>
    </w:p>
    <w:p w14:paraId="20A3E53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GAGTTTGTCAACCCTGGCATTCAAAGAGAAGAACTAGAAGAGAGCCGAGG   [1389]</w:t>
      </w:r>
    </w:p>
    <w:p w14:paraId="4A9D5D3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GAGTGCATCAACCCTGGCCTTCGAAGAGAAGAAATAGAAGAGAGCCGAAG   [1392]</w:t>
      </w:r>
    </w:p>
    <w:p w14:paraId="120D4EC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GAATTT---AATCCTAGCCTTCAGGGAGAAGAAATAGAAGAAAATCTGGG   [1374]</w:t>
      </w:r>
    </w:p>
    <w:p w14:paraId="2394460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AATTTGTTAATCCTAGCCTTCAGGGAGAAGAAATAGAAGAAAATCTGG</w:t>
      </w:r>
      <w:r>
        <w:rPr>
          <w:sz w:val="18"/>
        </w:rPr>
        <w:t>G   [1377]</w:t>
      </w:r>
    </w:p>
    <w:p w14:paraId="0A4EEED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GAATTTGTCAATCCTAGCCTTCAAGGAGAGAAAACAGAAGAAAACCTGGA   [1374]</w:t>
      </w:r>
    </w:p>
    <w:p w14:paraId="112E148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GAATTTGTCAATCCTAGCCTTCAAGGAGAGAAAACAGAAGAAAACCTGGA   [1374]</w:t>
      </w:r>
    </w:p>
    <w:p w14:paraId="2FD5ADF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GAACCTGTCAACCCCAGCCTTCAAGGAGAGGAAATAGA</w:t>
      </w:r>
      <w:r>
        <w:rPr>
          <w:sz w:val="18"/>
        </w:rPr>
        <w:t>AGAAAACTTGGC   [1362]</w:t>
      </w:r>
    </w:p>
    <w:p w14:paraId="337FEEC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GAACCTGTCAACCCCAGCCTTCAAGGAGAGGAAATAGAAAAAAACTTGGC   [1380]</w:t>
      </w:r>
    </w:p>
    <w:p w14:paraId="4DF7AFB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GCATCTGTCTGTCCTAGCCTTCCAGGGGCAAACCTGAAAGAGAAACTGGG   [1362]</w:t>
      </w:r>
    </w:p>
    <w:p w14:paraId="321CE98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GGAGCTGTCTGTCCTGGCCTTCCAGGG</w:t>
      </w:r>
      <w:r>
        <w:rPr>
          <w:sz w:val="18"/>
        </w:rPr>
        <w:t>GCAAAGCAAACAGAGAAACGGGG   [1359]</w:t>
      </w:r>
    </w:p>
    <w:p w14:paraId="1A36D48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GAACTTGTCAATCCTAGCCTTCAAGGAGAGGAAAGGGAAGAGAAATCGGA   [1380]</w:t>
      </w:r>
    </w:p>
    <w:p w14:paraId="448410A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GAATGTTTTAATCCTAGACTTCAGGGAGAGGCAGTAGAAGACAACTTTGG   [1371]</w:t>
      </w:r>
    </w:p>
    <w:p w14:paraId="197F360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GAATTTGTTAATCCTA</w:t>
      </w:r>
      <w:r>
        <w:rPr>
          <w:sz w:val="18"/>
        </w:rPr>
        <w:t>GATTTGAAGGAGAGGAAATA------GCCGTGGG   [1350]</w:t>
      </w:r>
    </w:p>
    <w:p w14:paraId="4047705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GAATTTGTCAATCCTAGCCTTCAAGAAGAGGAAATAAAAGAGAACCTGGG   [1377]</w:t>
      </w:r>
    </w:p>
    <w:p w14:paraId="0FADD1B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GTGTTAGCTAGCTGCAGTTTCACAGAAGAAAGAGATGAAAGGAGCCTGGA   [1416]</w:t>
      </w:r>
    </w:p>
    <w:p w14:paraId="1A53029E" w14:textId="77777777" w:rsidR="00000000" w:rsidRDefault="00127FA4">
      <w:pPr>
        <w:pStyle w:val="PlainText"/>
        <w:rPr>
          <w:sz w:val="18"/>
        </w:rPr>
      </w:pPr>
    </w:p>
    <w:p w14:paraId="7D98368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</w:t>
      </w:r>
      <w:r>
        <w:rPr>
          <w:sz w:val="18"/>
        </w:rPr>
        <w:t xml:space="preserve">     1510      1520      1530      1540      1550]</w:t>
      </w:r>
    </w:p>
    <w:p w14:paraId="5370855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1EB7A87B" w14:textId="77777777" w:rsidR="00000000" w:rsidRDefault="00127FA4">
      <w:pPr>
        <w:pStyle w:val="PlainText"/>
        <w:rPr>
          <w:sz w:val="18"/>
        </w:rPr>
      </w:pPr>
    </w:p>
    <w:p w14:paraId="06C73CA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ACA---ATTCAAGTGTCTGATAGTACCAGGGACCCTGAAGATCTGGTGG   [1427]</w:t>
      </w:r>
    </w:p>
    <w:p w14:paraId="246F38A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ACA-</w:t>
      </w:r>
      <w:r>
        <w:rPr>
          <w:sz w:val="18"/>
        </w:rPr>
        <w:t>--ATTCAAGTGTCTGATACTACCAGGAATCCTGAAGATCTGGTGT   [1436]</w:t>
      </w:r>
    </w:p>
    <w:p w14:paraId="59DC170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ACA---ATACAAGTGTCTGATACTACCATGGACCCTGAAGGTCTGGTAT   [1436]</w:t>
      </w:r>
    </w:p>
    <w:p w14:paraId="6B6D787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Sloth                        AACA---ATTCAAGTGTCTGATAGTACCAGAGACCCCGGAGCTCTGGTGT   [1439]</w:t>
      </w:r>
    </w:p>
    <w:p w14:paraId="61B4055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</w:t>
      </w:r>
      <w:r>
        <w:rPr>
          <w:sz w:val="18"/>
        </w:rPr>
        <w:t xml:space="preserve">      AATA---ATTCAAGTGTCTGATAATACCCAAGACCCCAAAGATACGGTGT   [1499]</w:t>
      </w:r>
    </w:p>
    <w:p w14:paraId="523CA70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ACA---CGCCAAATGTCTGACAGTGCCAAAGAACTCGGGGATCGGGTCC   [1418]</w:t>
      </w:r>
    </w:p>
    <w:p w14:paraId="7BDF9C2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ATG---TGCCAGATGCCTGATAATAACAAAGAACTCGGGGATTTGGTCC   [1415]</w:t>
      </w:r>
    </w:p>
    <w:p w14:paraId="4C75F58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</w:t>
      </w:r>
      <w:r>
        <w:rPr>
          <w:sz w:val="18"/>
        </w:rPr>
        <w:t>rcupine</w:t>
      </w:r>
      <w:proofErr w:type="spellEnd"/>
      <w:r>
        <w:rPr>
          <w:sz w:val="18"/>
        </w:rPr>
        <w:t xml:space="preserve">          AACA---GTACAAGTGTCCGAAAGTACCAGAGACTCCAAAGGTCCTGTGT   [1397]</w:t>
      </w:r>
    </w:p>
    <w:p w14:paraId="645A38C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CACA---GTTCAAGTGCCTAACAGTGCCATAGACCCCAAAGATCTCCTGT   [1421]</w:t>
      </w:r>
    </w:p>
    <w:p w14:paraId="74401AB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ACA---ATTCAAGTGTCTAATAGTACCAAGGACCCCAAAATTTTGATCT   [1415]</w:t>
      </w:r>
    </w:p>
    <w:p w14:paraId="5A4E50D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</w:t>
      </w:r>
      <w:r>
        <w:rPr>
          <w:sz w:val="18"/>
        </w:rPr>
        <w:t>og_Faced_Fruit_Bat</w:t>
      </w:r>
      <w:proofErr w:type="spellEnd"/>
      <w:r>
        <w:rPr>
          <w:sz w:val="18"/>
        </w:rPr>
        <w:t xml:space="preserve">          AACA---ATTCAAGTGTCTAATAGCACCAAAGACCCCAAAATTCTAATCT   [1418]</w:t>
      </w:r>
    </w:p>
    <w:p w14:paraId="09816C3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ACG---ATTAAAGTGTCTAATAGTACCAAAGACCCCAAAGATCTGATAC   [1409]</w:t>
      </w:r>
    </w:p>
    <w:p w14:paraId="4521D88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ACA---ATTCAAGTGTCTAATAGTACCAAAGGCCTCAAAGATTTGATAT</w:t>
      </w:r>
      <w:r>
        <w:rPr>
          <w:sz w:val="18"/>
        </w:rPr>
        <w:t xml:space="preserve">   [1436]</w:t>
      </w:r>
    </w:p>
    <w:p w14:paraId="3E7C2BE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ACA---GTTCACATGTCTAATAGTACCAAAGACCTCAAAGATCTGATAT   [1415]</w:t>
      </w:r>
    </w:p>
    <w:p w14:paraId="3CADF31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GCA---GTTCAAATGTCTAATAGTACCAAAGACCTCGAAGATCTGACAT   [1424]</w:t>
      </w:r>
    </w:p>
    <w:p w14:paraId="7854C5C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ACA---ATTCAAGTGTCTGATAGTACCAAAGACCTCAA</w:t>
      </w:r>
      <w:r>
        <w:rPr>
          <w:sz w:val="18"/>
        </w:rPr>
        <w:t>AGATCTGATAT   [1421]</w:t>
      </w:r>
    </w:p>
    <w:p w14:paraId="673525A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AACA---GTTCAAGTGTCTAGTAGCACCAAAGACCTCAAAGATCTGATAT   [1424]</w:t>
      </w:r>
    </w:p>
    <w:p w14:paraId="7CF1A1D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ACA---GTTAAAGTGTCTAATAATGCTGAAGACCCCAAAGATCTCATGT   [1436]</w:t>
      </w:r>
    </w:p>
    <w:p w14:paraId="5CDBE90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GAAACAATTCAAGTGTCTAATAGTACC</w:t>
      </w:r>
      <w:r>
        <w:rPr>
          <w:sz w:val="18"/>
        </w:rPr>
        <w:t>AAA---------GGTCCGGTGT   [1433]</w:t>
      </w:r>
    </w:p>
    <w:p w14:paraId="7B87F66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ACA---GTTAAAGTGTCTAATAATGCCGAAGACCCCAAAGATCTCATGT   [1436]</w:t>
      </w:r>
    </w:p>
    <w:p w14:paraId="2A03C79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ACA---GTTAAAGTGTCTAATAATGCCGAAGACCCCAAAGATCTCATGT   [1436]</w:t>
      </w:r>
    </w:p>
    <w:p w14:paraId="6E0D02D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ACA---GTTAAAGTGT</w:t>
      </w:r>
      <w:r>
        <w:rPr>
          <w:sz w:val="18"/>
        </w:rPr>
        <w:t>CTAATAATGCCAAAGACCCCAAAGATCTCATGT   [1436]</w:t>
      </w:r>
    </w:p>
    <w:p w14:paraId="0432A5C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ACA---GTTAAACTGTCTAATAATGCCAAAGACCCCAAAGATCTCATGT   [1436]</w:t>
      </w:r>
    </w:p>
    <w:p w14:paraId="260FB69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ACA---GTTAAAGTGTCTAATAATGCCAAAGACCCCAAAGATCTCATCT   [1430]</w:t>
      </w:r>
    </w:p>
    <w:p w14:paraId="43DB8D4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ACA--</w:t>
      </w:r>
      <w:r>
        <w:rPr>
          <w:sz w:val="18"/>
        </w:rPr>
        <w:t>-ATTCAAATATCCAGTAGTACCAAA---------GATCTGGTAT   [1412]</w:t>
      </w:r>
    </w:p>
    <w:p w14:paraId="58C7A3E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ACA---ATTCATGTGTCTAATAGTGCCAAAGACCCCAAAGATTTGGTGT   [1439]</w:t>
      </w:r>
    </w:p>
    <w:p w14:paraId="7DE796D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ACA---AATCAAGTGTCAAATAATACCAAAGACCCCAAAGATCCGATAC   [1433]</w:t>
      </w:r>
    </w:p>
    <w:p w14:paraId="3893236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edgehog                </w:t>
      </w:r>
      <w:r>
        <w:rPr>
          <w:sz w:val="18"/>
        </w:rPr>
        <w:t xml:space="preserve">     GACT---ATTCAAGTGTGTAATAATACCAAAAACCCTAAAGATCTGATAG   [1424]</w:t>
      </w:r>
    </w:p>
    <w:p w14:paraId="7FC20A2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-------AATCTAGAAACAATTCTAACCAAAGACCCCAAAGATGTGATAT   [1418]</w:t>
      </w:r>
    </w:p>
    <w:p w14:paraId="520C24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GCA---AATCGACTGTCTAATAGTGCCAAAGACCCCAAAGATCTGATAT   [1439]</w:t>
      </w:r>
    </w:p>
    <w:p w14:paraId="36E4146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hino        </w:t>
      </w:r>
      <w:r>
        <w:rPr>
          <w:sz w:val="18"/>
        </w:rPr>
        <w:t xml:space="preserve">                AGCA---ATTCAAGTGTCTAATAGTACCAAAGACCCCGAAGATCTGATAT   [1439]</w:t>
      </w:r>
    </w:p>
    <w:p w14:paraId="66EFE76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GCA---ATTCAAGTATCGAACAGTACCAAAGACCCCAAAGTTCTGATAT   [1427]</w:t>
      </w:r>
    </w:p>
    <w:p w14:paraId="1C8CF31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ACA---ATTCAAGTGTCGAATAGTACCAAAGACCCCAAAGATCTGATAT   [1412]</w:t>
      </w:r>
    </w:p>
    <w:p w14:paraId="6655CA2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</w:t>
      </w:r>
      <w:r>
        <w:rPr>
          <w:sz w:val="18"/>
        </w:rPr>
        <w:t>g                          GACA---ATTCAAGTGTCGAATAGTAACAAAGACCCCAAAGATGTGATGT   [1427]</w:t>
      </w:r>
    </w:p>
    <w:p w14:paraId="043971D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ACA---ATTCAAGTGTCAAATAGTACCAAAGACCCCAAAAATCTGATAT   [1400]</w:t>
      </w:r>
    </w:p>
    <w:p w14:paraId="2AD0407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ACA---ATTCAAGTGTCGAATAGTACTGAAGACCCCAAAGATCTGACAT </w:t>
      </w:r>
      <w:r>
        <w:rPr>
          <w:sz w:val="18"/>
        </w:rPr>
        <w:t xml:space="preserve">  [1427]</w:t>
      </w:r>
    </w:p>
    <w:p w14:paraId="12469B8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AAA---ATTCAAGTGTCGAATAGTACCAAAGACCCCAAAGATCTGACAT   [1427]</w:t>
      </w:r>
    </w:p>
    <w:p w14:paraId="39CA6D8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ACG---ATTCACGTGTCTGATAGGACCAGAGATCCCAAAGCGCTGGTAT   [1436]</w:t>
      </w:r>
    </w:p>
    <w:p w14:paraId="25D7BC5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ATG---ACTCAAGTGTCTGATAGTACCAGAGATCCCAAA</w:t>
      </w:r>
      <w:r>
        <w:rPr>
          <w:sz w:val="18"/>
        </w:rPr>
        <w:t>GAGCTGGTAT   [1439]</w:t>
      </w:r>
    </w:p>
    <w:p w14:paraId="606029B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ACA---ATTCAAGTGTCTAATAGAACCAGAGACCCCGAGGATCTAGTGT   [1421]</w:t>
      </w:r>
    </w:p>
    <w:p w14:paraId="642D5DD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GCA---ACTCAAGTGTCTAATAGAACCAGAGACCCCGAGGATCTAGTGT   [1424]</w:t>
      </w:r>
    </w:p>
    <w:p w14:paraId="3B75234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ACA---ATTCAAGTGTCTAATATTACCA</w:t>
      </w:r>
      <w:r>
        <w:rPr>
          <w:sz w:val="18"/>
        </w:rPr>
        <w:t>AAGAGCCCAAGGATCTAGTGT   [1421]</w:t>
      </w:r>
    </w:p>
    <w:p w14:paraId="17D7E49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ACA---ATTCAAGTGTCTAATATTACCAAAGAGCCCAAGGATCTAGTGT   [1421]</w:t>
      </w:r>
    </w:p>
    <w:p w14:paraId="50684CD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ACA---GTCCAAATGTCTAATACTGCCAAAGAACCTGAGGATCTAGAGT   [1409]</w:t>
      </w:r>
    </w:p>
    <w:p w14:paraId="4C59B15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ACA---GTCCAAATGTC</w:t>
      </w:r>
      <w:r>
        <w:rPr>
          <w:sz w:val="18"/>
        </w:rPr>
        <w:t>TAATACTGCCAAAGAACCTGAGGATCTAGAGT   [1427]</w:t>
      </w:r>
    </w:p>
    <w:p w14:paraId="27F56ED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ACA---GTGCAGGTGTCTAATGGTACCAGAGACCCCAAAGGTGAGGTGT   [1409]</w:t>
      </w:r>
    </w:p>
    <w:p w14:paraId="0DAACB5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GCA---GTGCAGGTGTCTAATAGCGCCAGAGACCCCAAAGATGAGGTGT   [1406]</w:t>
      </w:r>
    </w:p>
    <w:p w14:paraId="6C484F4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ACA---</w:t>
      </w:r>
      <w:r>
        <w:rPr>
          <w:sz w:val="18"/>
        </w:rPr>
        <w:t>ATGCAAGTATATGATAACACCAAAGAACCTGAGGATCAGGTGT   [1427]</w:t>
      </w:r>
    </w:p>
    <w:p w14:paraId="2D1736B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CCA---GTTCAAGTGTCTAATAGTATCAAAGATCCCAAGGATCAAGTAT   [1418]</w:t>
      </w:r>
    </w:p>
    <w:p w14:paraId="6E9B843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CCA---ATTCAAGTGTTGAATAGTACCAAGGACCCTGGAACTCAAGTGT   [1397]</w:t>
      </w:r>
    </w:p>
    <w:p w14:paraId="5F2C1B7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Aardvark                 </w:t>
      </w:r>
      <w:r>
        <w:rPr>
          <w:sz w:val="18"/>
        </w:rPr>
        <w:t xml:space="preserve">    AACA---ATTCAAGTGTCTGATAGTACCAGAGATCCTACGGATGAGGTGT   [1424]</w:t>
      </w:r>
    </w:p>
    <w:p w14:paraId="3A270DE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GCA---ATC------------CCAAGCAGCAAAGACCAAGATCTGCCCT   [1451]</w:t>
      </w:r>
    </w:p>
    <w:p w14:paraId="074E51E9" w14:textId="77777777" w:rsidR="00000000" w:rsidRDefault="00127FA4">
      <w:pPr>
        <w:pStyle w:val="PlainText"/>
        <w:rPr>
          <w:sz w:val="18"/>
        </w:rPr>
      </w:pPr>
    </w:p>
    <w:p w14:paraId="62A9011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560      1570      1580      1590      1600]</w:t>
      </w:r>
    </w:p>
    <w:p w14:paraId="089B474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</w:t>
      </w:r>
      <w:r>
        <w:rPr>
          <w:sz w:val="18"/>
        </w:rPr>
        <w:t xml:space="preserve">                    .         .         .         .         .]</w:t>
      </w:r>
    </w:p>
    <w:p w14:paraId="4809BDDD" w14:textId="77777777" w:rsidR="00000000" w:rsidRDefault="00127FA4">
      <w:pPr>
        <w:pStyle w:val="PlainText"/>
        <w:rPr>
          <w:sz w:val="18"/>
        </w:rPr>
      </w:pPr>
    </w:p>
    <w:p w14:paraId="38C5B00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AAGTGGAGAAAAGTGTTTGCAA---------ACTGAAAGATCTGCAGAG   [1468]</w:t>
      </w:r>
    </w:p>
    <w:p w14:paraId="12FF209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TAAGTGAAGGAAAGAGTTTGCAA---------ACTCAAAGGTCTGCAGAG   [1477]</w:t>
      </w:r>
    </w:p>
    <w:p w14:paraId="6090FF3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Anteater      </w:t>
      </w:r>
      <w:r>
        <w:rPr>
          <w:sz w:val="18"/>
        </w:rPr>
        <w:t xml:space="preserve">               TAAGTGAAGGAAAGAATTTGCAA---------ACTGAAAGATCTGTAGAG   [1477]</w:t>
      </w:r>
    </w:p>
    <w:p w14:paraId="359CB9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AAGTGGAGGAAAGGGTTTGCAA---------ACTGAAAGATCTCTAGAG   [1480]</w:t>
      </w:r>
    </w:p>
    <w:p w14:paraId="5888244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AAGTGGAGAAAGGGTTTTGCAA---------ACTGAGAGATCTGTAGAG   [1540]</w:t>
      </w:r>
    </w:p>
    <w:p w14:paraId="79E3A20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</w:t>
      </w:r>
      <w:r>
        <w:rPr>
          <w:sz w:val="18"/>
        </w:rPr>
        <w:t>se                        TAGGAGGAGAGCCCAGTGGCAAA------ACCACTGACCGATCTGAGGAG   [1462]</w:t>
      </w:r>
    </w:p>
    <w:p w14:paraId="2CCB231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GGGAGGAGAGCCCAGTGGGAAA------CCTACTGAACCATCTGAGGAG   [1459]</w:t>
      </w:r>
    </w:p>
    <w:p w14:paraId="080EB0B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TAAGTGGGGAAAAGGGAGTGCAA---------ACCGAGAGGTCTATGGAG  </w:t>
      </w:r>
      <w:r>
        <w:rPr>
          <w:sz w:val="18"/>
        </w:rPr>
        <w:t xml:space="preserve"> [1438]</w:t>
      </w:r>
    </w:p>
    <w:p w14:paraId="369EBB5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TATGTGGAGAAAGGGGCTTGCAA---------ACTGAAAGGTCTGCGGAG   [1462]</w:t>
      </w:r>
    </w:p>
    <w:p w14:paraId="0284F3E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CGGTGAAGGAAGAGGTTCACAA---------ACTGATCGATCTACAGAG   [1456]</w:t>
      </w:r>
    </w:p>
    <w:p w14:paraId="418DF12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Dog_Faced_Fruit_Bat</w:t>
      </w:r>
      <w:proofErr w:type="spellEnd"/>
      <w:r>
        <w:rPr>
          <w:sz w:val="18"/>
        </w:rPr>
        <w:t xml:space="preserve">          TTGGTGAAGGAAGAGGTTCACAA---------ACTGATCGA</w:t>
      </w:r>
      <w:r>
        <w:rPr>
          <w:sz w:val="18"/>
        </w:rPr>
        <w:t>TCTACAGAG   [1459]</w:t>
      </w:r>
    </w:p>
    <w:p w14:paraId="7D6A731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TAAGTGGAGGAAGAGGTTTGCAA---------ACCGATCGTTCTATGGAG   [1450]</w:t>
      </w:r>
    </w:p>
    <w:p w14:paraId="77CF049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CAAATGGGGGAAGAGGCTTGCAA---------ACTGGTCAATCTATGGAA   [1477]</w:t>
      </w:r>
    </w:p>
    <w:p w14:paraId="5BF0D63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TAAGTGGAGGAAGAAGTTTGCAA-------</w:t>
      </w:r>
      <w:r>
        <w:rPr>
          <w:sz w:val="18"/>
        </w:rPr>
        <w:t>--ACTGATAGATCTATGGAG   [1456]</w:t>
      </w:r>
    </w:p>
    <w:p w14:paraId="415724C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TAAGTGGAGGAAGAAGTGTGCAA---------ATTGATAGATCTAAAGAG   [1465]</w:t>
      </w:r>
    </w:p>
    <w:p w14:paraId="472B62A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TAAGTGGAGGAAGAAGTTTGCAA---------ACTGATAGATCTATGGAG   [1462]</w:t>
      </w:r>
    </w:p>
    <w:p w14:paraId="6674718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TCAGTGGGGGAAGAAGTTT</w:t>
      </w:r>
      <w:r>
        <w:rPr>
          <w:sz w:val="18"/>
        </w:rPr>
        <w:t>GCAA---------ACTGACAGATCTGTGGAG   [1465]</w:t>
      </w:r>
    </w:p>
    <w:p w14:paraId="1C33AE6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AAGTGGAGAAAGGGTTTTGCAA---------ACTGAAAGATCTGTAGAG   [1477]</w:t>
      </w:r>
    </w:p>
    <w:p w14:paraId="05B7141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TAAGTGGAGAAAGGGTTTTGCAAATTGAAAGTGAAGAAAGATCTATAAAA   [1483]</w:t>
      </w:r>
    </w:p>
    <w:p w14:paraId="5B8997C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AAGTGGA</w:t>
      </w:r>
      <w:r>
        <w:rPr>
          <w:sz w:val="18"/>
        </w:rPr>
        <w:t>GAAAGGGTTTTGCAA---------ACTGAAAGATCTGTAGAG   [1477]</w:t>
      </w:r>
    </w:p>
    <w:p w14:paraId="4891AC8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AAGTGGAGAAAGGGTTTTGCAA---------ACTGAAAGATCTGTAGAG   [1477]</w:t>
      </w:r>
    </w:p>
    <w:p w14:paraId="17957A9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AAGTGGAGGAAGGGTTTTGCAA---------ACTGAAAGATCTGTAGAG   [1477]</w:t>
      </w:r>
    </w:p>
    <w:p w14:paraId="5C8C8C6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</w:t>
      </w:r>
      <w:r>
        <w:rPr>
          <w:sz w:val="18"/>
        </w:rPr>
        <w:t xml:space="preserve">   TAAGTGGAGAAAGTGTTTTGCAA---------ATTGAAAGATCTGTAGAG   [1477]</w:t>
      </w:r>
    </w:p>
    <w:p w14:paraId="16F3494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TAAGTGGAGAAAGGGTTTTACAA---------ACTGAAAGATCTGTAGAG   [1471]</w:t>
      </w:r>
    </w:p>
    <w:p w14:paraId="0E4FC87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TAAGGGGAGAAAGGGGTTTGCAA---------GATGTAAGGTCTGCAGAG   [1453]</w:t>
      </w:r>
    </w:p>
    <w:p w14:paraId="25C97D1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</w:t>
      </w:r>
      <w:r>
        <w:rPr>
          <w:sz w:val="18"/>
        </w:rPr>
        <w:t xml:space="preserve">              TAAGTGGGGAGAAGGGTTTGCAA---------ACTGAAAGATCTGTAGAG   [1480]</w:t>
      </w:r>
    </w:p>
    <w:p w14:paraId="3DD1376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TAGTGGACAAAGAGATTTGCAA---------GCTGAAAGATCTGGCGAG   [1474]</w:t>
      </w:r>
    </w:p>
    <w:p w14:paraId="1E47F01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TAAGTGGAAAGAGAGGTTTACAA---------ATTGAAAGATCTGTAGAG   [1465]</w:t>
      </w:r>
    </w:p>
    <w:p w14:paraId="48D1A11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</w:t>
      </w:r>
      <w:r>
        <w:rPr>
          <w:sz w:val="18"/>
        </w:rPr>
        <w:t>olin                     TACATAGAGGA---GGTTTGCAA---------ACTGAAAGATGTGTAGAG   [1456]</w:t>
      </w:r>
    </w:p>
    <w:p w14:paraId="2D1E55F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AAGTGGAGGAAAATGTTTGCAA---------GCTGAAAGATCTGTAGAG   [1480]</w:t>
      </w:r>
    </w:p>
    <w:p w14:paraId="7FD581D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hino                        TAAGTGGAGGAAGAGGTTTGCAR---------GCTGAAAGATCTGTAGAG   </w:t>
      </w:r>
      <w:r>
        <w:rPr>
          <w:sz w:val="18"/>
        </w:rPr>
        <w:t>[1480]</w:t>
      </w:r>
    </w:p>
    <w:p w14:paraId="3CE2A7B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TAAGTGGAGGGAGAGGTTTACAA---------ATTGAAAGATCTGTAGAG   [1468]</w:t>
      </w:r>
    </w:p>
    <w:p w14:paraId="5E47E69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TAAGAGAAGGAAAAGCTTTGCAA---------ATTGAAAGATCTGTAGAG   [1453]</w:t>
      </w:r>
    </w:p>
    <w:p w14:paraId="076574D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TAAGTGGAGGAAAAGGTTTTCAA---------ATTGAAAGAT</w:t>
      </w:r>
      <w:r>
        <w:rPr>
          <w:sz w:val="18"/>
        </w:rPr>
        <w:t>CTGTAGAG   [1468]</w:t>
      </w:r>
    </w:p>
    <w:p w14:paraId="5A41057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AAGTAGAGGAAAAGGTTTGCAA---------ATTGAAAGATCTATAGAG   [1441]</w:t>
      </w:r>
    </w:p>
    <w:p w14:paraId="0B7CB05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TAAGTGGAGGAAAAGGTTTGCAA---------ATTGAAAGATCTGTAGAG   [1468]</w:t>
      </w:r>
    </w:p>
    <w:p w14:paraId="4986570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TAAGTGGAGGAAAAGGTTTGCAA--------</w:t>
      </w:r>
      <w:r>
        <w:rPr>
          <w:sz w:val="18"/>
        </w:rPr>
        <w:t>-ATTGAAAGATCTGTAGAG   [1468]</w:t>
      </w:r>
    </w:p>
    <w:p w14:paraId="41C52AF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CGAGTGGAGGAAGAAGTTTGCAA---------ACTGAAAGATCTGTAGAG   [1477]</w:t>
      </w:r>
    </w:p>
    <w:p w14:paraId="440F136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TGAGTGGAGGAAGAGGTTTGCAA---------ACTGAGAGATCTGTAGAG   [1480]</w:t>
      </w:r>
    </w:p>
    <w:p w14:paraId="116790E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AAATGGAGGAAGAGGTTTG</w:t>
      </w:r>
      <w:r>
        <w:rPr>
          <w:sz w:val="18"/>
        </w:rPr>
        <w:t>CAA---------ACTGAAATATCTGTTGAG   [1462]</w:t>
      </w:r>
    </w:p>
    <w:p w14:paraId="4D2E18B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AAATGGAGGAAGAGGTTTGCAA---------ACTGAAATATCTGTTGAG   [1465]</w:t>
      </w:r>
    </w:p>
    <w:p w14:paraId="7C775D4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AAATGGAGGAAGAGATTTGCAA---------ACCAAAAAATCTATTGAG   [1462]</w:t>
      </w:r>
    </w:p>
    <w:p w14:paraId="0A415D9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TAAATGGAG</w:t>
      </w:r>
      <w:r>
        <w:rPr>
          <w:sz w:val="18"/>
        </w:rPr>
        <w:t>GAAGAGATTTGCAA---------ACCAAAAAATCTATTGAG   [1462]</w:t>
      </w:r>
    </w:p>
    <w:p w14:paraId="08B0D8C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AAATGGAGGGAGAGTTTTGCAA---------ACCAAAAGATCTGTTGAA   [1450]</w:t>
      </w:r>
    </w:p>
    <w:p w14:paraId="037A13F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AAATGGAGGGGGAGTTTTGCAA---------ACCAAAAGATCTGTTGAA   [1468]</w:t>
      </w:r>
    </w:p>
    <w:p w14:paraId="7D5D400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</w:t>
      </w:r>
      <w:r>
        <w:rPr>
          <w:sz w:val="18"/>
        </w:rPr>
        <w:t xml:space="preserve">  TGGGTAGAGCAAGGGGCCTGCAA---------ACCGCAAGATCTGTTGAG   [1450]</w:t>
      </w:r>
    </w:p>
    <w:p w14:paraId="7D6F11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TGGGTAGAGCAAGGGGCCTGCAA---------ACTGCAAGATCTGTTGAG   [1447]</w:t>
      </w:r>
    </w:p>
    <w:p w14:paraId="2902597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AAGTGGAAGAAGGGATTTGCAA---------ATGGAAAGATCTGTTGAG   [1468]</w:t>
      </w:r>
    </w:p>
    <w:p w14:paraId="5A2F306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</w:t>
      </w:r>
      <w:r>
        <w:rPr>
          <w:sz w:val="18"/>
        </w:rPr>
        <w:t>ant_Shrew</w:t>
      </w:r>
      <w:proofErr w:type="spellEnd"/>
      <w:r>
        <w:rPr>
          <w:sz w:val="18"/>
        </w:rPr>
        <w:t xml:space="preserve">    TAAATAGAGGAAGGAGTTTGCAG------CACACTGGAAAATGTGTTGAG   [1462]</w:t>
      </w:r>
    </w:p>
    <w:p w14:paraId="5F61ABA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AAGTAAGGAAAGGGGTTTGCAC---------ACTGGGAATTATGTTGAG   [1438]</w:t>
      </w:r>
    </w:p>
    <w:p w14:paraId="4102E84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TAAACAGA---AGAGGTTTGCAA---------ACTGAAAGATCTGTGGAG   [1462]</w:t>
      </w:r>
    </w:p>
    <w:p w14:paraId="2795D7F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</w:t>
      </w:r>
      <w:r>
        <w:rPr>
          <w:sz w:val="18"/>
        </w:rPr>
        <w:t>t                       TGAATGGAGGGGAGGGGTTGCAA---------GGTGAAAGAGCCCCAGGA   [1492]</w:t>
      </w:r>
    </w:p>
    <w:p w14:paraId="3A8BE9D7" w14:textId="77777777" w:rsidR="00000000" w:rsidRDefault="00127FA4">
      <w:pPr>
        <w:pStyle w:val="PlainText"/>
        <w:rPr>
          <w:sz w:val="18"/>
        </w:rPr>
      </w:pPr>
    </w:p>
    <w:p w14:paraId="2496AA4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610      1620      1630      1640      1650]</w:t>
      </w:r>
    </w:p>
    <w:p w14:paraId="430F697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414CF35C" w14:textId="77777777" w:rsidR="00000000" w:rsidRDefault="00127FA4">
      <w:pPr>
        <w:pStyle w:val="PlainText"/>
        <w:rPr>
          <w:sz w:val="18"/>
        </w:rPr>
      </w:pPr>
    </w:p>
    <w:p w14:paraId="4020EC0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</w:t>
      </w:r>
      <w:r>
        <w:rPr>
          <w:sz w:val="18"/>
        </w:rPr>
        <w:t>Banded_Armadillo</w:t>
      </w:r>
      <w:proofErr w:type="spellEnd"/>
      <w:r>
        <w:rPr>
          <w:sz w:val="18"/>
        </w:rPr>
        <w:t xml:space="preserve">        AGTACCGGTATTTCAGTGGTACCTGATACTGATTATGGCACTCAAGACAG   [1518]</w:t>
      </w:r>
    </w:p>
    <w:p w14:paraId="4A0CDAE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GTACCAGTATTTCAGTGGTACCTGATACTGATTATGGCACTCAAGACAG   [1527]</w:t>
      </w:r>
    </w:p>
    <w:p w14:paraId="6A36DFD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GCACCAGTATTTCATTGGTGCCTGACACTGATTATGGCACTCAAGATAG   [</w:t>
      </w:r>
      <w:r>
        <w:rPr>
          <w:sz w:val="18"/>
        </w:rPr>
        <w:t>1527]</w:t>
      </w:r>
    </w:p>
    <w:p w14:paraId="5636ABC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GTACCAGTATTACAATGATACCTGAAACTGATTATGACACTCAAGACAG   [1530]</w:t>
      </w:r>
    </w:p>
    <w:p w14:paraId="0A68B54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GTACCAGTATTTCATTGGTACCTGATACTGATTATGGCACTCAGGACAG   [1590]</w:t>
      </w:r>
    </w:p>
    <w:p w14:paraId="6DFE4EC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GCACCAGCGTATCCTTGGTACCTGACACTGACTACGACACTC</w:t>
      </w:r>
      <w:r>
        <w:rPr>
          <w:sz w:val="18"/>
        </w:rPr>
        <w:t>AGAACAG   [1512]</w:t>
      </w:r>
    </w:p>
    <w:p w14:paraId="50215C7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GCACCAGTGTGTCCTTGGTACCCGACACAGACTACGACACCCAGAACAG   [1509]</w:t>
      </w:r>
    </w:p>
    <w:p w14:paraId="2AE6482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AGCACTAGCATTTCACTAGTCCCTGACACTGACTGTGGCACTCAGGACAG   [1488]</w:t>
      </w:r>
    </w:p>
    <w:p w14:paraId="5F6A0B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GTACCAGTATTTCACTGGTACCTGATACTGA</w:t>
      </w:r>
      <w:r>
        <w:rPr>
          <w:sz w:val="18"/>
        </w:rPr>
        <w:t>ATATGGTACCCAGGACAG   [1512]</w:t>
      </w:r>
    </w:p>
    <w:p w14:paraId="024B14B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GTACCAGTATTTTATTGGTGCCTGAAACGGATTATGGCACTCAAGATAG   [1506]</w:t>
      </w:r>
    </w:p>
    <w:p w14:paraId="1565A1A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GTACCAGTATTTTATTGGGACCTGAAACGGATTATGGCACTCAAGATAG   [1509]</w:t>
      </w:r>
    </w:p>
    <w:p w14:paraId="76F7EF0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GTACCAGTATTTCATTGGTA</w:t>
      </w:r>
      <w:r>
        <w:rPr>
          <w:sz w:val="18"/>
        </w:rPr>
        <w:t>CCTGATACTGATTATGGCACTCAGGCTAG   [1500]</w:t>
      </w:r>
    </w:p>
    <w:p w14:paraId="209971C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GTACCAGTATTTTATTGGTACCTGATACTGATTATGGCAGTCAGGATAG   [1527]</w:t>
      </w:r>
    </w:p>
    <w:p w14:paraId="39ADB1F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GTACCAATATTTTATTGGTACCTGAAACTGATTATGGCACGCAGGATAG   [1506]</w:t>
      </w:r>
    </w:p>
    <w:p w14:paraId="5791E53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GTACCAATA</w:t>
      </w:r>
      <w:r>
        <w:rPr>
          <w:sz w:val="18"/>
        </w:rPr>
        <w:t>TTGTATTGGTACCTGAAACTGATTATGGCACACAGGATAG   [1515]</w:t>
      </w:r>
    </w:p>
    <w:p w14:paraId="1313529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GTACCAATATTTTATTGGTACCTGAAACTGATTATGACACTCAGTATAG   [1512]</w:t>
      </w:r>
    </w:p>
    <w:p w14:paraId="6753212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AGTCCCAATATTG?ATTGGTACCTGAAACTGACTGTGACACTCAGGATAG   [1515]</w:t>
      </w:r>
    </w:p>
    <w:p w14:paraId="7B2B898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 xml:space="preserve">Human                       </w:t>
      </w:r>
      <w:r>
        <w:rPr>
          <w:sz w:val="18"/>
        </w:rPr>
        <w:t xml:space="preserve"> AGTAGCAGTATTTCATTGGTACCTGGTACTGATTATGGCACTCAGGAAAG   [1527]</w:t>
      </w:r>
    </w:p>
    <w:p w14:paraId="5048721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GCACCAGTATTTCATTGGTACCTGATACTGATTATGGTACTCAGGACAG   [1533]</w:t>
      </w:r>
    </w:p>
    <w:p w14:paraId="064C9E4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GTAGCAGTATTTCATTGGTACCTGGTACTGATTATGGCACTCAGGAAAG   [1527]</w:t>
      </w:r>
    </w:p>
    <w:p w14:paraId="446050F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Gorilla          </w:t>
      </w:r>
      <w:r>
        <w:rPr>
          <w:sz w:val="18"/>
        </w:rPr>
        <w:t xml:space="preserve">            AGTAGCAGTATTTCATTGGTACCTGGTACTGATTATGGCACTCAGGAAAG   [1527]</w:t>
      </w:r>
    </w:p>
    <w:p w14:paraId="3E102C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GTAGCAGTATTTCATTGGTACCTGGTACTGATTATGGCACTCAGGAAAG   [1527]</w:t>
      </w:r>
    </w:p>
    <w:p w14:paraId="0D8C650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GTAGCAGTATTTTGTTGATACCTGGTACTGATTATGGCACTCAGGAAAG   [1527]</w:t>
      </w:r>
    </w:p>
    <w:p w14:paraId="5E0D20F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</w:t>
      </w:r>
      <w:r>
        <w:rPr>
          <w:sz w:val="18"/>
        </w:rPr>
        <w:t xml:space="preserve">                       AGTAGCAGTATTTCATTGGTACCTGGTACCGATTATGGCACTCAGGAAAG   [1521]</w:t>
      </w:r>
    </w:p>
    <w:p w14:paraId="38B5EED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GTACCAGTATTTCTTTGGTACCTGATACTGATGATAACACCCAGGATAG   [1503]</w:t>
      </w:r>
    </w:p>
    <w:p w14:paraId="3698321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GTACCAGTATTTCATTAGTACCTGATACTGATTATGGCACTCAAGACAG   [1</w:t>
      </w:r>
      <w:r>
        <w:rPr>
          <w:sz w:val="18"/>
        </w:rPr>
        <w:t>530]</w:t>
      </w:r>
    </w:p>
    <w:p w14:paraId="07C5F4C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GTACCAATATTTCATTGGTACCTGAGACTGATTTTGGCAGTCAGGATAG   [1524]</w:t>
      </w:r>
    </w:p>
    <w:p w14:paraId="504CED2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GT------------CCTGTAGAGAACACTGACTATGGCAGTCAGGATAG   [1503]</w:t>
      </w:r>
    </w:p>
    <w:p w14:paraId="3233EAF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GTAACAGTATTTCATTGGTACCTGATACTGATTACGGCACTCA</w:t>
      </w:r>
      <w:r>
        <w:rPr>
          <w:sz w:val="18"/>
        </w:rPr>
        <w:t>GGATAG   [1506]</w:t>
      </w:r>
    </w:p>
    <w:p w14:paraId="0CC98C6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GTTCCGGTATTTCATTGGTACCTGATACTGATTATGGGACTCAGGATAG   [1530]</w:t>
      </w:r>
    </w:p>
    <w:p w14:paraId="2B1C054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GCACCAGTATTTCATTGGTACCTGATACTGATTATGGCACTCAGGGTAG   [1530]</w:t>
      </w:r>
    </w:p>
    <w:p w14:paraId="6D02BDD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TACCAGTATTTCCTTGGTACCTGAAACTGAT</w:t>
      </w:r>
      <w:r>
        <w:rPr>
          <w:sz w:val="18"/>
        </w:rPr>
        <w:t>TATGACACTCAGGACAG   [1518]</w:t>
      </w:r>
    </w:p>
    <w:p w14:paraId="1D3AE86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GTACCAATATTTCCTTGGTTCCTGATACTGATTATAGCACTCAGGATAG   [1503]</w:t>
      </w:r>
    </w:p>
    <w:p w14:paraId="77F1BF7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ATACCAGTATTTCCCTGGTACCTGATACTGATTATGGCACTCAGGACAG   [1518]</w:t>
      </w:r>
    </w:p>
    <w:p w14:paraId="104ACCC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GCACCAGTATTTCCTTGGTAC</w:t>
      </w:r>
      <w:r>
        <w:rPr>
          <w:sz w:val="18"/>
        </w:rPr>
        <w:t>CTGATACTGATTATGGCACTCAGGACAG   [1491]</w:t>
      </w:r>
    </w:p>
    <w:p w14:paraId="209E25F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GTTCCAGTATTTCCTTGGTACCTGATACTGATTATGGCACTCAGGATAG   [1518]</w:t>
      </w:r>
    </w:p>
    <w:p w14:paraId="6E2429E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GTACCGGTATTTCCTTGGTACCTGATACTGATTATGGCACTCAGGATAG   [1518]</w:t>
      </w:r>
    </w:p>
    <w:p w14:paraId="7C67AE2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GTACCAGTAT</w:t>
      </w:r>
      <w:r>
        <w:rPr>
          <w:sz w:val="18"/>
        </w:rPr>
        <w:t>TTCATTGGTACCTGATGCCGATTATGGCACTCAGGATAG   [1527]</w:t>
      </w:r>
    </w:p>
    <w:p w14:paraId="3091BD8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GTACCAGTATTTCATTGGTACTTGATACTGATTATGGTACACAGGACAG   [1530]</w:t>
      </w:r>
    </w:p>
    <w:p w14:paraId="6221B5E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GTACCAGTATCTCAGTGATACCTGATACTGACTATGGCAGTCAGAACAG   [1512]</w:t>
      </w:r>
    </w:p>
    <w:p w14:paraId="424BECB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anatee                      </w:t>
      </w:r>
      <w:r>
        <w:rPr>
          <w:sz w:val="18"/>
        </w:rPr>
        <w:t>AGTACCAGTATCTCAGTGATACCTGATACTGATTATGGCAGTCAGAACAG   [1515]</w:t>
      </w:r>
    </w:p>
    <w:p w14:paraId="75C49F6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GTACCAATATCTCAGTGATACCTGATACTGTTTATGGCACTCAGGACAG   [1512]</w:t>
      </w:r>
    </w:p>
    <w:p w14:paraId="1324802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GTACCAATATCTCAGTGATACCTGATACTGTTTATGGCACTCAGGACAG   [1512]</w:t>
      </w:r>
    </w:p>
    <w:p w14:paraId="7A55E9B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</w:t>
      </w:r>
      <w:r>
        <w:rPr>
          <w:sz w:val="18"/>
        </w:rPr>
        <w:t xml:space="preserve">           AGTACTAGTACCTCAGTGATACCTGATGCTGACTGTGGTGCTCAGGACAG   [1500]</w:t>
      </w:r>
    </w:p>
    <w:p w14:paraId="4CF48B4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GTACCAGTACCTCAGTGATACCTGATGCTGACTGTGGTGCTCAGGACAG   [1518]</w:t>
      </w:r>
    </w:p>
    <w:p w14:paraId="5C90868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GTACCAGTGTTTCACTGATACCTGATGCTGATGATGGCCCTCAGGGTAC   [1500]</w:t>
      </w:r>
    </w:p>
    <w:p w14:paraId="2F84B69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Tenrec </w:t>
      </w:r>
      <w:r>
        <w:rPr>
          <w:sz w:val="18"/>
        </w:rPr>
        <w:t xml:space="preserve">                      AGCACCAGTTTTTCACTGATACCTGCTGCTGCTGACGGCACCCCGGGTGG   [1497]</w:t>
      </w:r>
    </w:p>
    <w:p w14:paraId="115C98E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GTACCAGTGTTTCAGTGATACCCGATACTGATCATGGCACTCAGAACCA   [1518]</w:t>
      </w:r>
    </w:p>
    <w:p w14:paraId="28622FD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GTACCAGTATTTCAGTGTTATCTGATACTGATTATGGCACTCAGAATAG   [15</w:t>
      </w:r>
      <w:r>
        <w:rPr>
          <w:sz w:val="18"/>
        </w:rPr>
        <w:t>12]</w:t>
      </w:r>
    </w:p>
    <w:p w14:paraId="59D2B3E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GTACCAGTATTTCAGTAATACCTGATACTGATGATGGTATTCAAAATAG   [1488]</w:t>
      </w:r>
    </w:p>
    <w:p w14:paraId="034CB2D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ATACCAGTATTTCAGTGAAACCTGATACTGATTATAGCACTCAGGACAG   [1512]</w:t>
      </w:r>
    </w:p>
    <w:p w14:paraId="3075704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GCCTGGAGGCTTTGGAGGTTCCTGATACTGATTGGGACACTCAG</w:t>
      </w:r>
      <w:r>
        <w:rPr>
          <w:sz w:val="18"/>
        </w:rPr>
        <w:t>GACAG   [1542]</w:t>
      </w:r>
    </w:p>
    <w:p w14:paraId="2460C736" w14:textId="77777777" w:rsidR="00000000" w:rsidRDefault="00127FA4">
      <w:pPr>
        <w:pStyle w:val="PlainText"/>
        <w:rPr>
          <w:sz w:val="18"/>
        </w:rPr>
      </w:pPr>
    </w:p>
    <w:p w14:paraId="2FC7195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660      1670      1680      1690      1700]</w:t>
      </w:r>
    </w:p>
    <w:p w14:paraId="042302D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4E306704" w14:textId="77777777" w:rsidR="00000000" w:rsidRDefault="00127FA4">
      <w:pPr>
        <w:pStyle w:val="PlainText"/>
        <w:rPr>
          <w:sz w:val="18"/>
        </w:rPr>
      </w:pPr>
    </w:p>
    <w:p w14:paraId="31ECE2C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ATCTCATTACTGGAAGCTGACACCCTGGGGAAGGCAAAAACAGC</w:t>
      </w:r>
      <w:r>
        <w:rPr>
          <w:sz w:val="18"/>
        </w:rPr>
        <w:t>ACTA-   [1567]</w:t>
      </w:r>
    </w:p>
    <w:p w14:paraId="67C52D2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TGTCTCATTACTGGAAGCTGACACCCTGGGGAAGGCAAAAACAGCACTA-   [1576]</w:t>
      </w:r>
    </w:p>
    <w:p w14:paraId="1262463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TATCTCATTACTAGAAGCTGCTACCCTAGGGAAAGCAAAAGCAGCACCA-   [1576]</w:t>
      </w:r>
    </w:p>
    <w:p w14:paraId="5F2BF73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ATCTCCTTACTGGAAGCTGACACCCTAGGGAAA</w:t>
      </w:r>
      <w:r>
        <w:rPr>
          <w:sz w:val="18"/>
        </w:rPr>
        <w:t>GCAAAAGCAGCACCA-   [1579]</w:t>
      </w:r>
    </w:p>
    <w:p w14:paraId="34B8711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ATCTCATTACTGGAAGCTAACACCTTTGGAAAAGCAAGAACAGCATCA-   [1639]</w:t>
      </w:r>
    </w:p>
    <w:p w14:paraId="22D682D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TGTCTCAGTCCTGGACGCTCACACTGTCAGATATGCAAGAACAGGATCC-   [1561]</w:t>
      </w:r>
    </w:p>
    <w:p w14:paraId="1A65B6D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GTCTCAATACTGGAAGCGAACA</w:t>
      </w:r>
      <w:r>
        <w:rPr>
          <w:sz w:val="18"/>
        </w:rPr>
        <w:t>CTGTCAGATATGCAAGAACAGGATCA-   [1558]</w:t>
      </w:r>
    </w:p>
    <w:p w14:paraId="4B2415F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TGTCTCCTTACTGGAAGCCGACAGCCTCAGGAAGGCACGGAGAGCATCG-   [1537]</w:t>
      </w:r>
    </w:p>
    <w:p w14:paraId="426AB57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CATCTCATTACTGGGCGCTAACACCCTTGGGAAGGCAAAAACAGCAGCA-   [1561]</w:t>
      </w:r>
    </w:p>
    <w:p w14:paraId="12C053D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ATCTCATTACT</w:t>
      </w:r>
      <w:r>
        <w:rPr>
          <w:sz w:val="18"/>
        </w:rPr>
        <w:t>GGAACCTGACATCCCAGAGAGGGTAAAGACAGCACCA-   [1555]</w:t>
      </w:r>
    </w:p>
    <w:p w14:paraId="775C84F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TATCTCATTACTGGAATCTGACATCCCAGGGAGGGCAAAGACAGCACCA-   [1558]</w:t>
      </w:r>
    </w:p>
    <w:p w14:paraId="3365E43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TATGTCATTACTGGAACCTGACACCCCAGGGAAGGTAAAAACAGCACCA-   [1549]</w:t>
      </w:r>
    </w:p>
    <w:p w14:paraId="66F15F8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T</w:t>
      </w:r>
      <w:r>
        <w:rPr>
          <w:sz w:val="18"/>
        </w:rPr>
        <w:t>ATGTCATTACTCGAACCTGACACCCCAGGGAAGGCAAAGACTGCACCA-   [1576]</w:t>
      </w:r>
    </w:p>
    <w:p w14:paraId="54E9E14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TATCTCATTACTGGAACCTGACACCCCAGGGAAGGCAAAAAAAGCTCCA-   [1555]</w:t>
      </w:r>
    </w:p>
    <w:p w14:paraId="2B7465F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TGTCTCATTACTGGAACCTGACATCCCAGGGAAGGCAAAAACAGCTCCA-   [1564]</w:t>
      </w:r>
    </w:p>
    <w:p w14:paraId="2B779FC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</w:t>
      </w:r>
      <w:r>
        <w:rPr>
          <w:sz w:val="18"/>
        </w:rPr>
        <w:t xml:space="preserve">          TATCTCATTACTGGAACCTGACACCCCAGGGAAGGCAAAAACAGCACCA-   [1561]</w:t>
      </w:r>
    </w:p>
    <w:p w14:paraId="273944E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CGTCTCCCTGCTGGCACCTGACACCCCAGGGAAGGCAGAAACAGCACCA-   [1564]</w:t>
      </w:r>
    </w:p>
    <w:p w14:paraId="5B1405F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ATCTCGTTACTGGAAGTTAGCACTCTAGGGAAGGCAAAAACAGAACCA-   [1576]</w:t>
      </w:r>
    </w:p>
    <w:p w14:paraId="2A359E3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Galago  </w:t>
      </w:r>
      <w:r>
        <w:rPr>
          <w:sz w:val="18"/>
        </w:rPr>
        <w:t xml:space="preserve">                     TAACTCGTTACTGAAAGTTAAAGTCTTACGGAAGGTGAAAACAGCACCA-   [1582]</w:t>
      </w:r>
    </w:p>
    <w:p w14:paraId="660444E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ATCTCGTTACTGGAAGTTAGCACTCTAGGGAAGGCAAAAACAGAACCA-   [1576]</w:t>
      </w:r>
    </w:p>
    <w:p w14:paraId="4CD43B5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ATCTCGTTACTGGAAGTTAGCACTCTAGGGAAGGCAAAAACAGAACCA-   [157</w:t>
      </w:r>
      <w:r>
        <w:rPr>
          <w:sz w:val="18"/>
        </w:rPr>
        <w:t>6]</w:t>
      </w:r>
    </w:p>
    <w:p w14:paraId="04F5684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ATCTCGTTACTGGAAGTTAGCACTCTAGGGAAGGCAAAAACAGAACCA-   [1576]</w:t>
      </w:r>
    </w:p>
    <w:p w14:paraId="55AD2B7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ATCTCATTACTGGAAGTTAGCACTCTGGGGAAGGCAAAAACAGAACCA-   [1576]</w:t>
      </w:r>
    </w:p>
    <w:p w14:paraId="6F68D09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TATCTCATTACTGGAAGTTAGCACTCTAGGGAAGGCAAAAACAGAA</w:t>
      </w:r>
      <w:r>
        <w:rPr>
          <w:sz w:val="18"/>
        </w:rPr>
        <w:t>CGA-   [1570]</w:t>
      </w:r>
    </w:p>
    <w:p w14:paraId="231612D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Tree_Shrew</w:t>
      </w:r>
      <w:proofErr w:type="spellEnd"/>
      <w:r>
        <w:rPr>
          <w:sz w:val="18"/>
        </w:rPr>
        <w:t xml:space="preserve">                   CATCTCATTACTAGATGCTAACCCCCTAGCTAGGAAGGCAAAAACAGCAC   [1553]</w:t>
      </w:r>
    </w:p>
    <w:p w14:paraId="20DD4C3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TATCTCAATATTAGAAGCTAACATCCTAGGGAAGGCAAAAACAGCACCA-   [1579]</w:t>
      </w:r>
    </w:p>
    <w:p w14:paraId="64C1EE3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GTCTCATTACTGGAAATTGACATCCTAGGCAAGG</w:t>
      </w:r>
      <w:r>
        <w:rPr>
          <w:sz w:val="18"/>
        </w:rPr>
        <w:t>CAAAAAAAGTGCCG-   [1573]</w:t>
      </w:r>
    </w:p>
    <w:p w14:paraId="7EDB8C3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TATCTCATTACTGGAAACTGATACTCTAGGGAAGGCAAAAAAGACACCA-   [1552]</w:t>
      </w:r>
    </w:p>
    <w:p w14:paraId="479EFF9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TATCTCATTACTGGAAGCTGACACACTAGGGAAGACAAAAACAGCACCA-   [1555]</w:t>
      </w:r>
    </w:p>
    <w:p w14:paraId="39BFDCA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ATCTCACTGCTGGAAGCTGACAC</w:t>
      </w:r>
      <w:r>
        <w:rPr>
          <w:sz w:val="18"/>
        </w:rPr>
        <w:t>CCTAGGGAAGGCAAAAACAGCACCA-   [1579]</w:t>
      </w:r>
    </w:p>
    <w:p w14:paraId="1080F79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TATCTCATTACTGGAAGCTGACACCCTAGGGAAGGCAAAAACAGCACCA-   [1579]</w:t>
      </w:r>
    </w:p>
    <w:p w14:paraId="3EA73E8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TGTCTCATTACTGGAAGCTGACACCCTAGGGAAGGCAAAAACAGCACCA-   [1567]</w:t>
      </w:r>
    </w:p>
    <w:p w14:paraId="3116F01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TATCTCATTACTA</w:t>
      </w:r>
      <w:r>
        <w:rPr>
          <w:sz w:val="18"/>
        </w:rPr>
        <w:t>GAAGCTAAAACCCCAGAAAAGGCAAAGACTGCACCA-   [1552]</w:t>
      </w:r>
    </w:p>
    <w:p w14:paraId="5804EEB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TATCTCATTACTGGAAACTGACACCCTAGGAAAGGCAAAAACAACACCC-   [1567]</w:t>
      </w:r>
    </w:p>
    <w:p w14:paraId="5047500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ATCTCATTACTGGAAGCTGACACCCTAGGGAAGGCAAAGACAGCAACA-   [1540]</w:t>
      </w:r>
    </w:p>
    <w:p w14:paraId="5AD5088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TA</w:t>
      </w:r>
      <w:r>
        <w:rPr>
          <w:sz w:val="18"/>
        </w:rPr>
        <w:t>TCTCATTACTGGAAGCTGACACCCTAGGGAAGGCAAAGACAGCACCA-   [1567]</w:t>
      </w:r>
    </w:p>
    <w:p w14:paraId="39B639C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TATCTCATTACTGGAAGCTGACACCCTAGGGAAGGCAAAGACAGCACCA-   [1567]</w:t>
      </w:r>
    </w:p>
    <w:p w14:paraId="1ED278D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TATCTCATTACTGGAAGCTGACACCCTAGGGAAGGCAAAAACAGCACCA-   [1576]</w:t>
      </w:r>
    </w:p>
    <w:p w14:paraId="0B7337F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og                 </w:t>
      </w:r>
      <w:r>
        <w:rPr>
          <w:sz w:val="18"/>
        </w:rPr>
        <w:t xml:space="preserve">         TATCTCATTACTGGAAGCTGACACCCTGAGGAAGGCAAAAACAGTATCA-   [1579]</w:t>
      </w:r>
    </w:p>
    <w:p w14:paraId="5E35A58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CATCTCATTACTGGAAGCTGACACCCTCAGGAAGGCAAAAACAGCACCA-   [1561]</w:t>
      </w:r>
    </w:p>
    <w:p w14:paraId="4B1B7CB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CATCTCATTACTGGAAGCTGACACCCTCAGGAAGGCAAAAACAGCACCA-   [1564]</w:t>
      </w:r>
    </w:p>
    <w:p w14:paraId="788B4D9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</w:t>
      </w:r>
      <w:r>
        <w:rPr>
          <w:sz w:val="18"/>
        </w:rPr>
        <w:t>lephant</w:t>
      </w:r>
      <w:proofErr w:type="spellEnd"/>
      <w:r>
        <w:rPr>
          <w:sz w:val="18"/>
        </w:rPr>
        <w:t xml:space="preserve">             CGTCTCATTGCTGGGAGCTGACACCCCAGGGAAGGCAAAAACAGCACCA-   [1561]</w:t>
      </w:r>
    </w:p>
    <w:p w14:paraId="132BA78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CGTCTCATTGCTGGGAGCTGACACCCCAGGGAAGGCAAAAACAGCACCA-   [1561]</w:t>
      </w:r>
    </w:p>
    <w:p w14:paraId="0CC645E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CATCTCGTTACTGGAAGCTGACACTCTAGGGAAGGCAAAAACAGCACCA-   [1549</w:t>
      </w:r>
      <w:r>
        <w:rPr>
          <w:sz w:val="18"/>
        </w:rPr>
        <w:t>]</w:t>
      </w:r>
    </w:p>
    <w:p w14:paraId="2D74655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ATCTCGTTACTGGAAGCTGACACTCTAGGGAAGGCAAAAACAGCACCA-   [1567]</w:t>
      </w:r>
    </w:p>
    <w:p w14:paraId="655FA95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CATCTCAATCATGGAAGCAGGCAACCGAGGGGAGGCACAAACAGCACCA-   [1549]</w:t>
      </w:r>
    </w:p>
    <w:p w14:paraId="21EF80E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CGTCTCAATAATGGAAGCAGGCAGCCGAGGACAGGCACAAACAGCAC</w:t>
      </w:r>
      <w:r>
        <w:rPr>
          <w:sz w:val="18"/>
        </w:rPr>
        <w:t>CA-   [1546]</w:t>
      </w:r>
    </w:p>
    <w:p w14:paraId="7C31477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CACCTCATTACCGGAAGCTGGCACCCTCGGGAAGGCAGAAACAGCACCA-   [1567]</w:t>
      </w:r>
    </w:p>
    <w:p w14:paraId="0990158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CATCTCATTACTGGAGGCTGGCACCCTAGGGAAGGCAGAAACAGCACCA-   [1561]</w:t>
      </w:r>
    </w:p>
    <w:p w14:paraId="77976A0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CACCTCATTACTGGAAGCTGGCACATTAGAAAAGGC</w:t>
      </w:r>
      <w:r>
        <w:rPr>
          <w:sz w:val="18"/>
        </w:rPr>
        <w:t>AGAAGAAACAGCAT   [1538]</w:t>
      </w:r>
    </w:p>
    <w:p w14:paraId="06CAB9E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CATCTTATTACTGAAAGCTAACTCCCTAAGGAAGGCAAAAACAGCACCA-   [1561]</w:t>
      </w:r>
    </w:p>
    <w:p w14:paraId="2A4996A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TACCTCATTGTTTCCAGCTGATACTCCCCAAAATTCAAAAGCAGGACCC-   [1591]</w:t>
      </w:r>
    </w:p>
    <w:p w14:paraId="64244034" w14:textId="77777777" w:rsidR="00000000" w:rsidRDefault="00127FA4">
      <w:pPr>
        <w:pStyle w:val="PlainText"/>
        <w:rPr>
          <w:sz w:val="18"/>
        </w:rPr>
      </w:pPr>
    </w:p>
    <w:p w14:paraId="5DC0010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1710      1720 </w:t>
      </w:r>
      <w:r>
        <w:rPr>
          <w:sz w:val="18"/>
        </w:rPr>
        <w:t xml:space="preserve">     1730      1740      1750]</w:t>
      </w:r>
    </w:p>
    <w:p w14:paraId="29F53AB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3FDA8D5E" w14:textId="77777777" w:rsidR="00000000" w:rsidRDefault="00127FA4">
      <w:pPr>
        <w:pStyle w:val="PlainText"/>
        <w:rPr>
          <w:sz w:val="18"/>
        </w:rPr>
      </w:pPr>
    </w:p>
    <w:p w14:paraId="3E6E37E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--AATCAACATGTGAGTCAGTATGTAGCAATTAGAAATGCCACTGAACTT   [1615]</w:t>
      </w:r>
    </w:p>
    <w:p w14:paraId="256349D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--AATCAACCTATGAGTCAGTATGC</w:t>
      </w:r>
      <w:r>
        <w:rPr>
          <w:sz w:val="18"/>
        </w:rPr>
        <w:t>AGCAATTAAAAATGCCACTGAACTC   [1624]</w:t>
      </w:r>
    </w:p>
    <w:p w14:paraId="6D14D4C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--AATCAACATGTGAGTCTGTGTGCAGCAGTTGGAAATGCCACTGAACTT   [1624]</w:t>
      </w:r>
    </w:p>
    <w:p w14:paraId="533308E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--AATCAACATGTGAGTCAGTATGCAGCAATTGGAAATGCCACTAAACTT   [1627]</w:t>
      </w:r>
    </w:p>
    <w:p w14:paraId="67E8FAC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--AATCAACATGTT</w:t>
      </w:r>
      <w:r>
        <w:rPr>
          <w:sz w:val="18"/>
        </w:rPr>
        <w:t>ACTCAGTATGTGGCAATTGAAAATCCCAAAGAATTT   [1687]</w:t>
      </w:r>
    </w:p>
    <w:p w14:paraId="6FE8957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--GCTCAGTGTATGACTCAGTTTGTAGCAAGCGAAAACCCCAAGGAACTC   [1609]</w:t>
      </w:r>
    </w:p>
    <w:p w14:paraId="48BB61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--GTTCAGTGTATGACTCAGTTTGTCGCAAGTGAAAACCCCAAGGAACTT   [1606]</w:t>
      </w:r>
    </w:p>
    <w:p w14:paraId="579B592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--C</w:t>
      </w:r>
      <w:r>
        <w:rPr>
          <w:sz w:val="18"/>
        </w:rPr>
        <w:t>ATCAGTGTATGGCTCAATATGTGGCGGTTGCGAAGCCCAAGGAACTT   [1585]</w:t>
      </w:r>
    </w:p>
    <w:p w14:paraId="7DB75C8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--AATGGACATGTGAGTGAGAGCACAACAATTGGAAATCCCAAGGAACTT   [1609]</w:t>
      </w:r>
    </w:p>
    <w:p w14:paraId="7E662F9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--AACCATCAT------------GCAGCAATTAAAAACCCCAGAGAACTT   [1591]</w:t>
      </w:r>
    </w:p>
    <w:p w14:paraId="313D824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</w:t>
      </w:r>
      <w:r>
        <w:rPr>
          <w:sz w:val="18"/>
        </w:rPr>
        <w:t xml:space="preserve">        --AACCAACATGCAGATCTGTGTGCAGCAATTGAAAACCCCAGAGAACTT   [1606]</w:t>
      </w:r>
    </w:p>
    <w:p w14:paraId="1FBB114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--AATCGACGTGCAGGTGTGTGTGCTGCAATTGAAAACCCCAAGGAAATT   [1597]</w:t>
      </w:r>
    </w:p>
    <w:p w14:paraId="669332A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--AATCAACATGTGGGTGTATGTACAGCAGTTGAAAACCCCGAGGAACTT   [1624]</w:t>
      </w:r>
    </w:p>
    <w:p w14:paraId="380A0FC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</w:t>
      </w:r>
      <w:r>
        <w:rPr>
          <w:sz w:val="18"/>
        </w:rPr>
        <w:t>d_Bat</w:t>
      </w:r>
      <w:proofErr w:type="spellEnd"/>
      <w:r>
        <w:rPr>
          <w:sz w:val="18"/>
        </w:rPr>
        <w:t xml:space="preserve">              --AATCAATATGCGGGTCTGTGTGCAGAAATTAAAAACC?CAAGGAACTT   [1603]</w:t>
      </w:r>
    </w:p>
    <w:p w14:paraId="750CDF9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--AATCAATGTGGGGATCTGTGTGCAGCAGTTAAAAATCCTAAAGAACTT   [1612]</w:t>
      </w:r>
    </w:p>
    <w:p w14:paraId="09EBC0C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--AGTCAACATGCGAGTCTGTGTGCAGCAATTGAAAACCCCAAGGAGTTT   [1609]</w:t>
      </w:r>
    </w:p>
    <w:p w14:paraId="344FB9C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--GGCCAACGTGTGGGTGGGTGCGCAGCTGCTGGAAGCCCGAAGGAACTT   [1612]</w:t>
      </w:r>
    </w:p>
    <w:p w14:paraId="7196200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--AATAAATGTGTGAGTCAGTGTGCAGCATTTGAAAACCCCAAGGGACTA   [1624]</w:t>
      </w:r>
    </w:p>
    <w:p w14:paraId="2758144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--AATAAACATGCAAGTCAGGGTACAGCCACTGAAAACCCCAAGGAAC</w:t>
      </w:r>
      <w:r>
        <w:rPr>
          <w:sz w:val="18"/>
        </w:rPr>
        <w:t>TA   [1630]</w:t>
      </w:r>
    </w:p>
    <w:p w14:paraId="790F7A6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--AATAAATGTGTGAGTCAGTGTGCAGCATTTGAAAACCCCAAGGGACTA   [1624]</w:t>
      </w:r>
    </w:p>
    <w:p w14:paraId="61D7B69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--AATAAATGTGTGAGTCAGTGTGCAGCATTTGAAAACCCCAAGGGACTA   [1624]</w:t>
      </w:r>
    </w:p>
    <w:p w14:paraId="2B85357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--AATAAATGTGTGAGTCAGTGTGCAGCATTTGAAAA</w:t>
      </w:r>
      <w:r>
        <w:rPr>
          <w:sz w:val="18"/>
        </w:rPr>
        <w:t>CCCCAAGGAACTA   [1624]</w:t>
      </w:r>
    </w:p>
    <w:p w14:paraId="306027C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--AATAAATGTGTGAGTCAGTGTGCAGCATTTGAAAACCCCAAGGAACTA   [1624]</w:t>
      </w:r>
    </w:p>
    <w:p w14:paraId="73E32DE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--AATAAATGTATGAGTCAGTGTGCAGCATTTGAAAACCCCAAGGAACTA   [1618]</w:t>
      </w:r>
    </w:p>
    <w:p w14:paraId="6D64AF4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CAAATCAATGTGTAAATCAGAGTGCA</w:t>
      </w:r>
      <w:r>
        <w:rPr>
          <w:sz w:val="18"/>
        </w:rPr>
        <w:t>ACAACTGAAAACCCCAAGGAACTT   [1603]</w:t>
      </w:r>
    </w:p>
    <w:p w14:paraId="4AA48DF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--AGTCAACATGCAAATCAGTGTGCAGCAATTGAAAACCCCAAAGAACTT   [1627]</w:t>
      </w:r>
    </w:p>
    <w:p w14:paraId="25E6CA2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--AATCAGTGTGCAAGTCTGTGTACAAAAATTGAAAACTCTAAGGAACTT   [1621]</w:t>
      </w:r>
    </w:p>
    <w:p w14:paraId="21E5B4A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--AATCAATGTGTAA</w:t>
      </w:r>
      <w:r>
        <w:rPr>
          <w:sz w:val="18"/>
        </w:rPr>
        <w:t>GTCTGTGTGTAGCAACTGAAACCCCCAAAGAACTT   [1600]</w:t>
      </w:r>
    </w:p>
    <w:p w14:paraId="044F270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--AATCAATGTGCAAGTCTGTGTGCAGCAATTGAAAACCCCAAGGAACTT   [1603]</w:t>
      </w:r>
    </w:p>
    <w:p w14:paraId="6B992DA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--AATCAATGTGCAAATCTATGCGCAGCAATTGAAAACCCCAAGGAACTT   [1627]</w:t>
      </w:r>
    </w:p>
    <w:p w14:paraId="6E785D8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--GA</w:t>
      </w:r>
      <w:r>
        <w:rPr>
          <w:sz w:val="18"/>
        </w:rPr>
        <w:t>TCAACGTGCAAGTCTATGTGCAGCAATTGAAAACCCCAAGGAACTT   [1627]</w:t>
      </w:r>
    </w:p>
    <w:p w14:paraId="1AA87DA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Llama                        --AATCAATGTGTGAGTCTCTGTGCAGCAACTGAAAACCCCAAGGAACTT   [1615]</w:t>
      </w:r>
    </w:p>
    <w:p w14:paraId="4CEA1EE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--AATCCATGTGTGAGTCTGTGTACAGCAACCAAAAACCTCAAGGAACTT   [1600]</w:t>
      </w:r>
    </w:p>
    <w:p w14:paraId="4CB061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Pig                   </w:t>
      </w:r>
      <w:r>
        <w:rPr>
          <w:sz w:val="18"/>
        </w:rPr>
        <w:t xml:space="preserve">       --AATCAACATGTGAGGCTGTGTGCAGCAACTGAAAACCCCAAAGAACTT   [1615]</w:t>
      </w:r>
    </w:p>
    <w:p w14:paraId="259C468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--AATCAACGTGTGGGTCTGTGTGCAGCAACTGAAAACCCCAAGGAACTT   [1588]</w:t>
      </w:r>
    </w:p>
    <w:p w14:paraId="774B7C9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--AATCAACATGTGAGTCTGTGTGCAGCAATTGAAAGCCCCAAGGAACTT   [1615]</w:t>
      </w:r>
    </w:p>
    <w:p w14:paraId="25F89AB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</w:t>
      </w:r>
      <w:r>
        <w:rPr>
          <w:sz w:val="18"/>
        </w:rPr>
        <w:t>ale</w:t>
      </w:r>
      <w:proofErr w:type="spellEnd"/>
      <w:r>
        <w:rPr>
          <w:sz w:val="18"/>
        </w:rPr>
        <w:t xml:space="preserve">               --AATCAACATGTGAGTCTGTGTGCAGCAATTGAAAGCCCCAAGGAACTT   [1615]</w:t>
      </w:r>
    </w:p>
    <w:p w14:paraId="4D54CFF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--AATCAACGTGTGAGTCTGTGTGCAGCAATTGAAAACCCCAAGGAAGCT   [1624]</w:t>
      </w:r>
    </w:p>
    <w:p w14:paraId="49BB6D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--AATCAACAGGCGAATCTGTGTGCAACAATTGAGAACCCCAAGGAACCT   [1627]</w:t>
      </w:r>
    </w:p>
    <w:p w14:paraId="366C81F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--AATCAATGTGCAAGTCAGTGTGCAGCAATTGAAAACCCCAATGAACTT   [1609]</w:t>
      </w:r>
    </w:p>
    <w:p w14:paraId="7BC27F9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--AATCACTGTGCAAGTCAGTGTGCAGCAATTGAAAACCCCAATGAACTT   [1612]</w:t>
      </w:r>
    </w:p>
    <w:p w14:paraId="6FA60A7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--AATCGATGTGCAAGTCAGTGTACAGCAATTGAAAACCCAAGTGAACT</w:t>
      </w:r>
      <w:r>
        <w:rPr>
          <w:sz w:val="18"/>
        </w:rPr>
        <w:t>T   [1609]</w:t>
      </w:r>
    </w:p>
    <w:p w14:paraId="4FED4BA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--AATCAATGTGCAAGTCAGTGTACAGCAATTGAAAACCCAAGTGAACTT   [1609]</w:t>
      </w:r>
    </w:p>
    <w:p w14:paraId="5D7B40D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--AATCAAGGGGCAGGTCAATGTTCGGCAATCGAAAACCCCAACGAACTT   [1597]</w:t>
      </w:r>
    </w:p>
    <w:p w14:paraId="5C72904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--AATCAAGGGGCAGGTCAATGTTCAGCAATCGAAAAC</w:t>
      </w:r>
      <w:r>
        <w:rPr>
          <w:sz w:val="18"/>
        </w:rPr>
        <w:t>CCCAACGAACTT   [1615]</w:t>
      </w:r>
    </w:p>
    <w:p w14:paraId="3214F0E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--GGTGAATGTGCAAGGCAGTGTGCAGCAACTGAAAACCCCAACAGGAGT   [1597]</w:t>
      </w:r>
    </w:p>
    <w:p w14:paraId="686A4E8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--GATCCATGTGCAAGGCAGTGTACAGCAACGGACAACCCCAGCGAAAGT   [1594]</w:t>
      </w:r>
    </w:p>
    <w:p w14:paraId="5153092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--AATCAATGTACAAGTCAGTGTAAAG</w:t>
      </w:r>
      <w:r>
        <w:rPr>
          <w:sz w:val="18"/>
        </w:rPr>
        <w:t>CAATTGAAAATCCCAACCAACTT   [1615]</w:t>
      </w:r>
    </w:p>
    <w:p w14:paraId="7993DA6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--GATCAATGTGCAAGTCACTGTGCAGCAATGGAAAACTCCAAGAAACAT   [1609]</w:t>
      </w:r>
    </w:p>
    <w:p w14:paraId="382EF0E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GACTCAATGTGCAAGTCACTGTGCAACAATTTTAAACCCCAACACACAT   [1588]</w:t>
      </w:r>
    </w:p>
    <w:p w14:paraId="7BDC59A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--------------AG</w:t>
      </w:r>
      <w:r>
        <w:rPr>
          <w:sz w:val="18"/>
        </w:rPr>
        <w:t>TCAGTGTGCAGCAATTGAAAATCCTAACAAACTT   [1597]</w:t>
      </w:r>
    </w:p>
    <w:p w14:paraId="4F6955E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--AGTCCTCACAGAAGCCACAGTGAAATAATGGAAACCCCCAAGGAACTC   [1639]</w:t>
      </w:r>
    </w:p>
    <w:p w14:paraId="17117C20" w14:textId="77777777" w:rsidR="00000000" w:rsidRDefault="00127FA4">
      <w:pPr>
        <w:pStyle w:val="PlainText"/>
        <w:rPr>
          <w:sz w:val="18"/>
        </w:rPr>
      </w:pPr>
    </w:p>
    <w:p w14:paraId="14D39F1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760      1770      1780      1790      1800]</w:t>
      </w:r>
    </w:p>
    <w:p w14:paraId="158BB39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</w:t>
      </w:r>
      <w:r>
        <w:rPr>
          <w:sz w:val="18"/>
        </w:rPr>
        <w:t>.         .         .         .         .]</w:t>
      </w:r>
    </w:p>
    <w:p w14:paraId="2B756719" w14:textId="77777777" w:rsidR="00000000" w:rsidRDefault="00127FA4">
      <w:pPr>
        <w:pStyle w:val="PlainText"/>
        <w:rPr>
          <w:sz w:val="18"/>
        </w:rPr>
      </w:pPr>
    </w:p>
    <w:p w14:paraId="5200E93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CCCATGGTTGT---TCTAAAGACACTAGAAATGACACTGAAGATTTTAA   [1662]</w:t>
      </w:r>
    </w:p>
    <w:p w14:paraId="0800F47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TCCCATGGTTGT---GCTAAAGACACTAGAAATGACACTGAGGATTTTAA   [1671]</w:t>
      </w:r>
    </w:p>
    <w:p w14:paraId="27AE9C1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GTCCA</w:t>
      </w:r>
      <w:r>
        <w:rPr>
          <w:sz w:val="18"/>
        </w:rPr>
        <w:t>TGGTTGT---TCTAAAGATACTAGAAATGACACTGAAGATTTTAA   [1671]</w:t>
      </w:r>
    </w:p>
    <w:p w14:paraId="70A7270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TCCATGGTTGT---TCTAAAGATACTAGAAGTGACACTGAGAATTTTAA   [1674]</w:t>
      </w:r>
    </w:p>
    <w:p w14:paraId="5790F70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GTCCATGGTCAT---TCTAAAGATACTAAAAATGACCCAGAGGGTTTCAA   [1734]</w:t>
      </w:r>
    </w:p>
    <w:p w14:paraId="6F60DBD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ouse                  </w:t>
      </w:r>
      <w:r>
        <w:rPr>
          <w:sz w:val="18"/>
        </w:rPr>
        <w:t xml:space="preserve">      GTCCATGGC------TCTAACAATGCTGGGAGTGGCACAGAGGGTCTCAA   [1653]</w:t>
      </w:r>
    </w:p>
    <w:p w14:paraId="71DFD32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GTCCATGGT------TCTAACAATGCTGGAAGTGGCTCGGAGTGCTTCAA   [1650]</w:t>
      </w:r>
    </w:p>
    <w:p w14:paraId="32B5452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CTGCCTGCTTGT---TCTGAAGACACTGGAAACGGCACAGACAGCTTAAA   [1632]</w:t>
      </w:r>
    </w:p>
    <w:p w14:paraId="6F2BDBD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Jackrabbit  </w:t>
      </w:r>
      <w:r>
        <w:rPr>
          <w:sz w:val="18"/>
        </w:rPr>
        <w:t xml:space="preserve">                 AGCCATGATTGT---TTGAAAGATACTGGAAATGACCCAGACAACTGTAA   [1656]</w:t>
      </w:r>
    </w:p>
    <w:p w14:paraId="009D90B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TTCATGGTTGT---TCTGAAGATACTAGAAATGATGCAGAGGGCTTTAA   [1638]</w:t>
      </w:r>
    </w:p>
    <w:p w14:paraId="37C471C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TTCATGATTGT---TTTAAAGAAACTAGAAATGACACAGAGAGCTTTAA   [1653]</w:t>
      </w:r>
    </w:p>
    <w:p w14:paraId="064E925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</w:t>
      </w:r>
      <w:r>
        <w:rPr>
          <w:sz w:val="18"/>
        </w:rPr>
        <w:t>alse_Vampire_Bat</w:t>
      </w:r>
      <w:proofErr w:type="spellEnd"/>
      <w:r>
        <w:rPr>
          <w:sz w:val="18"/>
        </w:rPr>
        <w:t xml:space="preserve">            ATCCATGGTTGT---TCTAAAGATACTAGAAATGACACAGGGGACTTTAA   [1644]</w:t>
      </w:r>
    </w:p>
    <w:p w14:paraId="0F51539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TCCATGGTGGT---TCTAATGATACTAGAAATGACACAGAGAGCTTTAA   [1671]</w:t>
      </w:r>
    </w:p>
    <w:p w14:paraId="3DFFEFD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TCCATGGTTGT---TCTAACGATAATAGAAATGACAGAGAGGACATTAA</w:t>
      </w:r>
      <w:r>
        <w:rPr>
          <w:sz w:val="18"/>
        </w:rPr>
        <w:t xml:space="preserve">   [1650]</w:t>
      </w:r>
    </w:p>
    <w:p w14:paraId="1E9FEE5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TTCGTGGTTGT---TCTAAAGATATTAGAAATGACAGAGAGGGCTTTAA   [1659]</w:t>
      </w:r>
    </w:p>
    <w:p w14:paraId="7887F33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ACCATGGTTGT---TCTAAAGATACTAGAAGTGACACAGAGGGTGTTAA   [1656]</w:t>
      </w:r>
    </w:p>
    <w:p w14:paraId="1289B2B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ATCCGTGATTGT---TCGAAG------------GACACA</w:t>
      </w:r>
      <w:r>
        <w:rPr>
          <w:sz w:val="18"/>
        </w:rPr>
        <w:t>GAGGGCGTTAA   [1647]</w:t>
      </w:r>
    </w:p>
    <w:p w14:paraId="4799B92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TTCATGGTTGT---TCCAAAGATAATAGAAATGACACAGAAGGCTTTAA   [1671]</w:t>
      </w:r>
    </w:p>
    <w:p w14:paraId="6F61AAA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TCCATGGTTGC---TCTAAAGATACTGGAAATGACACAGAGGGCTATAA   [1677]</w:t>
      </w:r>
    </w:p>
    <w:p w14:paraId="10DC57B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TTCATGGTTGT---TCCAAAGATACTA</w:t>
      </w:r>
      <w:r>
        <w:rPr>
          <w:sz w:val="18"/>
        </w:rPr>
        <w:t>GAAATGACACAGAAGGCTTTAA   [1671]</w:t>
      </w:r>
    </w:p>
    <w:p w14:paraId="701E680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TTCATGGTTGT---TCCAAAGATACTAGAAATGACACAGAAGGCTTTAA   [1671]</w:t>
      </w:r>
    </w:p>
    <w:p w14:paraId="598A2FE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TTCATGGTTGT---TTCAAAGATACTAGAAATGACACAGAAGGGTTTAA   [1671]</w:t>
      </w:r>
    </w:p>
    <w:p w14:paraId="255DB7A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TTCATGGTTGT---TC</w:t>
      </w:r>
      <w:r>
        <w:rPr>
          <w:sz w:val="18"/>
        </w:rPr>
        <w:t>TAAAGATACTAGAAATGGCACAGAAGGCTTGAA   [1671]</w:t>
      </w:r>
    </w:p>
    <w:p w14:paraId="175BFEC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TTCATGGTTGT---TCTGAAGATACTAGAAATGACACAGAAGGCTTTAA   [1665]</w:t>
      </w:r>
    </w:p>
    <w:p w14:paraId="3F49E21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TACACAGTTGT---TCTAAAACTACTAGGAAT------GAAGGCTTCAA   [1644]</w:t>
      </w:r>
    </w:p>
    <w:p w14:paraId="1073AFB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TCCAT</w:t>
      </w:r>
      <w:r>
        <w:rPr>
          <w:sz w:val="18"/>
        </w:rPr>
        <w:t>GGTTGT---CCTAAAGGTACTAGAAATGACACAGAGGATTTTAA   [1674]</w:t>
      </w:r>
    </w:p>
    <w:p w14:paraId="41283E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TTCATAGTTGT---TCTAAAGATACTAGAAATGACACACAGGGCTGTAA   [1668]</w:t>
      </w:r>
    </w:p>
    <w:p w14:paraId="40047AD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GCCATAGTTGT---TCTAAAGATACTAGAAATGACACTGAAGGCTTTAG   [1647]</w:t>
      </w:r>
    </w:p>
    <w:p w14:paraId="06EAA17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Pangolin                </w:t>
      </w:r>
      <w:r>
        <w:rPr>
          <w:sz w:val="18"/>
        </w:rPr>
        <w:t xml:space="preserve">     ACCCATTGTTGT---GCTAAAGATATTAGAAATGACACAGAGAGCTTTAA   [1650]</w:t>
      </w:r>
    </w:p>
    <w:p w14:paraId="7242288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CCCATGATTGT---TCTAAGGATACTAGAAATGATACACAGGGCGTTAA   [1674]</w:t>
      </w:r>
    </w:p>
    <w:p w14:paraId="6F18AC8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TCCATGATTGT---TCTAAAGATACTAGAAATGACACAGAGGGCCTTAA   [1674]</w:t>
      </w:r>
    </w:p>
    <w:p w14:paraId="209EFAB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Llama        </w:t>
      </w:r>
      <w:r>
        <w:rPr>
          <w:sz w:val="18"/>
        </w:rPr>
        <w:t xml:space="preserve">                ATCCATAGTTGT---TCTAAAGATACTAGAAATGGCACAGCAGGCTTTAA   [1662]</w:t>
      </w:r>
    </w:p>
    <w:p w14:paraId="0E05830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TCCATAGGGAT---TTTAAAGATACCAAAAACAACACAGAGGGCTTTCA   [1647]</w:t>
      </w:r>
    </w:p>
    <w:p w14:paraId="04801B4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GCCTTGGTTGT---TCTAAAGGTGTTAGAAACGACACAGGGGACTTTAA   [1662]</w:t>
      </w:r>
    </w:p>
    <w:p w14:paraId="41A4339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</w:t>
      </w:r>
      <w:r>
        <w:rPr>
          <w:sz w:val="18"/>
        </w:rPr>
        <w:t>ppo                        ATCCATGGTTAT---TCCAAAGATACTAGAAACGACATGGACGGCGTCCA   [1635]</w:t>
      </w:r>
    </w:p>
    <w:p w14:paraId="535AE5F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TCCACGGTTGT---TCTAAAGATATTAGAAACGACACAGAGGACTTTAA   [1662]</w:t>
      </w:r>
    </w:p>
    <w:p w14:paraId="6134251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TCCATGGTTGT---TCTAAAGATATTAGAAACGACACAGAGGACTTTCA </w:t>
      </w:r>
      <w:r>
        <w:rPr>
          <w:sz w:val="18"/>
        </w:rPr>
        <w:t xml:space="preserve">  [1662]</w:t>
      </w:r>
    </w:p>
    <w:p w14:paraId="287FDBB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TCCGTGGTTGT---TCCAAAGATACTAGAAATGGCACAGAGAGTTTTAC   [1671]</w:t>
      </w:r>
    </w:p>
    <w:p w14:paraId="4C1BE43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Dog                          ATCCATGGTTGT---TCTAAGGACACTAGAAATGACACAGAGGGTTTTGT   [1674]</w:t>
      </w:r>
    </w:p>
    <w:p w14:paraId="650E5CA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TCCATGGTTGT---CCTAAAGATACTAGAAATGACACAG</w:t>
      </w:r>
      <w:r>
        <w:rPr>
          <w:sz w:val="18"/>
        </w:rPr>
        <w:t>AGGATTTTAA   [1656]</w:t>
      </w:r>
    </w:p>
    <w:p w14:paraId="7304801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TCCATGGTTGT---CCTAAAGATACTAGAAATGACACAGAGGATTTTAA   [1659]</w:t>
      </w:r>
    </w:p>
    <w:p w14:paraId="0EB349B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CCAACAGTTGT---CCTAAAGATACTAGAAATGACACAGAGGGTTTTAA   [1656]</w:t>
      </w:r>
    </w:p>
    <w:p w14:paraId="0F1F335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CCAACAGTTGT---CCTAAAGATACTAG</w:t>
      </w:r>
      <w:r>
        <w:rPr>
          <w:sz w:val="18"/>
        </w:rPr>
        <w:t>AAATGACACAGAGGGTTTTAA   [1656]</w:t>
      </w:r>
    </w:p>
    <w:p w14:paraId="3B0260B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TTCATGGTAGT---CCTAAAGACACTAGAAATGATATAGAGGGTTTTAA   [1644]</w:t>
      </w:r>
    </w:p>
    <w:p w14:paraId="6545DFF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TTCATGGTAGT---CCTAAAGACACTAGAAATGATATAGAGGGTTTTAA   [1662]</w:t>
      </w:r>
    </w:p>
    <w:p w14:paraId="44AEE8F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GTCCAGGGTCTT---TCC</w:t>
      </w:r>
      <w:r>
        <w:rPr>
          <w:sz w:val="18"/>
        </w:rPr>
        <w:t>AAAGACACTAGAAATAACAGGGAGGGCTCTGA   [1644]</w:t>
      </w:r>
    </w:p>
    <w:p w14:paraId="052D2A5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GCCCACGGTCTT---TCCAGAGATACTAGAAACAGCACGGAGGGCTTTGC   [1641]</w:t>
      </w:r>
    </w:p>
    <w:p w14:paraId="30BD61A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TCCATGGTTGT---CCT---------AGAAATGACACAGAGGGCTTTAA   [1653]</w:t>
      </w:r>
    </w:p>
    <w:p w14:paraId="6C584A0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GTTCATG</w:t>
      </w:r>
      <w:r>
        <w:rPr>
          <w:sz w:val="18"/>
        </w:rPr>
        <w:t>ACTTT---CCTAAAGATACTGGAAATGATACAAAGGGTTTAAA   [1656]</w:t>
      </w:r>
    </w:p>
    <w:p w14:paraId="121C491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GTTCATGGCTTT---CCTAAAGATCCTGCAAATGACACAGAGGGTGTTAA   [1635]</w:t>
      </w:r>
    </w:p>
    <w:p w14:paraId="622C64F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GCCATGGTTTT---CCTAAAGATACCAGAAATGACATAGAGGGTTTTAA   [1644]</w:t>
      </w:r>
    </w:p>
    <w:p w14:paraId="5C2B779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Wombat                   </w:t>
      </w:r>
      <w:r>
        <w:rPr>
          <w:sz w:val="18"/>
        </w:rPr>
        <w:t xml:space="preserve">    TTAGATGGTTGTTCATCCAAAAACACTGAAAGTGACGAAGAAGATTTGAG   [1689]</w:t>
      </w:r>
    </w:p>
    <w:p w14:paraId="0A976D05" w14:textId="77777777" w:rsidR="00000000" w:rsidRDefault="00127FA4">
      <w:pPr>
        <w:pStyle w:val="PlainText"/>
        <w:rPr>
          <w:sz w:val="18"/>
        </w:rPr>
      </w:pPr>
    </w:p>
    <w:p w14:paraId="6E3DFCC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810      1820      1830      1840      1850]</w:t>
      </w:r>
    </w:p>
    <w:p w14:paraId="5B1765B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2BA4F378" w14:textId="77777777" w:rsidR="00000000" w:rsidRDefault="00127FA4">
      <w:pPr>
        <w:pStyle w:val="PlainText"/>
        <w:rPr>
          <w:sz w:val="18"/>
        </w:rPr>
      </w:pPr>
    </w:p>
    <w:p w14:paraId="721D16F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</w:t>
      </w:r>
      <w:r>
        <w:rPr>
          <w:sz w:val="18"/>
        </w:rPr>
        <w:t xml:space="preserve">    GGATTCATTGAGACATGAAGTTAACCAC---ACTCAGGGGACAAATGTTG   [1709]</w:t>
      </w:r>
    </w:p>
    <w:p w14:paraId="6106C96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GGATCCGTTGAGACATGAAGTTACCCAC---ACTCAGGAGACTAGTGTAG   [1718]</w:t>
      </w:r>
    </w:p>
    <w:p w14:paraId="5C6AA11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GGATTCATTGAGACATGAAGTTAACCAC---ACACAAGGGACAGTCATAG   [1718]</w:t>
      </w:r>
    </w:p>
    <w:p w14:paraId="01B282D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Sloth         </w:t>
      </w:r>
      <w:r>
        <w:rPr>
          <w:sz w:val="18"/>
        </w:rPr>
        <w:t xml:space="preserve">               GGATCCATTGAGACATGAAGTTAACCAC---ACACAGGAGACATTTGTAG   [1721]</w:t>
      </w:r>
    </w:p>
    <w:p w14:paraId="38522E4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GGATTCATTGAGATGTGAAGTTAACCAC---ATTCAAGAGACAAATGTAG   [1781]</w:t>
      </w:r>
    </w:p>
    <w:p w14:paraId="43C607C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GCCCCCCTTGAGACACGCGCTTAACCTC---AGTCAGGAGAAA---GTAG   [1697]</w:t>
      </w:r>
    </w:p>
    <w:p w14:paraId="1F26222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</w:t>
      </w:r>
      <w:r>
        <w:rPr>
          <w:sz w:val="18"/>
        </w:rPr>
        <w:t xml:space="preserve">                          GCACCCATTGAGACATGAACTTAACCAC---AATCAAGAGACA---ATAG   [1694]</w:t>
      </w:r>
    </w:p>
    <w:p w14:paraId="14FA2F5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TGATCCATTGAGATGTGGAGGGAGCCAC---ATCCAGGAGGCAAATATAG   [1679]</w:t>
      </w:r>
    </w:p>
    <w:p w14:paraId="5CF683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Jackrabbit                   GGATCCACTGAGAAGTGAAGTTGACCAA---------GAGACAAGCGTAG  </w:t>
      </w:r>
      <w:r>
        <w:rPr>
          <w:sz w:val="18"/>
        </w:rPr>
        <w:t xml:space="preserve"> [1697]</w:t>
      </w:r>
    </w:p>
    <w:p w14:paraId="7822AB5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GATCCATTGAGACGTGAAGTTAACTAC---A??????????????????   [1685]</w:t>
      </w:r>
    </w:p>
    <w:p w14:paraId="65141BF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GATCCATTGAGACATGAAGTTAACTCC---AC?????????????????   [1700]</w:t>
      </w:r>
    </w:p>
    <w:p w14:paraId="4F82D4F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GGATCCACTAAGAGGTGAAGTTAACCAC---AC????????</w:t>
      </w:r>
      <w:r>
        <w:rPr>
          <w:sz w:val="18"/>
        </w:rPr>
        <w:t>?????????   [1691]</w:t>
      </w:r>
    </w:p>
    <w:p w14:paraId="6931AF1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GGATTCATTGAGACATGAAGTTAACCAC---GGTCAGGAGACAAGCATAG   [1718]</w:t>
      </w:r>
    </w:p>
    <w:p w14:paraId="32172CF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GGATCTATTGAGACCTGAAGTTAACCAC---A??????????????????   [1697]</w:t>
      </w:r>
    </w:p>
    <w:p w14:paraId="3E250C9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GGATCTATTGAGATGTGAAGTTAACCAC--</w:t>
      </w:r>
      <w:r>
        <w:rPr>
          <w:sz w:val="18"/>
        </w:rPr>
        <w:t>-ACGCAGGAGACAAGCATAG   [1706]</w:t>
      </w:r>
    </w:p>
    <w:p w14:paraId="2E610FA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GGATCTACTGAGATGTGAAATTAACC?C---AC?????????????????   [1703]</w:t>
      </w:r>
    </w:p>
    <w:p w14:paraId="5CA1DA0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GATCTCCCGAGATGTGAAGTTCAGGAG---AC?????????????????   [1694]</w:t>
      </w:r>
    </w:p>
    <w:p w14:paraId="4836E58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GTATCCATTGGGACATGAA</w:t>
      </w:r>
      <w:r>
        <w:rPr>
          <w:sz w:val="18"/>
        </w:rPr>
        <w:t>GTTAACCAC---AGTCGGGAAACAAGCATAG   [1718]</w:t>
      </w:r>
    </w:p>
    <w:p w14:paraId="7D10972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GGATCCATTGAGACATGAAATTAACCAC---ATTCAGAAGATAAGCATGG   [1724]</w:t>
      </w:r>
    </w:p>
    <w:p w14:paraId="0084947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GTATCCATTGGGACATGAAGTTAACCAC---AGTCGGGAAACAAGCATAG   [1718]</w:t>
      </w:r>
    </w:p>
    <w:p w14:paraId="794010C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GTATCCAT</w:t>
      </w:r>
      <w:r>
        <w:rPr>
          <w:sz w:val="18"/>
        </w:rPr>
        <w:t>TGGGACATGAAGTTAACCAC---AGTCGGGAAACAAGCATAG   [1718]</w:t>
      </w:r>
    </w:p>
    <w:p w14:paraId="29CFF4E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GTATCCATTGGGACATGAAGTTAACCAC---AGTCAGGAAACAAGCATAG   [1718]</w:t>
      </w:r>
    </w:p>
    <w:p w14:paraId="29F28AF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GTATCCATTGGGACCTGAAGTTAACTAC---AGTCAGGAAACAAGCATAG   [1718]</w:t>
      </w:r>
    </w:p>
    <w:p w14:paraId="58CB2D0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hesus                    </w:t>
      </w:r>
      <w:r>
        <w:rPr>
          <w:sz w:val="18"/>
        </w:rPr>
        <w:t xml:space="preserve">   GTATCCATTGGGAAGTGAAGTTAACCAC---AGTCAGGAAACAAGCATAG   [1712]</w:t>
      </w:r>
    </w:p>
    <w:p w14:paraId="058A6D7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GGATCCATTGAAAAGTGAAGTTAATCAT---ATTCAGGAGATGAGTGTAG   [1691]</w:t>
      </w:r>
    </w:p>
    <w:p w14:paraId="2A950EA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GGATCCATTGAGATGTGGAGTTGACCAC---ATTCAGAAGACAAGCATAG   [1721]</w:t>
      </w:r>
    </w:p>
    <w:p w14:paraId="335FA92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ole           </w:t>
      </w:r>
      <w:r>
        <w:rPr>
          <w:sz w:val="18"/>
        </w:rPr>
        <w:t xml:space="preserve">              GGATCCACTGAAATACGAAGTTAACCAC---ACTCAGGAGATAAGGATAG   [1715]</w:t>
      </w:r>
    </w:p>
    <w:p w14:paraId="77EA305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GGATTCACTCAGATGTGAAGTTGATCAC---ACGCAGGAGACAAGCACAG   [1694]</w:t>
      </w:r>
    </w:p>
    <w:p w14:paraId="6E4E33C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GGATCTATTGAGACATGAAGATAACCAC---ACTCAGGAGACAAGCATAG   [1697]</w:t>
      </w:r>
    </w:p>
    <w:p w14:paraId="49254AF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</w:t>
      </w:r>
      <w:r>
        <w:rPr>
          <w:sz w:val="18"/>
        </w:rPr>
        <w:t>e                        GGATCCATTGAGACGTGAAGTTAACCAC---ACTCAGGAGACAAGCATAG   [1721]</w:t>
      </w:r>
    </w:p>
    <w:p w14:paraId="36B987F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GGATCCATTGAGATGTGAAGTTAACCAC---ACTCAGGAGACAAGCATAG   [1721]</w:t>
      </w:r>
    </w:p>
    <w:p w14:paraId="06A235A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Llama                        GGATCCATTGGGATGTGATGTTAATCAC---ACTCAGGAGGCAAGCATGG   </w:t>
      </w:r>
      <w:r>
        <w:rPr>
          <w:sz w:val="18"/>
        </w:rPr>
        <w:t>[1709]</w:t>
      </w:r>
    </w:p>
    <w:p w14:paraId="17F1D5A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GGATCTACTGGGACATGACATTAACTACGTCATTCAGGAGACAAGCAGAG   [1697]</w:t>
      </w:r>
    </w:p>
    <w:p w14:paraId="339D930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GGATCCCCTGGCTCATGATGTTAACCAC---ACTCAGGAAGCAAGCATAG   [1709]</w:t>
      </w:r>
    </w:p>
    <w:p w14:paraId="3F1D371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GCATCCATTGGGACAGGATGTTAACCAC---ACTCAGGATGC</w:t>
      </w:r>
      <w:r>
        <w:rPr>
          <w:sz w:val="18"/>
        </w:rPr>
        <w:t>AAGCATAG   [1682]</w:t>
      </w:r>
    </w:p>
    <w:p w14:paraId="5ED79A9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GGATCCACTGGGACATCACGTTAACCAC---ATTCAGGAGGCGAGCACAG   [1709]</w:t>
      </w:r>
    </w:p>
    <w:p w14:paraId="10526AE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GGATCCACTGGGACATCACGTTAACCAC---ATTCAGGAGGCGAGCGCAG   [1709]</w:t>
      </w:r>
    </w:p>
    <w:p w14:paraId="44DBBD7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GATCCTCTGAGACGTGAAGATA?CCAT---</w:t>
      </w:r>
      <w:r>
        <w:rPr>
          <w:sz w:val="18"/>
        </w:rPr>
        <w:t>ACTCAGGAGACAAGTATAG   [1718]</w:t>
      </w:r>
    </w:p>
    <w:p w14:paraId="3CFF614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GTTCCATTGACGTGCAAAGATAACCAC---ACTCAAGAGACAAGCATAG   [1721]</w:t>
      </w:r>
    </w:p>
    <w:p w14:paraId="2C42E63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GGATCTGTTGAGATGTGAAGTTAACCAC---ATTCAGGAGACGTGCGTAG   [1703]</w:t>
      </w:r>
    </w:p>
    <w:p w14:paraId="1D86792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GGATCTGTTGAGATGTGAAG</w:t>
      </w:r>
      <w:r>
        <w:rPr>
          <w:sz w:val="18"/>
        </w:rPr>
        <w:t>TTAACCAC---GTTCAGGAGACATGCATAG   [1706]</w:t>
      </w:r>
    </w:p>
    <w:p w14:paraId="4AE3080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GGATCTATTGAGATGTGAAGCTAGCCAC---ATTCAGGAGACATGCATAG   [1703]</w:t>
      </w:r>
    </w:p>
    <w:p w14:paraId="02B841E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GGATCTATTGAGATGTGAAGCTAGCCAC---ATTCAGGAGACATGCATAG   [1703]</w:t>
      </w:r>
    </w:p>
    <w:p w14:paraId="71C5CFD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GGATCCACT</w:t>
      </w:r>
      <w:r>
        <w:rPr>
          <w:sz w:val="18"/>
        </w:rPr>
        <w:t>GAGATGCAAAGTTAACCCT---ATTCAGGAGATATGTGTAG   [1691]</w:t>
      </w:r>
    </w:p>
    <w:p w14:paraId="4CC3C53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GGATCCACTGAGATGCGAAGTTAACCCT---ATTCAGGAGATATGTGTAG   [1709]</w:t>
      </w:r>
    </w:p>
    <w:p w14:paraId="0D72033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Madagascar_Hedgehog</w:t>
      </w:r>
      <w:proofErr w:type="spellEnd"/>
      <w:r>
        <w:rPr>
          <w:sz w:val="18"/>
        </w:rPr>
        <w:t xml:space="preserve">          GGATCTCTTGACACACGACGTTAACCAC---CTTCAAGAGACATGCACAG   [1691]</w:t>
      </w:r>
    </w:p>
    <w:p w14:paraId="69F0F5F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Tenrec                     </w:t>
      </w:r>
      <w:r>
        <w:rPr>
          <w:sz w:val="18"/>
        </w:rPr>
        <w:t xml:space="preserve">  GGATCTATTGACACATGGCGTTCCCCAC---ATCCAAGAGACATGCACAG   [1688]</w:t>
      </w:r>
    </w:p>
    <w:p w14:paraId="5C19FBE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GGATCTATTGAAACATGAAGTTAAACAC---AATCAGGAGACATGCATAG   [1700]</w:t>
      </w:r>
    </w:p>
    <w:p w14:paraId="6BE16C3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GGACTCATTGAAATGTGATGCTAGCCAC---AGTAAGGATACGTACATGG   [1703]</w:t>
      </w:r>
    </w:p>
    <w:p w14:paraId="4202372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</w:t>
      </w:r>
      <w:r>
        <w:rPr>
          <w:sz w:val="18"/>
        </w:rPr>
        <w:t>hrew</w:t>
      </w:r>
      <w:proofErr w:type="spellEnd"/>
      <w:r>
        <w:rPr>
          <w:sz w:val="18"/>
        </w:rPr>
        <w:t xml:space="preserve">         GGATCTGTTGAAATGTAATCCTAACCAC---CTTCAGGATACGTGCATAG   [1682]</w:t>
      </w:r>
    </w:p>
    <w:p w14:paraId="6A0AA8A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GGATCTATTTAGAGGTGAAGATAACCAC---GTTCAGGAGACATACATAG   [1691]</w:t>
      </w:r>
    </w:p>
    <w:p w14:paraId="35F53EE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GAGCCTGATGAGACAGGAAGTTAAAAAT---GCCTCCAAGACAACCACAG   [1736]</w:t>
      </w:r>
    </w:p>
    <w:p w14:paraId="1C7ADFCA" w14:textId="77777777" w:rsidR="00000000" w:rsidRDefault="00127FA4">
      <w:pPr>
        <w:pStyle w:val="PlainText"/>
        <w:rPr>
          <w:sz w:val="18"/>
        </w:rPr>
      </w:pPr>
    </w:p>
    <w:p w14:paraId="30E800E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</w:t>
      </w:r>
      <w:r>
        <w:rPr>
          <w:sz w:val="18"/>
        </w:rPr>
        <w:t xml:space="preserve">                                  1860      1870      1880      1890      1900]</w:t>
      </w:r>
    </w:p>
    <w:p w14:paraId="4F768FE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127C6F49" w14:textId="77777777" w:rsidR="00000000" w:rsidRDefault="00127FA4">
      <w:pPr>
        <w:pStyle w:val="PlainText"/>
        <w:rPr>
          <w:sz w:val="18"/>
        </w:rPr>
      </w:pPr>
    </w:p>
    <w:p w14:paraId="4AC6047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AATAGAAGAGAGTGAACTTGATACTCAGTATTTGCAGAATACATTCAAG   [1759]</w:t>
      </w:r>
    </w:p>
    <w:p w14:paraId="29A6CF0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</w:t>
      </w:r>
      <w:r>
        <w:rPr>
          <w:sz w:val="18"/>
        </w:rPr>
        <w:t>_Armadillo</w:t>
      </w:r>
      <w:proofErr w:type="spellEnd"/>
      <w:r>
        <w:rPr>
          <w:sz w:val="18"/>
        </w:rPr>
        <w:t xml:space="preserve">              AAATGGAAGAGAGTGAACTTGATACTCAGTATTTACAGAATACATTCAAG   [1768]</w:t>
      </w:r>
    </w:p>
    <w:p w14:paraId="7F61326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AAAGGAAGAGAGTGAACTTGATACTCAGTATTT??????????TACAAG   [1768]</w:t>
      </w:r>
    </w:p>
    <w:p w14:paraId="4ED7AB1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AATGGAAGAGAGTGAACTTGATACTCAGTATTTACAGAATACATTCAAG   [</w:t>
      </w:r>
      <w:r>
        <w:rPr>
          <w:sz w:val="18"/>
        </w:rPr>
        <w:t>1771]</w:t>
      </w:r>
    </w:p>
    <w:p w14:paraId="42CAFC4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AATGGAAGAAAGTGAACTTGATACTCAGTCTTTAGAGAATACATTCCAA   [1831]</w:t>
      </w:r>
    </w:p>
    <w:p w14:paraId="003DEE3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AATGGAAGACAGTGAACTTGATACTCAGTATTTGCAGAATACATTTCAA   [1747]</w:t>
      </w:r>
    </w:p>
    <w:p w14:paraId="62E972F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AATGGAAGACAGTGAACTTGATACTCAGTATTTGCAGAATAC</w:t>
      </w:r>
      <w:r>
        <w:rPr>
          <w:sz w:val="18"/>
        </w:rPr>
        <w:t>ATTTCAA   [1744]</w:t>
      </w:r>
    </w:p>
    <w:p w14:paraId="30EBB77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AAATGGAAGATAGTGAACTCGACACTCAGTATTTACAGAATACATTCCAG   [1729]</w:t>
      </w:r>
    </w:p>
    <w:p w14:paraId="5DEAE4C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AATGGAAGAGAGTGAGTTTGATACTCAGTATTTACAGAATACATTCATG   [1747]</w:t>
      </w:r>
    </w:p>
    <w:p w14:paraId="175803E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????????????????????????????????</w:t>
      </w:r>
      <w:r>
        <w:rPr>
          <w:sz w:val="18"/>
        </w:rPr>
        <w:t>??????????????????   [1735]</w:t>
      </w:r>
    </w:p>
    <w:p w14:paraId="269BA68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??????????????????????????????????????????????????   [1750]</w:t>
      </w:r>
    </w:p>
    <w:p w14:paraId="3C50D73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??????????????????????????????????????????????????   [1741]</w:t>
      </w:r>
    </w:p>
    <w:p w14:paraId="045E60E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AATGGAAGAGAGTGAACTTG</w:t>
      </w:r>
      <w:r>
        <w:rPr>
          <w:sz w:val="18"/>
        </w:rPr>
        <w:t>ATACACAGTATTTACAGGAAACATTCAAG   [1768]</w:t>
      </w:r>
    </w:p>
    <w:p w14:paraId="33B96A8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????GGAAGAGAGTGAACTTGATACACAGTATTTACAGAATACATTCAAG   [1747]</w:t>
      </w:r>
    </w:p>
    <w:p w14:paraId="6B3844E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AGTGGAAGAGAGTGAACTTGATACACAGGAATTACAGAATACATTCAAG   [1756]</w:t>
      </w:r>
    </w:p>
    <w:p w14:paraId="68B87B4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??????????</w:t>
      </w:r>
      <w:r>
        <w:rPr>
          <w:sz w:val="18"/>
        </w:rPr>
        <w:t>???????????????????????????GAATACATTC??G   [1753]</w:t>
      </w:r>
    </w:p>
    <w:p w14:paraId="085D59F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??????????????????????????????????????????????????   [1744]</w:t>
      </w:r>
    </w:p>
    <w:p w14:paraId="0050003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AATGGAAGAAAGTGAACTTGATGCTCAGTATTTGCAGAATACATTCAAG   [1768]</w:t>
      </w:r>
    </w:p>
    <w:p w14:paraId="18240D8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Galago                      </w:t>
      </w:r>
      <w:r>
        <w:rPr>
          <w:sz w:val="18"/>
        </w:rPr>
        <w:t xml:space="preserve"> AAATGGAAGACAGTGAACTTGATACTCAGTATTTACAGAATACATTCAAG   [1774]</w:t>
      </w:r>
    </w:p>
    <w:p w14:paraId="3A27B09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AATGGAAGAAAGTGAACTTGATGCTCAGTATTTGCAGAATACATTCAAG   [1768]</w:t>
      </w:r>
    </w:p>
    <w:p w14:paraId="1FAE49B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AATGGAAGAAAGTGAACTTGATGCTCAGTATTTGCAGAATACATTCAAG   [1768]</w:t>
      </w:r>
    </w:p>
    <w:p w14:paraId="7C4E814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Orangutan        </w:t>
      </w:r>
      <w:r>
        <w:rPr>
          <w:sz w:val="18"/>
        </w:rPr>
        <w:t xml:space="preserve">            AAATGGAAGAAAGTGAACTTGATACTCAGTATTTGCAGAATACATTCAAG   [1768]</w:t>
      </w:r>
    </w:p>
    <w:p w14:paraId="6AC2DA3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TATGAGAGAAAGTGAACTTGATACTCAATATTTGCAGAATACATTCAAG   [1768]</w:t>
      </w:r>
    </w:p>
    <w:p w14:paraId="503B0E6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AATAGAAGAAAGTGAACTTGATACTCAGTATTTGCAGAATACATTCAAG   [1762]</w:t>
      </w:r>
    </w:p>
    <w:p w14:paraId="04A57B9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</w:t>
      </w:r>
      <w:r>
        <w:rPr>
          <w:sz w:val="18"/>
        </w:rPr>
        <w:t>hrew</w:t>
      </w:r>
      <w:proofErr w:type="spellEnd"/>
      <w:r>
        <w:rPr>
          <w:sz w:val="18"/>
        </w:rPr>
        <w:t xml:space="preserve">                   AAATGGAGGAGAGTGAACTTGATACTCAGTATTTACAGAATACATTCAGG   [1741]</w:t>
      </w:r>
    </w:p>
    <w:p w14:paraId="5B83EDD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AATGCAAGAGAGTGAACTTGATACTCAGTATTTACAAAATATATTCAAG   [1771]</w:t>
      </w:r>
    </w:p>
    <w:p w14:paraId="6F48D0C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GATGGAAGAGAATGAACTTGATACACAGTATTTACAGTCTACGTTCAAA   [1</w:t>
      </w:r>
      <w:r>
        <w:rPr>
          <w:sz w:val="18"/>
        </w:rPr>
        <w:t>765]</w:t>
      </w:r>
    </w:p>
    <w:p w14:paraId="577D996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ACTGGAGGAGAGTGAACTTGATACACAGTATTTACAGAATACCTTCAAG   [1744]</w:t>
      </w:r>
    </w:p>
    <w:p w14:paraId="08724EF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GAACGGAAGAGAATAAACTTGATAAGCAGTACTTACAGAATACTTTCAGG   [1747]</w:t>
      </w:r>
    </w:p>
    <w:p w14:paraId="244D52E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AATGGAAGAGAGTGAATTTGATACGCAGTATCTACAGAATATG</w:t>
      </w:r>
      <w:r>
        <w:rPr>
          <w:sz w:val="18"/>
        </w:rPr>
        <w:t>TTCAAG   [1771]</w:t>
      </w:r>
    </w:p>
    <w:p w14:paraId="4572E9B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AATGGAAGAGAGTGAACTTGATACACAGTATCTACAGAATACGTTCAAG   [1771]</w:t>
      </w:r>
    </w:p>
    <w:p w14:paraId="647E1F3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GTGGAAGAGAGTGAACTTGATACTCAGTATTTGCAGAATACGTTCAAG   [1759]</w:t>
      </w:r>
    </w:p>
    <w:p w14:paraId="557FC70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AATGGAAGACAGTGAACTTGATACACAGTATT</w:t>
      </w:r>
      <w:r>
        <w:rPr>
          <w:sz w:val="18"/>
        </w:rPr>
        <w:t>TGCAGAATACATTCAAG   [1747]</w:t>
      </w:r>
    </w:p>
    <w:p w14:paraId="22047AF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AGTGGAAGAGAATGAACTTGATACACAGTATTTGCAGAGTATGTTCAAG   [1759]</w:t>
      </w:r>
    </w:p>
    <w:p w14:paraId="20EF355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AGTGGAAGACAGTGAACTTGATACACAGTATTTGCAGAATACATTCAGG   [1732]</w:t>
      </w:r>
    </w:p>
    <w:p w14:paraId="13DF41D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????????????????ACTTGA</w:t>
      </w:r>
      <w:r>
        <w:rPr>
          <w:sz w:val="18"/>
        </w:rPr>
        <w:t>TACTCAGTTTTTGCAGAATATGTTCAAG   [1759]</w:t>
      </w:r>
    </w:p>
    <w:p w14:paraId="76EDEE7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AATGGAAGAGAATGAACTTGATACACAGTATTTGCAGAATATGTTCAGG   [1759]</w:t>
      </w:r>
    </w:p>
    <w:p w14:paraId="20E2DDE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AATGGAAGAGAATGAACTTGATACGCAGTGGTTATACAATACGTTCAAG   [1768]</w:t>
      </w:r>
    </w:p>
    <w:p w14:paraId="3A68565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AATGGAAGAG</w:t>
      </w:r>
      <w:r>
        <w:rPr>
          <w:sz w:val="18"/>
        </w:rPr>
        <w:t>AGTGAACTTGACACGCAGTGCTTACGCAATATGTTCAAG   [1771]</w:t>
      </w:r>
    </w:p>
    <w:p w14:paraId="4FC4220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AATGGAAGACAG?GAACTTGATACTCAGTATTTGCAGAGTACATTCAAG   [1753]</w:t>
      </w:r>
    </w:p>
    <w:p w14:paraId="3259BCF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AATGGAAGACAGTGAACTTGATACTCAGTATTTGCAGAGTACATTCAAG   [1756]</w:t>
      </w:r>
    </w:p>
    <w:p w14:paraId="37B2E41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</w:t>
      </w:r>
      <w:r>
        <w:rPr>
          <w:sz w:val="18"/>
        </w:rPr>
        <w:t>AAATAGAAGAGAGTGAACTTGATACTCAGTATTTGCAGAGTACATTCAAG   [1753]</w:t>
      </w:r>
    </w:p>
    <w:p w14:paraId="64E5EF9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AATAGAAGAGAGTGAACTTGATACTCAGTATTTACAGAGTACATTCAAG   [1753]</w:t>
      </w:r>
    </w:p>
    <w:p w14:paraId="642589D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AATGGATGAAAATGAACTTGATACTCAGTATATACAGAGTACATTCAAG   [1741]</w:t>
      </w:r>
    </w:p>
    <w:p w14:paraId="0F26AF7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</w:t>
      </w:r>
      <w:r>
        <w:rPr>
          <w:sz w:val="18"/>
        </w:rPr>
        <w:t xml:space="preserve">           AAATGGATGAAAATGAACTTGATACTCAGTATATACAGAGTACATTCAAG   [1759]</w:t>
      </w:r>
    </w:p>
    <w:p w14:paraId="5A271DD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AATGGAAGAGAGTGAACTTGATATTCAATCCTTACAGAATACATTCAAA   [1741]</w:t>
      </w:r>
    </w:p>
    <w:p w14:paraId="29B062E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AATGGAAGAGAGTGAACTTGATATTCAGTCTCTACAGAATATGTTCAAA   [1738]</w:t>
      </w:r>
    </w:p>
    <w:p w14:paraId="6ECEE85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</w:t>
      </w:r>
      <w:r>
        <w:rPr>
          <w:sz w:val="18"/>
        </w:rPr>
        <w:t>Mole</w:t>
      </w:r>
      <w:proofErr w:type="spellEnd"/>
      <w:r>
        <w:rPr>
          <w:sz w:val="18"/>
        </w:rPr>
        <w:t xml:space="preserve">                  AAATGGAAGAGGGTGAGCTTGATATTCAGTATTTACAGAATACATTCAAG   [1750]</w:t>
      </w:r>
    </w:p>
    <w:p w14:paraId="12B378A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AATGGAAGATAGTGAACTTGATACTCAGTATTTACAGCATACATTCAAG   [1753]</w:t>
      </w:r>
    </w:p>
    <w:p w14:paraId="0A28FAB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AATGGAAGATAGTGAACTAGATACTCAGTATTTACAGAATACATTCAAA   [17</w:t>
      </w:r>
      <w:r>
        <w:rPr>
          <w:sz w:val="18"/>
        </w:rPr>
        <w:t>32]</w:t>
      </w:r>
    </w:p>
    <w:p w14:paraId="6127C42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AATGGAAGAGAGTGAACTTGATACTCAGTATTTACAGAATACATTCAAG   [1741]</w:t>
      </w:r>
    </w:p>
    <w:p w14:paraId="4D9C0AE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AATGGAGGATAGTGAACTCGACACCCAGTATTTACAAAATACCTTCAAA   [1786]</w:t>
      </w:r>
    </w:p>
    <w:p w14:paraId="765BA68B" w14:textId="77777777" w:rsidR="00000000" w:rsidRDefault="00127FA4">
      <w:pPr>
        <w:pStyle w:val="PlainText"/>
        <w:rPr>
          <w:sz w:val="18"/>
        </w:rPr>
      </w:pPr>
    </w:p>
    <w:p w14:paraId="3511262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1910      1920      1930      1940 </w:t>
      </w:r>
      <w:r>
        <w:rPr>
          <w:sz w:val="18"/>
        </w:rPr>
        <w:t xml:space="preserve">     1950]</w:t>
      </w:r>
    </w:p>
    <w:p w14:paraId="6DF138D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5A1DD942" w14:textId="77777777" w:rsidR="00000000" w:rsidRDefault="00127FA4">
      <w:pPr>
        <w:pStyle w:val="PlainText"/>
        <w:rPr>
          <w:sz w:val="18"/>
        </w:rPr>
      </w:pPr>
    </w:p>
    <w:p w14:paraId="4624945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TTTCAAAGCGCCAGTCATTTGCTCTGTTTTCGAATCCAGAA--------   [1801]</w:t>
      </w:r>
    </w:p>
    <w:p w14:paraId="045AAB0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TTTCAAAGCGTCAGTCATTTGCTCTGTTTTCGAATCCAGAA---</w:t>
      </w:r>
      <w:r>
        <w:rPr>
          <w:sz w:val="18"/>
        </w:rPr>
        <w:t>-----   [1810]</w:t>
      </w:r>
    </w:p>
    <w:p w14:paraId="255F65C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TTTCAAAGCGTCAGTCATTTGCTCTGTATTCAAATTCTGAA--------   [1810]</w:t>
      </w:r>
    </w:p>
    <w:p w14:paraId="57D0A5B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TTTCAAAGCGTCAATCATTTGCTCTGTTTTCAAATCCAGAA--------   [1813]</w:t>
      </w:r>
    </w:p>
    <w:p w14:paraId="7A7315B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GTTTCAAAGCGTCAGTCATTTGCTCTGTTTTCAA</w:t>
      </w:r>
      <w:r>
        <w:rPr>
          <w:sz w:val="18"/>
        </w:rPr>
        <w:t>ATCCAGGAAATCTAGA   [1881]</w:t>
      </w:r>
    </w:p>
    <w:p w14:paraId="2C1496A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GTTTCAAAGCGTCAGTCATTTGCTTTATTTTCAAAACCTAGAAGTCCCCA   [1797]</w:t>
      </w:r>
    </w:p>
    <w:p w14:paraId="2CE331E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GTTTCAAAGCGTCAGTCATTTGCTTTATTTTCAAAACTTAGAAGTCCCCA   [1794]</w:t>
      </w:r>
    </w:p>
    <w:p w14:paraId="22FDF9C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GCTTCAAAGCGTCAGTCATTTGC</w:t>
      </w:r>
      <w:r>
        <w:rPr>
          <w:sz w:val="18"/>
        </w:rPr>
        <w:t>TCTCTTTTCAAATCCAGGAAACTCAAA   [1779]</w:t>
      </w:r>
    </w:p>
    <w:p w14:paraId="0463399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GGTTCAAAGCGTCGTTCATTTGCTCTGTGTTCAAAACCAGGAGATCCAGA   [1797]</w:t>
      </w:r>
    </w:p>
    <w:p w14:paraId="6DA5B6A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???????????????????????????????GAAATCTAGAA--------   [1777]</w:t>
      </w:r>
    </w:p>
    <w:p w14:paraId="095C886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????????????</w:t>
      </w:r>
      <w:r>
        <w:rPr>
          <w:sz w:val="18"/>
        </w:rPr>
        <w:t>????????TTCAGACCCAGGAAATCTAGAA--------   [1792]</w:t>
      </w:r>
    </w:p>
    <w:p w14:paraId="3DEA5EC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????????????????????????????TTTCAAATCCAGGAAATCCAGA   [1791]</w:t>
      </w:r>
    </w:p>
    <w:p w14:paraId="6343572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GTTTCAAAGCGTCAATCATTTGCTCTGTTTTCAAATCCAAGAAATCAAAG   [1818]</w:t>
      </w:r>
    </w:p>
    <w:p w14:paraId="29726E7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G</w:t>
      </w:r>
      <w:r>
        <w:rPr>
          <w:sz w:val="18"/>
        </w:rPr>
        <w:t>TTTCAAAACGTCAGTCGTTTGCTCTGTTTTCAAATCCAGAA--------   [1789]</w:t>
      </w:r>
    </w:p>
    <w:p w14:paraId="2604D78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GTGTCAAAGCGCCAGTCATTTGCTCTGTTTTCAAATCCAGAA--------   [1798]</w:t>
      </w:r>
    </w:p>
    <w:p w14:paraId="22CBFE2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?TTTCAAAGCGTCAGTCATTTGCTCTGTTTTCAAATTCAGAAAATCCAGA   [1803]</w:t>
      </w:r>
    </w:p>
    <w:p w14:paraId="06E2D26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</w:t>
      </w:r>
      <w:r>
        <w:rPr>
          <w:sz w:val="18"/>
        </w:rPr>
        <w:t xml:space="preserve">          ????????????????????TGCTCTGTGTTCAAATCCAGG?AATCCAGG   [1794]</w:t>
      </w:r>
    </w:p>
    <w:p w14:paraId="46AF5D6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GTTTCAAAGCGCCAGTCATTTGCTCCGTTTTCAAATCCAGGAAATGCAGA   [1818]</w:t>
      </w:r>
    </w:p>
    <w:p w14:paraId="509F7FB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TTTTCAAAGCGTCAGTCGTTTGCTCTGTTTTCAAACCTAGGA--------   [1816]</w:t>
      </w:r>
    </w:p>
    <w:p w14:paraId="11F3E2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</w:t>
      </w:r>
      <w:r>
        <w:rPr>
          <w:sz w:val="18"/>
        </w:rPr>
        <w:t>ee                   GTTTCAAAGCGCCAGTCATTTGCTCTGTTTTCAAATCCAGGAAATCCAGA   [1818]</w:t>
      </w:r>
    </w:p>
    <w:p w14:paraId="544CEEF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GTTTCAAAGCGCCAGTCATTTGCTCTGTTTTCAAATCCAGGAAATCCAGA   [1818]</w:t>
      </w:r>
    </w:p>
    <w:p w14:paraId="2677DF2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GTTTCAAAGCGCCAGTCATTTGCTCTGTTTTCAAATCCAGGAAATCCAGA   [181</w:t>
      </w:r>
      <w:r>
        <w:rPr>
          <w:sz w:val="18"/>
        </w:rPr>
        <w:t>8]</w:t>
      </w:r>
    </w:p>
    <w:p w14:paraId="5FB7E2A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GTTTCAAAGCGCCAGTCATTTGCTCTGTTTTCAAATCCAGGAAATCCAGA   [1818]</w:t>
      </w:r>
    </w:p>
    <w:p w14:paraId="2C802A6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GTTTCAAAGCGCCAGTCCTTTGCTCTGTTTTCAAATCCAGGAAATCCAGA   [1812]</w:t>
      </w:r>
    </w:p>
    <w:p w14:paraId="4BE8125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GTTCAAAGCGTCAGTCATTTGCTCTGTCTTCAAATCCAGGAAATC</w:t>
      </w:r>
      <w:r>
        <w:rPr>
          <w:sz w:val="18"/>
        </w:rPr>
        <w:t>CAGA   [1791]</w:t>
      </w:r>
    </w:p>
    <w:p w14:paraId="2114EB7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GTTTCAAAACGTCAGTCATTTGCTCTCTTTTCAAATCCAGGAAATCCAGA   [1821]</w:t>
      </w:r>
    </w:p>
    <w:p w14:paraId="3A9A668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GCTTCAAAGCGTCAATCATTTGCTCTGTCTTCACATCCGGGAAATTCAGA   [1815]</w:t>
      </w:r>
    </w:p>
    <w:p w14:paraId="505D617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GTTTCAAAACGTCGGTCATTTGCTCTGTTTTCAAG</w:t>
      </w:r>
      <w:r>
        <w:rPr>
          <w:sz w:val="18"/>
        </w:rPr>
        <w:t>TCCAGAGAATTCAGA   [1794]</w:t>
      </w:r>
    </w:p>
    <w:p w14:paraId="297163E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GTTTCAAAGCATCAGTCATTTGCTCAGTTTTCAAATATGGGAAATCCAGA   [1797]</w:t>
      </w:r>
    </w:p>
    <w:p w14:paraId="7E11916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GTTTCAAAGCGTCAGTCATTTGCTCTGTTTTCAAATCCAGGAAGTCCAGA   [1821]</w:t>
      </w:r>
    </w:p>
    <w:p w14:paraId="0304982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GTTTCAAAGCGTCAGTCATTTGCT</w:t>
      </w:r>
      <w:r>
        <w:rPr>
          <w:sz w:val="18"/>
        </w:rPr>
        <w:t>CTGTTTTCAAATTCAGGAAATCCAGA   [1821]</w:t>
      </w:r>
    </w:p>
    <w:p w14:paraId="624EDC2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GTTTCAAAGCGTCAGACATTTGCTCTGTTTTCAAATCCAGGAGATTCAGA   [1809]</w:t>
      </w:r>
    </w:p>
    <w:p w14:paraId="06617E6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GCTTCAAAGCGTCAGACATTTGCTCTGTTTTCCAATCCAGGAAATCCACA   [1797]</w:t>
      </w:r>
    </w:p>
    <w:p w14:paraId="653BB81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GTTTCAAAGCGTC</w:t>
      </w:r>
      <w:r>
        <w:rPr>
          <w:sz w:val="18"/>
        </w:rPr>
        <w:t>AGACATTTGCTCTGTTTTCAAATCCAGCAAATCCAGA   [1809]</w:t>
      </w:r>
    </w:p>
    <w:p w14:paraId="3F11654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GTTTCAAAGCGTCAGACATTTGCCCTGTTTTCAAATCCAGGAAATCCAGG   [1782]</w:t>
      </w:r>
    </w:p>
    <w:p w14:paraId="19672D5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GTTTCAAAGCGTCAGACGTTTGCTCTGTTTTCAAATCCAGAAAATCCAGA   [1809]</w:t>
      </w:r>
    </w:p>
    <w:p w14:paraId="2643F0B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GT</w:t>
      </w:r>
      <w:r>
        <w:rPr>
          <w:sz w:val="18"/>
        </w:rPr>
        <w:t>TTCAAAGCGTCAGACGTTTGTTCTGTTTTCAAATCCAGAA--------   [1801]</w:t>
      </w:r>
    </w:p>
    <w:p w14:paraId="1776BBE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GGTTCAAAACGTCAGTCATTTGCTCTGTTTTCAAATCCAGGAAACCCAGA   [1818]</w:t>
      </w:r>
    </w:p>
    <w:p w14:paraId="4114615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GTTTCAAAGCGTCAGTCATTTGCTCTGTTTTCATATCCAAGAGATCCGGA   [1821]</w:t>
      </w:r>
    </w:p>
    <w:p w14:paraId="45E641A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ugong              </w:t>
      </w:r>
      <w:r>
        <w:rPr>
          <w:sz w:val="18"/>
        </w:rPr>
        <w:t xml:space="preserve">         GTTTCAAAGCGTCAGTCATTTGCTCTGTTTTCAAATCCAGAA--------   [1795]</w:t>
      </w:r>
    </w:p>
    <w:p w14:paraId="2D72A79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GTTTCAAAGCGTCAGTCATTTGCTCTGTTTTCAAATCCAGAA--------   [1798]</w:t>
      </w:r>
    </w:p>
    <w:p w14:paraId="2293737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GTTTCAAAGCGTCAGTCATTTGCTCTGTTTTCAAATCCAGAA--------   [1795]</w:t>
      </w:r>
    </w:p>
    <w:p w14:paraId="0DC0830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</w:t>
      </w:r>
      <w:r>
        <w:rPr>
          <w:sz w:val="18"/>
        </w:rPr>
        <w:t>pphant</w:t>
      </w:r>
      <w:proofErr w:type="spellEnd"/>
      <w:r>
        <w:rPr>
          <w:sz w:val="18"/>
        </w:rPr>
        <w:t xml:space="preserve">              GTTTCAAAGCGTCAGTCATTTGCTCTGTTTTCAAATCCAGAA--------   [1795]</w:t>
      </w:r>
    </w:p>
    <w:p w14:paraId="2D6E85B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GTTTCAAAGCGTCATTCTTTTGCTCTGTTTTCAAATCCGGAA--------   [1783]</w:t>
      </w:r>
    </w:p>
    <w:p w14:paraId="040DB5B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GTTTCAAAGCGTCATTCTTTTGCTCTGTTTTCAAATCCAGAA--------   [1801</w:t>
      </w:r>
      <w:r>
        <w:rPr>
          <w:sz w:val="18"/>
        </w:rPr>
        <w:t>]</w:t>
      </w:r>
    </w:p>
    <w:p w14:paraId="1D00482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GTCTCAAAGCGTCAGTCATTTGCTCTGTCTTCAAATCCAGAA--------   [1783]</w:t>
      </w:r>
    </w:p>
    <w:p w14:paraId="2EDDD05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GTCTCCAAGCGTCAGTCATTTGCTCTCTCTTCAAATCCAGAA--------   [1780]</w:t>
      </w:r>
    </w:p>
    <w:p w14:paraId="0E8FA72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GTTTCAAAGCGTCGGTCATTTGCTCTGTTTTCAAATCCAGAA-----</w:t>
      </w:r>
      <w:r>
        <w:rPr>
          <w:sz w:val="18"/>
        </w:rPr>
        <w:t>---   [1792]</w:t>
      </w:r>
    </w:p>
    <w:p w14:paraId="380D3AF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GTTTCAAAGCGTCAGTCATTTTCTCTGTTTCCAAATCCAGAA--------   [1795]</w:t>
      </w:r>
    </w:p>
    <w:p w14:paraId="6E9B285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GTTTCAAAACGTCAGTCATTTACCCTGTTTCCAAATCCAGAA--------   [1774]</w:t>
      </w:r>
    </w:p>
    <w:p w14:paraId="51673D9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GTTTCAAAGCGTCAGTCATTTGCTCTGTTTTCAAAT</w:t>
      </w:r>
      <w:r>
        <w:rPr>
          <w:sz w:val="18"/>
        </w:rPr>
        <w:t>CCAGAA--------   [1783]</w:t>
      </w:r>
    </w:p>
    <w:p w14:paraId="00B2955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CGTTCAAAGCGCCAGTCATTTGCTCTGCGTTCTAGCCCAAGG--------   [1828]</w:t>
      </w:r>
    </w:p>
    <w:p w14:paraId="5E16CE2A" w14:textId="77777777" w:rsidR="00000000" w:rsidRDefault="00127FA4">
      <w:pPr>
        <w:pStyle w:val="PlainText"/>
        <w:rPr>
          <w:sz w:val="18"/>
        </w:rPr>
      </w:pPr>
    </w:p>
    <w:p w14:paraId="2BF012A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1960      1970      1980      1990      2000]</w:t>
      </w:r>
    </w:p>
    <w:p w14:paraId="3407629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.         .         </w:t>
      </w:r>
      <w:r>
        <w:rPr>
          <w:sz w:val="18"/>
        </w:rPr>
        <w:t>.         .         .]</w:t>
      </w:r>
    </w:p>
    <w:p w14:paraId="1A5ED663" w14:textId="77777777" w:rsidR="00000000" w:rsidRDefault="00127FA4">
      <w:pPr>
        <w:pStyle w:val="PlainText"/>
        <w:rPr>
          <w:sz w:val="18"/>
        </w:rPr>
      </w:pPr>
    </w:p>
    <w:p w14:paraId="4353540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-AATGAATGTGCAACAGTCTGTGCCCACTCC------AGGTTCTTAGGGA   [1844]</w:t>
      </w:r>
    </w:p>
    <w:p w14:paraId="6ECB75F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-AATGAATGCGCAACAGTGTGTGCCCACTCC------AGGTTCTTAGGCA   [1853]</w:t>
      </w:r>
    </w:p>
    <w:p w14:paraId="0E7A8F3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-AAGGAATGTGTAACAATCTGTGCC</w:t>
      </w:r>
      <w:r>
        <w:rPr>
          <w:sz w:val="18"/>
        </w:rPr>
        <w:t>CACTCC------AGGTCCGTACGGA   [1853]</w:t>
      </w:r>
    </w:p>
    <w:p w14:paraId="0ED58AF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Sloth                        -AAGGAATGCGCAACAGTCTCTGCCCACTCC------AGGCCCTTAGGAA   [1856]</w:t>
      </w:r>
    </w:p>
    <w:p w14:paraId="31404ED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AAGGAATGTGCAGCCAACTATACCTCTTCC------AAGTCCTTACGGA   [1925]</w:t>
      </w:r>
    </w:p>
    <w:p w14:paraId="0B1C66C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AAGGACTGTGCT-</w:t>
      </w:r>
      <w:r>
        <w:rPr>
          <w:sz w:val="18"/>
        </w:rPr>
        <w:t>-----------CACTCT------GTGCCCTCAAAGG   [1829]</w:t>
      </w:r>
    </w:p>
    <w:p w14:paraId="5BA03C6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AAGGACTGTACTCTGGTAGGTGCCCGCTCT------GTGCCCTCAAGGG   [1838]</w:t>
      </w:r>
    </w:p>
    <w:p w14:paraId="2D3B3B2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AAAGGAATCAACAACAGTCTGTGCCCACTCT------GAGTCCTTTAAGA   [1823]</w:t>
      </w:r>
    </w:p>
    <w:p w14:paraId="54581B6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AA</w:t>
      </w:r>
      <w:r>
        <w:rPr>
          <w:sz w:val="18"/>
        </w:rPr>
        <w:t>GGAATGTGCAGCAGTCTGTACCCGCTCC------AACTCCTCAAGGA   [1841]</w:t>
      </w:r>
    </w:p>
    <w:p w14:paraId="53213EE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-AAGGAATGTGCAACAGGCTATGCCCACTCC------AAGTCCTTGAGGA   [1820]</w:t>
      </w:r>
    </w:p>
    <w:p w14:paraId="3D75F12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-AAGGAATGTGCAACAGGCTATGCCCACTCC------AGGTCCTTGATAA   [1835]</w:t>
      </w:r>
    </w:p>
    <w:p w14:paraId="70B0BCC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</w:t>
      </w:r>
      <w:r>
        <w:rPr>
          <w:sz w:val="18"/>
        </w:rPr>
        <w:t xml:space="preserve">        AAAGGAATGTGCAACAGTCTGTGCCCACTCC------AGTTCCTTAAGGA   [1835]</w:t>
      </w:r>
    </w:p>
    <w:p w14:paraId="4747222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AAGGAATGTGCAACAATC------CAGTCC------AGGTCCTTAAGGA   [1856]</w:t>
      </w:r>
    </w:p>
    <w:p w14:paraId="0EF6997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-AAGGAATATGCAACAGTCTATGGCCACTCC------AGGTCCTTAAGGA   [1832]</w:t>
      </w:r>
    </w:p>
    <w:p w14:paraId="256A863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</w:t>
      </w:r>
      <w:r>
        <w:rPr>
          <w:sz w:val="18"/>
        </w:rPr>
        <w:t>wn_Bat</w:t>
      </w:r>
      <w:proofErr w:type="spellEnd"/>
      <w:r>
        <w:rPr>
          <w:sz w:val="18"/>
        </w:rPr>
        <w:t xml:space="preserve">             -AAGGAATGTGCAACAGCCTATGCTCACTCC------CAGTCTTTAAGGA   [1841]</w:t>
      </w:r>
    </w:p>
    <w:p w14:paraId="02AC660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AAGGAATGTGCAACAGTCTATGCCCACTCC------AAGTCCTTAAGGA   [1847]</w:t>
      </w:r>
    </w:p>
    <w:p w14:paraId="2AD2867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AAAGGAATGTGCAACCATGTATTCCCACTCC------AGGTCCACAAGGA   [1838]</w:t>
      </w:r>
    </w:p>
    <w:p w14:paraId="697D42F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GAGGAATGTGCAACATTCTCTGCCCACTCT------GGGTCCTTAAAGA   [1862]</w:t>
      </w:r>
    </w:p>
    <w:p w14:paraId="0580113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-AAGGAATGTGCAACAGTCTGTGCCCAGTCTCTCTCTGCGTCCTTAAGAA   [1865]</w:t>
      </w:r>
    </w:p>
    <w:p w14:paraId="1D21705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GAGGAATGTGCAACATTCTCTGCCCACTGT------AGGTCCTTAAA</w:t>
      </w:r>
      <w:r>
        <w:rPr>
          <w:sz w:val="18"/>
        </w:rPr>
        <w:t>GA   [1862]</w:t>
      </w:r>
    </w:p>
    <w:p w14:paraId="26E012D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GAGGAATGTGCAACATTCTCTGCCCACTCT------AGGTCCTTAAAGA   [1862]</w:t>
      </w:r>
    </w:p>
    <w:p w14:paraId="7D3EF23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GAGGAATGTGCAACATTCTCTGCCCACTCT------AGGTCCTTAAAGA   [1862]</w:t>
      </w:r>
    </w:p>
    <w:p w14:paraId="72DFA98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AAGGAATGTGCAACATTCTCTGCCTGCTCT------</w:t>
      </w:r>
      <w:r>
        <w:rPr>
          <w:sz w:val="18"/>
        </w:rPr>
        <w:t>AGGTCCTTAAAGA   [1862]</w:t>
      </w:r>
    </w:p>
    <w:p w14:paraId="0976C59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GAGGAATGTGCAACATTCTCTGCCCACTCT------AGGTCCTTAAAGA   [1856]</w:t>
      </w:r>
    </w:p>
    <w:p w14:paraId="2C879C0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AAGGAA-------------------------------------------   [1798]</w:t>
      </w:r>
    </w:p>
    <w:p w14:paraId="6978C44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AAGGAGTGTGCAACAGTCTATGCCC</w:t>
      </w:r>
      <w:r>
        <w:rPr>
          <w:sz w:val="18"/>
        </w:rPr>
        <w:t>ACTCC------AGGTTGTTAAGGA   [1865]</w:t>
      </w:r>
    </w:p>
    <w:p w14:paraId="590DCF0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AAGAAATATCCCCCAGTCTCTGCCCCTTCC------AGGTCCTTGAAGA   [1859]</w:t>
      </w:r>
    </w:p>
    <w:p w14:paraId="01CCEC9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AAGGCATGTACAAGAGGCTCTGTCCATTCT------AAGTCTTTAAGGA   [1838]</w:t>
      </w:r>
    </w:p>
    <w:p w14:paraId="2D9DC9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AAAGAATGTGCAGC</w:t>
      </w:r>
      <w:r>
        <w:rPr>
          <w:sz w:val="18"/>
        </w:rPr>
        <w:t>AGTCAGTGCCCACTCT------GGGTCCTTAAGGA   [1841]</w:t>
      </w:r>
    </w:p>
    <w:p w14:paraId="194FDE9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AAGAAGTGTGCAACAGTCAGTGCCCACTCC------AGGTCCTTAAGGA   [1865]</w:t>
      </w:r>
    </w:p>
    <w:p w14:paraId="281B8D1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AAGGATTGTGCAGCAGTCTCTGCCCACACC------AGGTCTTTAAGGA   [1865]</w:t>
      </w:r>
    </w:p>
    <w:p w14:paraId="4401833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AG</w:t>
      </w:r>
      <w:r>
        <w:rPr>
          <w:sz w:val="18"/>
        </w:rPr>
        <w:t>GAATGTGCAACGATCTATGCCCACTCT------GGGCCCTTAAGGG   [1853]</w:t>
      </w:r>
    </w:p>
    <w:p w14:paraId="09132A6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AAGGAATGTGCCACAGTCTTTGCCCACTCG------GGGTCCTTAAGGG   [1841]</w:t>
      </w:r>
    </w:p>
    <w:p w14:paraId="3F4F447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AAGGAATGTACAACCGTCCATGCCCACTCC------AAGTCCTTAAGAG   [1853]</w:t>
      </w:r>
    </w:p>
    <w:p w14:paraId="5F02F4F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ippo                 </w:t>
      </w:r>
      <w:r>
        <w:rPr>
          <w:sz w:val="18"/>
        </w:rPr>
        <w:t xml:space="preserve">       AAAGGAACGTGCAACAGTCTGTGCTCATTCC------GGGTCCTTAAGGG   [1826]</w:t>
      </w:r>
    </w:p>
    <w:p w14:paraId="0F7C1F6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AAGGAATGTGCAACAGTCTGTGCCCACTCT------GGGTCCTTAAGAG   [1853]</w:t>
      </w:r>
    </w:p>
    <w:p w14:paraId="27CDF92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-AAGGAATGTGCAACAGTCTGTGCCCGCTCT------GGGTCCTTAAGAG   [1844]</w:t>
      </w:r>
    </w:p>
    <w:p w14:paraId="23DB35B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at        </w:t>
      </w:r>
      <w:r>
        <w:rPr>
          <w:sz w:val="18"/>
        </w:rPr>
        <w:t xml:space="preserve">                  AAAGGAATGTGCTACAGCCTGGGCCCGTTCC------ACGTCCTTAAGGA   [1862]</w:t>
      </w:r>
    </w:p>
    <w:p w14:paraId="2BA969D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GAGGACTGTGTAACAGTCTGTCCCCGCTCT------GGGGCCTTTGGAA   [1865]</w:t>
      </w:r>
    </w:p>
    <w:p w14:paraId="1D4DBF8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-AAGGAATGTGCAACAATTTGTGCCCACTCC------AAGTCCTTAAGGA   [1838]</w:t>
      </w:r>
    </w:p>
    <w:p w14:paraId="4AB8C1B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-AAGGAATGTGCAACAATTTGTGCCCACTCC------AAGTCCTTAAGGA   [1841]</w:t>
      </w:r>
    </w:p>
    <w:p w14:paraId="2CED052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-AAGAAATGTGCAACAATTTGTGCCCACTCC------AAGTCCTTAAGGA   [1838]</w:t>
      </w:r>
    </w:p>
    <w:p w14:paraId="1BEBFB1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-AAGAAATGTGCAACAATTTGTGCCCACTCC------AAGTCCTTAAGG</w:t>
      </w:r>
      <w:r>
        <w:rPr>
          <w:sz w:val="18"/>
        </w:rPr>
        <w:t>A   [1838]</w:t>
      </w:r>
    </w:p>
    <w:p w14:paraId="470D861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-AAGGAGTGTGCGACAAGTTATACCCACTCC------AAGTCGTTAAGGA   [1826]</w:t>
      </w:r>
    </w:p>
    <w:p w14:paraId="6CDDF22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-AAGGAGTGTGTGAAAAGTTATACCCACTCC------AAGTCGTTAAGGA   [1844]</w:t>
      </w:r>
    </w:p>
    <w:p w14:paraId="19A08FA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-AAGGAGTGTGCCTCGCTCGGTGCCCGCCCT-------</w:t>
      </w:r>
      <w:r>
        <w:rPr>
          <w:sz w:val="18"/>
        </w:rPr>
        <w:t>------------   [1813]</w:t>
      </w:r>
    </w:p>
    <w:p w14:paraId="3FB4A5E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-AAGGAGTGTGCCACACTCTGTGCCCATCCT------AGCGCCTTCAGGA   [1823]</w:t>
      </w:r>
    </w:p>
    <w:p w14:paraId="104D88C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-AAGGAATGTGCAACAGTCAGTGCCCACTCT------AGGTCCTTCAGGA   [1835]</w:t>
      </w:r>
    </w:p>
    <w:p w14:paraId="098414E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-AGGGACTATACA--------------</w:t>
      </w:r>
      <w:r>
        <w:rPr>
          <w:sz w:val="18"/>
        </w:rPr>
        <w:t>-----------------------   [1807]</w:t>
      </w:r>
    </w:p>
    <w:p w14:paraId="2B23A68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-AAAGAATGTACAACAGTCTGTGCCCACTCC------AGGCTCTCAAAGA   [1817]</w:t>
      </w:r>
    </w:p>
    <w:p w14:paraId="11B79DF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-AAGGAATTTGCAACAGTCCATGCCCACTCC------AGGTCCTTGAGGA   [1826]</w:t>
      </w:r>
    </w:p>
    <w:p w14:paraId="4C341DA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-CAGGAATGTAGGAAA</w:t>
      </w:r>
      <w:r>
        <w:rPr>
          <w:sz w:val="18"/>
        </w:rPr>
        <w:t>CCCTCTGCTGTCCCT------GGGACTGTAAATC   [1871]</w:t>
      </w:r>
    </w:p>
    <w:p w14:paraId="066201A9" w14:textId="77777777" w:rsidR="00000000" w:rsidRDefault="00127FA4">
      <w:pPr>
        <w:pStyle w:val="PlainText"/>
        <w:rPr>
          <w:sz w:val="18"/>
        </w:rPr>
      </w:pPr>
    </w:p>
    <w:p w14:paraId="78E6652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010      2020      2030      2040      2050]</w:t>
      </w:r>
    </w:p>
    <w:p w14:paraId="39C3117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0B82A22F" w14:textId="77777777" w:rsidR="00000000" w:rsidRDefault="00127FA4">
      <w:pPr>
        <w:pStyle w:val="PlainText"/>
        <w:rPr>
          <w:sz w:val="18"/>
        </w:rPr>
      </w:pPr>
    </w:p>
    <w:p w14:paraId="2D949A4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ACAAAGTCCAAAAGT</w:t>
      </w:r>
      <w:r>
        <w:rPr>
          <w:sz w:val="18"/>
        </w:rPr>
        <w:t>CACC---TTTGAATGTAGACATAAAGAAGAAAAT   [1891]</w:t>
      </w:r>
    </w:p>
    <w:p w14:paraId="38EF47E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ACAAAGTCCAAAAGTCATT---TTTGAATGTAGGCAAAAAGAAGAAAAT   [1900]</w:t>
      </w:r>
    </w:p>
    <w:p w14:paraId="4EA6F01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ACAAAGTCCAAAAGTAACT---TTTGACTATAGACAAAAAGAAGAAAAT   [1900]</w:t>
      </w:r>
    </w:p>
    <w:p w14:paraId="7554930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ACAA</w:t>
      </w:r>
      <w:r>
        <w:rPr>
          <w:sz w:val="18"/>
        </w:rPr>
        <w:t>AGTCCAAAAGTCACT---TTTGACTGTAGACAAAAA---GAAGAT   [1900]</w:t>
      </w:r>
    </w:p>
    <w:p w14:paraId="4898EE4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ACAAAGCCCAGACATGACT---CTTGAATGTGAGCAAGAAGAAGAAAAT   [1972]</w:t>
      </w:r>
    </w:p>
    <w:p w14:paraId="2DFABE8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ACTGAGTCCAAAGGTGACA---GCTAAAGGTAAACAAAAA---GAACGT   [1873]</w:t>
      </w:r>
    </w:p>
    <w:p w14:paraId="076C815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at                    </w:t>
      </w:r>
      <w:r>
        <w:rPr>
          <w:sz w:val="18"/>
        </w:rPr>
        <w:t xml:space="preserve">      AACCAAGTCCAAAGGTGACT---TCTAGAGGTGAACAAAAA---GAACGT   [1882]</w:t>
      </w:r>
    </w:p>
    <w:p w14:paraId="68A990F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AACAAAATCCAGAAGTCATT---CCTGAATGTGAACAAACAGAAGAAAAT   [1870]</w:t>
      </w:r>
    </w:p>
    <w:p w14:paraId="4C2BF2D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ACAAAGTCCAGAAGTCACT---CTTGAACGTGAACAAAAA---GAAAGT   [1885]</w:t>
      </w:r>
    </w:p>
    <w:p w14:paraId="4D10973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</w:t>
      </w:r>
      <w:r>
        <w:rPr>
          <w:sz w:val="18"/>
        </w:rPr>
        <w:t xml:space="preserve">                 AACAAAGTCCAAAAGTCACT---CTTGAATGTGACCGAAAA---GAAAAT   [1864]</w:t>
      </w:r>
    </w:p>
    <w:p w14:paraId="108538A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Dog_Faced_Fruit_Bat</w:t>
      </w:r>
      <w:proofErr w:type="spellEnd"/>
      <w:r>
        <w:rPr>
          <w:sz w:val="18"/>
        </w:rPr>
        <w:t xml:space="preserve">          AACAAAGTCCAAAAGTCACT---CTTGAATGTGACCGAAAA---GGAAAT   [1879]</w:t>
      </w:r>
    </w:p>
    <w:p w14:paraId="61DA155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CGAAAGTCCAAAGGTCACT---CTTGAATGTGGACAAAAAGAAGAAAAT   [1882]</w:t>
      </w:r>
    </w:p>
    <w:p w14:paraId="06715B7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</w:t>
      </w:r>
      <w:r>
        <w:rPr>
          <w:sz w:val="18"/>
        </w:rPr>
        <w:t>eaf_Nosed_Bat</w:t>
      </w:r>
      <w:proofErr w:type="spellEnd"/>
      <w:r>
        <w:rPr>
          <w:sz w:val="18"/>
        </w:rPr>
        <w:t xml:space="preserve">               AACAAAGTGCAAAAGTCACT---CTTGAATGTGGACAAAAAGAAGAAAAT   [1903]</w:t>
      </w:r>
    </w:p>
    <w:p w14:paraId="45CE81D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ACAAAGTCCAAAAGTCACT---CTTGAATGTGGACAAAAAGAAGAAAAT   [1879]</w:t>
      </w:r>
    </w:p>
    <w:p w14:paraId="1E57723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ACAAAGTCCAAAAGTCACT---CTTGAATGTGGACAAAAAGAAGAAAAT</w:t>
      </w:r>
      <w:r>
        <w:rPr>
          <w:sz w:val="18"/>
        </w:rPr>
        <w:t xml:space="preserve">   [1888]</w:t>
      </w:r>
    </w:p>
    <w:p w14:paraId="1BC482E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ACACAGTCCAAAAGTCACT---CTTGGATGTGGTCAAAAAGAAGAAAAT   [1894]</w:t>
      </w:r>
    </w:p>
    <w:p w14:paraId="5CDF1EE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AACGAAGTCCAAAAGTTACT---CTTGAATGTGGACGAAAA---GAACAT   [1882]</w:t>
      </w:r>
    </w:p>
    <w:p w14:paraId="76B254B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ACAAAGTCCAAAAGTCACT---TTTGAATGTGAACAAA</w:t>
      </w:r>
      <w:r>
        <w:rPr>
          <w:sz w:val="18"/>
        </w:rPr>
        <w:t>AGGAAGAAAAT   [1909]</w:t>
      </w:r>
    </w:p>
    <w:p w14:paraId="326902E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A---GGTTCAAAAGTCATT---CTTGAATGTGAACAAATA---GAAAAT   [1906]</w:t>
      </w:r>
    </w:p>
    <w:p w14:paraId="01A0BBF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ACAAAGTCCAAAAGTCACT---TTTGAACGTGAACAAAAGGAACAAAAT   [1909]</w:t>
      </w:r>
    </w:p>
    <w:p w14:paraId="0E57FC7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ACAAAGTCCAAAAGTCACT---TTTGA</w:t>
      </w:r>
      <w:r>
        <w:rPr>
          <w:sz w:val="18"/>
        </w:rPr>
        <w:t>ATGTGAACAAAAGGAAGAAAAT   [1909]</w:t>
      </w:r>
    </w:p>
    <w:p w14:paraId="607C9C1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ACAAAGTCCAAAAGTCACT---TTTGAATGTGAACAAAAGGAAGAAAAT   [1909]</w:t>
      </w:r>
    </w:p>
    <w:p w14:paraId="277C512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ACAAAGTCCAAAGGTCACT---CCTGAATGTGAACAAAAGGAAGAAAAT   [1909]</w:t>
      </w:r>
    </w:p>
    <w:p w14:paraId="6741B82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ACAAAGTCCAAAAGTT</w:t>
      </w:r>
      <w:r>
        <w:rPr>
          <w:sz w:val="18"/>
        </w:rPr>
        <w:t>ACT---TCTGAATGTGAACAAAAGGAAGAAAAT   [1903]</w:t>
      </w:r>
    </w:p>
    <w:p w14:paraId="5F41B2F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-----------------------CATGTCTGT------GTTAAAGAAAGT   [1819]</w:t>
      </w:r>
    </w:p>
    <w:p w14:paraId="767B739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ACAAAGTCCAAAAGTCACT---CCTGAATGTGAACAAAAAGAAGAAAAT   [1912]</w:t>
      </w:r>
    </w:p>
    <w:p w14:paraId="790D403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GACAAA</w:t>
      </w:r>
      <w:r>
        <w:rPr>
          <w:sz w:val="18"/>
        </w:rPr>
        <w:t>CTCCAAAAATCACT---CTGGAATGTGAACTGAAAGAAGAAAAT   [1906]</w:t>
      </w:r>
    </w:p>
    <w:p w14:paraId="0C6657C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ACAAAGTCCAAAAGTTATT---CTGGACTGTGAACAAAAAGAAGAAAAT   [1885]</w:t>
      </w:r>
    </w:p>
    <w:p w14:paraId="4D422B4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ACAAAGTCCAAAAGTCACT---CTTGCATATGGACAAAAAGAAGAAAAT   [1888]</w:t>
      </w:r>
    </w:p>
    <w:p w14:paraId="7E82652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orse                   </w:t>
      </w:r>
      <w:r>
        <w:rPr>
          <w:sz w:val="18"/>
        </w:rPr>
        <w:t xml:space="preserve">     AACAAAGTCCAAAAGTCACT---CTTAAATGTGGACAAAAAGAAGGAAAG   [1912]</w:t>
      </w:r>
    </w:p>
    <w:p w14:paraId="6B6EA13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ACCAAGTCCGAAAGTCACT---CTTGAATGTGGACAAAAAGAAGAAAAT   [1912]</w:t>
      </w:r>
    </w:p>
    <w:p w14:paraId="0E2CA3E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CAAAGTCCAAAAATCACT---CTTGAATGTGGACAAAAAGAAGAAAAT   [1900]</w:t>
      </w:r>
    </w:p>
    <w:p w14:paraId="6198FA2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ow          </w:t>
      </w:r>
      <w:r>
        <w:rPr>
          <w:sz w:val="18"/>
        </w:rPr>
        <w:t xml:space="preserve">                ATCAAAGTCCAAGAGACCCC---CTCAAATGCAGACAAAAAGAAGACAGT   [1888]</w:t>
      </w:r>
    </w:p>
    <w:p w14:paraId="44C0D80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ACAAAGTCCAAAAGTCACT---CATGAAGGTGGACAAAAAGATGAAAAT   [1900]</w:t>
      </w:r>
    </w:p>
    <w:p w14:paraId="352D1B3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ACAAAGTCCAAGAGTCCCT---CTTGAATGCGGACAAAAAGAAGAAAAT   [1873]</w:t>
      </w:r>
    </w:p>
    <w:p w14:paraId="1E79616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</w:t>
      </w:r>
      <w:r>
        <w:rPr>
          <w:sz w:val="18"/>
        </w:rPr>
        <w:t>erm_Whale</w:t>
      </w:r>
      <w:proofErr w:type="spellEnd"/>
      <w:r>
        <w:rPr>
          <w:sz w:val="18"/>
        </w:rPr>
        <w:t xml:space="preserve">                  AACAAAGTCCAAGAGTCCCT---CTTGAATGCAGACAAAAAGAAGAAAAT   [1900]</w:t>
      </w:r>
    </w:p>
    <w:p w14:paraId="31995E4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ACAAAGTCCAAGAGTCCCT---CTTGAATGCAGACAAAAAGAAGAAAAT   [1891]</w:t>
      </w:r>
    </w:p>
    <w:p w14:paraId="63C3227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at                          AACAAAGTCCAAAAGTCGCT---CTTGAATATGAACAAAAAGAAGAAAAT </w:t>
      </w:r>
      <w:r>
        <w:rPr>
          <w:sz w:val="18"/>
        </w:rPr>
        <w:t xml:space="preserve">  [1909]</w:t>
      </w:r>
    </w:p>
    <w:p w14:paraId="500ED49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ACAAGGTCCAAAAGTCACT---CTAGAATGTGGACAGAAAGAAGAAAGT   [1912]</w:t>
      </w:r>
    </w:p>
    <w:p w14:paraId="63FDE9F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ACAAAGTCCAAAAGTCACT---CCTGAGTATGGAGAAGAAGAAGAAAAT   [1885]</w:t>
      </w:r>
    </w:p>
    <w:p w14:paraId="1F05650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ACAAAGTCCAAAAGTCACT---CCTGAGTATGGAGAAAA</w:t>
      </w:r>
      <w:r>
        <w:rPr>
          <w:sz w:val="18"/>
        </w:rPr>
        <w:t>AGAAGAAAAT   [1888]</w:t>
      </w:r>
    </w:p>
    <w:p w14:paraId="2D025FA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GCAAAGCCCAAAAGTCACT---CTTGTGTGTGGAGAAAAAGAAGAAAAT   [1885]</w:t>
      </w:r>
    </w:p>
    <w:p w14:paraId="4F1CE29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GCAAAGCCCAAAAGTCACT---CTTGTGTGTGGAGAAAAAGAAGAAAAT   [1885]</w:t>
      </w:r>
    </w:p>
    <w:p w14:paraId="222D689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AGAAAATCCCAAAGTCACT---CTTCAG</w:t>
      </w:r>
      <w:r>
        <w:rPr>
          <w:sz w:val="18"/>
        </w:rPr>
        <w:t>CGTGGAGAAGAAGAAGAAAAT   [1873]</w:t>
      </w:r>
    </w:p>
    <w:p w14:paraId="43112E8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AGAAAATCCCAAAGTCACT---CTTCAGCGTGGAGAAGAAGAAGAAAAT   [1891]</w:t>
      </w:r>
    </w:p>
    <w:p w14:paraId="0532150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--------CCAAACATTGCT---CTTGAGTGTGGGGAAGAA---GGGACT   [1849]</w:t>
      </w:r>
    </w:p>
    <w:p w14:paraId="6D5DABA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ACAGAATCCAAACGATG</w:t>
      </w:r>
      <w:r>
        <w:rPr>
          <w:sz w:val="18"/>
        </w:rPr>
        <w:t>CT---CTTGAGGGTGGAGAAGAA---GGGACT   [1867]</w:t>
      </w:r>
    </w:p>
    <w:p w14:paraId="3D8ECDA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ACAAAGTCCAAAAGCCACT---CTTGAATGTGGCGAAAAAGAAGAAAAT   [1882]</w:t>
      </w:r>
    </w:p>
    <w:p w14:paraId="2A75660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--------------------------------------------------   [1807]</w:t>
      </w:r>
    </w:p>
    <w:p w14:paraId="74D8D26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ACAAAA</w:t>
      </w:r>
      <w:r>
        <w:rPr>
          <w:sz w:val="18"/>
        </w:rPr>
        <w:t>TCCAAGTGTCACT---CTTGAGTGTAGAGAAAAAAAAGAAAAT   [1864]</w:t>
      </w:r>
    </w:p>
    <w:p w14:paraId="3D0C461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ACAAAGTCCAAACATCACT---CTTGAGTGTGGAGAAAAAGAAGAAAAT   [1873]</w:t>
      </w:r>
    </w:p>
    <w:p w14:paraId="1AE961E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GCAGAGTCCAGATAACACCACAGATTGTGGGGGCCAGGAAAAAGAAAAG   [1921]</w:t>
      </w:r>
    </w:p>
    <w:p w14:paraId="065EBA30" w14:textId="77777777" w:rsidR="00000000" w:rsidRDefault="00127FA4">
      <w:pPr>
        <w:pStyle w:val="PlainText"/>
        <w:rPr>
          <w:sz w:val="18"/>
        </w:rPr>
      </w:pPr>
    </w:p>
    <w:p w14:paraId="7B1964E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</w:t>
      </w:r>
      <w:r>
        <w:rPr>
          <w:sz w:val="18"/>
        </w:rPr>
        <w:t xml:space="preserve">              2060      2070      2080      2090      2100]</w:t>
      </w:r>
    </w:p>
    <w:p w14:paraId="1841DFB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323066FE" w14:textId="77777777" w:rsidR="00000000" w:rsidRDefault="00127FA4">
      <w:pPr>
        <w:pStyle w:val="PlainText"/>
        <w:rPr>
          <w:sz w:val="18"/>
        </w:rPr>
      </w:pPr>
    </w:p>
    <w:p w14:paraId="05EBED4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CAGGGGAAGAAAGAGTCTAAAATCAAACATGTGCAGGTAATTCACACAAC   [1941]</w:t>
      </w:r>
    </w:p>
    <w:p w14:paraId="46F974F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</w:t>
      </w:r>
      <w:r>
        <w:rPr>
          <w:sz w:val="18"/>
        </w:rPr>
        <w:t xml:space="preserve">    CAGGGGAAGAAAGAGTCTAAAATCAAACATGTGCAGGCAGTTCATACAAC   [1950]</w:t>
      </w:r>
    </w:p>
    <w:p w14:paraId="6B08CA7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CAAGGAAAGAAAGAGTCTAAGATCAAACATGTGCAGGCAGTTCATACAAC   [1950]</w:t>
      </w:r>
    </w:p>
    <w:p w14:paraId="4B4D4EC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CAGGAGAAGAAGGAGTCTAAAATCAAACACGTGCAGGCAGTTCATACAAC   [1950]</w:t>
      </w:r>
    </w:p>
    <w:p w14:paraId="6FD38CF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</w:t>
      </w:r>
      <w:r>
        <w:rPr>
          <w:sz w:val="18"/>
        </w:rPr>
        <w:t>l</w:t>
      </w:r>
      <w:proofErr w:type="spellEnd"/>
      <w:r>
        <w:rPr>
          <w:sz w:val="18"/>
        </w:rPr>
        <w:t xml:space="preserve">              TGGGGAAAGAAAGAGTCTAAAATTAGGCATGTACAGGCAATTAATGCTAC   [2022]</w:t>
      </w:r>
    </w:p>
    <w:p w14:paraId="21D2EE4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CAGGGACAGGAAGAATTTGAAATCAGTCACGTACAAGCAGTTGCGGCCAC   [1923]</w:t>
      </w:r>
    </w:p>
    <w:p w14:paraId="340C66B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CAGGGACAAGAAGAGTCTGAAATCAGTCATGTACAGGCAGTCACAGTCAC   [1932]</w:t>
      </w:r>
    </w:p>
    <w:p w14:paraId="5ACD98E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</w:t>
      </w:r>
      <w:r>
        <w:rPr>
          <w:sz w:val="18"/>
        </w:rPr>
        <w:t>_World_Porcupine</w:t>
      </w:r>
      <w:proofErr w:type="spellEnd"/>
      <w:r>
        <w:rPr>
          <w:sz w:val="18"/>
        </w:rPr>
        <w:t xml:space="preserve">          TGGGGCAAGAAAGTGCCTAAAATTAGTTGTGTGCAAGAG-----------   [1909]</w:t>
      </w:r>
    </w:p>
    <w:p w14:paraId="1C6EC92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CAGAGAAAGGAAGAGTGGAAAATCAGTCATGTCCAGGCAGCTGATAGCAC   [1935]</w:t>
      </w:r>
    </w:p>
    <w:p w14:paraId="6126C53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CAGGGAAAGAAAGAGTCTAACGTCAAGCATGTGCAGGCAGTTTATACAAC  </w:t>
      </w:r>
      <w:r>
        <w:rPr>
          <w:sz w:val="18"/>
        </w:rPr>
        <w:t xml:space="preserve"> [1914]</w:t>
      </w:r>
    </w:p>
    <w:p w14:paraId="27689AB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CAGGGAAAGAAAGAGTCTAACAT?GAGCATGTGCAGGCAGTTTATACAAC   [1929]</w:t>
      </w:r>
    </w:p>
    <w:p w14:paraId="7304EA4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CACGGAAAGAAAGAGTCCAAAATCAAGCATGTGCAGGCAGTTCCAACAAC   [1932]</w:t>
      </w:r>
    </w:p>
    <w:p w14:paraId="1E9C605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CAGGGAAAGAAAGATTCTAAAATCAAGCTTGTACAGGCAGT</w:t>
      </w:r>
      <w:r>
        <w:rPr>
          <w:sz w:val="18"/>
        </w:rPr>
        <w:t>TCATACAAC   [1953]</w:t>
      </w:r>
    </w:p>
    <w:p w14:paraId="7027B1A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CAGGGAGAGAAAGAATCTGAAATCAAGTATGTACGGGGAGTTCACACAAC   [1929]</w:t>
      </w:r>
    </w:p>
    <w:p w14:paraId="3DD756A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CAGGGAAAGAAAGAATCTAAAATCAAGCATGTACAGGCAGTTCACACAGC   [1938]</w:t>
      </w:r>
    </w:p>
    <w:p w14:paraId="0923BEE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CAGGAAGAGAAAGAATCTAAAATCAAGCAT</w:t>
      </w:r>
      <w:r>
        <w:rPr>
          <w:sz w:val="18"/>
        </w:rPr>
        <w:t>GTACAGGCTGTTCACACAGC   [1944]</w:t>
      </w:r>
    </w:p>
    <w:p w14:paraId="3B5F57E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CAGGGAGAGAAGGAATTTAATATGGAGCGTGCGCAGCCACCTTACACAAC   [1932]</w:t>
      </w:r>
    </w:p>
    <w:p w14:paraId="53BCAE7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Human                        CAAGGAAAGAATGAGTCTAATATCAAGCCTGTACAGACAGTTAATATCAC   [1959]</w:t>
      </w:r>
    </w:p>
    <w:p w14:paraId="087DA16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CCAGGAATGAAAGAGCCTA</w:t>
      </w:r>
      <w:r>
        <w:rPr>
          <w:sz w:val="18"/>
        </w:rPr>
        <w:t>AAATCAAGCATATACAGGGAAATAATATCAA   [1956]</w:t>
      </w:r>
    </w:p>
    <w:p w14:paraId="56A609F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CAAGGAAAGAATGAGTCTAATATCAAGCCTGTACAGACAGTTAATATCAC   [1959]</w:t>
      </w:r>
    </w:p>
    <w:p w14:paraId="3ADA2EB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CAAGGAAAGAATGAGTCTAATATCAAGCCTGTACAGACAGTTAATATCAC   [1959]</w:t>
      </w:r>
    </w:p>
    <w:p w14:paraId="5F3FDDD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CAAGGAAA</w:t>
      </w:r>
      <w:r>
        <w:rPr>
          <w:sz w:val="18"/>
        </w:rPr>
        <w:t>GAATGAGTCTAATATCAAGCCTGTACAGACAGCTAATATCAC   [1959]</w:t>
      </w:r>
    </w:p>
    <w:p w14:paraId="302EE23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CAAGGAGAGAAAGAGTCTAATATCGAGCTTGTAGAGACAGTTAATACCAC   [1959]</w:t>
      </w:r>
    </w:p>
    <w:p w14:paraId="11A83E2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CAAGGAAAGAAACAGTCTAATATCAAGCCTGTACAGACAGTTAATATCAC   [1953]</w:t>
      </w:r>
    </w:p>
    <w:p w14:paraId="7E653B8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</w:t>
      </w:r>
      <w:r>
        <w:rPr>
          <w:sz w:val="18"/>
        </w:rPr>
        <w:t xml:space="preserve">   C------TGAAAGAGTCTAACATCCAACATATACAGGCAGTTAGTACCAT   [1863]</w:t>
      </w:r>
    </w:p>
    <w:p w14:paraId="0CA9905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GAGGGAAATAAAGAGTCTAAAATCAAGCACATACAGGCAGTTAATACCAC   [1962]</w:t>
      </w:r>
    </w:p>
    <w:p w14:paraId="6012716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CAAGGGAAGAAAGAGTCTAAAACCGAGCATGTACAGGCAGTACATAGAAT   [1956]</w:t>
      </w:r>
    </w:p>
    <w:p w14:paraId="3E947D0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edgehog       </w:t>
      </w:r>
      <w:r>
        <w:rPr>
          <w:sz w:val="18"/>
        </w:rPr>
        <w:t xml:space="preserve">              CAAGGAGAGAAAGCATCTGAAATCAAGTATTTGCCATCAGAACATACAAC   [1935]</w:t>
      </w:r>
    </w:p>
    <w:p w14:paraId="618DCA9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GAGGGAAAGAAAGAGTCTGAAATCAAGCATGTTCAAACAATTCATACAAC   [1938]</w:t>
      </w:r>
    </w:p>
    <w:p w14:paraId="17A0DFA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GAGGGAAAGAAAGAGTCTAAAATCAAGAATGTGCAGTCAGTTCACACAAC   [1962]</w:t>
      </w:r>
    </w:p>
    <w:p w14:paraId="11B13F1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</w:t>
      </w:r>
      <w:r>
        <w:rPr>
          <w:sz w:val="18"/>
        </w:rPr>
        <w:t>o                        CAGGGAAAGAAAGAGTCTAAAGTCAAGCATGTGCAGTCAGTTCATACAAC   [1962]</w:t>
      </w:r>
    </w:p>
    <w:p w14:paraId="57CD65D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CAGAGAAAGAGCAAGTCTGAAATCAAGCATATGCAGGCAGTTCATACAAC   [1950]</w:t>
      </w:r>
    </w:p>
    <w:p w14:paraId="7DC99E5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ow                          CAGGGAAAGAGTGAGTCTAAAAGCCAGCACGTGCAGGCCATTTGTACAAC   </w:t>
      </w:r>
      <w:r>
        <w:rPr>
          <w:sz w:val="18"/>
        </w:rPr>
        <w:t>[1938]</w:t>
      </w:r>
    </w:p>
    <w:p w14:paraId="3ACC14E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CAGGGAAAGAGTGAGTCTAAAGTCAAGCATGGGCAGTCAGTTCATACAAC   [1950]</w:t>
      </w:r>
    </w:p>
    <w:p w14:paraId="424B66E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CAGGGCAAGAGTGAATCTAAA---------ATGCAGGCAATTTATACAAC   [1914]</w:t>
      </w:r>
    </w:p>
    <w:p w14:paraId="61B72BC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CAGGGAAAGAGTGAGTCTAAAATCAAGCATGTGTGGGCAATT</w:t>
      </w:r>
      <w:r>
        <w:rPr>
          <w:sz w:val="18"/>
        </w:rPr>
        <w:t>AATACAAC   [1950]</w:t>
      </w:r>
    </w:p>
    <w:p w14:paraId="4B16F07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CAGGGAAAGAGTGAGTCTAAAATCAAGCATGTGCGGGCAATTAATACAAC   [1941]</w:t>
      </w:r>
    </w:p>
    <w:p w14:paraId="4A14058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CAGGGAAAGAATCAGTCTGAAATCAAGCATGTGCAGGCAGTCCGTGCAAC   [1959]</w:t>
      </w:r>
    </w:p>
    <w:p w14:paraId="7D2424D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CAGGGAAAGAAAGAGTCTGAAATCAGACATG</w:t>
      </w:r>
      <w:r>
        <w:rPr>
          <w:sz w:val="18"/>
        </w:rPr>
        <w:t>TGCAGGCAGTTCATACAAA   [1962]</w:t>
      </w:r>
    </w:p>
    <w:p w14:paraId="6EA72DE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CAAGGGAACAAAGAGTCTAAAATCAAGCATGAGCAGGCAGTTCATACGAC   [1935]</w:t>
      </w:r>
    </w:p>
    <w:p w14:paraId="1E995F2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CAAGGGAACAAAGAGTCTAAAATCAAGCATGAGCAGGCAGTTCATACAAC   [1938]</w:t>
      </w:r>
    </w:p>
    <w:p w14:paraId="7CE2FE8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CAAGGGAACAGAGAGCCTAA</w:t>
      </w:r>
      <w:r>
        <w:rPr>
          <w:sz w:val="18"/>
        </w:rPr>
        <w:t>AATCAAGCATGAGCAGGCAGTTCATATGCC   [1935]</w:t>
      </w:r>
    </w:p>
    <w:p w14:paraId="2B4A775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CAAGGGAACAGAGAGCCTAAAATCAAGCATGAGCAGGCAGTTCATATGCC   [1935]</w:t>
      </w:r>
    </w:p>
    <w:p w14:paraId="62D08AA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CAAGGGAACAAAGAATCTAAAATCAAGCAT---------GTTCATACAAC   [1914]</w:t>
      </w:r>
    </w:p>
    <w:p w14:paraId="75654C1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CAAGGGAAC</w:t>
      </w:r>
      <w:r>
        <w:rPr>
          <w:sz w:val="18"/>
        </w:rPr>
        <w:t>AAAGAATCTAAAATCAAGCAT---------GTTCATACAAC   [1932]</w:t>
      </w:r>
    </w:p>
    <w:p w14:paraId="4A25EDF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GAGGAGAACAAAGAGTCTGCAGTTCGACCTGTGCAGGCAGTTCCTGCAAC   [1899]</w:t>
      </w:r>
    </w:p>
    <w:p w14:paraId="2C28140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CGGGAGAACAAAGAGTCTACAATTAAGCCTGTGCGGGCAGTTCATACCAC   [1917]</w:t>
      </w:r>
    </w:p>
    <w:p w14:paraId="1895E3F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</w:t>
      </w:r>
      <w:r>
        <w:rPr>
          <w:sz w:val="18"/>
        </w:rPr>
        <w:t xml:space="preserve">  CAGGGGCACAAAGAGTCTAAAGTCAAGCATGTACAGGCAGTTCATACAAG   [1932]</w:t>
      </w:r>
    </w:p>
    <w:p w14:paraId="4957E2E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------------------------AAGCTAGTGCAGCTAGTTCATACCAC   [1833]</w:t>
      </w:r>
    </w:p>
    <w:p w14:paraId="4BA9C0F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CAGGGGAATGAAGAGTCTAAAATGAAACATGTGCAGGTCGTTCATACATC   [1914]</w:t>
      </w:r>
    </w:p>
    <w:p w14:paraId="4A5DA5C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Aardvark        </w:t>
      </w:r>
      <w:r>
        <w:rPr>
          <w:sz w:val="18"/>
        </w:rPr>
        <w:t xml:space="preserve">             CAGGGGAACGAGGAATCTAAAATCAAGTGCGTACAGCTAGTTCTTTCAAC   [1923]</w:t>
      </w:r>
    </w:p>
    <w:p w14:paraId="05AD33B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CAGGGAAACAGAGAATCAAA---CAAGCCTGTGTGGCCAAAGTCTGCAGT   [1968]</w:t>
      </w:r>
    </w:p>
    <w:p w14:paraId="60A588FC" w14:textId="77777777" w:rsidR="00000000" w:rsidRDefault="00127FA4">
      <w:pPr>
        <w:pStyle w:val="PlainText"/>
        <w:rPr>
          <w:sz w:val="18"/>
        </w:rPr>
      </w:pPr>
    </w:p>
    <w:p w14:paraId="49850A6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110      2120      2130      2140      2150]</w:t>
      </w:r>
    </w:p>
    <w:p w14:paraId="0FED0FF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</w:t>
      </w:r>
      <w:r>
        <w:rPr>
          <w:sz w:val="18"/>
        </w:rPr>
        <w:t xml:space="preserve">                             .         .         .         .         .]</w:t>
      </w:r>
    </w:p>
    <w:p w14:paraId="148A9548" w14:textId="77777777" w:rsidR="00000000" w:rsidRDefault="00127FA4">
      <w:pPr>
        <w:pStyle w:val="PlainText"/>
        <w:rPr>
          <w:sz w:val="18"/>
        </w:rPr>
      </w:pPr>
    </w:p>
    <w:p w14:paraId="238DAC1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GCAGGCTTTCCTATAGTTTGTCAGAAAGAT------AAGCCAGGTGATT   [1985]</w:t>
      </w:r>
    </w:p>
    <w:p w14:paraId="0D10E74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TGCAGGCTTTCCTGTAGTTTGTCAGAAAGAT------AAGCCAGGTGATT   [1994]</w:t>
      </w:r>
    </w:p>
    <w:p w14:paraId="5C84286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</w:t>
      </w:r>
      <w:r>
        <w:rPr>
          <w:sz w:val="18"/>
        </w:rPr>
        <w:t>ter                     CGCAGGCTTCTCTGTAGTTTGTCAGAAAGAT---AAGAAGCCCCATGATT   [1997]</w:t>
      </w:r>
    </w:p>
    <w:p w14:paraId="550E494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GCAGACTTTCCTGTAGTTTGTCAGAAAGAT------AAGCCAGGTGATT   [1994]</w:t>
      </w:r>
    </w:p>
    <w:p w14:paraId="201D6D6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------------ATGGTTTGTCAGAAAAGT------AAGCCAGATGATG   [</w:t>
      </w:r>
      <w:r>
        <w:rPr>
          <w:sz w:val="18"/>
        </w:rPr>
        <w:t>2054]</w:t>
      </w:r>
    </w:p>
    <w:p w14:paraId="23F9D42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GTGGGCTTACCTGTGCCCTGTCAAGAAGGT------AAGCTAGCTGCTG   [1967]</w:t>
      </w:r>
    </w:p>
    <w:p w14:paraId="424C41D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GTAGGCTTACCTGTGCCCTGTCAGGAAGGT------AAGCCAGGTGCTG   [1976]</w:t>
      </w:r>
    </w:p>
    <w:p w14:paraId="0287C4D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----AGCGCCCCTCTGGTTTCTCAGAGGGAT------CAGCCA</w:t>
      </w:r>
      <w:r>
        <w:rPr>
          <w:sz w:val="18"/>
        </w:rPr>
        <w:t>GGCACCA   [1949]</w:t>
      </w:r>
    </w:p>
    <w:p w14:paraId="2D97CBE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TGTGGGCTTTCCTGTGGTGTGTCAGAAAGAA------AAGGCAGGTGATT   [1979]</w:t>
      </w:r>
    </w:p>
    <w:p w14:paraId="3376BF5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GTAGGCTTTCCTGTGGTTTGTGAGAAAGAA---AAAAAGCCAGGAGATT   [1961]</w:t>
      </w:r>
    </w:p>
    <w:p w14:paraId="6D97CD6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TATAGGCTTTCCTGGGGTTTCTGAGAAAGAC-</w:t>
      </w:r>
      <w:r>
        <w:rPr>
          <w:sz w:val="18"/>
        </w:rPr>
        <w:t>--AAAAAGCCAGGAGATT   [1976]</w:t>
      </w:r>
    </w:p>
    <w:p w14:paraId="73AF4C2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TGCAGGCTTTCCTGTGGTTTGTGAGAAAGAA---AAAAATCCAGGAGATT   [1979]</w:t>
      </w:r>
    </w:p>
    <w:p w14:paraId="2709FB8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TGCAGGCTATCCTGTGGTTTGTGAGAAAGAT---GAAAATCCAGGAGATT   [2000]</w:t>
      </w:r>
    </w:p>
    <w:p w14:paraId="4503C8F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TGCAGGCTTTCCTGTGGTTTG</w:t>
      </w:r>
      <w:r>
        <w:rPr>
          <w:sz w:val="18"/>
        </w:rPr>
        <w:t>TGAGAAAGAC---GAAAAGCCAGAAGAAT   [1976]</w:t>
      </w:r>
    </w:p>
    <w:p w14:paraId="3D41211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TGTAGGCTTTCCTGTGGTTTGTGAGAAAGAC---AGAAAGCCAGGAGAGT   [1985]</w:t>
      </w:r>
    </w:p>
    <w:p w14:paraId="069F512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TGCAGGCCTTCCTGCCATTTGTGAGAAAGAC---AAGAAGCCAGGAGAAT   [1991]</w:t>
      </w:r>
    </w:p>
    <w:p w14:paraId="28F8872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AGCAGGCTTT</w:t>
      </w:r>
      <w:r>
        <w:rPr>
          <w:sz w:val="18"/>
        </w:rPr>
        <w:t>CCTAAGGGTTGTGAGAAAGAC---AAAACGCCAGGAGAGT   [1979]</w:t>
      </w:r>
    </w:p>
    <w:p w14:paraId="6164C78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GCAGGCTTTCCTGTGGTTGGTCAGAAAGAT------AAGCCAGTTGATA   [2003]</w:t>
      </w:r>
    </w:p>
    <w:p w14:paraId="7247EF1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TACAGGCTTCTCTGTAGTTTGTCAGAAAGAT---AAGAAAACAGATGATT   [2003]</w:t>
      </w:r>
    </w:p>
    <w:p w14:paraId="4CAB5BA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himpanzee                  </w:t>
      </w:r>
      <w:r>
        <w:rPr>
          <w:sz w:val="18"/>
        </w:rPr>
        <w:t xml:space="preserve"> TGCAGGCTTTCCTGTGGTTTGTCAGAAAGAT------AAGCCAGTTGATT   [2003]</w:t>
      </w:r>
    </w:p>
    <w:p w14:paraId="64E7247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GCAGGCTTTCCTGTGGTTTGTCAGAAAGAT------AAGCCAGTTGATT   [2003]</w:t>
      </w:r>
    </w:p>
    <w:p w14:paraId="126E3E6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GCAGGCTTTCCTGTGGTTTGTCAGAAAGAT------AAGCCAGTTGATT   [2003]</w:t>
      </w:r>
    </w:p>
    <w:p w14:paraId="2A5BA04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</w:t>
      </w:r>
      <w:r>
        <w:rPr>
          <w:sz w:val="18"/>
        </w:rPr>
        <w:t xml:space="preserve">            TGCAGGCTTTCCTATGGTTTGTCAGAAAGAT------AAGCCAGTTGATT   [2003]</w:t>
      </w:r>
    </w:p>
    <w:p w14:paraId="181F73A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TGCAGGCTTTTCTGTGGTTTGTCAGAAAGAT------AAGCCAGTTGATA   [1997]</w:t>
      </w:r>
    </w:p>
    <w:p w14:paraId="09A443D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Tree_Shrew</w:t>
      </w:r>
      <w:proofErr w:type="spellEnd"/>
      <w:r>
        <w:rPr>
          <w:sz w:val="18"/>
        </w:rPr>
        <w:t xml:space="preserve">                   G---------------GTTTTTCAGAAAGAT------AAGCTAGGTGATT   [1892]</w:t>
      </w:r>
    </w:p>
    <w:p w14:paraId="7DCBE3E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</w:t>
      </w:r>
      <w:r>
        <w:rPr>
          <w:sz w:val="18"/>
        </w:rPr>
        <w:t>_Lemur</w:t>
      </w:r>
      <w:proofErr w:type="spellEnd"/>
      <w:r>
        <w:rPr>
          <w:sz w:val="18"/>
        </w:rPr>
        <w:t xml:space="preserve">                 TGTGGGCTTTTCTGTCCTTTGTCAGAATGTT---AAGAAGCCAGGTGATT   [2009]</w:t>
      </w:r>
    </w:p>
    <w:p w14:paraId="11F2E95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GCAGACTTAACTCTGGCTTGTCAGAACGAT------AAGCCACATGATT   [2000]</w:t>
      </w:r>
    </w:p>
    <w:p w14:paraId="2EEF638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TACAGGCTTTCCTGTGGTGTGTTATAAAGAT------ACATCAGGTGATT   [1</w:t>
      </w:r>
      <w:r>
        <w:rPr>
          <w:sz w:val="18"/>
        </w:rPr>
        <w:t>979]</w:t>
      </w:r>
    </w:p>
    <w:p w14:paraId="30CA54F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TGCAGGCCCTCTTGTGGTTAGTCAGAAAGAT---GAGAAGCCAGGTGATT   [1985]</w:t>
      </w:r>
    </w:p>
    <w:p w14:paraId="5D2950A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GTGGGCTTTCCTGTGATTTGTCAGAAAGAT---AAGAAGCCAGGTGACT   [2009]</w:t>
      </w:r>
    </w:p>
    <w:p w14:paraId="150906B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TGTGGACTTTCCTGTGGTTTGTCAGAAAGAT---AAGAAACCAG</w:t>
      </w:r>
      <w:r>
        <w:rPr>
          <w:sz w:val="18"/>
        </w:rPr>
        <w:t>GTGATC   [2009]</w:t>
      </w:r>
    </w:p>
    <w:p w14:paraId="16537CB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TTTGAACTTTCCTGTGGTTGGTCAAAAAGAT------AAGCCGAGTGATT   [1994]</w:t>
      </w:r>
    </w:p>
    <w:p w14:paraId="1BE430F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GTGCACTTTCCTGTGGCTGATCAGCAAGAT---AGGACGCCAGGTGACG   [1985]</w:t>
      </w:r>
    </w:p>
    <w:p w14:paraId="1C37BF0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TGTGGACTTTCTAGTGGTTGGTCAAAAGGAT--</w:t>
      </w:r>
      <w:r>
        <w:rPr>
          <w:sz w:val="18"/>
        </w:rPr>
        <w:t>-AAGAAGCCGAGTGATT   [1997]</w:t>
      </w:r>
    </w:p>
    <w:p w14:paraId="21A7A7E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GTGGACTTTGCTGTGGCTGGTCAAAATGAT---AGGAAGCCGAGTGATT   [1961]</w:t>
      </w:r>
    </w:p>
    <w:p w14:paraId="37E17CF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TGTGGACTTCCCTGTTGCTGGTCAAAAAGAT------AAGCCGAGCGATC   [1994]</w:t>
      </w:r>
    </w:p>
    <w:p w14:paraId="6084227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TGTGGACTTCCCTGTTGCTGGT</w:t>
      </w:r>
      <w:r>
        <w:rPr>
          <w:sz w:val="18"/>
        </w:rPr>
        <w:t>CAAAAAGAT---AAGAAGCCGAGCGATC   [1988]</w:t>
      </w:r>
    </w:p>
    <w:p w14:paraId="482A158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TGCAGGCTTTTCTGCAGTCAGTCAGAAAGTG---GAGAAGCCAGGTGATT   [2006]</w:t>
      </w:r>
    </w:p>
    <w:p w14:paraId="1189AD8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TGCAGGCTTTTCTGCAGTTAGTCAGAAAGCT---AAGAAGCCAGGCGATT   [2009]</w:t>
      </w:r>
    </w:p>
    <w:p w14:paraId="69D2A55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GCGGGCTATC</w:t>
      </w:r>
      <w:r>
        <w:rPr>
          <w:sz w:val="18"/>
        </w:rPr>
        <w:t>CTGAGGATTGTCAGAAAGAG---AAGAAGCCAAGTGATT   [1982]</w:t>
      </w:r>
    </w:p>
    <w:p w14:paraId="511E45F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GCTGGCTATCCTGAGGATTGTCAGAAAGAG---AAGAAGCCAAGTGATT   [1985]</w:t>
      </w:r>
    </w:p>
    <w:p w14:paraId="116EC72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ACAGGCTATCCTGAGGCTTGTCAGAAAGAG------AAGCCAAGTGACT   [1979]</w:t>
      </w:r>
    </w:p>
    <w:p w14:paraId="61DB2CB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</w:t>
      </w:r>
      <w:r>
        <w:rPr>
          <w:sz w:val="18"/>
        </w:rPr>
        <w:t>TGCAGGCTATCCTGAGGCTTGTCAGAAAGAG------AAGCCAAGTGACT   [1979]</w:t>
      </w:r>
    </w:p>
    <w:p w14:paraId="3050150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GCAAGCTGTCCTGAGGTTTGTCAGGAAGAC---ACAAAGCCTAGTGATC   [1961]</w:t>
      </w:r>
    </w:p>
    <w:p w14:paraId="0B4329C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GCAAGCTGTCCTAAGGTTTGTCAGGAAGAC---GCAAAGCCTAGTGATC   [1979]</w:t>
      </w:r>
    </w:p>
    <w:p w14:paraId="2AA74DC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</w:t>
      </w:r>
      <w:r>
        <w:rPr>
          <w:sz w:val="18"/>
        </w:rPr>
        <w:t>g</w:t>
      </w:r>
      <w:proofErr w:type="spellEnd"/>
      <w:r>
        <w:rPr>
          <w:sz w:val="18"/>
        </w:rPr>
        <w:t xml:space="preserve">          TGTGGGCGGTGCTGGAGGTAGTCCAACAGAG---CAACAGCCACGTGATT   [1946]</w:t>
      </w:r>
    </w:p>
    <w:p w14:paraId="6F60916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CGTGGGC------------------ACGGAG---AAGCAGCCAAGTGATT   [1946]</w:t>
      </w:r>
    </w:p>
    <w:p w14:paraId="66B6234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GTGGGCTATCCTGGACTCTGTCAGAAAGAG------AAGCCAAGTGATT   [1976]</w:t>
      </w:r>
    </w:p>
    <w:p w14:paraId="74737FE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</w:t>
      </w:r>
      <w:r>
        <w:rPr>
          <w:sz w:val="18"/>
        </w:rPr>
        <w:t>red_Elephant_Shrew</w:t>
      </w:r>
      <w:proofErr w:type="spellEnd"/>
      <w:r>
        <w:rPr>
          <w:sz w:val="18"/>
        </w:rPr>
        <w:t xml:space="preserve">    TGCGAGCTATCCTGGAGCCTGTGAGGAAAAG------AAACCAAATGATT   [1877]</w:t>
      </w:r>
    </w:p>
    <w:p w14:paraId="0DFEB47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GTGCACTATCCGGGAGTTTGTGAAGAAGAG---AAGATACCAGATGATC   [1961]</w:t>
      </w:r>
    </w:p>
    <w:p w14:paraId="7F5DC9F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TACAGGCTATGCTGGAGCTTGTCAGAAAGAG------AAGCCAAGTGATT   [19</w:t>
      </w:r>
      <w:r>
        <w:rPr>
          <w:sz w:val="18"/>
        </w:rPr>
        <w:t>67]</w:t>
      </w:r>
    </w:p>
    <w:p w14:paraId="4C18E96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CATGAGCTTAGCTGCGGCTTGTCAGACAGAGGAGAGGAAGCCAGGTGTTT   [2018]</w:t>
      </w:r>
    </w:p>
    <w:p w14:paraId="72C01ADE" w14:textId="77777777" w:rsidR="00000000" w:rsidRDefault="00127FA4">
      <w:pPr>
        <w:pStyle w:val="PlainText"/>
        <w:rPr>
          <w:sz w:val="18"/>
        </w:rPr>
      </w:pPr>
    </w:p>
    <w:p w14:paraId="4ED3A4C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160      2170      2180      2190      2200]</w:t>
      </w:r>
    </w:p>
    <w:p w14:paraId="2865DA3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.         .         .         .         </w:t>
      </w:r>
      <w:r>
        <w:rPr>
          <w:sz w:val="18"/>
        </w:rPr>
        <w:t>.]</w:t>
      </w:r>
    </w:p>
    <w:p w14:paraId="66702021" w14:textId="77777777" w:rsidR="00000000" w:rsidRDefault="00127FA4">
      <w:pPr>
        <w:pStyle w:val="PlainText"/>
        <w:rPr>
          <w:sz w:val="18"/>
        </w:rPr>
      </w:pPr>
    </w:p>
    <w:p w14:paraId="768D70C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TGCCAAAGGTAGCATTCAAGGAGTCTCTAGGCTTTGTCAGTCCTCTCAG   [2035]</w:t>
      </w:r>
    </w:p>
    <w:p w14:paraId="2B2C2D2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TGCCAAATGTAGCATTCAAGAAGTCTCTAGGCTTTGTCAGTCCTCTCAG   [2044]</w:t>
      </w:r>
    </w:p>
    <w:p w14:paraId="58CD071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TGCCAAGTGTAGCATTCAGGGAGTCTCTAAGCTTTGTGAGTCAT</w:t>
      </w:r>
      <w:r>
        <w:rPr>
          <w:sz w:val="18"/>
        </w:rPr>
        <w:t>CTCAG   [2047]</w:t>
      </w:r>
    </w:p>
    <w:p w14:paraId="4C96A41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TGCTAAATGTAGCATTCAAGGAGTCTCTAAGCTTTGTCAGTTATTTCAG   [2044]</w:t>
      </w:r>
    </w:p>
    <w:p w14:paraId="4A23292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TGCCCAATGTAGTGTTACAGAAGTCTCTAGAATTTTTCCATCATTTCAG   [2104]</w:t>
      </w:r>
    </w:p>
    <w:p w14:paraId="41EDB81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TACAATGTGTGAT------AGAGGTTGTAGGCT</w:t>
      </w:r>
      <w:r>
        <w:rPr>
          <w:sz w:val="18"/>
        </w:rPr>
        <w:t>TTGTCCATCATCTCAT   [2011]</w:t>
      </w:r>
    </w:p>
    <w:p w14:paraId="57BC5A2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TACAATGTGTGCT------GATGTTTCTAGGCTTTGTCCGTCATCTCAT   [2020]</w:t>
      </w:r>
    </w:p>
    <w:p w14:paraId="6FDB06B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GCATCATATGTAGCGGCACAGGAGTCTCGAGGCTCTGTCTCTCGTCTTGG   [1999]</w:t>
      </w:r>
    </w:p>
    <w:p w14:paraId="409DB36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GTGCCAAATGGAGCACTAAAGAG</w:t>
      </w:r>
      <w:r>
        <w:rPr>
          <w:sz w:val="18"/>
        </w:rPr>
        <w:t>ATCTCTAGGCTTTGTCTGTCATCTCAG   [2029]</w:t>
      </w:r>
    </w:p>
    <w:p w14:paraId="7CF892A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TGCTAAATATGGCATAAAAGAAGTCTCTAGGCTTTGTCAGTCATTTCAG   [2011]</w:t>
      </w:r>
    </w:p>
    <w:p w14:paraId="671E931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TGCCAGATATGGCATAAAAGAAGTCTCTAGGCTTTGTCAGTCATTTCAG   [2026]</w:t>
      </w:r>
    </w:p>
    <w:p w14:paraId="1AFCC5D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TGCCAAATATA</w:t>
      </w:r>
      <w:r>
        <w:rPr>
          <w:sz w:val="18"/>
        </w:rPr>
        <w:t>CCAAAAAAGGAGTCTCTAGGCTTCGTCAGTCATCTCAG   [2029]</w:t>
      </w:r>
    </w:p>
    <w:p w14:paraId="6E3DF08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TGCCAAATACAGCACAAAAGGAGTCTCTAGGCTTTGTCAATCATCTCTG   [2050]</w:t>
      </w:r>
    </w:p>
    <w:p w14:paraId="5941C38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TGCCAAATGTAGCATAAAAGGAACCTCTAGCCTTTGTCAGCCACCTCAG   [2026]</w:t>
      </w:r>
    </w:p>
    <w:p w14:paraId="4AF6494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</w:t>
      </w:r>
      <w:r>
        <w:rPr>
          <w:sz w:val="18"/>
        </w:rPr>
        <w:t>TGCCAAATACAGCATAAAAGGAACCTCTATGCATTGCC?GTCCTCTCAG   [2035]</w:t>
      </w:r>
    </w:p>
    <w:p w14:paraId="6566676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TGACAGATACAATATAAAAGGAATCTCTAGGCTTTGTCAGTTATCTCAG   [2041]</w:t>
      </w:r>
    </w:p>
    <w:p w14:paraId="249A049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TGCCACATATACTATGAAAGGAATCTCTAAGCCTTGTCAGTCATCTTCG   [2029]</w:t>
      </w:r>
    </w:p>
    <w:p w14:paraId="43AE8F0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uman              </w:t>
      </w:r>
      <w:r>
        <w:rPr>
          <w:sz w:val="18"/>
        </w:rPr>
        <w:t xml:space="preserve">          ATGCCAAATGTAGTATCAAAGGAGGCTCTAGGTTTTGTCTATCATCTCAG   [2053]</w:t>
      </w:r>
    </w:p>
    <w:p w14:paraId="1AB1397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TGCCAAATACAGCATCAAAGAAGCATCTAGGTTTTGTTTGTCAAATCAG   [2053]</w:t>
      </w:r>
    </w:p>
    <w:p w14:paraId="1BF72A4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TGCCAAATGTAGTATCAAAGGAGGCTCTAGGTTTTGTCTATCATCTCAG   [2053]</w:t>
      </w:r>
    </w:p>
    <w:p w14:paraId="741CE22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Gorilla </w:t>
      </w:r>
      <w:r>
        <w:rPr>
          <w:sz w:val="18"/>
        </w:rPr>
        <w:t xml:space="preserve">                     ATGCCAAATGTAGTATCAAAGGAGGCTCTAGGTTTTGTCTATCATCTCAG   [2053]</w:t>
      </w:r>
    </w:p>
    <w:p w14:paraId="131C79D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TGCCAAATGTAGTATCAAAGGAGGCTCTAGGTTTTGTCTATCATCTCAG   [2053]</w:t>
      </w:r>
    </w:p>
    <w:p w14:paraId="4679E86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TGCCAGATGT---ATCGAAGGAGGCTCTAGGCTTTGTCTATCATCTCAG   [205</w:t>
      </w:r>
      <w:r>
        <w:rPr>
          <w:sz w:val="18"/>
        </w:rPr>
        <w:t>0]</w:t>
      </w:r>
    </w:p>
    <w:p w14:paraId="4DD6322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TGCCAAATGTAGTATCAAAGGAGGCTCTAGGTTTTGTCTATCATCTCAG   [2047]</w:t>
      </w:r>
    </w:p>
    <w:p w14:paraId="2D4DECF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TTGCTACATCTGGCATTAAAGAAGTCCCTAGACTTTGTCCATCATCTCAG   [1942]</w:t>
      </w:r>
    </w:p>
    <w:p w14:paraId="218966F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TGCCAAATTTAGCATTAAAGGAGTCTCTAGGCATTGTTCATCATC</w:t>
      </w:r>
      <w:r>
        <w:rPr>
          <w:sz w:val="18"/>
        </w:rPr>
        <w:t>TCAG   [2059]</w:t>
      </w:r>
    </w:p>
    <w:p w14:paraId="2F3F453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CTGCCAAATGTAGCATAAAAGGAGTCTCTAGGCTTTGTCAGTCATCTCAG   [2050]</w:t>
      </w:r>
    </w:p>
    <w:p w14:paraId="294FB0D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TGCCAAATGTAGCGTAAAAGGAGTCTCCAGGCATTGTCAGCCATCTCGG   [2029]</w:t>
      </w:r>
    </w:p>
    <w:p w14:paraId="713F073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TGTAAAATTTGGCATAAAAGGAGTCTCTACGCAT</w:t>
      </w:r>
      <w:r>
        <w:rPr>
          <w:sz w:val="18"/>
        </w:rPr>
        <w:t>TGTCAGTCATCTCAG   [2035]</w:t>
      </w:r>
    </w:p>
    <w:p w14:paraId="1A05635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TGTCAAATGTAGCACAAAAGAAGCCTCTAGGCTTTGTCAGTCATCTCAG   [2059]</w:t>
      </w:r>
    </w:p>
    <w:p w14:paraId="5BBFB7B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TGTCAAATATAGCATAAAAGAACTCTCTAGGCTTTGTCAGTCATCTCAG   [2059]</w:t>
      </w:r>
    </w:p>
    <w:p w14:paraId="64F80ED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Llama                        ATGCCAAATATAGCCCAAAAGGAA</w:t>
      </w:r>
      <w:r>
        <w:rPr>
          <w:sz w:val="18"/>
        </w:rPr>
        <w:t>TATCTAGGCTTTGTTGGCCATCACAG   [2044]</w:t>
      </w:r>
    </w:p>
    <w:p w14:paraId="1B5F529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TGCCAAATGTAGCGCAAAAGAAGTAACTAGGGTTTGTCAGTCATCACAG   [2035]</w:t>
      </w:r>
    </w:p>
    <w:p w14:paraId="32F0FD1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TTGCCAAATGTGGTGCAAAAGGAGTAACTGGGCTTTATCAGACATCACAG   [2047]</w:t>
      </w:r>
    </w:p>
    <w:p w14:paraId="622A541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CACCAAATGTAG</w:t>
      </w:r>
      <w:r>
        <w:rPr>
          <w:sz w:val="18"/>
        </w:rPr>
        <w:t>CACTAAAGGAGTAACTAGGCTTTGTCCCTCATCACAG   [2011]</w:t>
      </w:r>
    </w:p>
    <w:p w14:paraId="0CE7DB8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TGCCAAACGTAGCCCCAAAAGAGTAACTAGGCTTTGTCAGTCATCACAG   [2044]</w:t>
      </w:r>
    </w:p>
    <w:p w14:paraId="35DEA61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TGCCAAACGTAGCCCAAAAAGAGTAACTAGGCTTTGTCAGTCATCACAG   [2038]</w:t>
      </w:r>
    </w:p>
    <w:p w14:paraId="3996691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T</w:t>
      </w:r>
      <w:r>
        <w:rPr>
          <w:sz w:val="18"/>
        </w:rPr>
        <w:t>GCCAAATGTAGCATAAAAGGAGTCCCTGGGCTCTGTCAGTCATCTCAG   [2056]</w:t>
      </w:r>
    </w:p>
    <w:p w14:paraId="5A4B768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TTGCCAAATGTAGCATAAAGGGAGTCTCTCGGCTTTGTCTGTCATCTCAG   [2059]</w:t>
      </w:r>
    </w:p>
    <w:p w14:paraId="1C0F99C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TACCAAAAGTAGCATCAAAGGAGTCTCTAGGCTTTGTCAGTCATCTCAG   [2032]</w:t>
      </w:r>
    </w:p>
    <w:p w14:paraId="1D8A19C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anatee             </w:t>
      </w:r>
      <w:r>
        <w:rPr>
          <w:sz w:val="18"/>
        </w:rPr>
        <w:t xml:space="preserve">         ATACCAAATGTAGCACTAAAGGAGTCTCTAGGCTTTGTCAGTCATCTCAG   [2035]</w:t>
      </w:r>
    </w:p>
    <w:p w14:paraId="560B44D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TACCAAATATAGCATTAAAGGAGTCTCTGGGCTTTGTCAGTCATCTCAG   [2029]</w:t>
      </w:r>
    </w:p>
    <w:p w14:paraId="095C3D9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TACCAAATATAGCATTAAAGGAGTCTCTGGGCTTTGTCAGTCATCTCAG   [2029]</w:t>
      </w:r>
    </w:p>
    <w:p w14:paraId="32B311F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</w:t>
      </w:r>
      <w:r>
        <w:rPr>
          <w:sz w:val="18"/>
        </w:rPr>
        <w:t>x</w:t>
      </w:r>
      <w:proofErr w:type="spellEnd"/>
      <w:r>
        <w:rPr>
          <w:sz w:val="18"/>
        </w:rPr>
        <w:t xml:space="preserve">                   GTACTAACTGTAGTGTTAAAGGACTCCCTAGGCTTTGTCACTCATCTCAA   [2011]</w:t>
      </w:r>
    </w:p>
    <w:p w14:paraId="1AC4D0E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GTACCAACTGTAGTGTTAAAGGACTCCCTAGGCTTTGTCACTCATCTCAA   [2029]</w:t>
      </w:r>
    </w:p>
    <w:p w14:paraId="0B8DF84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TACCAAAAGTCACCTTCAAGGAGTGTCCAGGCTTGGTCAGGCAGCTCCA   [1996</w:t>
      </w:r>
      <w:r>
        <w:rPr>
          <w:sz w:val="18"/>
        </w:rPr>
        <w:t>]</w:t>
      </w:r>
    </w:p>
    <w:p w14:paraId="607B23B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CACCAACAGTAGCTTTCAAGGAGTTTCTAGGCGTGGTCAGGCATCTCAA   [1996]</w:t>
      </w:r>
    </w:p>
    <w:p w14:paraId="6F15445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TACCAAAGGTAGCATTCAGGGGGCCTCTAGGCTTCATCAGTCATCTCAG   [2026]</w:t>
      </w:r>
    </w:p>
    <w:p w14:paraId="1DEAE3C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TTACCAAATGTAGCATTAAAGGAGTCACTAGACTCTCTCATTCATCT</w:t>
      </w:r>
      <w:r>
        <w:rPr>
          <w:sz w:val="18"/>
        </w:rPr>
        <w:t>CCA   [1927]</w:t>
      </w:r>
    </w:p>
    <w:p w14:paraId="5730B84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CACCAAAGTTAGCATTAAAGGGATCTCTAGGCTTTGTCAGTCATCTCCT   [2011]</w:t>
      </w:r>
    </w:p>
    <w:p w14:paraId="031A997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TGCCAAATGTAGCATTAAAGGAGTCTCTAGACTTTGTCAGTCATCTCAA   [2017]</w:t>
      </w:r>
    </w:p>
    <w:p w14:paraId="2E7D647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TGCCAAATGTAGCACCACAGAAGTGTCCAGGCTTT</w:t>
      </w:r>
      <w:r>
        <w:rPr>
          <w:sz w:val="18"/>
        </w:rPr>
        <w:t>GTCACATAGCTCCA   [2068]</w:t>
      </w:r>
    </w:p>
    <w:p w14:paraId="1B84BA20" w14:textId="77777777" w:rsidR="00000000" w:rsidRDefault="00127FA4">
      <w:pPr>
        <w:pStyle w:val="PlainText"/>
        <w:rPr>
          <w:sz w:val="18"/>
        </w:rPr>
      </w:pPr>
    </w:p>
    <w:p w14:paraId="4DE5164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210      2220      2230      2240      2250]</w:t>
      </w:r>
    </w:p>
    <w:p w14:paraId="68943B3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19AFB6BF" w14:textId="77777777" w:rsidR="00000000" w:rsidRDefault="00127FA4">
      <w:pPr>
        <w:pStyle w:val="PlainText"/>
        <w:rPr>
          <w:sz w:val="18"/>
        </w:rPr>
      </w:pPr>
    </w:p>
    <w:p w14:paraId="05027F1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GCC---AGAGGCAATGAATCTGAACTCATTAATTCA</w:t>
      </w:r>
      <w:r>
        <w:rPr>
          <w:sz w:val="18"/>
        </w:rPr>
        <w:t>AATGAACATGAAAT   [2082]</w:t>
      </w:r>
    </w:p>
    <w:p w14:paraId="4BD2C76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TTC---AGAGGCAATGAATCTGAACTCATTACTGCAAATGAACATGAAAT   [2091]</w:t>
      </w:r>
    </w:p>
    <w:p w14:paraId="7037EA9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TTC---AGAGGCAATGAATCTGAACTCATTACTGCAAACGAACATGGAAT   [2094]</w:t>
      </w:r>
    </w:p>
    <w:p w14:paraId="2C309E7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TC---AGAGGCAATGAATCTGAAC</w:t>
      </w:r>
      <w:r>
        <w:rPr>
          <w:sz w:val="18"/>
        </w:rPr>
        <w:t>CCATTACTGCAGATGAACATGAAAT   [2091]</w:t>
      </w:r>
    </w:p>
    <w:p w14:paraId="603B366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TC---AGAGACAATCTAACTAAACTCATAACTGCAGATAAACATGGAAT   [2151]</w:t>
      </w:r>
    </w:p>
    <w:p w14:paraId="5AA2259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TAC---AGAAGCGGGGAGAATGGACTCAGCGCCACAGGTAAATCAGGAAT   [2058]</w:t>
      </w:r>
    </w:p>
    <w:p w14:paraId="19880EF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AT---AGAAGCTG</w:t>
      </w:r>
      <w:r>
        <w:rPr>
          <w:sz w:val="18"/>
        </w:rPr>
        <w:t>TGAGAATGGACTCAACACCACAGATAAATCTGGAAT   [2067]</w:t>
      </w:r>
    </w:p>
    <w:p w14:paraId="13B29A5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TTC---ACAGGCAGCAAAACTGAACTCGTCACAGCTGACAAACATGGAAT   [2046]</w:t>
      </w:r>
    </w:p>
    <w:p w14:paraId="45D773B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TCC---AAAGGCAGTGAAACTGAGCTCATTGCTGTAAGTAAACATGGGAT   [2076]</w:t>
      </w:r>
    </w:p>
    <w:p w14:paraId="757FF0B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TC</w:t>
      </w:r>
      <w:r>
        <w:rPr>
          <w:sz w:val="18"/>
        </w:rPr>
        <w:t>---AGAGAAAATGAAACTGAACTCACTATTGCAAATAAACTTGGAAT   [2058]</w:t>
      </w:r>
    </w:p>
    <w:p w14:paraId="4842EBF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TCT---AGAAGAAATGAAACTGAGCTCACTATTGCAAATAAACTTGGACT   [2073]</w:t>
      </w:r>
    </w:p>
    <w:p w14:paraId="4A62EE7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TC---AGAGGCAACAAAACCGAACTCACTGTTACAAATAAACATGGAAT   [2076]</w:t>
      </w:r>
    </w:p>
    <w:p w14:paraId="5064457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</w:t>
      </w:r>
      <w:r>
        <w:rPr>
          <w:sz w:val="18"/>
        </w:rPr>
        <w:t xml:space="preserve">        TTC---AGAAGCAACGAAACTGAACTCACTATTGCAAATAAACATGGAAT   [2097]</w:t>
      </w:r>
    </w:p>
    <w:p w14:paraId="31C9E37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TTC---AGAGGCAACGAAACTGAACTCACTATTGCAAATAAACCCGGAAT   [2073]</w:t>
      </w:r>
    </w:p>
    <w:p w14:paraId="2927072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TTC---AGAGGCAACAAAACTGAACTCACTATTACAGATAAATATGGACT   [2082]</w:t>
      </w:r>
    </w:p>
    <w:p w14:paraId="594AE16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</w:t>
      </w:r>
      <w:r>
        <w:rPr>
          <w:sz w:val="18"/>
        </w:rPr>
        <w:t xml:space="preserve">                   TTC---AGAGGCAATGAAACTGAACTCACTATTGAAAATAAACACAGAAT   [2088]</w:t>
      </w:r>
    </w:p>
    <w:p w14:paraId="28B5EBA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TTC---AGAGGCAATGAAACTAAACTCACTATTGAAAATAAATATGGGAT   [2076]</w:t>
      </w:r>
    </w:p>
    <w:p w14:paraId="661E718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TC---AGAGGCAACGAAACTGGACTCATTACTCCAAATAAACATGGACT   [2100]</w:t>
      </w:r>
    </w:p>
    <w:p w14:paraId="38F7598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TTT---CGAGACAATGAAACTGAATCCATTACTGTAAATAAACTTGGAAT   [2100]</w:t>
      </w:r>
    </w:p>
    <w:p w14:paraId="0431B2E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TC---AGAGGCAACGAAACTGGACTCATTACTCCAAATAAACATGGACT   [2100]</w:t>
      </w:r>
    </w:p>
    <w:p w14:paraId="01A9509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TC---AGAGGCAACGAAACTGGACTCATTACTCCAAATAAACATGGA</w:t>
      </w:r>
      <w:r>
        <w:rPr>
          <w:sz w:val="18"/>
        </w:rPr>
        <w:t>CT   [2100]</w:t>
      </w:r>
    </w:p>
    <w:p w14:paraId="5785705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TC---AGAGGCAACGAAACTGGACTCATTACTCCAAATAAACATGGACT   [2100]</w:t>
      </w:r>
    </w:p>
    <w:p w14:paraId="3532CDD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TC---AGAGGCAACGAAACTGGACTCATTATTCCAAATAAACATGGACT   [2097]</w:t>
      </w:r>
    </w:p>
    <w:p w14:paraId="79104E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TTC---AGAGGCAACGAAACTGGACTCATTACTCCAA</w:t>
      </w:r>
      <w:r>
        <w:rPr>
          <w:sz w:val="18"/>
        </w:rPr>
        <w:t>ATAAACATGGACT   [2094]</w:t>
      </w:r>
    </w:p>
    <w:p w14:paraId="01A385E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TTC---AGAGGCAATGAAACTGATCTCATTACTGCAAATAAACCTGAAGT   [1989]</w:t>
      </w:r>
    </w:p>
    <w:p w14:paraId="79554F7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TTC---AGAGGCAATGAAACTGAACTCATTACTGCAAATAAACATGGAAT   [2106]</w:t>
      </w:r>
    </w:p>
    <w:p w14:paraId="58D6E39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TC---AGAGGCAACGAAACAGAAGT</w:t>
      </w:r>
      <w:r>
        <w:rPr>
          <w:sz w:val="18"/>
        </w:rPr>
        <w:t>CATTGTTGCAAATAAACGTTTAAT   [2097]</w:t>
      </w:r>
    </w:p>
    <w:p w14:paraId="46E72A2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TTC---AGAGGCAGTGAACCTGAACTCATTGTTGCAAATAAAAATTTAAT   [2076]</w:t>
      </w:r>
    </w:p>
    <w:p w14:paraId="2D48B00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TTC---AGAGGCAATAAAACTGAACTTATTTTTGCAAATAAACCTGGAAT   [2082]</w:t>
      </w:r>
    </w:p>
    <w:p w14:paraId="589697B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TC---AGAGGCAAC</w:t>
      </w:r>
      <w:r>
        <w:rPr>
          <w:sz w:val="18"/>
        </w:rPr>
        <w:t>GAAAC?GAACTTATTACTGCAAATAAACATGGAAT   [2106]</w:t>
      </w:r>
    </w:p>
    <w:p w14:paraId="244671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TTC---AGAGGCAATGAAACTGAACTCATTACTGCAAATAAACGTGAACT   [2106]</w:t>
      </w:r>
    </w:p>
    <w:p w14:paraId="3D8167B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CTC---AGAGGCAATGAATCTGAGTTCATTATTGCAAATAAACATGGGAT   [2091]</w:t>
      </w:r>
    </w:p>
    <w:p w14:paraId="287546A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TTG-</w:t>
      </w:r>
      <w:r>
        <w:rPr>
          <w:sz w:val="18"/>
        </w:rPr>
        <w:t>--AGAGGCCACAAAACTGAACTTGTTTTTGCAAATAAACAAGGGGT   [2082]</w:t>
      </w:r>
    </w:p>
    <w:p w14:paraId="362446B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TTC---AGAGGCCACAAAACTGAGTTCATTAATGCAAATAAACCTGGGAT   [2094]</w:t>
      </w:r>
    </w:p>
    <w:p w14:paraId="28B9B05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TT---GGAAGCAACAAAACTGAGCACATTATTGCAAATAAATATGGAAT   [2058]</w:t>
      </w:r>
    </w:p>
    <w:p w14:paraId="76AF265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</w:t>
      </w:r>
      <w:r>
        <w:rPr>
          <w:sz w:val="18"/>
        </w:rPr>
        <w:t xml:space="preserve">       TTC---AGAAGCAACAAAACTGAGCTCATTATTGCAAATAAACATGGGAT   [2091]</w:t>
      </w:r>
    </w:p>
    <w:p w14:paraId="385DBF0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TTC---AGAAGCAACAAAACTGAGCTCATTATTGCAAATAAACATGGGAT   [2085]</w:t>
      </w:r>
    </w:p>
    <w:p w14:paraId="7F77367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TTC---AGAGGCAATGAAACTGAACTCTTTATTGCAAATAACCATGACAT   [2103]</w:t>
      </w:r>
    </w:p>
    <w:p w14:paraId="1B70ED1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 xml:space="preserve">Dog        </w:t>
      </w:r>
      <w:r>
        <w:rPr>
          <w:sz w:val="18"/>
        </w:rPr>
        <w:t xml:space="preserve">                  TTC---AAAGGCAAGGAAACTGAACTCCTTATTGCAAATTACCATGGAAT   [2106]</w:t>
      </w:r>
    </w:p>
    <w:p w14:paraId="564443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TC---AGAGGCAGTGAATCCCAACACATTACTGCAGGTGAACATGGAAT   [2079]</w:t>
      </w:r>
    </w:p>
    <w:p w14:paraId="13CC3BD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TC---AGAGGCAGTGAATCCGAACACATT---ACAGGTGAACATGGAAT   [2079]</w:t>
      </w:r>
    </w:p>
    <w:p w14:paraId="1D1F4CF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TC---AGAGGCAGTGAATCTGAACTCATTACTGCAGATGGACATGGAAT   [2076]</w:t>
      </w:r>
    </w:p>
    <w:p w14:paraId="54D9691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TTC---AGAGGCAGTGAATCTGAACTCATTACTGCAGATGGACATGGAAT   [2076]</w:t>
      </w:r>
    </w:p>
    <w:p w14:paraId="33A26A4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TC---AAAGGTAGTGAGTCTGAACTCATTACTGAAGGTGAACATGGAA</w:t>
      </w:r>
      <w:r>
        <w:rPr>
          <w:sz w:val="18"/>
        </w:rPr>
        <w:t>T   [2058]</w:t>
      </w:r>
    </w:p>
    <w:p w14:paraId="78D32EF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TC---AAAGGTAGTGAGTCTGAACTCATTACTGAAGGTGAACATGGAAT   [2076]</w:t>
      </w:r>
    </w:p>
    <w:p w14:paraId="58BD43B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TTC---AGAGGCAGTGAATCTGACCCCAGTACCTCAGTTGAACATGGGAT   [2043]</w:t>
      </w:r>
    </w:p>
    <w:p w14:paraId="6FDAE3A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TTC---AGAGCCAGTGAATCTGACCCCGGTACCTCAGT</w:t>
      </w:r>
      <w:r>
        <w:rPr>
          <w:sz w:val="18"/>
        </w:rPr>
        <w:t>CGAACACGGAAG   [2043]</w:t>
      </w:r>
    </w:p>
    <w:p w14:paraId="3B5C24E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TC---AGTGGCAATGAATCTGAACAAATTACTGCAAATGAAAATGGAAT   [2073]</w:t>
      </w:r>
    </w:p>
    <w:p w14:paraId="59019F3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TTG---AGAGGCAATGAATCTGAACTCATTACCGCAAATGAACATGAAAT   [1974]</w:t>
      </w:r>
    </w:p>
    <w:p w14:paraId="2E4507B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TC---AGGAGCAATGAATCTGAACGC</w:t>
      </w:r>
      <w:r>
        <w:rPr>
          <w:sz w:val="18"/>
        </w:rPr>
        <w:t>ATTACTGAAAATGAATGTAAAAT   [2058]</w:t>
      </w:r>
    </w:p>
    <w:p w14:paraId="2947084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TTC---AGAGGCAATGAATCTGAAATCATTACTGCAAATGAACATGGAGT   [2064]</w:t>
      </w:r>
    </w:p>
    <w:p w14:paraId="25152FC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TTACATGGTGTCATTGACTGTGAACACATTGCTGGAAACAACCAGGGAAT   [2118]</w:t>
      </w:r>
    </w:p>
    <w:p w14:paraId="38D60682" w14:textId="77777777" w:rsidR="00000000" w:rsidRDefault="00127FA4">
      <w:pPr>
        <w:pStyle w:val="PlainText"/>
        <w:rPr>
          <w:sz w:val="18"/>
        </w:rPr>
      </w:pPr>
    </w:p>
    <w:p w14:paraId="05C48BB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2260  </w:t>
      </w:r>
      <w:r>
        <w:rPr>
          <w:sz w:val="18"/>
        </w:rPr>
        <w:t xml:space="preserve">    2270      2280      2290      2300]</w:t>
      </w:r>
    </w:p>
    <w:p w14:paraId="602F85F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1A3393A6" w14:textId="77777777" w:rsidR="00000000" w:rsidRDefault="00127FA4">
      <w:pPr>
        <w:pStyle w:val="PlainText"/>
        <w:rPr>
          <w:sz w:val="18"/>
        </w:rPr>
      </w:pPr>
    </w:p>
    <w:p w14:paraId="47B41A4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TCACAAAACCCAGATCAAATGCCATCACTTTCTCACATGAAGTCATCTG   [2132]</w:t>
      </w:r>
    </w:p>
    <w:p w14:paraId="635FE60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TTCACAAAACCCAGAT</w:t>
      </w:r>
      <w:r>
        <w:rPr>
          <w:sz w:val="18"/>
        </w:rPr>
        <w:t>CAAATGCCATCACTTTCTCACATCAGGTCATCTG   [2141]</w:t>
      </w:r>
    </w:p>
    <w:p w14:paraId="7107D5F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TTCCCCAAATCCAGATCAAATGCCATCACTTTCTCCCAACAGGTCATCTG   [2144]</w:t>
      </w:r>
    </w:p>
    <w:p w14:paraId="54A8F6A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TCACAAAATCCAGATCAGATGCCATCACTTTCTCCCATGAAGTCATCTG   [2141]</w:t>
      </w:r>
    </w:p>
    <w:p w14:paraId="710BDAF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TCAC</w:t>
      </w:r>
      <w:r>
        <w:rPr>
          <w:sz w:val="18"/>
        </w:rPr>
        <w:t>AAAACCCATATCATATGCCATCCATTTCTCCCAGCAGGTCATCTG   [2201]</w:t>
      </w:r>
    </w:p>
    <w:p w14:paraId="6EDBC4D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TTCACAAAACTCACATTTTAAACAATCAGTTTCTCCCATCAGGTCATCTA   [2108]</w:t>
      </w:r>
    </w:p>
    <w:p w14:paraId="001C46C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TCACAAAACTCACATTTTAGACAATCAGTTTCTCCCCTCAGGTCATCTA   [2117]</w:t>
      </w:r>
    </w:p>
    <w:p w14:paraId="57D4EB5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</w:t>
      </w:r>
      <w:r>
        <w:rPr>
          <w:sz w:val="18"/>
        </w:rPr>
        <w:t xml:space="preserve">      TTCACAAAATCCATATCACATGCCATCAATTTCTCCCATCAGGCCATTTG   [2096]</w:t>
      </w:r>
    </w:p>
    <w:p w14:paraId="1E54F2F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GTCACAAAACCCATATCATATACCACCAATTTCTCCCATCAAGACATCTG   [2126]</w:t>
      </w:r>
    </w:p>
    <w:p w14:paraId="3BF918B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TCACAAAACCCATATCATATGCCATCCATTCCTCCCATCAAGTCATCTG   [2108]</w:t>
      </w:r>
    </w:p>
    <w:p w14:paraId="5E34EB8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</w:t>
      </w:r>
      <w:r>
        <w:rPr>
          <w:sz w:val="18"/>
        </w:rPr>
        <w:t>uit_Bat</w:t>
      </w:r>
      <w:proofErr w:type="spellEnd"/>
      <w:r>
        <w:rPr>
          <w:sz w:val="18"/>
        </w:rPr>
        <w:t xml:space="preserve">          TTCACAAAACCCATATCATATGCCATCCATTTCTCCCATCAAGTCATCTG   [2123]</w:t>
      </w:r>
    </w:p>
    <w:p w14:paraId="2F3D9BB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TTCTCAAAACCCATATCATATACCACCCATTTCTTCCATCAGGTCATCTG   [2126]</w:t>
      </w:r>
    </w:p>
    <w:p w14:paraId="698AF83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TTCTCAAAACCCACATAATATACCACATATTTCTCCCATCAGGTCATCTG   [2147]</w:t>
      </w:r>
    </w:p>
    <w:p w14:paraId="13606BA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</w:t>
      </w:r>
      <w:r>
        <w:rPr>
          <w:sz w:val="18"/>
        </w:rPr>
        <w:t>ree_Tailed_Bat</w:t>
      </w:r>
      <w:proofErr w:type="spellEnd"/>
      <w:r>
        <w:rPr>
          <w:sz w:val="18"/>
        </w:rPr>
        <w:t xml:space="preserve">              TTCACGAAACCCATATCATATACCATGCATTTCTCCCATCAGGTCCTTTG   [2123]</w:t>
      </w:r>
    </w:p>
    <w:p w14:paraId="750EEF8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TTCCCCAAACCCATATCATATACCATCCATTTCTCCCATCAAGTCATTTG   [2132]</w:t>
      </w:r>
    </w:p>
    <w:p w14:paraId="59083D0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TTTACAAAACCCATATCATATATCACCCATCTCTCCCATCAGGTCATCTG</w:t>
      </w:r>
      <w:r>
        <w:rPr>
          <w:sz w:val="18"/>
        </w:rPr>
        <w:t xml:space="preserve">   [2138]</w:t>
      </w:r>
    </w:p>
    <w:p w14:paraId="2C1907F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TTCACAAAACCCCTATCACATACCACCCATTTCTCCCGTCAGGTCATCTG   [2126]</w:t>
      </w:r>
    </w:p>
    <w:p w14:paraId="57523AF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TTACAAAACCCATATCGTATACCACCACTTTTTCCCATCAAGTCATTTG   [2150]</w:t>
      </w:r>
    </w:p>
    <w:p w14:paraId="08ADA34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TTTACAAAACCTCTATCATATACCACCACTTTCTCCTAT</w:t>
      </w:r>
      <w:r>
        <w:rPr>
          <w:sz w:val="18"/>
        </w:rPr>
        <w:t>CAGGCTATTTG   [2150]</w:t>
      </w:r>
    </w:p>
    <w:p w14:paraId="085C8F9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TTACAAAACCCATATCATATACCACCACTTTTTCCCATCAAGTCATTTG   [2150]</w:t>
      </w:r>
    </w:p>
    <w:p w14:paraId="61FD565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TTACAAAACCCATATCATATACCACCACTTTTTCCCATCAAGTCATTTG   [2150]</w:t>
      </w:r>
    </w:p>
    <w:p w14:paraId="4EE53FA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TCACAAAACCCATATCATATACCACCA</w:t>
      </w:r>
      <w:r>
        <w:rPr>
          <w:sz w:val="18"/>
        </w:rPr>
        <w:t>CTTTTTCCCATCAAGTCATTTG   [2150]</w:t>
      </w:r>
    </w:p>
    <w:p w14:paraId="4BC909B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TTACAGAACCCATATCATATGTCACCGCTTATTCCCACCAGGTCATTTG   [2147]</w:t>
      </w:r>
    </w:p>
    <w:p w14:paraId="7A87B0C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GTTACAAAACCCATACCATATACCACCACTTTTTCCTGTCAAGTCATTTG   [2144]</w:t>
      </w:r>
    </w:p>
    <w:p w14:paraId="4296FFE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TTCACAAAACCCGTATC</w:t>
      </w:r>
      <w:r>
        <w:rPr>
          <w:sz w:val="18"/>
        </w:rPr>
        <w:t>ATATGCCATTACTTTATCCTGTCAAGTCACCTA   [2039]</w:t>
      </w:r>
    </w:p>
    <w:p w14:paraId="35E3B00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TTTACAAAACTCATGTCATATGTCATCACTTTCCCCCATCAGGTCATCTG   [2156]</w:t>
      </w:r>
    </w:p>
    <w:p w14:paraId="7AE60E4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CTTACAAAACCCATATCTTATTCCACCACTTTCTTCAATTCAGTCATCTG   [2147]</w:t>
      </w:r>
    </w:p>
    <w:p w14:paraId="66BFC4E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TTTACA</w:t>
      </w:r>
      <w:r>
        <w:rPr>
          <w:sz w:val="18"/>
        </w:rPr>
        <w:t>AAACCTATATCATATACCAACACTTCCTACCATCATGTCATCTA   [2126]</w:t>
      </w:r>
    </w:p>
    <w:p w14:paraId="65F130B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TTCACAATACCCATATCATATATCATCAATTTCTCCCATCAGGTCATCTG   [2132]</w:t>
      </w:r>
    </w:p>
    <w:p w14:paraId="70E7178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TCACAAAACCCATATTATATACCATCACTTTCTCCCATCAGGTCATCTG   [2156]</w:t>
      </w:r>
    </w:p>
    <w:p w14:paraId="6C7D71B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hino                   </w:t>
      </w:r>
      <w:r>
        <w:rPr>
          <w:sz w:val="18"/>
        </w:rPr>
        <w:t xml:space="preserve">     TTCACAAAACCTGTGTTATATACCATCACTTTCTCCCATCAGGTCATCTG   [2156]</w:t>
      </w:r>
    </w:p>
    <w:p w14:paraId="2380B98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TTTACAAAACCCATATCTTATAACATCACTTTCTCCTAACAGGTCATCTG   [2141]</w:t>
      </w:r>
    </w:p>
    <w:p w14:paraId="1C5A122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TTCAGAAAAACCAAATCTTATACCATCACTTTCTCCCATCAAGTCATCTG   [2132]</w:t>
      </w:r>
    </w:p>
    <w:p w14:paraId="467694F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Pig          </w:t>
      </w:r>
      <w:r>
        <w:rPr>
          <w:sz w:val="18"/>
        </w:rPr>
        <w:t xml:space="preserve">                TTCACAAAACCCATATGTCATACCATCCCTTTCTCCCATCAGGTCGTCTG   [2144]</w:t>
      </w:r>
    </w:p>
    <w:p w14:paraId="4E3EAAA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TCACAAAACCCATATGTTATACCATCACTTTCTCCCATCAGGTCATCTG   [2108]</w:t>
      </w:r>
    </w:p>
    <w:p w14:paraId="5526262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TTCACAAAACCCATATCTTATACCATCACTTTCTCCCATCAGGTCATCTG   [2141]</w:t>
      </w:r>
    </w:p>
    <w:p w14:paraId="3392A3A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</w:t>
      </w:r>
      <w:r>
        <w:rPr>
          <w:sz w:val="18"/>
        </w:rPr>
        <w:t>mpback_Whale</w:t>
      </w:r>
      <w:proofErr w:type="spellEnd"/>
      <w:r>
        <w:rPr>
          <w:sz w:val="18"/>
        </w:rPr>
        <w:t xml:space="preserve">               TTCACAAAACCCATATCTTATACCATCACTTTCTCCCATCAGGTCATCTG   [2135]</w:t>
      </w:r>
    </w:p>
    <w:p w14:paraId="1B9DE0D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TTCAAAAAACCCTTATCATATACCACCACTTTCTCCCATCAGATCATCTG   [2153]</w:t>
      </w:r>
    </w:p>
    <w:p w14:paraId="12C76C6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og                          TTCCCAAAACCCTTATCATATACCACCACTTTCTCCCATCAGATCATGTG </w:t>
      </w:r>
      <w:r>
        <w:rPr>
          <w:sz w:val="18"/>
        </w:rPr>
        <w:t xml:space="preserve">  [2156]</w:t>
      </w:r>
    </w:p>
    <w:p w14:paraId="07966C2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TCACAAAATCCAGATCAAATGCCATTGCTTTCTCCCATCAGGGCATCTG   [2129]</w:t>
      </w:r>
    </w:p>
    <w:p w14:paraId="30C011F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TCACAAAATCCAGATCAAATGCCATTGCTTTCTCCCATCAGGGCATCTG   [2129]</w:t>
      </w:r>
    </w:p>
    <w:p w14:paraId="537E565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CTCACAAAACCCAGATCAAATACCATCACTTTCTCCCACC</w:t>
      </w:r>
      <w:r>
        <w:rPr>
          <w:sz w:val="18"/>
        </w:rPr>
        <w:t>AGGTCATCTG   [2126]</w:t>
      </w:r>
    </w:p>
    <w:p w14:paraId="30C271F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CTCACAAAACCCAGATCAAATACCATCACTTTCTCCCACCAGGTCATCTG   [2126]</w:t>
      </w:r>
    </w:p>
    <w:p w14:paraId="2E9AD2F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GCACAAAACCCGGATCAGATGCCATCATCTTCTCCCATCAGATCATCTG   [2108]</w:t>
      </w:r>
    </w:p>
    <w:p w14:paraId="049C3D7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GCACAAAACCCAGATCAGATGCCATCAT</w:t>
      </w:r>
      <w:r>
        <w:rPr>
          <w:sz w:val="18"/>
        </w:rPr>
        <w:t>CTTCTCCCATCAGATCATCTG   [2126]</w:t>
      </w:r>
    </w:p>
    <w:p w14:paraId="78EE37F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Madagascar_Hedgehog</w:t>
      </w:r>
      <w:proofErr w:type="spellEnd"/>
      <w:r>
        <w:rPr>
          <w:sz w:val="18"/>
        </w:rPr>
        <w:t xml:space="preserve">          TGTGCAGACCTCGGAGC?TGCCCCACCACTCGCTCCCATCAGGTCATCTG   [2093]</w:t>
      </w:r>
    </w:p>
    <w:p w14:paraId="65E5309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TTTGCAAACCACAGAGCATACCCCACCACTCTCTCCCATCAGATCCTCCC   [2093]</w:t>
      </w:r>
    </w:p>
    <w:p w14:paraId="24858CB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TCACAAAGCCCAGATCA</w:t>
      </w:r>
      <w:r>
        <w:rPr>
          <w:sz w:val="18"/>
        </w:rPr>
        <w:t>AACAGCATTGCTTTCT----------------   [2107]</w:t>
      </w:r>
    </w:p>
    <w:p w14:paraId="3274E28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GTCACATAGCCCAGATCAGACACCGTCACTTTCTCCCACCAAGGTTCCTG   [2024]</w:t>
      </w:r>
    </w:p>
    <w:p w14:paraId="492289B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GTCACATAGCCCAAACCAGACACCATCATTTTCTCCCACCAAGCCATCAG   [2108]</w:t>
      </w:r>
    </w:p>
    <w:p w14:paraId="4D0B02C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CTCACAA</w:t>
      </w:r>
      <w:r>
        <w:rPr>
          <w:sz w:val="18"/>
        </w:rPr>
        <w:t>AACCTGGATCAGACACCATCACTTTCTCCCACTAGGTCATCTG   [2114]</w:t>
      </w:r>
    </w:p>
    <w:p w14:paraId="3A778F4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TTCGCAAGTTCCTGATCAAAAACCATCAGTTTCTCCAGCAAGGTCATCTG   [2168]</w:t>
      </w:r>
    </w:p>
    <w:p w14:paraId="17C1371F" w14:textId="77777777" w:rsidR="00000000" w:rsidRDefault="00127FA4">
      <w:pPr>
        <w:pStyle w:val="PlainText"/>
        <w:rPr>
          <w:sz w:val="18"/>
        </w:rPr>
      </w:pPr>
    </w:p>
    <w:p w14:paraId="6A6C51F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310      2320      2330      2340      2350]</w:t>
      </w:r>
    </w:p>
    <w:p w14:paraId="58904E6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</w:t>
      </w:r>
      <w:r>
        <w:rPr>
          <w:sz w:val="18"/>
        </w:rPr>
        <w:t xml:space="preserve">         .         .         .         .         .]</w:t>
      </w:r>
    </w:p>
    <w:p w14:paraId="331DE7E5" w14:textId="77777777" w:rsidR="00000000" w:rsidRDefault="00127FA4">
      <w:pPr>
        <w:pStyle w:val="PlainText"/>
        <w:rPr>
          <w:sz w:val="18"/>
        </w:rPr>
      </w:pPr>
    </w:p>
    <w:p w14:paraId="1D56016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T---AAAACTAAATGTAAGGAAAAC---CTGTCAGAGGAAAAGTTTGAG   [2176]</w:t>
      </w:r>
    </w:p>
    <w:p w14:paraId="0781862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TT---AAAACTAAATGTAAGGAAAAC---CTGTCAGAGGAAAAGTTTGAG   [2185]</w:t>
      </w:r>
    </w:p>
    <w:p w14:paraId="0F04013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Anteater                 </w:t>
      </w:r>
      <w:r>
        <w:rPr>
          <w:sz w:val="18"/>
        </w:rPr>
        <w:t xml:space="preserve">    TT---AAAACTAAATATAAGAAAAAC---TTGTCAGAAGAAAGGTTTGAG   [2188]</w:t>
      </w:r>
    </w:p>
    <w:p w14:paraId="27AFC1F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T---AAAAGTAAATTTAAGGAAAAC---CTGTCAGAGGAAAGATTTGAG   [2185]</w:t>
      </w:r>
    </w:p>
    <w:p w14:paraId="1CB228C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T---AACACTAAATGTAGGAGAAAC---CTATCAGAAGAAAAGTTTGAG   [2245]</w:t>
      </w:r>
    </w:p>
    <w:p w14:paraId="79D25B2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ouse         </w:t>
      </w:r>
      <w:r>
        <w:rPr>
          <w:sz w:val="18"/>
        </w:rPr>
        <w:t xml:space="preserve">               TA---AAAACTGACAATAGGAAACCT---CTGACAGAGGGACGATTTGAG   [2152]</w:t>
      </w:r>
    </w:p>
    <w:p w14:paraId="15FF448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A---AAAACTGACAATAGAAAAACT---CTGACAGAGGG?CGATTTGAG   [2161]</w:t>
      </w:r>
    </w:p>
    <w:p w14:paraId="7CF5B25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TT---AAAACTCCATGTAAGAAAACC------------------------   [2119]</w:t>
      </w:r>
    </w:p>
    <w:p w14:paraId="78C844C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</w:t>
      </w:r>
      <w:r>
        <w:rPr>
          <w:sz w:val="18"/>
        </w:rPr>
        <w:t>krabbit                   TT---AAAGCCACACGCCAGGTACAC---CTGTCAGGGGAAAGGTCTGAG   [2170]</w:t>
      </w:r>
    </w:p>
    <w:p w14:paraId="360403C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T---AAAACTACATGTAAGAAAAAT---CTGTCAGAGGAAAAGTTTGAA   [2152]</w:t>
      </w:r>
    </w:p>
    <w:p w14:paraId="5311AFA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TT---AAAACTATATGTAAGAAAAAT---CTGTCAGAGGAAAAGTTTGAA  </w:t>
      </w:r>
      <w:r>
        <w:rPr>
          <w:sz w:val="18"/>
        </w:rPr>
        <w:t xml:space="preserve"> [2167]</w:t>
      </w:r>
    </w:p>
    <w:p w14:paraId="688C62A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TT---AAAACTATATGTAAGGAAAAC---CTGTCAGAGGAAAACCTTGAG   [2170]</w:t>
      </w:r>
    </w:p>
    <w:p w14:paraId="6CB150F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TT---AAAACTGTATGTAAGAAAAAC---CTGTCAGAGGAAAACTTGGAG   [2191]</w:t>
      </w:r>
    </w:p>
    <w:p w14:paraId="697D268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TT---AAAACTATAAATAAGAAAAAC---CTGTCAGAGGAA</w:t>
      </w:r>
      <w:r>
        <w:rPr>
          <w:sz w:val="18"/>
        </w:rPr>
        <w:t>AAGTTTGAG   [2167]</w:t>
      </w:r>
    </w:p>
    <w:p w14:paraId="013C8F8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TT---AAAACTGTAAGTAAGAAAAAC---CTGTCAAAGGAAAAGTTTGAG   [2176]</w:t>
      </w:r>
    </w:p>
    <w:p w14:paraId="0B5A9FC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TT---AAAACGATAAGTAAGAAAAAC---CTGTCAGAGGAAAAGTTTGAG   [2182]</w:t>
      </w:r>
    </w:p>
    <w:p w14:paraId="2EB18E6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TT---AAAACTACAAGTAAGAAGAAC---C</w:t>
      </w:r>
      <w:r>
        <w:rPr>
          <w:sz w:val="18"/>
        </w:rPr>
        <w:t>TGTCAGAGGAGAAGTGTGAG   [2170]</w:t>
      </w:r>
    </w:p>
    <w:p w14:paraId="6CB118B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T---AAAACTAAATGTAAGAAAAAT---CTGCTAGAGGAAAACTTTGAG   [2194]</w:t>
      </w:r>
    </w:p>
    <w:p w14:paraId="610D058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T---AAAACTAAATGTAATACAAAC---CTGTTAGAGGAAAGGTTTGAA   [2194]</w:t>
      </w:r>
    </w:p>
    <w:p w14:paraId="4B999F0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T---AAAACTAAATGTAA</w:t>
      </w:r>
      <w:r>
        <w:rPr>
          <w:sz w:val="18"/>
        </w:rPr>
        <w:t>GAAAAAC---CTGCTAGAGGAAAACTTTGAG   [2194]</w:t>
      </w:r>
    </w:p>
    <w:p w14:paraId="5F759B1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T---AAAACTAAATGTAAGAAAAAC---CTGCTAGAGGAAAACTTTGAG   [2194]</w:t>
      </w:r>
    </w:p>
    <w:p w14:paraId="3DCC98C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T---AAAACTAAATGTAAGAAAAAC---CTGCTAGAGGAAAACTCTGAG   [2194]</w:t>
      </w:r>
    </w:p>
    <w:p w14:paraId="6D0CE93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T---AAA</w:t>
      </w:r>
      <w:r>
        <w:rPr>
          <w:sz w:val="18"/>
        </w:rPr>
        <w:t>ACTAAATGTAAGAAAAAC---CTGCTAGAAGAAAACTCTGAG   [2191]</w:t>
      </w:r>
    </w:p>
    <w:p w14:paraId="235B0F2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TT---AAAACTAAATGTAACAAAAAC---CTGCTAGAGGAAAACTCTGAG   [2188]</w:t>
      </w:r>
    </w:p>
    <w:p w14:paraId="776081C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TT---ATAACTAAAAGTAAGAAAAGC---CTGTCAGAGGAAGGGTTTGAG   [2083]</w:t>
      </w:r>
    </w:p>
    <w:p w14:paraId="4C60E91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</w:t>
      </w:r>
      <w:r>
        <w:rPr>
          <w:sz w:val="18"/>
        </w:rPr>
        <w:t xml:space="preserve">   TT---AAAATTAAATGTAAGAAGAAC---CTGTCAGAGGAAAGGTTTGAG   [2200]</w:t>
      </w:r>
    </w:p>
    <w:p w14:paraId="3CDA2F9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T---AAAAGTGCTTGTAAGAAAAAC---CTGGCGGAGGAAAAGCTTGAG   [2191]</w:t>
      </w:r>
    </w:p>
    <w:p w14:paraId="19602B0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CT---AAGAGTATATGCAAGAAAAAC---CTGTCTGAGGAAAA-------   [2163]</w:t>
      </w:r>
    </w:p>
    <w:p w14:paraId="195F01A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Pangolin       </w:t>
      </w:r>
      <w:r>
        <w:rPr>
          <w:sz w:val="18"/>
        </w:rPr>
        <w:t xml:space="preserve">              TT---AAAATAATATGTAAGGAAAAC---CTGTCAGAGGAAAAGTCTGTG   [2176]</w:t>
      </w:r>
    </w:p>
    <w:p w14:paraId="6CCF75A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T---AAAACTGTATGTCAGAAAAAC---CTGCCAGAGGGAAAGCTTGAG   [2200]</w:t>
      </w:r>
    </w:p>
    <w:p w14:paraId="6DE0750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TT---AAAACTATATGTAAGAAAAAT---GTGTCAGAGGAAAAGCTTGAG   [2200]</w:t>
      </w:r>
    </w:p>
    <w:p w14:paraId="56F6A22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</w:t>
      </w:r>
      <w:r>
        <w:rPr>
          <w:sz w:val="18"/>
        </w:rPr>
        <w:t>a                        TT---AAAACTATGTGTAAGAAAAAC---CCGTCCGAGGAAAAGCTTGAG   [2185]</w:t>
      </w:r>
    </w:p>
    <w:p w14:paraId="4EB686F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TT---AAAACCATATGTAAGAAAAGC---CCATCAGAG---AAGTTTGAG   [2173]</w:t>
      </w:r>
    </w:p>
    <w:p w14:paraId="4B643C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Pig                          TT---AAAACTATATGTAAGAAAAAC---CTGTCAGAGGAAAAGTTTGAG   </w:t>
      </w:r>
      <w:r>
        <w:rPr>
          <w:sz w:val="18"/>
        </w:rPr>
        <w:t>[2188]</w:t>
      </w:r>
    </w:p>
    <w:p w14:paraId="5F83D95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T---AAAACTATACGGAAGAAAAAC---CTGTCAGAGGAAAAGTTTGAG   [2152]</w:t>
      </w:r>
    </w:p>
    <w:p w14:paraId="6037053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TT---AAAACTATATGTAAGAAAAAC---CTGTCAGAGGAAAAGTTTGCG   [2185]</w:t>
      </w:r>
    </w:p>
    <w:p w14:paraId="39CF60C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TT---AAAACTATATGTAAGAAAAAC---CTGTCAGAGGAAA</w:t>
      </w:r>
      <w:r>
        <w:rPr>
          <w:sz w:val="18"/>
        </w:rPr>
        <w:t>AGTTTGAG   [2179]</w:t>
      </w:r>
    </w:p>
    <w:p w14:paraId="63BF7CD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TT---AATGCTGTATGTAAGAAAAAC---CTGTCAGAGGAAAAGTTTGAG   [2197]</w:t>
      </w:r>
    </w:p>
    <w:p w14:paraId="44243A5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TT---AAAACTCTATGTCAGGAAAAC---CTGTCAGAGGAAAAGTTTGAG   [2200]</w:t>
      </w:r>
    </w:p>
    <w:p w14:paraId="3CDDE77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T---AAA------AGTAAGAAAAAC---TT</w:t>
      </w:r>
      <w:r>
        <w:rPr>
          <w:sz w:val="18"/>
        </w:rPr>
        <w:t>GTCAGAAGAAAGGTTTGAG   [2167]</w:t>
      </w:r>
    </w:p>
    <w:p w14:paraId="28061A0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T---AAA------AGTAAGAAAAAC---TTGTCAGAAGAAAGGTTTGAG   [2167]</w:t>
      </w:r>
    </w:p>
    <w:p w14:paraId="0D22195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T---AAAACTAAATGTAAGACAAAC---CTGTTGGAAGAAAGGTTTGAG   [2170]</w:t>
      </w:r>
    </w:p>
    <w:p w14:paraId="70324C4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TT---AAAACTAAATGTAAG</w:t>
      </w:r>
      <w:r>
        <w:rPr>
          <w:sz w:val="18"/>
        </w:rPr>
        <w:t>ACAAAC---CTGTTGGAAGAAAGGTTTGAG   [2170]</w:t>
      </w:r>
    </w:p>
    <w:p w14:paraId="54A4684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T---AACTCTAAGTGTAACAAAAAC---CTGTCAGAAGAGCGATTTAAG   [2152]</w:t>
      </w:r>
    </w:p>
    <w:p w14:paraId="42413FA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T---AACTCTAAGTGTAACAAAAAC---CTGTCAGAAGAGCGATTTAAG   [2170]</w:t>
      </w:r>
    </w:p>
    <w:p w14:paraId="5C3333D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TT---AACA</w:t>
      </w:r>
      <w:r>
        <w:rPr>
          <w:sz w:val="18"/>
        </w:rPr>
        <w:t>GTGAACGTAAGGAAAGA---CTG---------------GAG   [2122]</w:t>
      </w:r>
    </w:p>
    <w:p w14:paraId="3359BBD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TT---AAAAGTAAATGTAAGGAAAAG---CTGTCAGAAGAAAGATTGGAG   [2137]</w:t>
      </w:r>
    </w:p>
    <w:p w14:paraId="1487178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-----------AAATGTAAGAAAAAC---TTGTCTGAAGAAAGATTTGAA   [2143]</w:t>
      </w:r>
    </w:p>
    <w:p w14:paraId="1D9F087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</w:t>
      </w:r>
      <w:r>
        <w:rPr>
          <w:sz w:val="18"/>
        </w:rPr>
        <w:t xml:space="preserve">  TT---AAAATGACATGGAAGAAAAACCACCTGTCAGAAGAAAACTTTGAG   [2071]</w:t>
      </w:r>
    </w:p>
    <w:p w14:paraId="79137B7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T---AGAACCAAATATAAGCAATTCTACTTGTCAGAAGAAGAGTTGGAG   [2155]</w:t>
      </w:r>
    </w:p>
    <w:p w14:paraId="7B7468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TT---AAAGCTAAATGTAAGACAAAT---CTGTCCAAAGAAAGATTTGAG   [2158]</w:t>
      </w:r>
    </w:p>
    <w:p w14:paraId="3BE1D7E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Wombat          </w:t>
      </w:r>
      <w:r>
        <w:rPr>
          <w:sz w:val="18"/>
        </w:rPr>
        <w:t xml:space="preserve">             CTAGTAAAACTATAAATACAAAAAAC---CTCCTGGAGGAAAGGCTTGAT   [2215]</w:t>
      </w:r>
    </w:p>
    <w:p w14:paraId="62254F6D" w14:textId="77777777" w:rsidR="00000000" w:rsidRDefault="00127FA4">
      <w:pPr>
        <w:pStyle w:val="PlainText"/>
        <w:rPr>
          <w:sz w:val="18"/>
        </w:rPr>
      </w:pPr>
    </w:p>
    <w:p w14:paraId="4C64E88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360      2370      2380      2390      2400]</w:t>
      </w:r>
    </w:p>
    <w:p w14:paraId="563889E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520E87F4" w14:textId="77777777" w:rsidR="00000000" w:rsidRDefault="00127FA4">
      <w:pPr>
        <w:pStyle w:val="PlainText"/>
        <w:rPr>
          <w:sz w:val="18"/>
        </w:rPr>
      </w:pPr>
    </w:p>
    <w:p w14:paraId="1282883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</w:t>
      </w:r>
      <w:r>
        <w:rPr>
          <w:sz w:val="18"/>
        </w:rPr>
        <w:t>dillo</w:t>
      </w:r>
      <w:proofErr w:type="spellEnd"/>
      <w:r>
        <w:rPr>
          <w:sz w:val="18"/>
        </w:rPr>
        <w:t xml:space="preserve">        GAACTTACAGTGTCACTTGAAAGAACAATGGTAAATGAGAACATCATTCA   [2226]</w:t>
      </w:r>
    </w:p>
    <w:p w14:paraId="34B0610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GAACTTACAATATCACTTGAAAGAACAGTGGGAAATGAGAACATCGTTCA   [2235]</w:t>
      </w:r>
    </w:p>
    <w:p w14:paraId="6D87021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GAACATACAGTGTCACTTGATAGAGCAGTGGGAAATGAGAGCATCATTCA   [2238]</w:t>
      </w:r>
    </w:p>
    <w:p w14:paraId="6F68F1B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</w:t>
      </w:r>
      <w:r>
        <w:rPr>
          <w:sz w:val="18"/>
        </w:rPr>
        <w:t xml:space="preserve">                        GAACATACAGTATCACTTGAAAGAGCAGTGGGAAAGGAGCACATCATTCA   [2235]</w:t>
      </w:r>
    </w:p>
    <w:p w14:paraId="280D078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AAGATTCAAGGTCACCTAAAGAAGCGGTGGGATATAAGAGAATCATTCA   [2295]</w:t>
      </w:r>
    </w:p>
    <w:p w14:paraId="16E6224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GACATACATCATCAACTGAGATGGCGGTGGGAAATGAGAACATTCTTCA   [</w:t>
      </w:r>
      <w:r>
        <w:rPr>
          <w:sz w:val="18"/>
        </w:rPr>
        <w:t>2202]</w:t>
      </w:r>
    </w:p>
    <w:p w14:paraId="15BECB8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AACAT---------ACTGAAAGGGG?ATGGGAAATGAGACTGCTGTTCA   [2202]</w:t>
      </w:r>
    </w:p>
    <w:p w14:paraId="5392AE9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---CGTTCCTCATCACCTGGAGAAGCCACAGGTAACCAGATCATCCTTCA   [2166]</w:t>
      </w:r>
    </w:p>
    <w:p w14:paraId="3D3FD72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GAGCATTCCGTGTCATCTGAAAGAGCAGTGGGAAGCGAGAGCA</w:t>
      </w:r>
      <w:r>
        <w:rPr>
          <w:sz w:val="18"/>
        </w:rPr>
        <w:t>TCATTCA   [2220]</w:t>
      </w:r>
    </w:p>
    <w:p w14:paraId="552EC5C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GAACATTCAATATCCCCTGAAAGAACAATAGGAAATGAGACCATCATTCA   [2202]</w:t>
      </w:r>
    </w:p>
    <w:p w14:paraId="7E65EA0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GAACATTCAATATTCCCTGAAAGAGCAATAGGAAATGAGACCATCATTCA   [2217]</w:t>
      </w:r>
    </w:p>
    <w:p w14:paraId="26D0427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GCATATTTGGTGTCACCTGAAAGAGCAATGGG</w:t>
      </w:r>
      <w:r>
        <w:rPr>
          <w:sz w:val="18"/>
        </w:rPr>
        <w:t>AAATGAGAGCATTGTTCA   [2220]</w:t>
      </w:r>
    </w:p>
    <w:p w14:paraId="1E91EDE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GAATATCCAGTGTCACCTGAAAGAGCAATGGGAAATGAGAGCATCATTCA   [2241]</w:t>
      </w:r>
    </w:p>
    <w:p w14:paraId="5F606C4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GAACATTCAGTGTCACCTGAAAGAGCAATGAGAAATGAGAAT---ATTCT   [2214]</w:t>
      </w:r>
    </w:p>
    <w:p w14:paraId="1126532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GAACATTTAGTGTCACCTGAA</w:t>
      </w:r>
      <w:r>
        <w:rPr>
          <w:sz w:val="18"/>
        </w:rPr>
        <w:t>AGAGCAATGGGAAATGAGAAC---ATTCA   [2223]</w:t>
      </w:r>
    </w:p>
    <w:p w14:paraId="064FFE7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AACAGTCAGTGTCACCTGAAAAAGCAATGGGAAATGAGAACATCATTCA   [2232]</w:t>
      </w:r>
    </w:p>
    <w:p w14:paraId="45E10CA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AACATTCAGTGTCACCTGCCAGAGCCGTGGGACGTGAGAACATCATTCA   [2220]</w:t>
      </w:r>
    </w:p>
    <w:p w14:paraId="65AED66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GAACATTCAA</w:t>
      </w:r>
      <w:r>
        <w:rPr>
          <w:sz w:val="18"/>
        </w:rPr>
        <w:t>TGTCACCTGAAAGAGAAATGGGAAATGAGAAC---ATTCC   [2241]</w:t>
      </w:r>
    </w:p>
    <w:p w14:paraId="7F63292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GAACATTCAGTGTTACCTGAAAAAGCAGTAGGAAACGAGAACACCGTTCC   [2244]</w:t>
      </w:r>
    </w:p>
    <w:p w14:paraId="1A2F3FF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GAACATTCAATGTCACCTGAAAGAGAAATGGGAAATGAGAAC---ATTCC   [2241]</w:t>
      </w:r>
    </w:p>
    <w:p w14:paraId="21B5F5E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Gorilla                     </w:t>
      </w:r>
      <w:r>
        <w:rPr>
          <w:sz w:val="18"/>
        </w:rPr>
        <w:t xml:space="preserve"> GAACATTCAATGTCACCTGAAAGAGAAATGGGAAATGAGAAC---ATTCC   [2241]</w:t>
      </w:r>
    </w:p>
    <w:p w14:paraId="5CA816A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GAACATTCAATGTCACCTGAAAGAGAAATGGGAAACGAGAAC---ATTCC   [2241]</w:t>
      </w:r>
    </w:p>
    <w:p w14:paraId="37790BA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GAACATTCAATGTCACCTGAAAGAGCAATGGGAAACAAGAACATCATTCC   [2241]</w:t>
      </w:r>
    </w:p>
    <w:p w14:paraId="39C11ED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hesus           </w:t>
      </w:r>
      <w:r>
        <w:rPr>
          <w:sz w:val="18"/>
        </w:rPr>
        <w:t xml:space="preserve">            GAACATTCAGTGTCACCTGAAAGAGCAGTGGGAAACAAGAACATCATTCC   [2238]</w:t>
      </w:r>
    </w:p>
    <w:p w14:paraId="40C8429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GAACAGGCAATGTCACTTGAAAGAGCAATGGAAAATGAGAACATCATTCA   [2133]</w:t>
      </w:r>
    </w:p>
    <w:p w14:paraId="5DB0898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GAACATTCAGTGTCACCTGAAAGAGCAATGGCAAACAAGAGAATCATTCA   [2250]</w:t>
      </w:r>
    </w:p>
    <w:p w14:paraId="5899E47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ole  </w:t>
      </w:r>
      <w:r>
        <w:rPr>
          <w:sz w:val="18"/>
        </w:rPr>
        <w:t xml:space="preserve">                       GAACACTCATGGTCACCCGAAAGAGAAACAGGAAACGGGAGCATCATTGA   [2241]</w:t>
      </w:r>
    </w:p>
    <w:p w14:paraId="22DEF8A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-----TTCACTGTCGCCTGAAAGAGCAGTGACAAACAAAAGCATCATCCA   [2208]</w:t>
      </w:r>
    </w:p>
    <w:p w14:paraId="5EF5304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GAACATTCGATGTCATTGGAAAAAGCAGTGGGAAACAAGAGCATCATTCA   [2</w:t>
      </w:r>
      <w:r>
        <w:rPr>
          <w:sz w:val="18"/>
        </w:rPr>
        <w:t>226]</w:t>
      </w:r>
    </w:p>
    <w:p w14:paraId="7F4ABE7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GAACAGTCACTGTCACCTGAAAGAGCAATGGGAAATGAGAGCATTGTTCA   [2250]</w:t>
      </w:r>
    </w:p>
    <w:p w14:paraId="7179691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GAACATTCAGTGTCCCCTGAAAGAGCACTGGGAAACAAGAGCGTCATTCA   [2250]</w:t>
      </w:r>
    </w:p>
    <w:p w14:paraId="59C1886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ATGTGTCATATCACCTAAAAGAGTGATGGGAAACGAGAGCAC</w:t>
      </w:r>
      <w:r>
        <w:rPr>
          <w:sz w:val="18"/>
        </w:rPr>
        <w:t>CATTCA   [2235]</w:t>
      </w:r>
    </w:p>
    <w:p w14:paraId="709B74D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GAACCTGTAACGTCACCTGAAAAAACATTGGGGAGTGAGAGCATCATTCA   [2223]</w:t>
      </w:r>
    </w:p>
    <w:p w14:paraId="16DD711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GAACCTAAAATGTCACCCGAAAGAACAATGGGAAACGAGAGCATCATTCC   [2238]</w:t>
      </w:r>
    </w:p>
    <w:p w14:paraId="48490A5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GAACCTGTAGTGTCAGCTGAAAGAGCAATGGCA</w:t>
      </w:r>
      <w:r>
        <w:rPr>
          <w:sz w:val="18"/>
        </w:rPr>
        <w:t>AATGAGAGCATCCTTCA   [2202]</w:t>
      </w:r>
    </w:p>
    <w:p w14:paraId="351DF31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GAACCTGTAATGTCACCTGAAAGAGCAATGGAAAACGAGAGCATCATTCA   [2235]</w:t>
      </w:r>
    </w:p>
    <w:p w14:paraId="590454A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GAACCTGTAAGGTCACCTGAAAGAGCAATGGAAAACGAGAGCATCATTCA   [2229]</w:t>
      </w:r>
    </w:p>
    <w:p w14:paraId="1630A8E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CAGCGTTCAATGTCACCTGAAA</w:t>
      </w:r>
      <w:r>
        <w:rPr>
          <w:sz w:val="18"/>
        </w:rPr>
        <w:t>GAGCAGTGGGAAATGAGAGCGTCATTCA   [2247]</w:t>
      </w:r>
    </w:p>
    <w:p w14:paraId="63CD0AD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CAACATTCAATGTCACCCGAAAGAGCAGTGGGAAATGAGAGAGTCATTCA   [2250]</w:t>
      </w:r>
    </w:p>
    <w:p w14:paraId="4C25171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GAACATACAATATCACTTGAAAGAGCAGTAGGAAATGAGAGCATCGTTCA   [2217]</w:t>
      </w:r>
    </w:p>
    <w:p w14:paraId="45F4CB4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GAACATACAAT</w:t>
      </w:r>
      <w:r>
        <w:rPr>
          <w:sz w:val="18"/>
        </w:rPr>
        <w:t>ATCACTTGAAAGAGCAGTAGGAAATGAGAGCATCGTTCA   [2217]</w:t>
      </w:r>
    </w:p>
    <w:p w14:paraId="5B26C2B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GAACATACAATATCACTTGAAAGAGCAATGAGAAATGAGAACGTCATTCA   [2220]</w:t>
      </w:r>
    </w:p>
    <w:p w14:paraId="790916E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GAACATACAATATCACTTGAAAGAGCAATGAGAAATGAGAACGTCATTCA   [2220]</w:t>
      </w:r>
    </w:p>
    <w:p w14:paraId="6CC1C5F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</w:t>
      </w:r>
      <w:r>
        <w:rPr>
          <w:sz w:val="18"/>
        </w:rPr>
        <w:t>GAACATAAAATATTACTTGAAAGAACAACAGGAAATGAAACCATTGTCCA   [2202]</w:t>
      </w:r>
    </w:p>
    <w:p w14:paraId="60D4410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GAACATAAAATATTATTTGAAAGAACAACAGGAAATGAAACCATTGTCCA   [2220]</w:t>
      </w:r>
    </w:p>
    <w:p w14:paraId="49CEF76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GATCATGCAGAATCACTTGAAAGAGCCTCAGAAAACGAGAGTATCATTCC   [2172]</w:t>
      </w:r>
    </w:p>
    <w:p w14:paraId="23F689D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Tenrec            </w:t>
      </w:r>
      <w:r>
        <w:rPr>
          <w:sz w:val="18"/>
        </w:rPr>
        <w:t xml:space="preserve">           GATCAGGCAGAATCCCTTGAAAGAGCCTCGGGGAATGAGAGCATCATTCA   [2187]</w:t>
      </w:r>
    </w:p>
    <w:p w14:paraId="4413630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GAACGTGCAGTATCACTCGAAAAAGCAGTGGGAAATGAGAGCATCATTCA   [2193]</w:t>
      </w:r>
    </w:p>
    <w:p w14:paraId="36CC21B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GAACATACAATA------------ACAATGGGAAATGAGAGCATCGTTTA   [2109]</w:t>
      </w:r>
    </w:p>
    <w:p w14:paraId="50377A6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</w:t>
      </w:r>
      <w:r>
        <w:rPr>
          <w:sz w:val="18"/>
        </w:rPr>
        <w:t>lephant_Shrew</w:t>
      </w:r>
      <w:proofErr w:type="spellEnd"/>
      <w:r>
        <w:rPr>
          <w:sz w:val="18"/>
        </w:rPr>
        <w:t xml:space="preserve">         GAACATGCACTATCACCTGAAAGAGCAATGGAAAATGAGAGTTTCATTCA   [2205]</w:t>
      </w:r>
    </w:p>
    <w:p w14:paraId="7B60597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CAACAGAAAATATCACATGAAAGAGTAATGGGAAATGAGAGCACCATTCA   [2208]</w:t>
      </w:r>
    </w:p>
    <w:p w14:paraId="3A565C4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GAACAGACCACATGTCCTGAAACAGCTATGGGAAATGAAAGCTTAGCCCA   [22</w:t>
      </w:r>
      <w:r>
        <w:rPr>
          <w:sz w:val="18"/>
        </w:rPr>
        <w:t>65]</w:t>
      </w:r>
    </w:p>
    <w:p w14:paraId="1E1F662A" w14:textId="77777777" w:rsidR="00000000" w:rsidRDefault="00127FA4">
      <w:pPr>
        <w:pStyle w:val="PlainText"/>
        <w:rPr>
          <w:sz w:val="18"/>
        </w:rPr>
      </w:pPr>
    </w:p>
    <w:p w14:paraId="359F269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410      2420      2430      2440      2450]</w:t>
      </w:r>
    </w:p>
    <w:p w14:paraId="35980D5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25450CC4" w14:textId="77777777" w:rsidR="00000000" w:rsidRDefault="00127FA4">
      <w:pPr>
        <w:pStyle w:val="PlainText"/>
        <w:rPr>
          <w:sz w:val="18"/>
        </w:rPr>
      </w:pPr>
    </w:p>
    <w:p w14:paraId="6507713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AGTACAGTAAGCACAATTAGCCACAGTAACATTAGAGAAAACACTTTTA   [22</w:t>
      </w:r>
      <w:r>
        <w:rPr>
          <w:sz w:val="18"/>
        </w:rPr>
        <w:t>76]</w:t>
      </w:r>
    </w:p>
    <w:p w14:paraId="698F967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AGTACAGTAAGCACAATTAGCCACAATAACATTAGAGAAAACGCTTTTA   [2285]</w:t>
      </w:r>
    </w:p>
    <w:p w14:paraId="448CF9C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AGTACAGTAAGCACAATTAGCCAAAATAACATTAGAGAAAGCACTTTTA   [2288]</w:t>
      </w:r>
    </w:p>
    <w:p w14:paraId="6F56FBE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Sloth                        AAGGACAGTGAGTCCAATTAGCCAAAATAACATTAGAGAAAGCGC</w:t>
      </w:r>
      <w:r>
        <w:rPr>
          <w:sz w:val="18"/>
        </w:rPr>
        <w:t>TTTTA   [2285]</w:t>
      </w:r>
    </w:p>
    <w:p w14:paraId="770A474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AGTACAGTGAGCACAATTAGCCAAAATAACATTAGACAAAGTGCCTTTA   [2345]</w:t>
      </w:r>
    </w:p>
    <w:p w14:paraId="605E16F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GAGTACAGTGCACACAGTTAGCCTGAATAAC---AGAGGAAATGCTTGTC   [2249]</w:t>
      </w:r>
    </w:p>
    <w:p w14:paraId="14A49C7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AGTACAATACACACAATTAGTCTAAATAAC---</w:t>
      </w:r>
      <w:r>
        <w:rPr>
          <w:sz w:val="18"/>
        </w:rPr>
        <w:t>AGAGGAGATGCTTGTC   [2249]</w:t>
      </w:r>
    </w:p>
    <w:p w14:paraId="0A1234D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GAGCACC---------------------------AGCCATCGCGCTTGCA   [2189]</w:t>
      </w:r>
    </w:p>
    <w:p w14:paraId="77816F1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AGCACAGTGAGCACAATTAGCCAAGAGTACATTAGAGAAAGTGCTTTGA   [2270]</w:t>
      </w:r>
    </w:p>
    <w:p w14:paraId="3B8EFF6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AGTACAGTGGGCACAATTAGCC</w:t>
      </w:r>
      <w:r>
        <w:rPr>
          <w:sz w:val="18"/>
        </w:rPr>
        <w:t>AAAATAACATTAGAGAAAGCACTTTTA   [2252]</w:t>
      </w:r>
    </w:p>
    <w:p w14:paraId="77E7C6D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AGTACAGTGGGCACAATTAGCCAAAATAACATTAGAGAAAGCACTTTTA   [2267]</w:t>
      </w:r>
    </w:p>
    <w:p w14:paraId="11C3EC1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AGTACAGTGAGCACAGTTAGCCAAAGTAACATTAGAGAAAGCACTTTTA   [2270]</w:t>
      </w:r>
    </w:p>
    <w:p w14:paraId="2444FB0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AGTACAGTGAG</w:t>
      </w:r>
      <w:r>
        <w:rPr>
          <w:sz w:val="18"/>
        </w:rPr>
        <w:t>CACAATTAGCCAAAATAACATTAGAGAAAGCACTTTTA   [2291]</w:t>
      </w:r>
    </w:p>
    <w:p w14:paraId="055E4E9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AGTACAGTGAGCCCAATTAGCCTAAATAAC---AGAGAAAGCACTTTTA   [2261]</w:t>
      </w:r>
    </w:p>
    <w:p w14:paraId="0DFA196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AGTACAGTGAGCCCAATTAGCCTAAGTAACATTAGAGAAAGCGCTTTTA   [2273]</w:t>
      </w:r>
    </w:p>
    <w:p w14:paraId="4EAC50E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</w:t>
      </w:r>
      <w:r>
        <w:rPr>
          <w:sz w:val="18"/>
        </w:rPr>
        <w:t>AGTACAGTGAGCACAATTAGCCAAAATAATGTTAGAGAAAGAGCTGTTA   [2282]</w:t>
      </w:r>
    </w:p>
    <w:p w14:paraId="43A80C9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AGTACAGCGGGCACTCCTAGCCAGAACAAAACCAGGGAAAGTGCCGCCA   [2270]</w:t>
      </w:r>
    </w:p>
    <w:p w14:paraId="20F743C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AGTACAGTGAGCACAATTAGCCGTAATAACATTAGAGAAAATGTTTTTA   [2291]</w:t>
      </w:r>
    </w:p>
    <w:p w14:paraId="48EF59F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Galago             </w:t>
      </w:r>
      <w:r>
        <w:rPr>
          <w:sz w:val="18"/>
        </w:rPr>
        <w:t xml:space="preserve">          AAGTACAATGAATACAATTAACCAAAATAAC---AGAGAAAGTGCTTATA   [2291]</w:t>
      </w:r>
    </w:p>
    <w:p w14:paraId="215A650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AGTACAGTGAGCACAATTAGCCGTAATAACATTAGAGAAAATGTTTTTA   [2291]</w:t>
      </w:r>
    </w:p>
    <w:p w14:paraId="23E31F7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AGTACAGTGAGCACAATTAGCCGTAATAACATTAGAGAAAATGTTTTTA   [2291]</w:t>
      </w:r>
    </w:p>
    <w:p w14:paraId="5B3A716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</w:t>
      </w:r>
      <w:r>
        <w:rPr>
          <w:sz w:val="18"/>
        </w:rPr>
        <w:t>n                    AAGTACAGTGAGCATAATTAGCCGTAATAACATTAGAGAAAATGTTTTTA   [2291]</w:t>
      </w:r>
    </w:p>
    <w:p w14:paraId="6C1DEC4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AGTACAGTGAGCACAATTAGCCATAATAAC---AGAGAAAATGCTTTTA   [2288]</w:t>
      </w:r>
    </w:p>
    <w:p w14:paraId="52FDB0B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AGTACAGTGAGCACAATTAGCCATAATAACATTAGAGAAAATGCTTTTA   [228</w:t>
      </w:r>
      <w:r>
        <w:rPr>
          <w:sz w:val="18"/>
        </w:rPr>
        <w:t>8]</w:t>
      </w:r>
    </w:p>
    <w:p w14:paraId="697219C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AGTACAGTGAGCACAATTAGCCAAGATAACATTAGAGAAGGTGCTTTTA   [2183]</w:t>
      </w:r>
    </w:p>
    <w:p w14:paraId="5954B0D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AGTACAGTGAACACAATTAGCCAAAATAACATTAGAGACAGTGCTTCTA   [2300]</w:t>
      </w:r>
    </w:p>
    <w:p w14:paraId="2110895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AGTACAGTGAGCAGGGTTAGCCAAAATAACAATAGAGAAAATGCT</w:t>
      </w:r>
      <w:r>
        <w:rPr>
          <w:sz w:val="18"/>
        </w:rPr>
        <w:t>TTTA   [2291]</w:t>
      </w:r>
    </w:p>
    <w:p w14:paraId="127082C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AGTACAGTGAACACCATTAGCCAGACTAATGCCAGTGAAAATGCTCTTA   [2258]</w:t>
      </w:r>
    </w:p>
    <w:p w14:paraId="0156C9E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AGTACTGTGAGCACAATTAGCCAAAATAACATTAAAGGAAACAATTTTA   [2276]</w:t>
      </w:r>
    </w:p>
    <w:p w14:paraId="798CEED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AGTACAGTGAGCACAATTAGCCAAAATAACATTA</w:t>
      </w:r>
      <w:r>
        <w:rPr>
          <w:sz w:val="18"/>
        </w:rPr>
        <w:t>GAGAAAGCACATTGA   [2300]</w:t>
      </w:r>
    </w:p>
    <w:p w14:paraId="2EB4CB3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AGTACAGTGAGCACAATTAGCCAAAATAACATTAGAGAAAGCACTTTTA   [2300]</w:t>
      </w:r>
    </w:p>
    <w:p w14:paraId="68E3BE4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GTATAGTGAGTGCAATGAGCCAAAATAACATTAGAGAAAGCACTTTTA   [2285]</w:t>
      </w:r>
    </w:p>
    <w:p w14:paraId="0407EC2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AGTGCAGTGAGCACAATCAGCCA</w:t>
      </w:r>
      <w:r>
        <w:rPr>
          <w:sz w:val="18"/>
        </w:rPr>
        <w:t>AAATAACATTCAAGAAAGCACTTTTA   [2273]</w:t>
      </w:r>
    </w:p>
    <w:p w14:paraId="3EFB9B1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AATACAGAGAGCACAGTTAGCCAAAATAACATTCAAGAGAGAACTTTTA   [2288]</w:t>
      </w:r>
    </w:p>
    <w:p w14:paraId="557A868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AGTACAGTGAACACAATTAGCCAAAATAACATTCGAGAAAACACTTTTA   [2252]</w:t>
      </w:r>
    </w:p>
    <w:p w14:paraId="5888689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AGTACAGTGAGC</w:t>
      </w:r>
      <w:r>
        <w:rPr>
          <w:sz w:val="18"/>
        </w:rPr>
        <w:t>ACAATCAGCCAAAATAACATTCGAGAAAGCACTTTTA   [2285]</w:t>
      </w:r>
    </w:p>
    <w:p w14:paraId="04228BB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AGTACAGTGAGCACAATTAGCCAAAATAACATTCGAGAAAGCACTTTTA   [2279]</w:t>
      </w:r>
    </w:p>
    <w:p w14:paraId="3C56607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AGTACAGTGAACACAATTAGCCAAAATAACATTAGAGAAAACACTTTTA   [2297]</w:t>
      </w:r>
    </w:p>
    <w:p w14:paraId="58BF9A8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A</w:t>
      </w:r>
      <w:r>
        <w:rPr>
          <w:sz w:val="18"/>
        </w:rPr>
        <w:t>GTACAGTGAGCACAATTAGCCAAAATAACATTAGAGAATGTGCTTCTA   [2300]</w:t>
      </w:r>
    </w:p>
    <w:p w14:paraId="4998436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AGTACAGTGAGCACAGTTAGCCAAAATGACATTAAGGAAAGTGCTTCTA   [2267]</w:t>
      </w:r>
    </w:p>
    <w:p w14:paraId="715F754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AGTACAGTGAGCACAGTTAGCCAAAATAACATTAAGGAAAGTGCTTCTA   [2267]</w:t>
      </w:r>
    </w:p>
    <w:p w14:paraId="762305F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</w:t>
      </w:r>
      <w:r>
        <w:rPr>
          <w:sz w:val="18"/>
        </w:rPr>
        <w:t xml:space="preserve">         AAGTACAGTGAGCACAGTTAGCCAAAATAACATTAGGGAAAGTGCTTCTA   [2270]</w:t>
      </w:r>
    </w:p>
    <w:p w14:paraId="38A911E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AGTACAGTGAGCACAGTTAGCCAAAATAACATTAGGGAAAGTGCTTCTA   [2270]</w:t>
      </w:r>
    </w:p>
    <w:p w14:paraId="49217D4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AGTACAGTGAGCACAGGTAGCCAAGATAACATTAGGGGAAGTGCTTCGA   [2252]</w:t>
      </w:r>
    </w:p>
    <w:p w14:paraId="24D0C26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</w:t>
      </w:r>
      <w:r>
        <w:rPr>
          <w:sz w:val="18"/>
        </w:rPr>
        <w:t>x</w:t>
      </w:r>
      <w:proofErr w:type="spellEnd"/>
      <w:r>
        <w:rPr>
          <w:sz w:val="18"/>
        </w:rPr>
        <w:t xml:space="preserve">                   AAGTACAGTGAGCACAGGTAGCCAAGATAACATTAGGGGAAGTGCTTCGA   [2270]</w:t>
      </w:r>
    </w:p>
    <w:p w14:paraId="77BE8B3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AGTACAGTGAGCACAATTAGCCAAAATACCCCGAGAGAAAATGCTTTCA   [2222]</w:t>
      </w:r>
    </w:p>
    <w:p w14:paraId="63EF6D6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AGTACAGTGAGCACAATTAGCCAAAATACGCTTAGAGAAAATGCTTTTA   [2237</w:t>
      </w:r>
      <w:r>
        <w:rPr>
          <w:sz w:val="18"/>
        </w:rPr>
        <w:t>]</w:t>
      </w:r>
    </w:p>
    <w:p w14:paraId="73442FA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AGTACAGTGAGCACAGTTAGCCACAATAACATTAGGGAAAGGGCTTTTA   [2243]</w:t>
      </w:r>
    </w:p>
    <w:p w14:paraId="19E403F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TAGTCCAGTGAGCACAGTTAGCCAAAGTAATGTTAAGGGATATGCT----   [2155]</w:t>
      </w:r>
    </w:p>
    <w:p w14:paraId="5B78D18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CAGTACAGTGAACGCAGTTAGCCAAAATAACCTTAGGGGAAGTGTCT</w:t>
      </w:r>
      <w:r>
        <w:rPr>
          <w:sz w:val="18"/>
        </w:rPr>
        <w:t>TTA   [2255]</w:t>
      </w:r>
    </w:p>
    <w:p w14:paraId="450A133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GAGTACAGTGGGCACAGTTAGCCAAAGTAACATTAGGGAAAGTGCTTTTA   [2258]</w:t>
      </w:r>
    </w:p>
    <w:p w14:paraId="2E90C8A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AGCAGCTTAAGTCCAGTAAGCCAAAGTAATAGCAGAGAATATATTTCTA   [2315]</w:t>
      </w:r>
    </w:p>
    <w:p w14:paraId="036F7390" w14:textId="77777777" w:rsidR="00000000" w:rsidRDefault="00127FA4">
      <w:pPr>
        <w:pStyle w:val="PlainText"/>
        <w:rPr>
          <w:sz w:val="18"/>
        </w:rPr>
      </w:pPr>
    </w:p>
    <w:p w14:paraId="65B0FF3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2460      2470      2480  </w:t>
      </w:r>
      <w:r>
        <w:rPr>
          <w:sz w:val="18"/>
        </w:rPr>
        <w:t xml:space="preserve">    2490      2500]</w:t>
      </w:r>
    </w:p>
    <w:p w14:paraId="523B47F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47444238" w14:textId="77777777" w:rsidR="00000000" w:rsidRDefault="00127FA4">
      <w:pPr>
        <w:pStyle w:val="PlainText"/>
        <w:rPr>
          <w:sz w:val="18"/>
        </w:rPr>
      </w:pPr>
    </w:p>
    <w:p w14:paraId="20AD2B5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AGAAGCCAGCTCAAGCAGTATTAATGAAGTAGGGTCC------------   [2314]</w:t>
      </w:r>
    </w:p>
    <w:p w14:paraId="2E65AAD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AGAAGCCAGCTCAAGCAGTATTAATGAAGTAGGTT</w:t>
      </w:r>
      <w:r>
        <w:rPr>
          <w:sz w:val="18"/>
        </w:rPr>
        <w:t>CT------------   [2323]</w:t>
      </w:r>
    </w:p>
    <w:p w14:paraId="0D58A17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AGAAGCCAGCTCAAGCAGTATTAATGAAGTAGGTTCCAGTATTAATGAA   [2338]</w:t>
      </w:r>
    </w:p>
    <w:p w14:paraId="1C3779D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AGAAGCCAGCTCAAGCAGTATCAATGAAGTAGGTTCCAGTGTTAATGAA   [2335]</w:t>
      </w:r>
    </w:p>
    <w:p w14:paraId="174A39F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AGAAGCGAACTCAGGCAGTATTAA</w:t>
      </w:r>
      <w:r>
        <w:rPr>
          <w:sz w:val="18"/>
        </w:rPr>
        <w:t>TGAAGTAGGCTCTAGTACTAATGAA   [2395]</w:t>
      </w:r>
    </w:p>
    <w:p w14:paraId="159ECB8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AGAAGCCGGCTCGGGCAGTATTCATGAAGTATGTTCC------------   [2287]</w:t>
      </w:r>
    </w:p>
    <w:p w14:paraId="07F25A6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AGAAGCCAGCTCAGGCAGTGTTATTGAAGTACATTCC------------   [2287]</w:t>
      </w:r>
    </w:p>
    <w:p w14:paraId="7783C86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GAGAAGCCAGCTTG</w:t>
      </w:r>
      <w:r>
        <w:rPr>
          <w:sz w:val="18"/>
        </w:rPr>
        <w:t>GGCAGTGGGAACGAAGGGGGCTCC------------   [2227]</w:t>
      </w:r>
    </w:p>
    <w:p w14:paraId="15AC428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AGGATTCAGCTCAAGCAGTATTAATGAAGGGGGCTCTAGTGCTAACGAA   [2320]</w:t>
      </w:r>
    </w:p>
    <w:p w14:paraId="0C82165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AGAAGGCAGCTCAAGCAGTATTTATGAAGCAGGTTCCAGTACTAACGAA   [2302]</w:t>
      </w:r>
    </w:p>
    <w:p w14:paraId="759F7F1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Dog_Faced_Fruit_Bat</w:t>
      </w:r>
      <w:proofErr w:type="spellEnd"/>
      <w:r>
        <w:rPr>
          <w:sz w:val="18"/>
        </w:rPr>
        <w:t xml:space="preserve">          AAG</w:t>
      </w:r>
      <w:r>
        <w:rPr>
          <w:sz w:val="18"/>
        </w:rPr>
        <w:t>AAGGCAGCTCAAGCGGTATTTATGAAGCAGGTTCCAGTACCAATGAA   [2317]</w:t>
      </w:r>
    </w:p>
    <w:p w14:paraId="02DA6DE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AGAGGGCAGCTCCAGCAATATTTATGAAGCAGATTCCAGTGCTAATGAA   [2320]</w:t>
      </w:r>
    </w:p>
    <w:p w14:paraId="10B69F0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AGAAAGCAGCTCAAGCAAT?TTTATGAAGCAGATTCCAGTACTAATGAA   [2341]</w:t>
      </w:r>
    </w:p>
    <w:p w14:paraId="48FF387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</w:t>
      </w:r>
      <w:r>
        <w:rPr>
          <w:sz w:val="18"/>
        </w:rPr>
        <w:t xml:space="preserve">        AAGAAGGCAGCTCAAGCAGTACTAATGAAGTAGGCTCTAGTACCAATGAA   [2311]</w:t>
      </w:r>
    </w:p>
    <w:p w14:paraId="0226202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AGAAAGCAGCTCAAGCAGTACTAATGAAGGGGGCTCTAGTATCAATGAA   [2323]</w:t>
      </w:r>
    </w:p>
    <w:p w14:paraId="0BAD03E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AGAAGGCAGCTCAAGCAGTACTAACGAAGTAGGCTCTAGTATCGATGAA   [2332]</w:t>
      </w:r>
    </w:p>
    <w:p w14:paraId="077AF56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</w:t>
      </w:r>
      <w:r>
        <w:rPr>
          <w:sz w:val="18"/>
        </w:rPr>
        <w:t>d_Bat</w:t>
      </w:r>
      <w:proofErr w:type="spellEnd"/>
      <w:r>
        <w:rPr>
          <w:sz w:val="18"/>
        </w:rPr>
        <w:t xml:space="preserve">              GAGAAGGCAGCTCGAGCGGCACTAACGAAGTAGGCTCC------------   [2308]</w:t>
      </w:r>
    </w:p>
    <w:p w14:paraId="132479E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AAGAAGCCAGCTCAAGCAATATTAATGAAGTAGGTTCCAGTACTAATGAA   [2341]</w:t>
      </w:r>
    </w:p>
    <w:p w14:paraId="7964435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AGAAGCCAGTTCAAGCAGTATCAATGAAGTAAGCTCGAGTACTAATGAA   [2341]</w:t>
      </w:r>
    </w:p>
    <w:p w14:paraId="1677758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AGAAGCCAGCTCAAGCAATATTAATGAAGTAGGTTCCAGTACTAATGAA   [2341]</w:t>
      </w:r>
    </w:p>
    <w:p w14:paraId="7FE4CD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AGAAGCCAGCTCAAGCAATATTAATGAAGTAGGTTCCAGTACTAATGAA   [2341]</w:t>
      </w:r>
    </w:p>
    <w:p w14:paraId="079A719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AGAAGCCAGCTCAAGCAATATTAATGAAGTAGGTTCCAGTACTAATG</w:t>
      </w:r>
      <w:r>
        <w:rPr>
          <w:sz w:val="18"/>
        </w:rPr>
        <w:t>AA   [2341]</w:t>
      </w:r>
    </w:p>
    <w:p w14:paraId="4B0484F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AGAAACCAGCTCAAGCAGTATTTATGAAGTAGGTTCCAGTACTAATGAA   [2338]</w:t>
      </w:r>
    </w:p>
    <w:p w14:paraId="076F0DF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AGAAGCCAGCTCGAGCAATATTAATGAAGTAGGTTCCAGTACTAATGAA   [2338]</w:t>
      </w:r>
    </w:p>
    <w:p w14:paraId="4A789D9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AGAAGCCAGCTCAAGCAGTATTAATGAAATAGGTCC</w:t>
      </w:r>
      <w:r>
        <w:rPr>
          <w:sz w:val="18"/>
        </w:rPr>
        <w:t>TAGTACTAATGAA   [2233]</w:t>
      </w:r>
    </w:p>
    <w:p w14:paraId="1041AAC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AGAAGCCAGCTCAAGCAGTATTAATGAAGTAGGTTCCAGTACTAATGAA   [2350]</w:t>
      </w:r>
    </w:p>
    <w:p w14:paraId="42416BB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GGAAGTCAGCTCAAGTAGTATTAACGAAGTAGGTTCCAGTACTAACGAA   [2341]</w:t>
      </w:r>
    </w:p>
    <w:p w14:paraId="62CEE42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AGATGTCAGTTCAAGCAGTGTTAAT</w:t>
      </w:r>
      <w:r>
        <w:rPr>
          <w:sz w:val="18"/>
        </w:rPr>
        <w:t>GATATGGGTTCC------------   [2296]</w:t>
      </w:r>
    </w:p>
    <w:p w14:paraId="3613E31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AGATGGCAGCTCCAGCAGCATTAATGAAATAGGTTCCAGTACTAATGAA   [2326]</w:t>
      </w:r>
    </w:p>
    <w:p w14:paraId="33FAEBC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AGAAGTCAGCTCAAGC---------------------AGTATTAATGAA   [2329]</w:t>
      </w:r>
    </w:p>
    <w:p w14:paraId="3C33FAA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AGAAGTCGGCTCAA</w:t>
      </w:r>
      <w:r>
        <w:rPr>
          <w:sz w:val="18"/>
        </w:rPr>
        <w:t>GCAGTATTAATGAAGTAGATTCCAGTACTAATGAA   [2350]</w:t>
      </w:r>
    </w:p>
    <w:p w14:paraId="3123857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AGAAGTCAGCTCAAGCAGTGTCAATGAAGTAGGTTCCAGTACTAATGAA   [2335]</w:t>
      </w:r>
    </w:p>
    <w:p w14:paraId="3AC464A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AGAAGTCAGCTCAAACAGTGTAAATGAAGTAGGTTCCAGTACTAATGAA   [2323]</w:t>
      </w:r>
    </w:p>
    <w:p w14:paraId="1B5516A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AGA</w:t>
      </w:r>
      <w:r>
        <w:rPr>
          <w:sz w:val="18"/>
        </w:rPr>
        <w:t>AGGCAGCTCAGGCAGTCCTAATGAAGTCGGGTCCAGTACCAACGAA   [2338]</w:t>
      </w:r>
    </w:p>
    <w:p w14:paraId="2A52FE4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AGAAGTCAGTTCAAGCAGTATTAATGAAGTAGTTTCCAGTACTAATGAA   [2302]</w:t>
      </w:r>
    </w:p>
    <w:p w14:paraId="4CF1BC1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AGAAGTCAGCTCAAGCAGTACTAATGAAGTAGGTTCCAGTACCAATGAA   [2335]</w:t>
      </w:r>
    </w:p>
    <w:p w14:paraId="70C89C9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</w:t>
      </w:r>
      <w:r>
        <w:rPr>
          <w:sz w:val="18"/>
        </w:rPr>
        <w:t xml:space="preserve">       AAGAAGTCAGCTCAAGCAGTATTAATGAAGTAGGTTCCAGTACTAATGAA   [2329]</w:t>
      </w:r>
    </w:p>
    <w:p w14:paraId="5B2BFA1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AGAAGTTAGCTCAAGCAGTGTTAATGAAGTAGGTTCCAGTGCTAATGAA   [2347]</w:t>
      </w:r>
    </w:p>
    <w:p w14:paraId="4126F94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AGAAGTCGGCTCAAGCAGTGTTAATGAAGTAGTTTCCAGTACTAATGAA   [2350]</w:t>
      </w:r>
    </w:p>
    <w:p w14:paraId="0F363BB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ugong     </w:t>
      </w:r>
      <w:r>
        <w:rPr>
          <w:sz w:val="18"/>
        </w:rPr>
        <w:t xml:space="preserve">                  AAGAAGCCAGCTCAAGC---------------------------------   [2284]</w:t>
      </w:r>
    </w:p>
    <w:p w14:paraId="2E9CA46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AGAAGCCAGCTCAAGC---------------------AGTATTAATGAA   [2296]</w:t>
      </w:r>
    </w:p>
    <w:p w14:paraId="4A5CF37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AGAAGCCAGCTCAAGC---------------------AGTATTAATGAA   [2299]</w:t>
      </w:r>
    </w:p>
    <w:p w14:paraId="6AF4FE7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AGAAGCCAGCTCAAGC---------------------AGTATTAATGAA   [2299]</w:t>
      </w:r>
    </w:p>
    <w:p w14:paraId="53D2D3B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AGAAACCAGCTCAAGC---------------------------------   [2269]</w:t>
      </w:r>
    </w:p>
    <w:p w14:paraId="5A115EE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AGAAACCAGCTCAAGC--------------------------------</w:t>
      </w:r>
      <w:r>
        <w:rPr>
          <w:sz w:val="18"/>
        </w:rPr>
        <w:t>-   [2287]</w:t>
      </w:r>
    </w:p>
    <w:p w14:paraId="6772F06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AGGAACCAGCTCAAGC---------------------------------   [2239]</w:t>
      </w:r>
    </w:p>
    <w:p w14:paraId="3F7D7E8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AGGAACCAGCTCAAGC---------------------------------   [2254]</w:t>
      </w:r>
    </w:p>
    <w:p w14:paraId="4C6AE19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GGAAACCAGCTCAAGT---------------------</w:t>
      </w:r>
      <w:r>
        <w:rPr>
          <w:sz w:val="18"/>
        </w:rPr>
        <w:t>AGTACTAATGAA   [2272]</w:t>
      </w:r>
    </w:p>
    <w:p w14:paraId="3B5D700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--CAGGCCAGTTCAAGCAGTATTAACGAAGTAGGTTCCAGTACTAATGAA   [2203]</w:t>
      </w:r>
    </w:p>
    <w:p w14:paraId="0AA0181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AGAAGGCAGCTCAAGCAGTATTAATGAAGCAGGATCCAGTACTAATGAA   [2305]</w:t>
      </w:r>
    </w:p>
    <w:p w14:paraId="3AC8BF6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AGAAGCTAGCTCAAGCAGTATTAATG</w:t>
      </w:r>
      <w:r>
        <w:rPr>
          <w:sz w:val="18"/>
        </w:rPr>
        <w:t>AGGTAGGTTCC------------   [2296]</w:t>
      </w:r>
    </w:p>
    <w:p w14:paraId="4263FA8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AGCAACTGACTTAAATAGATTTATCAGCATAGGCTCT------------   [2353]</w:t>
      </w:r>
    </w:p>
    <w:p w14:paraId="10900A82" w14:textId="77777777" w:rsidR="00000000" w:rsidRDefault="00127FA4">
      <w:pPr>
        <w:pStyle w:val="PlainText"/>
        <w:rPr>
          <w:sz w:val="18"/>
        </w:rPr>
      </w:pPr>
    </w:p>
    <w:p w14:paraId="00EFC67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510      2520      2530      2540      2550]</w:t>
      </w:r>
    </w:p>
    <w:p w14:paraId="099C8CC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</w:t>
      </w:r>
      <w:r>
        <w:rPr>
          <w:sz w:val="18"/>
        </w:rPr>
        <w:t xml:space="preserve">         .         .         .]</w:t>
      </w:r>
    </w:p>
    <w:p w14:paraId="55D1A32E" w14:textId="77777777" w:rsidR="00000000" w:rsidRDefault="00127FA4">
      <w:pPr>
        <w:pStyle w:val="PlainText"/>
        <w:rPr>
          <w:sz w:val="18"/>
        </w:rPr>
      </w:pPr>
    </w:p>
    <w:p w14:paraId="666E0ED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--------------------------------------------------   [2314]</w:t>
      </w:r>
    </w:p>
    <w:p w14:paraId="273C184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--------------------------------------------------   [2323]</w:t>
      </w:r>
    </w:p>
    <w:p w14:paraId="477C7B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GTGGGTTCCAGTATTA</w:t>
      </w:r>
      <w:r>
        <w:rPr>
          <w:sz w:val="18"/>
        </w:rPr>
        <w:t>ATGAAGTGGGTTCC--------------------   [2368]</w:t>
      </w:r>
    </w:p>
    <w:p w14:paraId="0D9F20B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GTAGGTTCCAGTGTTAATGAAGTAGGTTCC--------------------   [2365]</w:t>
      </w:r>
    </w:p>
    <w:p w14:paraId="2CB798F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GTAGGCTCCAGTATTAATGAAGTAGGTTCC--------------------   [2425]</w:t>
      </w:r>
    </w:p>
    <w:p w14:paraId="1A73752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-----</w:t>
      </w:r>
      <w:r>
        <w:rPr>
          <w:sz w:val="18"/>
        </w:rPr>
        <w:t>---------------------------------------------   [2287]</w:t>
      </w:r>
    </w:p>
    <w:p w14:paraId="5A62089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--------------------------------------------------   [2287]</w:t>
      </w:r>
    </w:p>
    <w:p w14:paraId="7DF0AE9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--------------------------------------------------   [2227]</w:t>
      </w:r>
    </w:p>
    <w:p w14:paraId="1566F55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Jackrabbit             </w:t>
      </w:r>
      <w:r>
        <w:rPr>
          <w:sz w:val="18"/>
        </w:rPr>
        <w:t xml:space="preserve">      GTATGCTCCAGTGTGAATGAAGTAGGATCC--------------------   [2350]</w:t>
      </w:r>
    </w:p>
    <w:p w14:paraId="29DE77F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CTAGGCTCTAGTGTCAATGAAGTAGGTTCC--------------------   [2332]</w:t>
      </w:r>
    </w:p>
    <w:p w14:paraId="56AC765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CTAGGCTCTAGTGTCAATGAAGTAGGTTCC--------------------   [2347]</w:t>
      </w:r>
    </w:p>
    <w:p w14:paraId="314522B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</w:t>
      </w:r>
      <w:r>
        <w:rPr>
          <w:sz w:val="18"/>
        </w:rPr>
        <w:t>e_Bat</w:t>
      </w:r>
      <w:proofErr w:type="spellEnd"/>
      <w:r>
        <w:rPr>
          <w:sz w:val="18"/>
        </w:rPr>
        <w:t xml:space="preserve">            GTAGGCTCTAGTATCAGTGAGGTAAGTTCC--------------------   [2350]</w:t>
      </w:r>
    </w:p>
    <w:p w14:paraId="44511C3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GTAGGCTCTAGTATCAATGAAGTAGGTTCC--------------------   [2371]</w:t>
      </w:r>
    </w:p>
    <w:p w14:paraId="76B47F7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GTAGGTTCC-----------------------------------------   [2320]</w:t>
      </w:r>
    </w:p>
    <w:p w14:paraId="058ABA0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</w:t>
      </w:r>
      <w:r>
        <w:rPr>
          <w:sz w:val="18"/>
        </w:rPr>
        <w:t>ittle_Brown_Bat</w:t>
      </w:r>
      <w:proofErr w:type="spellEnd"/>
      <w:r>
        <w:rPr>
          <w:sz w:val="18"/>
        </w:rPr>
        <w:t xml:space="preserve">             GTAGGTTCC-----------------------------------------   [2332]</w:t>
      </w:r>
    </w:p>
    <w:p w14:paraId="360F17E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GCAGGTTCC-----------------------------------------   [2341]</w:t>
      </w:r>
    </w:p>
    <w:p w14:paraId="7C13BFD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--------------------------------------------------</w:t>
      </w:r>
      <w:r>
        <w:rPr>
          <w:sz w:val="18"/>
        </w:rPr>
        <w:t xml:space="preserve">   [2308]</w:t>
      </w:r>
    </w:p>
    <w:p w14:paraId="1CB3A8A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Human                        GTGGGCTCCAGTATTAATGAAATAGGTTCC--------------------   [2371]</w:t>
      </w:r>
    </w:p>
    <w:p w14:paraId="3359A06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GTGGGCTCCAGTGTTAACGAAGTAGGCCCC--------------------   [2371]</w:t>
      </w:r>
    </w:p>
    <w:p w14:paraId="106C515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GTGGGCTCCAGTATTAATGAAGTAGGTTCC---------</w:t>
      </w:r>
      <w:r>
        <w:rPr>
          <w:sz w:val="18"/>
        </w:rPr>
        <w:t>-----------   [2371]</w:t>
      </w:r>
    </w:p>
    <w:p w14:paraId="26782A2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GTGGGCTCCAGTATTAATGAAGTAGGTTCC--------------------   [2371]</w:t>
      </w:r>
    </w:p>
    <w:p w14:paraId="6AF4F31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GTGGGCTCCAGTATTAATGAAGTAGGTTCC--------------------   [2371]</w:t>
      </w:r>
    </w:p>
    <w:p w14:paraId="521E1DD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GCAGGTTCTAGTACTAATGAAGTAGGCT</w:t>
      </w:r>
      <w:r>
        <w:rPr>
          <w:sz w:val="18"/>
        </w:rPr>
        <w:t>CCAGTATTAATGAAGTAGGTTC   [2388]</w:t>
      </w:r>
    </w:p>
    <w:p w14:paraId="686C416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GTGGGCTCCAGTATTAATGAAGTAGGTTCC--------------------   [2368]</w:t>
      </w:r>
    </w:p>
    <w:p w14:paraId="1C17283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GGAAGCTCTAGTATTAATGAGGTAGGTTCC--------------------   [2263]</w:t>
      </w:r>
    </w:p>
    <w:p w14:paraId="3F6EF7E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GTAGGCTCCAGTATTAA</w:t>
      </w:r>
      <w:r>
        <w:rPr>
          <w:sz w:val="18"/>
        </w:rPr>
        <w:t>TGAAGTAGGTCCC--------------------   [2380]</w:t>
      </w:r>
    </w:p>
    <w:p w14:paraId="1F2A74E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GCTGACTCTAGTATTAATGAAGTAGGTTCC--------------------   [2371]</w:t>
      </w:r>
    </w:p>
    <w:p w14:paraId="3AD2822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---------AGTACTAATGAAGTAGGTTCC--------------------   [2317]</w:t>
      </w:r>
    </w:p>
    <w:p w14:paraId="38D8D92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GTAGGC</w:t>
      </w:r>
      <w:r>
        <w:rPr>
          <w:sz w:val="18"/>
        </w:rPr>
        <w:t>TCTAGTATTAATGAAGTAGGTTCC--------------------   [2356]</w:t>
      </w:r>
    </w:p>
    <w:p w14:paraId="720FA11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GTAGGCTCTAGTATTAATGAAGTAGGTTCC--------------------   [2359]</w:t>
      </w:r>
    </w:p>
    <w:p w14:paraId="5CA37C6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GTAGGCTCTAGTATTAATGAAGTAGGTTCC--------------------   [2380]</w:t>
      </w:r>
    </w:p>
    <w:p w14:paraId="06E7F98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Llama                   </w:t>
      </w:r>
      <w:r>
        <w:rPr>
          <w:sz w:val="18"/>
        </w:rPr>
        <w:t xml:space="preserve">     GTAGGTTCTAGTATTAATGAAGTAGGTTCC--------------------   [2365]</w:t>
      </w:r>
    </w:p>
    <w:p w14:paraId="0C5D34F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GTAGGCTCTAGTGTTAATGAAGTAGGTTCC--------------------   [2353]</w:t>
      </w:r>
    </w:p>
    <w:p w14:paraId="6EC4ED8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GTAGGCTCTAGTATTAATGAAGTAGGTTCC--------------------   [2368]</w:t>
      </w:r>
    </w:p>
    <w:p w14:paraId="13D8FD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ippo        </w:t>
      </w:r>
      <w:r>
        <w:rPr>
          <w:sz w:val="18"/>
        </w:rPr>
        <w:t xml:space="preserve">                GTAGGCTCTAGTATCAGTGAAGTAGGTTCT--------------------   [2332]</w:t>
      </w:r>
    </w:p>
    <w:p w14:paraId="0689BBE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GTAGGCTCTAGTATTAATGAAGTAGGTTCC--------------------   [2365]</w:t>
      </w:r>
    </w:p>
    <w:p w14:paraId="6CFB759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GTAGGCTCTAGTATTAATGAAGTAGGTTCC--------------------   [2359]</w:t>
      </w:r>
    </w:p>
    <w:p w14:paraId="05DC3EA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</w:t>
      </w:r>
      <w:r>
        <w:rPr>
          <w:sz w:val="18"/>
        </w:rPr>
        <w:t>t                          GTAGGCTCTAGCATTAATGAAGTAGGTTCC--------------------   [2377]</w:t>
      </w:r>
    </w:p>
    <w:p w14:paraId="6D5BC00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GTAGGCTCTAGTGTTAATGAAGTAGGTTCC--------------------   [2380]</w:t>
      </w:r>
    </w:p>
    <w:p w14:paraId="73E23A4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ugong                       ---------AGTATTAATGAAGTAGGTTCT-------------------- </w:t>
      </w:r>
      <w:r>
        <w:rPr>
          <w:sz w:val="18"/>
        </w:rPr>
        <w:t xml:space="preserve">  [2305]</w:t>
      </w:r>
    </w:p>
    <w:p w14:paraId="48E1E9E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GTAGGTTCCAGTGTTAATGAAGTAGGTTCT--------------------   [2326]</w:t>
      </w:r>
    </w:p>
    <w:p w14:paraId="1DD6A9A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GTATGTTCCAGTATTAATGAAGTAGGTTCT--------------------   [2329]</w:t>
      </w:r>
    </w:p>
    <w:p w14:paraId="4F37D6C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GTATGTTCCAGTATTAATGAAGTAGGTTCT----------</w:t>
      </w:r>
      <w:r>
        <w:rPr>
          <w:sz w:val="18"/>
        </w:rPr>
        <w:t>----------   [2329]</w:t>
      </w:r>
    </w:p>
    <w:p w14:paraId="2C38032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---------AGTATTAATGAAGTAGGTTCT--------------------   [2290]</w:t>
      </w:r>
    </w:p>
    <w:p w14:paraId="7BDD23F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---------AGTATTAATGAAGTAGGTTCT--------------------   [2308]</w:t>
      </w:r>
    </w:p>
    <w:p w14:paraId="6DB8A04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---------AGTCTTAATGAAGTAGGTTC</w:t>
      </w:r>
      <w:r>
        <w:rPr>
          <w:sz w:val="18"/>
        </w:rPr>
        <w:t>T--------------------   [2260]</w:t>
      </w:r>
    </w:p>
    <w:p w14:paraId="5EEA9C6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---------AGTCTTAATGAAGTAGGTTCT--------------------   [2275]</w:t>
      </w:r>
    </w:p>
    <w:p w14:paraId="697E69E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GTAGGTTCCAGTATTAATGAAGTAGGTTCT--------------------   [2302]</w:t>
      </w:r>
    </w:p>
    <w:p w14:paraId="31B1273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GGAGGTTCCAGTATTAAT</w:t>
      </w:r>
      <w:r>
        <w:rPr>
          <w:sz w:val="18"/>
        </w:rPr>
        <w:t>GAAGTAGGTTCT--------------------   [2233]</w:t>
      </w:r>
    </w:p>
    <w:p w14:paraId="74397B0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GTAAGTTCCAGTATTAATGAAGTATGTTCT--------------------   [2335]</w:t>
      </w:r>
    </w:p>
    <w:p w14:paraId="5C32DCB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---------AGTGTTAATGAAATAGGTTCT--------------------   [2317]</w:t>
      </w:r>
    </w:p>
    <w:p w14:paraId="264B4D4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-------</w:t>
      </w:r>
      <w:r>
        <w:rPr>
          <w:sz w:val="18"/>
        </w:rPr>
        <w:t>-------------------------------------------   [2353]</w:t>
      </w:r>
    </w:p>
    <w:p w14:paraId="31DF5D21" w14:textId="77777777" w:rsidR="00000000" w:rsidRDefault="00127FA4">
      <w:pPr>
        <w:pStyle w:val="PlainText"/>
        <w:rPr>
          <w:sz w:val="18"/>
        </w:rPr>
      </w:pPr>
    </w:p>
    <w:p w14:paraId="61047C6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560      2570      2580      2590      2600]</w:t>
      </w:r>
    </w:p>
    <w:p w14:paraId="042544D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24CF12F9" w14:textId="77777777" w:rsidR="00000000" w:rsidRDefault="00127FA4">
      <w:pPr>
        <w:pStyle w:val="PlainText"/>
        <w:rPr>
          <w:sz w:val="18"/>
        </w:rPr>
      </w:pPr>
    </w:p>
    <w:p w14:paraId="3717A1A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-AGTGAT</w:t>
      </w:r>
      <w:r>
        <w:rPr>
          <w:sz w:val="18"/>
        </w:rPr>
        <w:t>GAGAACATTCAAGCAGAAGTAGGTAGAAACAGAGCACCTAAAT   [2363]</w:t>
      </w:r>
    </w:p>
    <w:p w14:paraId="20A0D97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-AGTGGTGAAAACATTCAAGCAGAACTAGGTAGAAACAGAGCACCTAAAT   [2372]</w:t>
      </w:r>
    </w:p>
    <w:p w14:paraId="55C439C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-AGTGGTGAGAACGTTCAAGCAGAGCTAGGTAGAAACAGA---CCTAAGC   [2414]</w:t>
      </w:r>
    </w:p>
    <w:p w14:paraId="63E91E9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Sloth                    </w:t>
      </w:r>
      <w:r>
        <w:rPr>
          <w:sz w:val="18"/>
        </w:rPr>
        <w:t xml:space="preserve">    -AGTGGTGAGAACACTCAAGCAGAGCTAGGTAGAAACAGAGGATCTAAAT   [2414]</w:t>
      </w:r>
    </w:p>
    <w:p w14:paraId="014799D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-AGTGGTGAAAACATTCAAGCAGAACTAGGTAGAAACAGAGGACCCAAAT   [2474]</w:t>
      </w:r>
    </w:p>
    <w:p w14:paraId="32E69BA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-ACTGGTGACTCCTTCCCAGGACAACTAGGTAGAAACAGAGGGCCTAAGG   [2336]</w:t>
      </w:r>
    </w:p>
    <w:p w14:paraId="53EE7D3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at           </w:t>
      </w:r>
      <w:r>
        <w:rPr>
          <w:sz w:val="18"/>
        </w:rPr>
        <w:t xml:space="preserve">               -ACTGGTGAAAACGTCCAGGGGCAACTAGATAGAAACAGAGGGCCTAAGG   [2336]</w:t>
      </w:r>
    </w:p>
    <w:p w14:paraId="7F46454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-AGTGGGGAGCACATTCAAGCAGAACCCAGTAGACACCAAGAG-------   [2269]</w:t>
      </w:r>
    </w:p>
    <w:p w14:paraId="45DD00B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-AGTGGTGAAAACATGCAAGCACAACCAGGCAGAAGCAGAGCACCTGAGT   [2399]</w:t>
      </w:r>
    </w:p>
    <w:p w14:paraId="4A7289B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</w:t>
      </w:r>
      <w:r>
        <w:rPr>
          <w:sz w:val="18"/>
        </w:rPr>
        <w:t>ing_Fox</w:t>
      </w:r>
      <w:proofErr w:type="spellEnd"/>
      <w:r>
        <w:rPr>
          <w:sz w:val="18"/>
        </w:rPr>
        <w:t xml:space="preserve">                   -AGTGGTGAAAACATTCAAGCAGAACTAAGTAGAAACAGAGGACCACAAT   [2381]</w:t>
      </w:r>
    </w:p>
    <w:p w14:paraId="2719DB4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-AGTGGTGAAAACATTCAAGCAGAACTAAGTAGAAACAGAGGACCAAAAT   [2396]</w:t>
      </w:r>
    </w:p>
    <w:p w14:paraId="25FE8D5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-AGTGGTGAGAACATTCAAACAGAACTGGGTAGAAACCAAGGACCAAAAT  </w:t>
      </w:r>
      <w:r>
        <w:rPr>
          <w:sz w:val="18"/>
        </w:rPr>
        <w:t xml:space="preserve"> [2399]</w:t>
      </w:r>
    </w:p>
    <w:p w14:paraId="3181D65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-AGTGGTGAAAACATTCAAGCAGAACTCGGCAGAAACAGAGGACCGAAAT   [2420]</w:t>
      </w:r>
    </w:p>
    <w:p w14:paraId="5D08B23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-AGTGGTGAAAACATTCAAGCAGAACTAGGTAGAAACAGAGGATCAAAAA   [2369]</w:t>
      </w:r>
    </w:p>
    <w:p w14:paraId="31AA471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-AGTGGTGAAAACATTCATGCAGAACTAGATATAAACAAAG</w:t>
      </w:r>
      <w:r>
        <w:rPr>
          <w:sz w:val="18"/>
        </w:rPr>
        <w:t>GATCAAAAT   [2381]</w:t>
      </w:r>
    </w:p>
    <w:p w14:paraId="6C7720E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-AGTGGTAAAAACATTGGAGCAGAACTAGATAGAAACAGAGGATCAAAAT   [2390]</w:t>
      </w:r>
    </w:p>
    <w:p w14:paraId="3135A03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-AGTGGTGAAAACGGTCAAGCAGAGCCAGGCACAAACAGAGCATCAAAAT   [2357]</w:t>
      </w:r>
    </w:p>
    <w:p w14:paraId="71516D6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-AGTGATGAAAACATTCAAGCAGAACTAGG</w:t>
      </w:r>
      <w:r>
        <w:rPr>
          <w:sz w:val="18"/>
        </w:rPr>
        <w:t>TAGAAACAGAGGGCCAAAAT   [2420]</w:t>
      </w:r>
    </w:p>
    <w:p w14:paraId="5BDFAE9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-AGTAGTGAAAACATTCAAGCAGAACTAGATAAAAACAGAGGACCTAAGT   [2420]</w:t>
      </w:r>
    </w:p>
    <w:p w14:paraId="2F398F2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-AGTGATGAAAACATTCAAGCAGAACTAGGTAGAAACAGAGGGCCAAAAT   [2420]</w:t>
      </w:r>
    </w:p>
    <w:p w14:paraId="4E34A84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-AGTGATGAAAACATTCAA</w:t>
      </w:r>
      <w:r>
        <w:rPr>
          <w:sz w:val="18"/>
        </w:rPr>
        <w:t>GCAGAACTAGGTAGAAACAGAGGGCCAAAAT   [2420]</w:t>
      </w:r>
    </w:p>
    <w:p w14:paraId="552863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-AGTGATGAAAACATTCAAGCAGAACTAGGTAGAAGCAGAGGGCCAAAAT   [2420]</w:t>
      </w:r>
    </w:p>
    <w:p w14:paraId="0982643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CAGTGATGAAAACATTCAAGCAGAGCTAGGTAGAAACAGAAGGCCAAAAT   [2438]</w:t>
      </w:r>
    </w:p>
    <w:p w14:paraId="6A4C48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-AGTGATG</w:t>
      </w:r>
      <w:r>
        <w:rPr>
          <w:sz w:val="18"/>
        </w:rPr>
        <w:t>AAAACATTCAAGCAGAACTAGGTAGAAACAGAGGGCCAAAAT   [2417]</w:t>
      </w:r>
    </w:p>
    <w:p w14:paraId="0B8E2BB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Tree_Shrew</w:t>
      </w:r>
      <w:proofErr w:type="spellEnd"/>
      <w:r>
        <w:rPr>
          <w:sz w:val="18"/>
        </w:rPr>
        <w:t xml:space="preserve">                   -AGTGGTGAAAACATTCAAGCAGAACTAGGTAAAAAGAGAGGATCCAAAT   [2312]</w:t>
      </w:r>
    </w:p>
    <w:p w14:paraId="682FA46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-AGTGGTGAAAACATTCAAGCAGAACTAGGTAGAAACAGAGGACCTAAAT   [2429]</w:t>
      </w:r>
    </w:p>
    <w:p w14:paraId="06C3FC7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ole                      </w:t>
      </w:r>
      <w:r>
        <w:rPr>
          <w:sz w:val="18"/>
        </w:rPr>
        <w:t xml:space="preserve">   -AGTGGTGAAAATATTCAAGCTGAACTAGATGGAAGCAGAGGACCTAAAT   [2420]</w:t>
      </w:r>
    </w:p>
    <w:p w14:paraId="27B8EEF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-AGTAGTGAAAACATTCAAGCTAAACTATGTAGAAACAGAGGACCCAGAT   [2366]</w:t>
      </w:r>
    </w:p>
    <w:p w14:paraId="7CB3769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-AGTGGTGAAAAAATTCAAGCAGAACTAGGTAGAAACAGAGGACCTAAAT   [2405]</w:t>
      </w:r>
    </w:p>
    <w:p w14:paraId="0BD9F71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orse          </w:t>
      </w:r>
      <w:r>
        <w:rPr>
          <w:sz w:val="18"/>
        </w:rPr>
        <w:t xml:space="preserve">              -AGTGGTGAACACATTCAAGCAGAACTAGGCAGAAACAGAGGACCTAAAT   [2408]</w:t>
      </w:r>
    </w:p>
    <w:p w14:paraId="43E9250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-AGTGGTGAAAACATTGAAGCAGAGCTAGGCAGAAACAGAGGACCTAAAT   [2429]</w:t>
      </w:r>
    </w:p>
    <w:p w14:paraId="623DE75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-AGTGGCGAAAACATTCAAGCAGAACTAGGTAGAAACATGGGACCTAAAT   [2414]</w:t>
      </w:r>
    </w:p>
    <w:p w14:paraId="7BE1BD9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ow </w:t>
      </w:r>
      <w:r>
        <w:rPr>
          <w:sz w:val="18"/>
        </w:rPr>
        <w:t xml:space="preserve">                         -AGTGGTGAAAACATTCAAGCAGAACCAGGTAGAAACAGAGAACCTAAAT   [2402]</w:t>
      </w:r>
    </w:p>
    <w:p w14:paraId="1E34204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-AGCGGTGAAAACGTTCGAGCAGAACCAGGTAGAAACAGAGGACCTAAAT   [2417]</w:t>
      </w:r>
    </w:p>
    <w:p w14:paraId="50C7218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ippo                        -AGTGGTGGAAACATTCAAGCAGAACTAGACAGAAAGAGAGGACCTAAAC   </w:t>
      </w:r>
      <w:r>
        <w:rPr>
          <w:sz w:val="18"/>
        </w:rPr>
        <w:t>[2381]</w:t>
      </w:r>
    </w:p>
    <w:p w14:paraId="025E1AC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-AGTGGTGAAAACATTCAAGCAAAACTAGATAGAAACAGAGGACCTAAAT   [2414]</w:t>
      </w:r>
    </w:p>
    <w:p w14:paraId="6F36ED6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-AGTGGTGAAAACATTCAAGCAAAACTAGRTAGAAACAGAGGACCTAAAT   [2408]</w:t>
      </w:r>
    </w:p>
    <w:p w14:paraId="293DAA5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-AGTGGTGAAAACATTCAAACAGAACTGGGTAGAAACCGAGG</w:t>
      </w:r>
      <w:r>
        <w:rPr>
          <w:sz w:val="18"/>
        </w:rPr>
        <w:t>ACCTAAGT   [2426]</w:t>
      </w:r>
    </w:p>
    <w:p w14:paraId="3DBB843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-AGTGGTGAAAACATTCAAGCAGAACTAGGTAGAAACCGAGGACCTAAAT   [2429]</w:t>
      </w:r>
    </w:p>
    <w:p w14:paraId="5DCC4B4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-AGTGGCGAAAACATTCGAGCAGAGCTAGGTAGGAACAGAGGACCTAAAT   [2354]</w:t>
      </w:r>
    </w:p>
    <w:p w14:paraId="0170FB6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-AGTGGCGAAAACATTGAAGCAGAGCTAGGT</w:t>
      </w:r>
      <w:r>
        <w:rPr>
          <w:sz w:val="18"/>
        </w:rPr>
        <w:t>AGGAACAGAGGACCTAAAT   [2375]</w:t>
      </w:r>
    </w:p>
    <w:p w14:paraId="666A382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-AGTGGTGAAAACATTCAAGCAGAAATAAGTAGGAAGAGAGGACCTAAAT   [2378]</w:t>
      </w:r>
    </w:p>
    <w:p w14:paraId="13F8E27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-AGTGGTGAAAACATTCAAGCAGAAATAAGTAGGAAGAGAGGACCTAAAT   [2378]</w:t>
      </w:r>
    </w:p>
    <w:p w14:paraId="4E14102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-AGTAGCGAAAACATTCAAG</w:t>
      </w:r>
      <w:r>
        <w:rPr>
          <w:sz w:val="18"/>
        </w:rPr>
        <w:t>CAGAAATAAGTAGGAACAGAGAACCTAGAT   [2339]</w:t>
      </w:r>
    </w:p>
    <w:p w14:paraId="72BC486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-AGTAGCGAAAACATTCAAGCAGAAATAAGTAGGAACAGAGAACCTAGAT   [2357]</w:t>
      </w:r>
    </w:p>
    <w:p w14:paraId="3C31DBD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-AGCAGCGAAAACATTCAAGCAGAGCTAGCTAGGAACAGAGAACCTAAAT   [2309]</w:t>
      </w:r>
    </w:p>
    <w:p w14:paraId="5FCC049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-AGCAGCGA</w:t>
      </w:r>
      <w:r>
        <w:rPr>
          <w:sz w:val="18"/>
        </w:rPr>
        <w:t>AAACATTCAGGCAGAACTAGCTAGGAACAGAGAACCTAAAT   [2324]</w:t>
      </w:r>
    </w:p>
    <w:p w14:paraId="30D9499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-AGTAACGAAAACATCCAAGCAGAGGTAGGTAGGAACAGAGGACCTAAGT   [2351]</w:t>
      </w:r>
    </w:p>
    <w:p w14:paraId="1AE8B77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-AGTGGTGAAAACATCCAAGCAGAGCTCGATAGGAACAGAGGACCTGCAT   [2282]</w:t>
      </w:r>
    </w:p>
    <w:p w14:paraId="6CD31E0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</w:t>
      </w:r>
      <w:r>
        <w:rPr>
          <w:sz w:val="18"/>
        </w:rPr>
        <w:t xml:space="preserve">  -AGTGATGAAAACATCCAAGCCGAACTAGATAGGAACAGAAGACCTGAAT   [2384]</w:t>
      </w:r>
    </w:p>
    <w:p w14:paraId="7A32FB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-AGTGGTGAAAACATTCAAGCAGAACTAGGTAAGAACAGAGGACCTAAAT   [2366]</w:t>
      </w:r>
    </w:p>
    <w:p w14:paraId="10D546B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-AGTGGAGAAGGCAGTCAGGCACAAAAAGGTGAAAACAAAGAATCTGAAT   [2402]</w:t>
      </w:r>
    </w:p>
    <w:p w14:paraId="61058D40" w14:textId="77777777" w:rsidR="00000000" w:rsidRDefault="00127FA4">
      <w:pPr>
        <w:pStyle w:val="PlainText"/>
        <w:rPr>
          <w:sz w:val="18"/>
        </w:rPr>
      </w:pPr>
    </w:p>
    <w:p w14:paraId="2D08BCB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</w:t>
      </w:r>
      <w:r>
        <w:rPr>
          <w:sz w:val="18"/>
        </w:rPr>
        <w:t xml:space="preserve">                       2610      2620      2630      2640      2650]</w:t>
      </w:r>
    </w:p>
    <w:p w14:paraId="433DC5D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33DB12B5" w14:textId="77777777" w:rsidR="00000000" w:rsidRDefault="00127FA4">
      <w:pPr>
        <w:pStyle w:val="PlainText"/>
        <w:rPr>
          <w:sz w:val="18"/>
        </w:rPr>
      </w:pPr>
    </w:p>
    <w:p w14:paraId="7669888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AAATGCTATGCTCAGATTAGGTCTTATGCAACCTGAAGTCTATAAG---   [2410]</w:t>
      </w:r>
    </w:p>
    <w:p w14:paraId="49A7E75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</w:t>
      </w:r>
      <w:r>
        <w:rPr>
          <w:sz w:val="18"/>
        </w:rPr>
        <w:t xml:space="preserve">             TAAATGCTATGCTCAGATTAGGTCTTATGCAACCTGAAGTCTATAAG---   [2419]</w:t>
      </w:r>
    </w:p>
    <w:p w14:paraId="4963640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TAAATGCTATGCTCAGATTAGGTCTTATGCAACCTGAAGTCTATGAG---   [2461]</w:t>
      </w:r>
    </w:p>
    <w:p w14:paraId="05003AF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AAGTGCTATGCTCAGATTAAGTCTTATGCAACCTGAAGTCTATAAG---   [2461]</w:t>
      </w:r>
    </w:p>
    <w:p w14:paraId="74E26C2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</w:t>
      </w:r>
      <w:r>
        <w:rPr>
          <w:sz w:val="18"/>
        </w:rPr>
        <w:t>g_Squirrel</w:t>
      </w:r>
      <w:proofErr w:type="spellEnd"/>
      <w:r>
        <w:rPr>
          <w:sz w:val="18"/>
        </w:rPr>
        <w:t xml:space="preserve">              TAAATGCTGTGCTTAGATTAGGTCTTATGCAACCTGAAGCCTGTAAA---   [2521]</w:t>
      </w:r>
    </w:p>
    <w:p w14:paraId="2D5BA88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TGAACACTGTGCCTCCATTAGATAGTATGCAGCCTGGTGTCTGTCAG---   [2383]</w:t>
      </w:r>
    </w:p>
    <w:p w14:paraId="305DEC4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AAACACCGTGTCTCTATTAGATAGTACACAGCCTGGTGTCTCTAAG---   [</w:t>
      </w:r>
      <w:r>
        <w:rPr>
          <w:sz w:val="18"/>
        </w:rPr>
        <w:t>2383]</w:t>
      </w:r>
    </w:p>
    <w:p w14:paraId="1E3E75C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-----CCTGAACTAAGATTAGGTCTGACGCAGCCCGAAGTCTACCAG---   [2311]</w:t>
      </w:r>
    </w:p>
    <w:p w14:paraId="5D3A05A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TAAATGCTGTGCTGAGAATAGGTCTTCTGCAGCCTGAAGTCTCTGAG---   [2446]</w:t>
      </w:r>
    </w:p>
    <w:p w14:paraId="15F88D4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AAATGCTGTGCTTCAATTGGGTCTCATGCAGCCTGAAGTCTA</w:t>
      </w:r>
      <w:r>
        <w:rPr>
          <w:sz w:val="18"/>
        </w:rPr>
        <w:t>TAAG---   [2428]</w:t>
      </w:r>
    </w:p>
    <w:p w14:paraId="7B507E9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TAAATGCTGTGCTTCAGTTGGGTCTCATGCAGCCTGAAGTCTATGAG---   [2443]</w:t>
      </w:r>
    </w:p>
    <w:p w14:paraId="5A15174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TAAATGCTGTGCTCAGATTAGGTCTCATGCAACCTCAAGTCTATGTG---   [2446]</w:t>
      </w:r>
    </w:p>
    <w:p w14:paraId="762A260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TAAATGCTGTGCTCGGATTAGGTCTCGTGCAA</w:t>
      </w:r>
      <w:r>
        <w:rPr>
          <w:sz w:val="18"/>
        </w:rPr>
        <w:t>CCTGAAGTCTATAGG---   [2467]</w:t>
      </w:r>
    </w:p>
    <w:p w14:paraId="4A00C4D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TAAATGCTATGCTCAGATCAGGTCTCATGCAACCTGAAGTCTATAAG---   [2416]</w:t>
      </w:r>
    </w:p>
    <w:p w14:paraId="1A8C22E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TAACTGCTATGCTCAGATTAGGTCTCATGCAACCCGAAGTCTATAAG---   [2428]</w:t>
      </w:r>
    </w:p>
    <w:p w14:paraId="0D22E31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TAAGTGCTGTTCTCAGATTAG</w:t>
      </w:r>
      <w:r>
        <w:rPr>
          <w:sz w:val="18"/>
        </w:rPr>
        <w:t>GTCTCATGCAACCCGAAGTCTATAAG---   [2437]</w:t>
      </w:r>
    </w:p>
    <w:p w14:paraId="0E6F8D0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TAAGCGCTCTTCTCAGATCAGGGCTCATGCAACCTGAAGTCTGTAAG---   [2404]</w:t>
      </w:r>
    </w:p>
    <w:p w14:paraId="68830A6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GAATGCTATGCTTAGATTAGGGGTTTTGCAACCTGAGGTCTATAAA---   [2467]</w:t>
      </w:r>
    </w:p>
    <w:p w14:paraId="06340E9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TGAATGCTGT</w:t>
      </w:r>
      <w:r>
        <w:rPr>
          <w:sz w:val="18"/>
        </w:rPr>
        <w:t>GCTTAGATTAGGTCTTATGCAACCTGAAGTCTATAAA---   [2467]</w:t>
      </w:r>
    </w:p>
    <w:p w14:paraId="16201DD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GAATGCTATGCTTAGATTAGGGGTTTTGCAACCTGAGGTCTATAAA---   [2467]</w:t>
      </w:r>
    </w:p>
    <w:p w14:paraId="6925349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GAATGCTATGCTTAGATTAGGGGTTTTGCAACCTGAGGTCTATAAA---   [2467]</w:t>
      </w:r>
    </w:p>
    <w:p w14:paraId="535F783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Orangutan                   </w:t>
      </w:r>
      <w:r>
        <w:rPr>
          <w:sz w:val="18"/>
        </w:rPr>
        <w:t xml:space="preserve"> TGAATGCTATGCTTAGATTAGGGGTTTTGCAACCTGAGGTCTATAAA---   [2467]</w:t>
      </w:r>
    </w:p>
    <w:p w14:paraId="1094D83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GAATGCTATGCTTAGATTAGGGCTTCTGCAACCTGAGATTTGTAAG---   [2485]</w:t>
      </w:r>
    </w:p>
    <w:p w14:paraId="39385D5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TGAATGCTGTGCTTAGATTAGGGCTTTTGCAACCTGAGGTCTGTAAA---   [2464]</w:t>
      </w:r>
    </w:p>
    <w:p w14:paraId="4261FA3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</w:t>
      </w:r>
      <w:r>
        <w:rPr>
          <w:sz w:val="18"/>
        </w:rPr>
        <w:t xml:space="preserve">            TAAATGCTGTGCTTAGATTAGGTCTTATGCAACCCGAAGTCTATAAG---   [2359]</w:t>
      </w:r>
    </w:p>
    <w:p w14:paraId="43C91CD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TAAGTGCTATGCTTAGATTAGGCCTCATGCAACCTGAAGTTTACAAG---   [2476]</w:t>
      </w:r>
    </w:p>
    <w:p w14:paraId="156476E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AAATGCTATGCTCAGATTGGGTCTTATGCAACCTGAAGTCTATAAG---   [2467]</w:t>
      </w:r>
    </w:p>
    <w:p w14:paraId="4A31DC4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</w:t>
      </w:r>
      <w:r>
        <w:rPr>
          <w:sz w:val="18"/>
        </w:rPr>
        <w:t>og                     TAAATGCTACTCTTAGAGCAAGTCTTATGCAACCTGAAGTCTTTGAG---   [2413]</w:t>
      </w:r>
    </w:p>
    <w:p w14:paraId="75DD36C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TAAGTGCTGTGCTCAGATTAGGTCTTATGCAACCTGAGGCCTATAAG---   [2452]</w:t>
      </w:r>
    </w:p>
    <w:p w14:paraId="428B9B6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AAATGCTATTCTCAGATTAGGTCTTATGCAACCTGAAGTCTATAAG---   [2</w:t>
      </w:r>
      <w:r>
        <w:rPr>
          <w:sz w:val="18"/>
        </w:rPr>
        <w:t>455]</w:t>
      </w:r>
    </w:p>
    <w:p w14:paraId="00D69FB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TAAATGCTATTCTCAGATTAGGTCTTATGCAACCTGAAGTCTATAAG---   [2476]</w:t>
      </w:r>
    </w:p>
    <w:p w14:paraId="44B9A6F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Llama                        TAAATGCTATGCTCAGATTAGGTCTTTTGCAACCTGAAGTCTGTAAG---   [2461]</w:t>
      </w:r>
    </w:p>
    <w:p w14:paraId="21462A4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TAAGAGCTTTACTCGGATTAGGTCTTACGCAACCTGAAGTCTAT</w:t>
      </w:r>
      <w:r>
        <w:rPr>
          <w:sz w:val="18"/>
        </w:rPr>
        <w:t>AAG---   [2449]</w:t>
      </w:r>
    </w:p>
    <w:p w14:paraId="1BD0594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TAAGTGCAATGCTCAGATTAGGTCTCATGCAACCCGAAGTTTATAAG---   [2464]</w:t>
      </w:r>
    </w:p>
    <w:p w14:paraId="22FDEC2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AAGTGCTTTGCTTAGATTAGGTCTTATGCAACCTGAAGTATATAAG---   [2428]</w:t>
      </w:r>
    </w:p>
    <w:p w14:paraId="025A966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TAAGTGCTTTGCTCAGATTAGGTCTCATGCAAC</w:t>
      </w:r>
      <w:r>
        <w:rPr>
          <w:sz w:val="18"/>
        </w:rPr>
        <w:t>CCGAAGTCTATAAG---   [2461]</w:t>
      </w:r>
    </w:p>
    <w:p w14:paraId="684994C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TAAGTGCTTTGCTCAGATTAGGTCTTATGCAACCCGAAGTCTATAAG---   [2455]</w:t>
      </w:r>
    </w:p>
    <w:p w14:paraId="69DDBDE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TAAGTGCTATGCTCAGGTTAGGTCTTATGCAACCTGAAGTCTATGAG---   [2473]</w:t>
      </w:r>
    </w:p>
    <w:p w14:paraId="7ACB6AC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TAAATGCTATGCTCAGATTAGG</w:t>
      </w:r>
      <w:r>
        <w:rPr>
          <w:sz w:val="18"/>
        </w:rPr>
        <w:t>TCTTATGCAACCTGAAGTCTGTAAG---   [2476]</w:t>
      </w:r>
    </w:p>
    <w:p w14:paraId="68CC845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AAATGCTGTGCTCAGATTAGGTCTTATGCAACCTGAAGTCTATAAA---   [2401]</w:t>
      </w:r>
    </w:p>
    <w:p w14:paraId="08FF2B5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AAATGCTGTGCTCAGATTAGGTCTTATGCAACCTGAAGTGTATAAA---   [2422]</w:t>
      </w:r>
    </w:p>
    <w:p w14:paraId="402DB77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AAATGCTGTG</w:t>
      </w:r>
      <w:r>
        <w:rPr>
          <w:sz w:val="18"/>
        </w:rPr>
        <w:t>CTCAGATTAGGTCTTATGCAACCTGAAGTTTATAAA---   [2425]</w:t>
      </w:r>
    </w:p>
    <w:p w14:paraId="34E41F6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TAAATGCTGTGCTCAGATTAGGTCTTATGCAACCTGAAGTTTATAAA---   [2425]</w:t>
      </w:r>
    </w:p>
    <w:p w14:paraId="2E96989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AAATGCTGTGCTCAGGTTAGGTGTTATGCAACCTGAAGTGTATAAA---   [2386]</w:t>
      </w:r>
    </w:p>
    <w:p w14:paraId="6268228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</w:t>
      </w:r>
      <w:r>
        <w:rPr>
          <w:sz w:val="18"/>
        </w:rPr>
        <w:t>TAAATGCTGTGCTCAGGTTAGGTGTTATGCAACCTGAAGTGTATAAG---   [2404]</w:t>
      </w:r>
    </w:p>
    <w:p w14:paraId="5001A12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TGGATGCTGTGCTCAGGTTGGGTCTTGTGCAACCTGAAGTCTGTAAG---   [2356]</w:t>
      </w:r>
    </w:p>
    <w:p w14:paraId="69906EF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TGGATGCTGTGCTCAGACTAGGACTTGTGCAGCCTGAAGGCTGTAAGGAG   [2374]</w:t>
      </w:r>
    </w:p>
    <w:p w14:paraId="64FF02F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</w:t>
      </w:r>
      <w:r>
        <w:rPr>
          <w:sz w:val="18"/>
        </w:rPr>
        <w:t xml:space="preserve">           TAAATGCTATGCTCACATTAGGTTTTATGCAACCTGAAGTCTATAAA---   [2398]</w:t>
      </w:r>
    </w:p>
    <w:p w14:paraId="26212E1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TAAATGCTGTACTCAGATTAGGTCTTGTGCAACCTGAAGTCTATGAA---   [2329]</w:t>
      </w:r>
    </w:p>
    <w:p w14:paraId="61F143C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AAATGCTGTACTCAGGTTAGGTCTTATGCAACCTGAAGTGTATCAA---   [2431]</w:t>
      </w:r>
    </w:p>
    <w:p w14:paraId="7FC2F27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</w:t>
      </w:r>
      <w:r>
        <w:rPr>
          <w:sz w:val="18"/>
        </w:rPr>
        <w:t>k                     TGAATGCTGTGCTCAAATTATGTCTTATGCAACCTGAAGAGTATAAA---   [2413]</w:t>
      </w:r>
    </w:p>
    <w:p w14:paraId="74DC23F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TAAATACACAACCCAAATTAAAGCTTGTGCAACCCCAAATCTGTCAA---   [2449]</w:t>
      </w:r>
    </w:p>
    <w:p w14:paraId="3C5C4359" w14:textId="77777777" w:rsidR="00000000" w:rsidRDefault="00127FA4">
      <w:pPr>
        <w:pStyle w:val="PlainText"/>
        <w:rPr>
          <w:sz w:val="18"/>
        </w:rPr>
      </w:pPr>
    </w:p>
    <w:p w14:paraId="3A9082F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660      2670      2680      2690      2700]</w:t>
      </w:r>
    </w:p>
    <w:p w14:paraId="54FD7BE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1B87008C" w14:textId="77777777" w:rsidR="00000000" w:rsidRDefault="00127FA4">
      <w:pPr>
        <w:pStyle w:val="PlainText"/>
        <w:rPr>
          <w:sz w:val="18"/>
        </w:rPr>
      </w:pPr>
    </w:p>
    <w:p w14:paraId="252CB41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CAAAGTCTTCCTATAACCAATTGTAAATATCCTGAAATAAAAAGTCAAGG   [2460]</w:t>
      </w:r>
    </w:p>
    <w:p w14:paraId="3F0640F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CAAAGTCTTCCTATAACTAGTTGTAAACATCCTGAAATAAAAAGGCAAGG   [24</w:t>
      </w:r>
      <w:r>
        <w:rPr>
          <w:sz w:val="18"/>
        </w:rPr>
        <w:t>69]</w:t>
      </w:r>
    </w:p>
    <w:p w14:paraId="6DF6C5F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CAAAATCTTCCTATAACTAATTTTAAACTTTCTGAAATTAAAAAACAAGG   [2511]</w:t>
      </w:r>
    </w:p>
    <w:p w14:paraId="2F15F2E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CAAAGTCTTCCTATAACTAATTGTAAGCATCCTGAAATTAAAAAGCAAGG   [2511]</w:t>
      </w:r>
    </w:p>
    <w:p w14:paraId="7814046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CAAAATCTT---CTAAGTAATTGTAAATACCCTGAAATAAAAAGA</w:t>
      </w:r>
      <w:r>
        <w:rPr>
          <w:sz w:val="18"/>
        </w:rPr>
        <w:t>CAAGG   [2568]</w:t>
      </w:r>
    </w:p>
    <w:p w14:paraId="32F9824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CAAAGTGTTCCTGTAAGTGAT---AAGTATCTTGAAATAAAAAAGCAGGA   [2430]</w:t>
      </w:r>
    </w:p>
    <w:p w14:paraId="2908246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CAGAGTGCTCCTGTAAGTGAT---AAGTATCTTGAAATA---AAGCAGGA   [2427]</w:t>
      </w:r>
    </w:p>
    <w:p w14:paraId="386A57B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CAAAGTCTTCCTGTAGGTGACTGTAGACATCCCG</w:t>
      </w:r>
      <w:r>
        <w:rPr>
          <w:sz w:val="18"/>
        </w:rPr>
        <w:t>AAATACAAACACGAGG   [2361]</w:t>
      </w:r>
    </w:p>
    <w:p w14:paraId="62B4EE4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CAAAGCCTTCCTATAAGTAATTCTGAACTTCCCAAACTACAAAGGCAAGG   [2496]</w:t>
      </w:r>
    </w:p>
    <w:p w14:paraId="5227482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CAAAGCCTTCCTCTAAGTAATTGTAAACATCCTGAAATAAAAAGGCAAGG   [2478]</w:t>
      </w:r>
    </w:p>
    <w:p w14:paraId="4808F3B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CAAAGCCTTCCTCTAAGTAATTG</w:t>
      </w:r>
      <w:r>
        <w:rPr>
          <w:sz w:val="18"/>
        </w:rPr>
        <w:t>TAAACATTCTGAAATAAAAAGGCAAGG   [2493]</w:t>
      </w:r>
    </w:p>
    <w:p w14:paraId="1A7B6A2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CAAAGCCTTCCTGTAAGCAATTGTGAACATTCTGAAATAAAAAGGCAAGG   [2496]</w:t>
      </w:r>
    </w:p>
    <w:p w14:paraId="0BA3775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CAAAGCCTTCCTGTAAGTAATTGTCAACATCCAGAAATAAAAAGGCAGGG   [2517]</w:t>
      </w:r>
    </w:p>
    <w:p w14:paraId="1926080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CCAAGCCTTTCT</w:t>
      </w:r>
      <w:r>
        <w:rPr>
          <w:sz w:val="18"/>
        </w:rPr>
        <w:t>GTAAGTAATTGTGAACATCCTGAAATAAAAAGGCAAGG   [2466]</w:t>
      </w:r>
    </w:p>
    <w:p w14:paraId="630F53C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CCAAGCCTTCCTGTAAGTAATTGTAAACATCCTGAAGTAAAAAGGCAAGG   [2478]</w:t>
      </w:r>
    </w:p>
    <w:p w14:paraId="5E0CF11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CCAAGCCTTCCTATAAGTAATTGTAAACACTCTGAAATAGAAAGGCAAGG   [2487]</w:t>
      </w:r>
    </w:p>
    <w:p w14:paraId="3189373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C</w:t>
      </w:r>
      <w:r>
        <w:rPr>
          <w:sz w:val="18"/>
        </w:rPr>
        <w:t>CGAGTCTTCCTCTGAGTAATTGTGAAGATCCTGAAATAAAAAGGCAA--   [2452]</w:t>
      </w:r>
    </w:p>
    <w:p w14:paraId="78177C6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CAAAGTCTTCCTGGAAGTAATTGTAAGCATCCTGAAATAAAAAAGCAA--   [2515]</w:t>
      </w:r>
    </w:p>
    <w:p w14:paraId="380DB78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CAAAATCTTCCTATAAGTAATTGTGAACATCCTAAAATAAAAGGGCAAGA   [2517]</w:t>
      </w:r>
    </w:p>
    <w:p w14:paraId="0146334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himpanzee         </w:t>
      </w:r>
      <w:r>
        <w:rPr>
          <w:sz w:val="18"/>
        </w:rPr>
        <w:t xml:space="preserve">          CAAAGTCTTCCTGAAAGTAATTGTAAGCATCCTGAAATAAAAAAGCAA--   [2515]</w:t>
      </w:r>
    </w:p>
    <w:p w14:paraId="7D29C29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CAAAGTCTTCCTGGAAGTAATTGTAAGCATCCTGAAATAAAAAAGCAA--   [2515]</w:t>
      </w:r>
    </w:p>
    <w:p w14:paraId="461C1E7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CAAAGTTTTCCTGGAAGTAATGGTAAGCATCCTGAAATAAAAAAGCAA--   [2515]</w:t>
      </w:r>
    </w:p>
    <w:p w14:paraId="3FC96C0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</w:t>
      </w:r>
      <w:r>
        <w:rPr>
          <w:sz w:val="18"/>
        </w:rPr>
        <w:t>onkey</w:t>
      </w:r>
      <w:proofErr w:type="spellEnd"/>
      <w:r>
        <w:rPr>
          <w:sz w:val="18"/>
        </w:rPr>
        <w:t xml:space="preserve">                CAAAGTCTTCCTATAAGTGATTGTAAACATCCTGAAATTAAAAAGCAA--   [2533]</w:t>
      </w:r>
    </w:p>
    <w:p w14:paraId="2D416C1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CAAAGTCTTCCTATAAGTAATTGTAAGCATCCTGAAATAAAAAAGCAA--   [2512]</w:t>
      </w:r>
    </w:p>
    <w:p w14:paraId="41DC35E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CAAAGTCTTCCTTTAAGTAATCATAATGATCCTGAAATGAAAAGACAAGA   [240</w:t>
      </w:r>
      <w:r>
        <w:rPr>
          <w:sz w:val="18"/>
        </w:rPr>
        <w:t>9]</w:t>
      </w:r>
    </w:p>
    <w:p w14:paraId="380D85D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CAAAATCTTCCTTTAGGTAATTGTAAACATCCTGAAATA---AGGCAAGA   [2523]</w:t>
      </w:r>
    </w:p>
    <w:p w14:paraId="79D43A2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CAAAGTCTTCCTAAAAGTACTTGTAAACATCCTGAAGTTAAAAGGCAAGG   [2517]</w:t>
      </w:r>
    </w:p>
    <w:p w14:paraId="5DC8F5F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CAGTGTCTTCTGATGAGTAACTGTAAACATTCTGAAATGAAAAGAC</w:t>
      </w:r>
      <w:r>
        <w:rPr>
          <w:sz w:val="18"/>
        </w:rPr>
        <w:t>AAGG   [2463]</w:t>
      </w:r>
    </w:p>
    <w:p w14:paraId="018FE28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CAAAATCTTCTTATAGGTAATCGTAAACACCCTGAAATTAAAAGACAAGG   [2502]</w:t>
      </w:r>
    </w:p>
    <w:p w14:paraId="07F18BC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CAAAGTCTTCCTATAAGTAATTGTAAACATCTGGAAATAAAAAGGCAAGG   [2505]</w:t>
      </w:r>
    </w:p>
    <w:p w14:paraId="588B9F5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CAAAGTCTTCCAATAAGTAATTGTAAACATCCGGA</w:t>
      </w:r>
      <w:r>
        <w:rPr>
          <w:sz w:val="18"/>
        </w:rPr>
        <w:t>AATAAAAAGGCGAGG   [2526]</w:t>
      </w:r>
    </w:p>
    <w:p w14:paraId="7F6BC5D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CAAAGTCTTCCTGTAAGTAATTGTAAACAACCTGAAATAAAAAGGCAAGG   [2511]</w:t>
      </w:r>
    </w:p>
    <w:p w14:paraId="6491E8B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CAAAGTCTTCCTGTAAGTAACTGTCACCATCCTGAAATAAAAAGGCAAGG   [2499]</w:t>
      </w:r>
    </w:p>
    <w:p w14:paraId="4C99175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CAAAGTCTTCCTGTAAGTAATTGT</w:t>
      </w:r>
      <w:r>
        <w:rPr>
          <w:sz w:val="18"/>
        </w:rPr>
        <w:t>AACCACACAGAAATAAAAAGGCAAGG   [2514]</w:t>
      </w:r>
    </w:p>
    <w:p w14:paraId="2820FED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CAAAGTCTTCCTGTAAGTAATTGTCAACATCCTGAAATAAAAAGGCAAGG   [2478]</w:t>
      </w:r>
    </w:p>
    <w:p w14:paraId="14DCFAE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CAAAGTCTTCCTGTAAGTAACTGTCAACTTCCTGAAATAAAAAGGCAAGG   [2511]</w:t>
      </w:r>
    </w:p>
    <w:p w14:paraId="7C91913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CAAAGTCTTCCTA</w:t>
      </w:r>
      <w:r>
        <w:rPr>
          <w:sz w:val="18"/>
        </w:rPr>
        <w:t>TAAGTAACTGTCAACTTCCTGAAATAAAAAGGCAAGG   [2505]</w:t>
      </w:r>
    </w:p>
    <w:p w14:paraId="777C87A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CAAAGTCTTCCTATAAGTAATTGTAAATGTCCAGAAATGAAAAGGCAAGG   [2523]</w:t>
      </w:r>
    </w:p>
    <w:p w14:paraId="7F6DE79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Dog                          CAAAGCCTTTCTTTAAGTAATTGTAAACATCCAGAAATGAAATGGCAAGG   [2526]</w:t>
      </w:r>
    </w:p>
    <w:p w14:paraId="365978E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CA</w:t>
      </w:r>
      <w:r>
        <w:rPr>
          <w:sz w:val="18"/>
        </w:rPr>
        <w:t>AAGTCTTCCTGTAAGTAACTGTAAACGTCCTGAAATAAAAAGGCAAGG   [2451]</w:t>
      </w:r>
    </w:p>
    <w:p w14:paraId="2180C81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CAAAGTCTTCCTGTAAGTAACTGTAAACATCCTGAAATAAAAAGGCAAGG   [2472]</w:t>
      </w:r>
    </w:p>
    <w:p w14:paraId="6488990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CAAAGTCTTCCTATAAGTGACTGTAAACATCCTGGAATAAAAACGCAAGG   [2475]</w:t>
      </w:r>
    </w:p>
    <w:p w14:paraId="6762B13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</w:t>
      </w:r>
      <w:r>
        <w:rPr>
          <w:sz w:val="18"/>
        </w:rPr>
        <w:t xml:space="preserve">         CAAAGTCTTCCTATAAGTGACTGTAAACATCCTGGAATAAAAACGCAAGG   [2475]</w:t>
      </w:r>
    </w:p>
    <w:p w14:paraId="5035CD3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CAAAGTCTTTCTATAAGTAACTGTAAACAGCCAGAAATAAAAAAGCGAGG   [2436]</w:t>
      </w:r>
    </w:p>
    <w:p w14:paraId="3B0DC9D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CAAAGTCTTTCTATAAGTAACTGTAAACAGCCAGAAATAAAAAAGCAAGG   [2454]</w:t>
      </w:r>
    </w:p>
    <w:p w14:paraId="1B03F17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</w:t>
      </w:r>
      <w:r>
        <w:rPr>
          <w:sz w:val="18"/>
        </w:rPr>
        <w:t>r_Hedgehog</w:t>
      </w:r>
      <w:proofErr w:type="spellEnd"/>
      <w:r>
        <w:rPr>
          <w:sz w:val="18"/>
        </w:rPr>
        <w:t xml:space="preserve">          GAAAGTCTTCCTATGAGGAAATGTAAGCATTCTGAAGTAAAAAGGCAAAA   [2406]</w:t>
      </w:r>
    </w:p>
    <w:p w14:paraId="0152AE2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GAAAGTCTTCCCCTAAGGAAATGCAAGCATCCTGAAGTAAGAAGGCAAAA   [2424]</w:t>
      </w:r>
    </w:p>
    <w:p w14:paraId="5BF0052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CAAAATCTTACTCTAAGTAATTGTAAACATCCTGAAATAACAAAGCAGGG   [2448</w:t>
      </w:r>
      <w:r>
        <w:rPr>
          <w:sz w:val="18"/>
        </w:rPr>
        <w:t>]</w:t>
      </w:r>
    </w:p>
    <w:p w14:paraId="2202941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CAAAGTCTTCCTGCAGGAAATTGTAAACATCCTGAAATGACAAGGCCAGG   [2379]</w:t>
      </w:r>
    </w:p>
    <w:p w14:paraId="57F8236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CCAAGTCTTCCAACAAATAACTGTGAATATCTTGAAATTAGTGGGCCAGG   [2481]</w:t>
      </w:r>
    </w:p>
    <w:p w14:paraId="6571FEB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CAAAGTCCTCCTATAAGTAATTGTAAACATCCTTCAATAAAAACCCA</w:t>
      </w:r>
      <w:r>
        <w:rPr>
          <w:sz w:val="18"/>
        </w:rPr>
        <w:t>AGG   [2463]</w:t>
      </w:r>
    </w:p>
    <w:p w14:paraId="6146122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CAAAGCTTTCCTCAGGATAATTGCAAAGAGTCTAAAAGAAAAGGGAAGGG   [2499]</w:t>
      </w:r>
    </w:p>
    <w:p w14:paraId="5832D07C" w14:textId="77777777" w:rsidR="00000000" w:rsidRDefault="00127FA4">
      <w:pPr>
        <w:pStyle w:val="PlainText"/>
        <w:rPr>
          <w:sz w:val="18"/>
        </w:rPr>
      </w:pPr>
    </w:p>
    <w:p w14:paraId="307503F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710      2720      2730      2740      2750]</w:t>
      </w:r>
    </w:p>
    <w:p w14:paraId="1426935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</w:t>
      </w:r>
      <w:r>
        <w:rPr>
          <w:sz w:val="18"/>
        </w:rPr>
        <w:t xml:space="preserve">         .]</w:t>
      </w:r>
    </w:p>
    <w:p w14:paraId="26EF64AC" w14:textId="77777777" w:rsidR="00000000" w:rsidRDefault="00127FA4">
      <w:pPr>
        <w:pStyle w:val="PlainText"/>
        <w:rPr>
          <w:sz w:val="18"/>
        </w:rPr>
      </w:pPr>
    </w:p>
    <w:p w14:paraId="48F5DBD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GAAAATGAAGAAGCAATTCGGGCTGTTGATATAGACTTCTCTCCATGTC   [2510]</w:t>
      </w:r>
    </w:p>
    <w:p w14:paraId="1AFEF01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GAAAATGAAGAAGCAATTCAGGCTGTTGATACTGATTTCTCTCCACATC   [2519]</w:t>
      </w:r>
    </w:p>
    <w:p w14:paraId="414E66C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GAAAATGAAGAAGTAGTTCAGGCTGTTAATACAGA</w:t>
      </w:r>
      <w:r>
        <w:rPr>
          <w:sz w:val="18"/>
        </w:rPr>
        <w:t>TTTCTCCCCATGTC   [2561]</w:t>
      </w:r>
    </w:p>
    <w:p w14:paraId="77CA66E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GAAAATGAAGAAGTAGTTCAGGCTGTTAAAACA------------TGTC   [2549]</w:t>
      </w:r>
    </w:p>
    <w:p w14:paraId="2ADB11C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GAAGAT---GAAGTAGTTCAAGTTGTTAATGCAGATTTCTCTCCATGTC   [2615]</w:t>
      </w:r>
    </w:p>
    <w:p w14:paraId="3146A37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G---------------GGTGAGGCT</w:t>
      </w:r>
      <w:r>
        <w:rPr>
          <w:sz w:val="18"/>
        </w:rPr>
        <w:t>GTCTGTGCAGACTTCTCTCCATGTC   [2465]</w:t>
      </w:r>
    </w:p>
    <w:p w14:paraId="7DF8E1D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G---------------AGTAAGGCTGTCAGTGCAGACTTCTCTCCATGTC   [2462]</w:t>
      </w:r>
    </w:p>
    <w:p w14:paraId="4FFCF35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AGAAAATGGAGTGGTAGCTCAGGCTGTCCATGCAGATTTCTCTCCGTGTC   [2411]</w:t>
      </w:r>
    </w:p>
    <w:p w14:paraId="3610ECC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AGAAAACGAAGGAG</w:t>
      </w:r>
      <w:r>
        <w:rPr>
          <w:sz w:val="18"/>
        </w:rPr>
        <w:t>TAGTTCAGGCTGTGAATAGAGATTTCTCTTCGTATC   [2546]</w:t>
      </w:r>
    </w:p>
    <w:p w14:paraId="4259999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GAAAATGAAGGAGTAGTTCAGGCTGTTAATGCAGATGTCTCTCTACGTC   [2528]</w:t>
      </w:r>
    </w:p>
    <w:p w14:paraId="026702C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GAAAATGAAGGAGTGGTTCAGGCTGTTAATGCAGATGTCTCTCCA?GTC   [2543]</w:t>
      </w:r>
    </w:p>
    <w:p w14:paraId="44E1CDC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GA</w:t>
      </w:r>
      <w:r>
        <w:rPr>
          <w:sz w:val="18"/>
        </w:rPr>
        <w:t>AAATGAAGGAGTAGTTGAGGCTGTTAATGCAGAATTCTCTCCATGTC   [2546]</w:t>
      </w:r>
    </w:p>
    <w:p w14:paraId="25A11EF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GAAAATGAAGGAATAGTTCAGGCTGTTAGTGCAGACTTCTCTCCATGTC   [2567]</w:t>
      </w:r>
    </w:p>
    <w:p w14:paraId="312D02D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GAAAATGAAGGAGTAGTTCAGGCTGTTAATGCAGATTTCTCTCCATGTC   [2516]</w:t>
      </w:r>
    </w:p>
    <w:p w14:paraId="26D3565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</w:t>
      </w:r>
      <w:r>
        <w:rPr>
          <w:sz w:val="18"/>
        </w:rPr>
        <w:t xml:space="preserve">        AGACAACGAAGGACTAGTTCAGGCTGTTAATGCAGACTTCCCTCCATGTC   [2528]</w:t>
      </w:r>
    </w:p>
    <w:p w14:paraId="14A405B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GAAAATGAAGTAGTAGTTCAGGCTGTTAATGCA------------TGTC   [2525]</w:t>
      </w:r>
    </w:p>
    <w:p w14:paraId="737C53E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-GAAGATGGGGGAGTAGTGCAGGCTGTTAATGCAGATTTCTCTCCGTGTC   [2501]</w:t>
      </w:r>
    </w:p>
    <w:p w14:paraId="03ACEDD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uman     </w:t>
      </w:r>
      <w:r>
        <w:rPr>
          <w:sz w:val="18"/>
        </w:rPr>
        <w:t xml:space="preserve">                   -GAATATGAAGAAGTAGTTCAGACTGTTAATACAGATTTCTCTCCATATC   [2564]</w:t>
      </w:r>
    </w:p>
    <w:p w14:paraId="1C2D07E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GAAAAT---GGAGTAGTTCAACCTGTTAATCCAGATTTTTCTTCATGTC   [2564]</w:t>
      </w:r>
    </w:p>
    <w:p w14:paraId="0694141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-GAATATGAAGAAGTAGTTCAGACTGTTAATACAGATTTCTCTCCATGTC   [2564]</w:t>
      </w:r>
    </w:p>
    <w:p w14:paraId="79D45A0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-GAATATGAAGAAGTAGTTCAGACTGTTAATACAGATTTCTCTCCATGTC   [2564]</w:t>
      </w:r>
    </w:p>
    <w:p w14:paraId="628F836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-GAATATGAAGAAGTACTTCAGACTGTTAATACAGACTTCTCTCCATGTC   [2564]</w:t>
      </w:r>
    </w:p>
    <w:p w14:paraId="36B2039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-GAACATGAAGAAGTAGTTCAGACTGTTAATACAGACGTCTCTCTATG</w:t>
      </w:r>
      <w:r>
        <w:rPr>
          <w:sz w:val="18"/>
        </w:rPr>
        <w:t>TC   [2582]</w:t>
      </w:r>
    </w:p>
    <w:p w14:paraId="66401ED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-GAACATGAAGAATTAGTTCAGACTGTTAATACAGACTTCTCTCCATGTC   [2561]</w:t>
      </w:r>
    </w:p>
    <w:p w14:paraId="44EB919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AAAAATGAAGGAGGAGTTCAG---GCTATTAAAGATTTACCTCCATGTC   [2456]</w:t>
      </w:r>
    </w:p>
    <w:p w14:paraId="1C3D413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GAAAATGAAGGAATAGTTCAGGCTGTTAATACAAAT</w:t>
      </w:r>
      <w:r>
        <w:rPr>
          <w:sz w:val="18"/>
        </w:rPr>
        <w:t>CTGTCTCTGTGCC   [2573]</w:t>
      </w:r>
    </w:p>
    <w:p w14:paraId="74FCDD3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AGAAAATGAAGGCATAGTTCAGGCTGTTCATACAGATTTCTTTCCATGTC   [2567]</w:t>
      </w:r>
    </w:p>
    <w:p w14:paraId="23C02E5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GAAAATGAAGGTGTTATTCAGACTGTTAATATAGAATCCGATTCATGCC   [2513]</w:t>
      </w:r>
    </w:p>
    <w:p w14:paraId="1EBEE75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AGAAAAAGAAGGAGTAGTTCAGGTTG</w:t>
      </w:r>
      <w:r>
        <w:rPr>
          <w:sz w:val="18"/>
        </w:rPr>
        <w:t>TTAATGCTGATTTCTCTCCATGTC   [2552]</w:t>
      </w:r>
    </w:p>
    <w:p w14:paraId="1CBEF59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GAAAAGGAA---GTAGTTCAGGCTGTTAACGCAGACTTTTCTCCGTGTC   [2552]</w:t>
      </w:r>
    </w:p>
    <w:p w14:paraId="64E05FA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GAAAATGAAGGAGTAGTTCAGCCTGTTAATGCAGATTTCTCTCCGTGTC   [2576]</w:t>
      </w:r>
    </w:p>
    <w:p w14:paraId="0EC31DB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AGAAAATGAAGGCAT</w:t>
      </w:r>
      <w:r>
        <w:rPr>
          <w:sz w:val="18"/>
        </w:rPr>
        <w:t>CTTTCAGGCTGTTAATACCGACTTCTCTCCATGTC   [2561]</w:t>
      </w:r>
    </w:p>
    <w:p w14:paraId="6E57628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GAAAATGAGGACATGCCTCAGGCTGTTAAGGCAGATTTCTCCCCATGTC   [2549]</w:t>
      </w:r>
    </w:p>
    <w:p w14:paraId="296B8A3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GAAAATGAAGGCATATTTCAGGCTGTTAATGCAGATTTCTCCCCATATC   [2564]</w:t>
      </w:r>
    </w:p>
    <w:p w14:paraId="1DA3452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AGAA</w:t>
      </w:r>
      <w:r>
        <w:rPr>
          <w:sz w:val="18"/>
        </w:rPr>
        <w:t>AATGAAGGCATACTTCAGGCTGTTAATGCAGATTTCTCCCCGTGTC   [2528]</w:t>
      </w:r>
    </w:p>
    <w:p w14:paraId="1BA1318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AGAAAATGAAGGCACACTTCAGGCTGTTAATGCAGATTTCTCCCCATGTC   [2561]</w:t>
      </w:r>
    </w:p>
    <w:p w14:paraId="11F5D6A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AGAAAGTGAAGGCACACTTCAGGCTGTTAATGCAGATTTCTCCCCAAGTC   [2555]</w:t>
      </w:r>
    </w:p>
    <w:p w14:paraId="1F38402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at                   </w:t>
      </w:r>
      <w:r>
        <w:rPr>
          <w:sz w:val="18"/>
        </w:rPr>
        <w:t xml:space="preserve">       AGAAAATGAAGGAGTAGTTCAGTCTGTTAATGCAGATTTTTCTCCATGTC   [2573]</w:t>
      </w:r>
    </w:p>
    <w:p w14:paraId="4C02B5B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CAAAGTGAAGGAGCAGTTCTGTCTGTTAGTGCAGATTTCTCTCCATGTC   [2576]</w:t>
      </w:r>
    </w:p>
    <w:p w14:paraId="1F02369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AGAAAATGAAGGAGTAGTTCAGGATGTTAATATGGATTTCTCTCCATGTC   [2501]</w:t>
      </w:r>
    </w:p>
    <w:p w14:paraId="32F574D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anatee    </w:t>
      </w:r>
      <w:r>
        <w:rPr>
          <w:sz w:val="18"/>
        </w:rPr>
        <w:t xml:space="preserve">                  AGAAAATGAAGGAGTCGTTGAGGATGTTAATATGGATTTCTCTCCATGTC   [2522]</w:t>
      </w:r>
    </w:p>
    <w:p w14:paraId="0D90D74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AGAAAATGAAGGAGTAGTTCAGGCTGTTAATACAGATTTCTCCCCATGTC   [2525]</w:t>
      </w:r>
    </w:p>
    <w:p w14:paraId="089F202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AGAAAATGAAGGAGTAGTTCAGGCTGTTAATACAGATTTCTCCCCATGTC   [2525]</w:t>
      </w:r>
    </w:p>
    <w:p w14:paraId="5BA1207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GAAAATGAAGGAGTAGTTCAGGCTGTTAGTACAGATTTCTCTGCATGTC   [2486]</w:t>
      </w:r>
    </w:p>
    <w:p w14:paraId="4F67DDE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GAAAATGAAGGAGTAGTTCAGGCTGTTAGTACGGATTTCTCTGCATGTC   [2504]</w:t>
      </w:r>
    </w:p>
    <w:p w14:paraId="5EB800B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Madagascar_Hedgehog</w:t>
      </w:r>
      <w:proofErr w:type="spellEnd"/>
      <w:r>
        <w:rPr>
          <w:sz w:val="18"/>
        </w:rPr>
        <w:t xml:space="preserve">          AGGCAATGGAGGACTAGTTCCAGCTGTTCATCCAGATTTCTCTCGCTAT</w:t>
      </w:r>
      <w:r>
        <w:rPr>
          <w:sz w:val="18"/>
        </w:rPr>
        <w:t>C   [2456]</w:t>
      </w:r>
    </w:p>
    <w:p w14:paraId="54004F9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GGCAATGGAGGACTAGTTCCAGCTGTCAATCCGGATCTCTCCCGCTATC   [2474]</w:t>
      </w:r>
    </w:p>
    <w:p w14:paraId="2AFAF96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GACAATGAAGAAAGAGTTCAAGCTGCTGACCCAGGTTTCTCTCCGTGTC   [2498]</w:t>
      </w:r>
    </w:p>
    <w:p w14:paraId="793F97B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GACAGTGAAGGAGAAAAAAAGACTGTTAATCCAGATT</w:t>
      </w:r>
      <w:r>
        <w:rPr>
          <w:sz w:val="18"/>
        </w:rPr>
        <w:t>TCTCTCCATGTC   [2429]</w:t>
      </w:r>
    </w:p>
    <w:p w14:paraId="17AB845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AAAAATGAAGGCATAATTCAGGCTGTTAATCCAGATTTTACTCCGTGTC   [2531]</w:t>
      </w:r>
    </w:p>
    <w:p w14:paraId="2A01076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ACAAAATGAAGGAGTAGTTCAGGCTGTTAATACAGGTTTTTCTTCATGTC   [2513]</w:t>
      </w:r>
    </w:p>
    <w:p w14:paraId="0485AF5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AGGAAATGGAAAATTAGCTCAGGCCAT</w:t>
      </w:r>
      <w:r>
        <w:rPr>
          <w:sz w:val="18"/>
        </w:rPr>
        <w:t>CAGTACAGATTCATCTCCATGT-   [2548]</w:t>
      </w:r>
    </w:p>
    <w:p w14:paraId="17A39969" w14:textId="77777777" w:rsidR="00000000" w:rsidRDefault="00127FA4">
      <w:pPr>
        <w:pStyle w:val="PlainText"/>
        <w:rPr>
          <w:sz w:val="18"/>
        </w:rPr>
      </w:pPr>
    </w:p>
    <w:p w14:paraId="7A41029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760      2770      2780      2790      2800]</w:t>
      </w:r>
    </w:p>
    <w:p w14:paraId="2B0D7CE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3F7E65BE" w14:textId="77777777" w:rsidR="00000000" w:rsidRDefault="00127FA4">
      <w:pPr>
        <w:pStyle w:val="PlainText"/>
        <w:rPr>
          <w:sz w:val="18"/>
        </w:rPr>
      </w:pPr>
    </w:p>
    <w:p w14:paraId="6F11F51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TAATTTCAGATAACCTACAACTA---C</w:t>
      </w:r>
      <w:r>
        <w:rPr>
          <w:sz w:val="18"/>
        </w:rPr>
        <w:t>CTATGGGAAATAGTTGTGCTTCC   [2557]</w:t>
      </w:r>
    </w:p>
    <w:p w14:paraId="1EF4C07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TAATTTCAGATAACCTAGAACTA---CCTATGGGAAATAGTCATGTTTCT   [2566]</w:t>
      </w:r>
    </w:p>
    <w:p w14:paraId="2E87420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TAATTTCAGATAACCTAGAACTG---CCTATGGGAAGTAGTCGTGTTTCT   [2608]</w:t>
      </w:r>
    </w:p>
    <w:p w14:paraId="15FC1ED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AATTTCAGATAACCT</w:t>
      </w:r>
      <w:r>
        <w:rPr>
          <w:sz w:val="18"/>
        </w:rPr>
        <w:t>AGAACTA---CCTATGGGAAGTAGTCATGCTTCT   [2596]</w:t>
      </w:r>
    </w:p>
    <w:p w14:paraId="04380F5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AATTTCAGATGACTTAGAACAA---CCTATGGGAAATAGTCATGTCACT   [2662]</w:t>
      </w:r>
    </w:p>
    <w:p w14:paraId="75B0A83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TATTCTCAGACCATCTTGAGCAA---TCTATG---AGTGGTAAGGTTTTT   [2509]</w:t>
      </w:r>
    </w:p>
    <w:p w14:paraId="1532F1C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GTTC</w:t>
      </w:r>
      <w:r>
        <w:rPr>
          <w:sz w:val="18"/>
        </w:rPr>
        <w:t>TCAGATCATCTTGAAAAA---CCTATGAGAAGTGATAAGACTTTT   [2509]</w:t>
      </w:r>
    </w:p>
    <w:p w14:paraId="5E71E2A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TAATTTTAGATAACGTGGAACAG---CCTATGGGAAATAATCCTGCTTCT   [2458]</w:t>
      </w:r>
    </w:p>
    <w:p w14:paraId="5211744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TGGTTCCTGATAGCCAAGAGCAG---TCTATGGGAGGAAGGCATGCTTCT   [2593]</w:t>
      </w:r>
    </w:p>
    <w:p w14:paraId="02A62CB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</w:t>
      </w:r>
      <w:r>
        <w:rPr>
          <w:sz w:val="18"/>
        </w:rPr>
        <w:t xml:space="preserve">      AGATTTCAGATAACTTAGAGCAA---CCTATGGGAAACAGTAATGCTTCT   [2575]</w:t>
      </w:r>
    </w:p>
    <w:p w14:paraId="3C0F5F4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AAATTTCAGATAACTTAGAGCAA---CCTATGGGAAACAGTAATATTTCT   [2590]</w:t>
      </w:r>
    </w:p>
    <w:p w14:paraId="34C6C9A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AACTTCAGATAACCTGGAACAA---CCTATGGGAAGTAGTCATGCTTCT   [2593]</w:t>
      </w:r>
    </w:p>
    <w:p w14:paraId="49324E7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</w:t>
      </w:r>
      <w:r>
        <w:rPr>
          <w:sz w:val="18"/>
        </w:rPr>
        <w:t>at</w:t>
      </w:r>
      <w:proofErr w:type="spellEnd"/>
      <w:r>
        <w:rPr>
          <w:sz w:val="18"/>
        </w:rPr>
        <w:t xml:space="preserve">               AAATTTCAGATAACCTAGAACAA---CCTACGGGAAGTAGTCATGCTTCT   [2614]</w:t>
      </w:r>
    </w:p>
    <w:p w14:paraId="29F8829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AATTTCAGATAACTTAGAACAA---TCTATGGGAAGTACTCCTGCTTCT   [2563]</w:t>
      </w:r>
    </w:p>
    <w:p w14:paraId="3DB7D65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AATTTCAGATAACCTAGAACAA---CCTATGGGAAGTAGTCCTGTTTCT   [2575]</w:t>
      </w:r>
    </w:p>
    <w:p w14:paraId="50A7AE5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</w:t>
      </w:r>
      <w:r>
        <w:rPr>
          <w:sz w:val="18"/>
        </w:rPr>
        <w:t>omb_Bat</w:t>
      </w:r>
      <w:proofErr w:type="spellEnd"/>
      <w:r>
        <w:rPr>
          <w:sz w:val="18"/>
        </w:rPr>
        <w:t xml:space="preserve">                     AAATTTCAGATAACTTAGAACAG---CCTATGGGAAGTAGTCCTGTTTCT   [2572]</w:t>
      </w:r>
    </w:p>
    <w:p w14:paraId="4BD8F3E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AAATTTTAGATAACCTAGAACAA---CCTCTGGGAAGCAGTCCCGCTTCT   [2548]</w:t>
      </w:r>
    </w:p>
    <w:p w14:paraId="5D1302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GATTTCAGATAACTTAGAACAG---CCTATGGGAAGTAGTCATGCATCT</w:t>
      </w:r>
      <w:r>
        <w:rPr>
          <w:sz w:val="18"/>
        </w:rPr>
        <w:t xml:space="preserve">   [2611]</w:t>
      </w:r>
    </w:p>
    <w:p w14:paraId="3D65DA8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TAATTTCAGATAACCTAGAACAA---CCTACGAGAAGTAGTCATGCTTCT   [2611]</w:t>
      </w:r>
    </w:p>
    <w:p w14:paraId="077E5A1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GATTTCAGATAACTTAGAACAG---CCTATGGGAAGTAGTCATGCATCT   [2611]</w:t>
      </w:r>
    </w:p>
    <w:p w14:paraId="155322C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TGATTTCAGATAACTTAGAACAG---CCTATGGGAAGTA</w:t>
      </w:r>
      <w:r>
        <w:rPr>
          <w:sz w:val="18"/>
        </w:rPr>
        <w:t>GTCATGCATCT   [2611]</w:t>
      </w:r>
    </w:p>
    <w:p w14:paraId="316956B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GATTTCAGATAACCTAGAACAG---CCTATGAGAAGTAGTCATGCATCT   [2611]</w:t>
      </w:r>
    </w:p>
    <w:p w14:paraId="3130E6C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GATTTCATATAACCTAGAACAG---CATATGGGAAGCAGTCATACATCT   [2629]</w:t>
      </w:r>
    </w:p>
    <w:p w14:paraId="3C12258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TGATTTCAGATAACCTAGAACAG---CC</w:t>
      </w:r>
      <w:r>
        <w:rPr>
          <w:sz w:val="18"/>
        </w:rPr>
        <w:t>TATGGGAAGTAGTCATGCGTCT   [2608]</w:t>
      </w:r>
    </w:p>
    <w:p w14:paraId="1F367F9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TAATTTCAGATAAT---CAAGAG---CATATGGGAAGTAGCCATGCTTCT   [2500]</w:t>
      </w:r>
    </w:p>
    <w:p w14:paraId="08C98BA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TAATTTCACATAACCTCGAACAA---CCTATGGAAAGTAGTCATGCTTCC   [2620]</w:t>
      </w:r>
    </w:p>
    <w:p w14:paraId="36FEC68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GATTTCAGATAACCAA</w:t>
      </w:r>
      <w:r>
        <w:rPr>
          <w:sz w:val="18"/>
        </w:rPr>
        <w:t>GAACAA---CCTATGGGAAGTAGTCATGCTTCT   [2614]</w:t>
      </w:r>
    </w:p>
    <w:p w14:paraId="671217F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CAAGACCAGATAACTTAGAACAA---CCGGTGGAAACTAGTCAT------   [2554]</w:t>
      </w:r>
    </w:p>
    <w:p w14:paraId="3C2EDF3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TAATTTCAGATAACCTAGAACAA---CCTATGGGAAGTAGTCATGCTTCT   [2599]</w:t>
      </w:r>
    </w:p>
    <w:p w14:paraId="6D35EB1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AATTT</w:t>
      </w:r>
      <w:r>
        <w:rPr>
          <w:sz w:val="18"/>
        </w:rPr>
        <w:t>CAGATAACCTAGAACAA---CCTATGGGAAGTAGTTGTGCTTCT   [2599]</w:t>
      </w:r>
    </w:p>
    <w:p w14:paraId="4888AE5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CAATTTCAGATAACCTAGAACAA---CCTGTGGGAATTAGTTGTGCTTCT   [2623]</w:t>
      </w:r>
    </w:p>
    <w:p w14:paraId="3E95297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TAATTTCAGATAACCTAGAACAA---CCTATGGGAAGCAGTCATGCTTCT   [2608]</w:t>
      </w:r>
    </w:p>
    <w:p w14:paraId="7B65206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Cow                     </w:t>
      </w:r>
      <w:r>
        <w:rPr>
          <w:sz w:val="18"/>
        </w:rPr>
        <w:t xml:space="preserve">     TAATTTCAGATAACCTCGAACAA---CCTACGGGAAGCCGTCATGCTTCT   [2596]</w:t>
      </w:r>
    </w:p>
    <w:p w14:paraId="719935F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TAATTTCAGATAACCCCGAACAA---CCTATGGGAAGTAGTCATGCTTCT   [2611]</w:t>
      </w:r>
    </w:p>
    <w:p w14:paraId="1DB8D64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AATTTCAGATAACCTAGAACAA---CCTATGGGAAGCAGTCATGCTTCT   [2575]</w:t>
      </w:r>
    </w:p>
    <w:p w14:paraId="5701DBA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</w:t>
      </w:r>
      <w:r>
        <w:rPr>
          <w:sz w:val="18"/>
        </w:rPr>
        <w:t xml:space="preserve">                TAGTTTCAGATAACCTAGAACAA---CCTATGGGAAGAAGCCATGCTTCT   [2608]</w:t>
      </w:r>
    </w:p>
    <w:p w14:paraId="7D55734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TAATTTCAGATAACCTAGAACAA---CCTATGGGAAGAAGCCATGCTTCT   [2602]</w:t>
      </w:r>
    </w:p>
    <w:p w14:paraId="52347F8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TAATTTCCGATAATGTAGAACAA---CCTATGGAAAGTAGCCGTGCTTCT   [2620]</w:t>
      </w:r>
    </w:p>
    <w:p w14:paraId="430D26F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</w:t>
      </w:r>
      <w:r>
        <w:rPr>
          <w:sz w:val="18"/>
        </w:rPr>
        <w:t>g                          TGATTTCAGATAACCCAGAACAA---CCTATGGGAAGTAGTCGGTCTTCT   [2623]</w:t>
      </w:r>
    </w:p>
    <w:p w14:paraId="6A9C080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AATTTCAGATAACCTAGAACAA---CCTATGGGAAGTAGTCGTGCTTCT   [2548]</w:t>
      </w:r>
    </w:p>
    <w:p w14:paraId="7EEBCC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Manatee                      TAATTTCAGATAACCTAGAACAA---CCTATGGGAAGTAGTCGTGCTTCT </w:t>
      </w:r>
      <w:r>
        <w:rPr>
          <w:sz w:val="18"/>
        </w:rPr>
        <w:t xml:space="preserve">  [2569]</w:t>
      </w:r>
    </w:p>
    <w:p w14:paraId="36FF153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AATTTCAGATAACCTAGAACAA---CCTGTGGGAACTAGTCGTGCTTCT   [2572]</w:t>
      </w:r>
    </w:p>
    <w:p w14:paraId="72DCBAF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TAATTTCAGATAACCTAGAACAA---CCTGTGGGAACTAGTCGTGCTTCT   [2572]</w:t>
      </w:r>
    </w:p>
    <w:p w14:paraId="18FD581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CCATTTCAGAAAACCTAGAACAA---CCTGTGAGAAGTAG</w:t>
      </w:r>
      <w:r>
        <w:rPr>
          <w:sz w:val="18"/>
        </w:rPr>
        <w:t>TCACACTTCT   [2533]</w:t>
      </w:r>
    </w:p>
    <w:p w14:paraId="4A2A4E5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CCATTTCAGAAAACCTAGAACAA---CCTGTGAGAAGTAGTCACACTTCT   [2551]</w:t>
      </w:r>
    </w:p>
    <w:p w14:paraId="540C387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TAATGTCACATAACCCAGAGCAG---CCTATGGAGGACAATGAT---CCT   [2500]</w:t>
      </w:r>
    </w:p>
    <w:p w14:paraId="73DF3DC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TAATGTCACGTAACCCGGAGCAA---CCG</w:t>
      </w:r>
      <w:r>
        <w:rPr>
          <w:sz w:val="18"/>
        </w:rPr>
        <w:t>ATGGAGAGCAACGGT---TCT   [2518]</w:t>
      </w:r>
    </w:p>
    <w:p w14:paraId="565170C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AATTTCAGATAACCTAGAACCA---CCTATGGGAAGTAATCATGCTTCT   [2545]</w:t>
      </w:r>
    </w:p>
    <w:p w14:paraId="0D61583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TACTCTCAGATAATTTAGAACAA---CCTAGGGGAAGTTGTCATGCTTCT   [2476]</w:t>
      </w:r>
    </w:p>
    <w:p w14:paraId="6A8122F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GATTTCAGATAACTTAG</w:t>
      </w:r>
      <w:r>
        <w:rPr>
          <w:sz w:val="18"/>
        </w:rPr>
        <w:t>AACAACAGCCTATGGGAAGTAATCATGCTTCT   [2581]</w:t>
      </w:r>
    </w:p>
    <w:p w14:paraId="772775C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TGATTTCAGATAACCTAGGACAA---CCTATGGGAAGCAGTCATGCTTCT   [2560]</w:t>
      </w:r>
    </w:p>
    <w:p w14:paraId="3FDD825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--------------TTAGAACAA---ACTAAAGAGAGTACACATTCTTCT   [2581]</w:t>
      </w:r>
    </w:p>
    <w:p w14:paraId="2FDF49C2" w14:textId="77777777" w:rsidR="00000000" w:rsidRDefault="00127FA4">
      <w:pPr>
        <w:pStyle w:val="PlainText"/>
        <w:rPr>
          <w:sz w:val="18"/>
        </w:rPr>
      </w:pPr>
    </w:p>
    <w:p w14:paraId="241D69C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</w:t>
      </w:r>
      <w:r>
        <w:rPr>
          <w:sz w:val="18"/>
        </w:rPr>
        <w:t xml:space="preserve">   2810      2820      2830      2840      2850]</w:t>
      </w:r>
    </w:p>
    <w:p w14:paraId="176EAF2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0C428B85" w14:textId="77777777" w:rsidR="00000000" w:rsidRDefault="00127FA4">
      <w:pPr>
        <w:pStyle w:val="PlainText"/>
        <w:rPr>
          <w:sz w:val="18"/>
        </w:rPr>
      </w:pPr>
    </w:p>
    <w:p w14:paraId="6FEF15B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CAGATTTGTTCTGAGACACCTGATGACTTGTTAGATGATGATGAAATAAA   [2607]</w:t>
      </w:r>
    </w:p>
    <w:p w14:paraId="4220708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CAGATTT</w:t>
      </w:r>
      <w:r>
        <w:rPr>
          <w:sz w:val="18"/>
        </w:rPr>
        <w:t>GTTCTGAGACGCCTGATGATTTGTTAGATGATGATGAAATAAA   [2616]</w:t>
      </w:r>
    </w:p>
    <w:p w14:paraId="718AF39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CAGATTTGTTCTGAGACACCTGATGACCTGTTAGATGATGATGAAATAAA   [2658]</w:t>
      </w:r>
    </w:p>
    <w:p w14:paraId="7AAFD94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CAGATTTGTTCTGAGACACCTGATGATCTGTTAGATGATGGTGAAATAAA   [2646]</w:t>
      </w:r>
    </w:p>
    <w:p w14:paraId="473012B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</w:t>
      </w:r>
      <w:r>
        <w:rPr>
          <w:sz w:val="18"/>
        </w:rPr>
        <w:t xml:space="preserve">    CAGGTTTGTTCTGAGACTCCTGATGACCTGTTAGATGATGATGAAATACA   [2712]</w:t>
      </w:r>
    </w:p>
    <w:p w14:paraId="1A4C170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CAGGTTTGCTCTGAGACACCTGATGACCTGCTGGATGATGTTGAAATACA   [2559]</w:t>
      </w:r>
    </w:p>
    <w:p w14:paraId="741B779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CAGGTTTGCTCTGAGACACCTGATGACCTGTTGGATGATGTTGAAATACA   [2559]</w:t>
      </w:r>
    </w:p>
    <w:p w14:paraId="5CC81A8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</w:t>
      </w:r>
      <w:r>
        <w:rPr>
          <w:sz w:val="18"/>
        </w:rPr>
        <w:t>upine</w:t>
      </w:r>
      <w:proofErr w:type="spellEnd"/>
      <w:r>
        <w:rPr>
          <w:sz w:val="18"/>
        </w:rPr>
        <w:t xml:space="preserve">          CAGATCTGTTCTGAGACGCCCGATGACCTGTTAGATGATGAGAACAAAAA   [2508]</w:t>
      </w:r>
    </w:p>
    <w:p w14:paraId="03AF515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CAGATTTGTTCTGAGACACCTGATGACCTGTTAGATATTTATGAAATAAA   [2643]</w:t>
      </w:r>
    </w:p>
    <w:p w14:paraId="77D0405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CAGGTTTGTTCTGAGACACCGGATGACCTGTTAAATGATGACAAAATAAA   [2625]</w:t>
      </w:r>
    </w:p>
    <w:p w14:paraId="0B40F2E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</w:t>
      </w:r>
      <w:r>
        <w:rPr>
          <w:sz w:val="18"/>
        </w:rPr>
        <w:t>_Faced_Fruit_Bat</w:t>
      </w:r>
      <w:proofErr w:type="spellEnd"/>
      <w:r>
        <w:rPr>
          <w:sz w:val="18"/>
        </w:rPr>
        <w:t xml:space="preserve">          CAGGTTTGTTCTGAGACACCGGATGACCTGTTAAATGATGACAAAATAAA   [2640]</w:t>
      </w:r>
    </w:p>
    <w:p w14:paraId="55B2F1F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CAAATTTGTTCTGAGACACCGGATGACCTGTTAAACGATTATGAAATAAA   [2643]</w:t>
      </w:r>
    </w:p>
    <w:p w14:paraId="4CF9621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CAGGTTTGTCCTGAGACACCGGATGACCTGTTAAATGATAACGAAATAAA  </w:t>
      </w:r>
      <w:r>
        <w:rPr>
          <w:sz w:val="18"/>
        </w:rPr>
        <w:t xml:space="preserve"> [2664]</w:t>
      </w:r>
    </w:p>
    <w:p w14:paraId="1635635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CAGGTTTGTTCTGAGACACCAGATGACCTGTTAAATGATGACAAAATAAA   [2613]</w:t>
      </w:r>
    </w:p>
    <w:p w14:paraId="193045D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CAGGTTTGTTCTGCGACACCGGATGACTTGTTAACTGATGATGAAATAAA   [2625]</w:t>
      </w:r>
    </w:p>
    <w:p w14:paraId="6BF4F98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CAGGCTTGTTCTGAGACACCAGATGACCTATTAGATGATGA</w:t>
      </w:r>
      <w:r>
        <w:rPr>
          <w:sz w:val="18"/>
        </w:rPr>
        <w:t>CAAAATAAA   [2622]</w:t>
      </w:r>
    </w:p>
    <w:p w14:paraId="3015FD3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CGGGTTTGTTCCGAGACCCCAGACGACCTGTTAAATGATGACAAGGTAAA   [2598]</w:t>
      </w:r>
    </w:p>
    <w:p w14:paraId="569F4DE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CAGGTTTGTTCTGAGACACCTGATGACCTGTTAGATGATGGTGAAATAAA   [2661]</w:t>
      </w:r>
    </w:p>
    <w:p w14:paraId="387BFEC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CAGCTTTGTTCTGAGACACCTGATGACTTA</w:t>
      </w:r>
      <w:r>
        <w:rPr>
          <w:sz w:val="18"/>
        </w:rPr>
        <w:t>TTAGTTGATGATGAACTAAA   [2661]</w:t>
      </w:r>
    </w:p>
    <w:p w14:paraId="07EA78D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CAGGTTTGTTCTGAGACACCTGATGACCTGTTAGATGATGGTGAAATAAA   [2661]</w:t>
      </w:r>
    </w:p>
    <w:p w14:paraId="492B2B7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CAGGTTTGTTCTGAGACACCTGATGACCTGTTAGATGATGGTGAAATAAA   [2661]</w:t>
      </w:r>
    </w:p>
    <w:p w14:paraId="18307AF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CAGGTTTGTTCTGAGACAC</w:t>
      </w:r>
      <w:r>
        <w:rPr>
          <w:sz w:val="18"/>
        </w:rPr>
        <w:t>CTAATGACCTGTTAGATGATGGTGAAATAAA   [2661]</w:t>
      </w:r>
    </w:p>
    <w:p w14:paraId="16EAD2D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CAGGTTTGTTCTGAGACACCTGACAACCTGTTAGATGATGGTGAAATAAA   [2679]</w:t>
      </w:r>
    </w:p>
    <w:p w14:paraId="49A74BE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GAGGTTTGTTCTGAGACTCCTGATGATCTGTTAGATGATGGTGAAATAAA   [2658]</w:t>
      </w:r>
    </w:p>
    <w:p w14:paraId="3218004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CAGATTTG</w:t>
      </w:r>
      <w:r>
        <w:rPr>
          <w:sz w:val="18"/>
        </w:rPr>
        <w:t>TTCTGAGACACCTGATGATCTGTTAGATGATGATGAAGGAAA   [2550]</w:t>
      </w:r>
    </w:p>
    <w:p w14:paraId="5DCEE34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CAGGTTTGTTCTGAGACACCTGATGACCTGTTAGATGGTGATGAGATAAA   [2670]</w:t>
      </w:r>
    </w:p>
    <w:p w14:paraId="64F20BE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CAGGTTTGTTCTGAGACGCCTGAGGACCTGTTAAATGACGAAATAAAGGA   [2664]</w:t>
      </w:r>
    </w:p>
    <w:p w14:paraId="34C0B44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edgehog                  </w:t>
      </w:r>
      <w:r>
        <w:rPr>
          <w:sz w:val="18"/>
        </w:rPr>
        <w:t xml:space="preserve">   ---GTTTGTTCTGAAACACCTGACGATCTGTTAAATGACGATGAAATGAA   [2601]</w:t>
      </w:r>
    </w:p>
    <w:p w14:paraId="5FD1DE1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CAGGTTTGTTCTGAGACACCTGAGGACATATTAAATGGTGATGAAATAAA   [2649]</w:t>
      </w:r>
    </w:p>
    <w:p w14:paraId="114101D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CAGGTTTGTTCTGAGACACCTGATGACCTGTTAAATGATGACGAAATAAA   [2649]</w:t>
      </w:r>
    </w:p>
    <w:p w14:paraId="05EFD8B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hino          </w:t>
      </w:r>
      <w:r>
        <w:rPr>
          <w:sz w:val="18"/>
        </w:rPr>
        <w:t xml:space="preserve">              CAGGTTTGTTCTGAGACACCTGATGACCTATTAAATGACAACGAAATAAA   [2673]</w:t>
      </w:r>
    </w:p>
    <w:p w14:paraId="5D59AEE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CAGGTTTGTTCTGAGACACCTGATGACCTGTTATATGATGACGAAATAAA   [2658]</w:t>
      </w:r>
    </w:p>
    <w:p w14:paraId="5496FC1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CAGGTTTGTTCTGAGACACCTGACAACTTGTTAAATGATGATGAAATAAA   [2646]</w:t>
      </w:r>
    </w:p>
    <w:p w14:paraId="3F524FC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Pig </w:t>
      </w:r>
      <w:r>
        <w:rPr>
          <w:sz w:val="18"/>
        </w:rPr>
        <w:t xml:space="preserve">                         CAGATTTGTTCTGAGACACCTGATGACCTGTTAAATGATGACAAAATAAA   [2661]</w:t>
      </w:r>
    </w:p>
    <w:p w14:paraId="53CB796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CAGGTTTGTTCTGAAACACCTGATGATTTGTTAAATGATGACGGAATAAA   [2625]</w:t>
      </w:r>
    </w:p>
    <w:p w14:paraId="3FFE5FA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CAGGTTTGCTCTGAGACATCTGATGAGTTGTTAAATGATGACAAAATAAA   </w:t>
      </w:r>
      <w:r>
        <w:rPr>
          <w:sz w:val="18"/>
        </w:rPr>
        <w:t>[2658]</w:t>
      </w:r>
    </w:p>
    <w:p w14:paraId="1CA7883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CAGGTTTGTTCTGAGACATCTGACGAGTTTTTAAATGATGACAAAATAAG   [2652]</w:t>
      </w:r>
    </w:p>
    <w:p w14:paraId="62209E6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CAGGTTTGTTCTGAGACACCCAATGACCTATTAAATGGTGATGAAATAAA   [2670]</w:t>
      </w:r>
    </w:p>
    <w:p w14:paraId="186AF1F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CAGGTTTGTTCTGAGACACCTGATGACCTATTAAATGGTGAC</w:t>
      </w:r>
      <w:r>
        <w:rPr>
          <w:sz w:val="18"/>
        </w:rPr>
        <w:t>AAAATAAA   [2673]</w:t>
      </w:r>
    </w:p>
    <w:p w14:paraId="59D1BBA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CAGATTTGTTCTGAGACTCCTGATGACCTGTTAGATGATGATGAAATAAA   [2598]</w:t>
      </w:r>
    </w:p>
    <w:p w14:paraId="5E1868C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CAGATTTGTTCTGAGACTCCTGATGACCTGTTAGATGATGATGAAATAAA   [2619]</w:t>
      </w:r>
    </w:p>
    <w:p w14:paraId="6978913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CAGGTTTGTTCTGAGACTCCCGACGACCTGT</w:t>
      </w:r>
      <w:r>
        <w:rPr>
          <w:sz w:val="18"/>
        </w:rPr>
        <w:t>TAGATGATGATGAAATAAA   [2622]</w:t>
      </w:r>
    </w:p>
    <w:p w14:paraId="51675BD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CAGGTTTGTTCTGAGACTCCCGACGACCTGTTAGATGATGATGAAATAAA   [2622]</w:t>
      </w:r>
    </w:p>
    <w:p w14:paraId="053B532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CAGGTTTGTTCTCAGACTCCTGATAACCTGTTAGATGATGATGAAATAAA   [2583]</w:t>
      </w:r>
    </w:p>
    <w:p w14:paraId="4FF19EF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CAGGTTTGTTCTCAGACTCC</w:t>
      </w:r>
      <w:r>
        <w:rPr>
          <w:sz w:val="18"/>
        </w:rPr>
        <w:t>TGATAACCTGTTAGATGATGATGAAATAAA   [2601]</w:t>
      </w:r>
    </w:p>
    <w:p w14:paraId="036B37A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CAGATTTGTTCTGAGACACCTGAAGACCTGTTAGATGACAGTGAAATAAA   [2550]</w:t>
      </w:r>
    </w:p>
    <w:p w14:paraId="4341D82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CAGATTTGCTCGGAGACACCTGAAGACCTGTTAGATGACAGTGAAATAAA   [2568]</w:t>
      </w:r>
    </w:p>
    <w:p w14:paraId="500F3B7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CAGATTTGT</w:t>
      </w:r>
      <w:r>
        <w:rPr>
          <w:sz w:val="18"/>
        </w:rPr>
        <w:t>TCTGAGACACCTGATGACCTGTTAGATGATGATGAAATCAA   [2595]</w:t>
      </w:r>
    </w:p>
    <w:p w14:paraId="736A485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CAGATTTGTTCTGAGACACCAGATGACCTGTTTGGTGATGATGAAATAAA   [2526]</w:t>
      </w:r>
    </w:p>
    <w:p w14:paraId="4F66C75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CAGATTTGTTCTGAAACACCTGATGACCTGTTAAATGATGAGAAAAGAAA   [2631]</w:t>
      </w:r>
    </w:p>
    <w:p w14:paraId="34FB21D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Aardvark                   </w:t>
      </w:r>
      <w:r>
        <w:rPr>
          <w:sz w:val="18"/>
        </w:rPr>
        <w:t xml:space="preserve">  CAGATTTGTTCTGAGACACCTGATGACCTGTTAGATGATGACAAAATAAA   [2610]</w:t>
      </w:r>
    </w:p>
    <w:p w14:paraId="214CF90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CAGGTTTGTTCTGAGACACCTGATGACCT?????????????????????   [2631]</w:t>
      </w:r>
    </w:p>
    <w:p w14:paraId="20FAAB42" w14:textId="77777777" w:rsidR="00000000" w:rsidRDefault="00127FA4">
      <w:pPr>
        <w:pStyle w:val="PlainText"/>
        <w:rPr>
          <w:sz w:val="18"/>
        </w:rPr>
      </w:pPr>
    </w:p>
    <w:p w14:paraId="4B88C66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860      2870      2880      2890      2900]</w:t>
      </w:r>
    </w:p>
    <w:p w14:paraId="5930964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</w:t>
      </w:r>
      <w:r>
        <w:rPr>
          <w:sz w:val="18"/>
        </w:rPr>
        <w:t xml:space="preserve">                  .         .         .         .         .]</w:t>
      </w:r>
    </w:p>
    <w:p w14:paraId="38018CAA" w14:textId="77777777" w:rsidR="00000000" w:rsidRDefault="00127FA4">
      <w:pPr>
        <w:pStyle w:val="PlainText"/>
        <w:rPr>
          <w:sz w:val="18"/>
        </w:rPr>
      </w:pPr>
    </w:p>
    <w:p w14:paraId="2E7E270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GGAAAATAACTGCTTTGCTGAAAGTGACATTAAGGAAAGATCTGCTATTT   [2657]</w:t>
      </w:r>
    </w:p>
    <w:p w14:paraId="38AD20F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GGAAAATAACAGCTTTGCTGAARATGGCATTAAGGAAAGATCTGCTGTTT   [2666]</w:t>
      </w:r>
    </w:p>
    <w:p w14:paraId="64D7B97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Anteater        </w:t>
      </w:r>
      <w:r>
        <w:rPr>
          <w:sz w:val="18"/>
        </w:rPr>
        <w:t xml:space="preserve">             GGAAAATAACAGCTTTGCTGAAAGTGGCGTTAAGGAAAGATCTGCTGTTT   [2708]</w:t>
      </w:r>
    </w:p>
    <w:p w14:paraId="42F2FA7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Sloth                        GGAAAATAACAGCTTTGCTGAAAGTGGCATTAAGGAAAGATCTGCTGTTT   [2696]</w:t>
      </w:r>
    </w:p>
    <w:p w14:paraId="7E7FD18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GGAAAATACCAGCTTTGCTGAAGGTGGTATTAAGGAAAGATCTGCTGTTT   [2762]</w:t>
      </w:r>
    </w:p>
    <w:p w14:paraId="0896965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</w:t>
      </w:r>
      <w:r>
        <w:rPr>
          <w:sz w:val="18"/>
        </w:rPr>
        <w:t xml:space="preserve">                        GGGACATACTAGCTTTGGTGAAGGTGACATAATGGAGAGATCTGCTGTCT   [2609]</w:t>
      </w:r>
    </w:p>
    <w:p w14:paraId="14116C9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GGAAAATGCTAGCTTCGGTGAAGGTGGCATAACGGAAAAGTCTGCTATTT   [2609]</w:t>
      </w:r>
    </w:p>
    <w:p w14:paraId="7B7F4AB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GGAAGATGCCAGCTTTGCCGAAGGTGGCATTAAGGAAACTTCTGCCATTT   [</w:t>
      </w:r>
      <w:r>
        <w:rPr>
          <w:sz w:val="18"/>
        </w:rPr>
        <w:t>2558]</w:t>
      </w:r>
    </w:p>
    <w:p w14:paraId="5D6276B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GGAAAATACCAGCTTTGCTGAGAGCGGCATTAAGGAAAGATCTGCTGTGT   [2693]</w:t>
      </w:r>
    </w:p>
    <w:p w14:paraId="25705C4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GAGAATATCGGCTTTGATGAAAGTGGCATTAAGGAAAGATCTGCTGTTT   [2675]</w:t>
      </w:r>
    </w:p>
    <w:p w14:paraId="629048C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GGACAATATCAGCTTTGATGAAAGTGGCATTCAGGAAAGATCT</w:t>
      </w:r>
      <w:r>
        <w:rPr>
          <w:sz w:val="18"/>
        </w:rPr>
        <w:t>GCTGTTT   [2690]</w:t>
      </w:r>
    </w:p>
    <w:p w14:paraId="5444332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GGAAAATGTTAGCTTT---------------AAGGAAAGATCTGCTGTTT   [2678]</w:t>
      </w:r>
    </w:p>
    <w:p w14:paraId="576C83D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GGAAAATGACAGCTTTGCTGAAAGTGACATTAAGGAAAGATCTGCTGTTT   [2714]</w:t>
      </w:r>
    </w:p>
    <w:p w14:paraId="7909B86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GGAGAATAGCAGCTTTGCTGGAAGTGGCATTA</w:t>
      </w:r>
      <w:r>
        <w:rPr>
          <w:sz w:val="18"/>
        </w:rPr>
        <w:t>AGGAAAGATCTGCTATTT   [2663]</w:t>
      </w:r>
    </w:p>
    <w:p w14:paraId="04F4FCB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GGAGAATAGCGGCTTTGATGAAAGTGGCATTAA?GAAAGATCTGCTGTTT   [2675]</w:t>
      </w:r>
    </w:p>
    <w:p w14:paraId="459017D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GGAGAATAGCAGCTTTGCTGAAAGTGGCATTAAGGAAAGATCTGCTATTT   [2672]</w:t>
      </w:r>
    </w:p>
    <w:p w14:paraId="43EFED7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GAGGATAACAGCTTTGCTGA</w:t>
      </w:r>
      <w:r>
        <w:rPr>
          <w:sz w:val="18"/>
        </w:rPr>
        <w:t>AGGCGGCATGAAGGACAGATCTGCTGTTT   [2648]</w:t>
      </w:r>
    </w:p>
    <w:p w14:paraId="667513C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GGAAGATACTAGTTTTGCTGAAAATGACATTAAGGAAAGTTCTGCTGTTT   [2711]</w:t>
      </w:r>
    </w:p>
    <w:p w14:paraId="3485235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GGAAAATACCAGTTTTGCTGAAAATAACATTAAGGAAAGATCTGCTGTTT   [2711]</w:t>
      </w:r>
    </w:p>
    <w:p w14:paraId="72AAB81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GGAAGATACT</w:t>
      </w:r>
      <w:r>
        <w:rPr>
          <w:sz w:val="18"/>
        </w:rPr>
        <w:t>AGTTTTGCTGAAAATGACATTAAGGAAAGTTCTGCTGTTT   [2711]</w:t>
      </w:r>
    </w:p>
    <w:p w14:paraId="1A646C1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GGAAGATACTAGTTTTGCTAAAAATGACATTAAGGAAAGTTCTGCTGTTT   [2711]</w:t>
      </w:r>
    </w:p>
    <w:p w14:paraId="1993C1B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GGAAGATACTAGTTTTGCTGAAAATGACATTAAGGAAAGTTCTGCTGTTT   [2711]</w:t>
      </w:r>
    </w:p>
    <w:p w14:paraId="547C548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</w:t>
      </w:r>
      <w:r>
        <w:rPr>
          <w:sz w:val="18"/>
        </w:rPr>
        <w:t xml:space="preserve"> GGAAGATACTAGTTTTGCTGAATATGGCATTAAGGAGACTTCTACTGTTT   [2729]</w:t>
      </w:r>
    </w:p>
    <w:p w14:paraId="40C3122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GGAAGATACTAGTTTTGCTGAAAATGACATTAAGGAGAGTTCTGCTGTTT   [2708]</w:t>
      </w:r>
    </w:p>
    <w:p w14:paraId="169C904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GAAAATAGC---TTTGCTGAGGTTGATGTTAAGGAAAGATCTGCTGTTT   [2597]</w:t>
      </w:r>
    </w:p>
    <w:p w14:paraId="0F58B8E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</w:t>
      </w:r>
      <w:r>
        <w:rPr>
          <w:sz w:val="18"/>
        </w:rPr>
        <w:t xml:space="preserve">            GGAAAACACCAGCTTTGCTGAAAGTGACAGTAAGGAAAGATCTGCTGTTT   [2720]</w:t>
      </w:r>
    </w:p>
    <w:p w14:paraId="59BA7B7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AATAACATCAGCTTTGCTGACAGTGGCATTAAGGAAAGATCTGCTGTTT   [2714]</w:t>
      </w:r>
    </w:p>
    <w:p w14:paraId="621E6BC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GGAAAATACAAGCTTTACTGAAAGTGGCATTAAGGAACAATCTGCTGTTT   [2651]</w:t>
      </w:r>
    </w:p>
    <w:p w14:paraId="44188C7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</w:t>
      </w:r>
      <w:r>
        <w:rPr>
          <w:sz w:val="18"/>
        </w:rPr>
        <w:t>in                     GGAAAATATCGGCTTTGCTGAAAGTGGTATTAAGGAAAGATCTGCTGTTT   [2699]</w:t>
      </w:r>
    </w:p>
    <w:p w14:paraId="7CD1009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GGAAAATATCAGCTTTGCTGAAAGTGGCGTTAAGGAAAGATCTGCCGTTT   [2699]</w:t>
      </w:r>
    </w:p>
    <w:p w14:paraId="7910F23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GGAAAATATCAGCTTTACTGAAAGTGGCATTAAGGAAAGATCTGCTATTT   [2</w:t>
      </w:r>
      <w:r>
        <w:rPr>
          <w:sz w:val="18"/>
        </w:rPr>
        <w:t>723]</w:t>
      </w:r>
    </w:p>
    <w:p w14:paraId="1A28A23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GGAAAATACCAGCTTTGCTGAAAGTGACATTAAGGAAAGATCTGCTGTTT   [2708]</w:t>
      </w:r>
    </w:p>
    <w:p w14:paraId="23E3CC0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GAAAATAGCCACTTTGCTGAAAGTGACATTAAGGAAAGATCTGCTGTTT   [2696]</w:t>
      </w:r>
    </w:p>
    <w:p w14:paraId="7518182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GGAAAATCTCAACTTTGCTGAAAGTGACGTTAAGGAAAGATCTG</w:t>
      </w:r>
      <w:r>
        <w:rPr>
          <w:sz w:val="18"/>
        </w:rPr>
        <w:t>CTGTTT   [2711]</w:t>
      </w:r>
    </w:p>
    <w:p w14:paraId="3862FBD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GGAAAATAGCAACTTTGCTGAAAGTGACATTAAGGAAAGATCTGCTGTTT   [2675]</w:t>
      </w:r>
    </w:p>
    <w:p w14:paraId="48651E9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GGAAAATAGCAACTTTGCTGAAAGTGACATTAAGGAAAGATCT---GTTT   [2705]</w:t>
      </w:r>
    </w:p>
    <w:p w14:paraId="6A53170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GGAAAATAGCAACTTTGCTGAAAGTGACATTAA</w:t>
      </w:r>
      <w:r>
        <w:rPr>
          <w:sz w:val="18"/>
        </w:rPr>
        <w:t>GGAAAGATCT---GTTT   [2699]</w:t>
      </w:r>
    </w:p>
    <w:p w14:paraId="10A7BD7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GGGAAAAATCAGCTTTGCTGAAAGT---GCTAAGGAAAGATCTGCTGTTT   [2717]</w:t>
      </w:r>
    </w:p>
    <w:p w14:paraId="0E1C481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GGGAAAAGTCAGCTTTGCTGAAAGTGACATTAAGGAAAAATCTGCTGTGT   [2723]</w:t>
      </w:r>
    </w:p>
    <w:p w14:paraId="6E0737C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GGAAAATATCAGCTTTGCTGAA</w:t>
      </w:r>
      <w:r>
        <w:rPr>
          <w:sz w:val="18"/>
        </w:rPr>
        <w:t>AGTGGCATTAAGGAAAGATCTGCTGTTT   [2648]</w:t>
      </w:r>
    </w:p>
    <w:p w14:paraId="25F2E24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GGAAAATATCAGCTTTGCTGAAAGTGGCATTAAGGAAAGATCTGCTGTTT   [2669]</w:t>
      </w:r>
    </w:p>
    <w:p w14:paraId="71E048C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GGAAAATATCAGCTTTGCTGAAAACGGCATTAAGGAAAGATCT---GTTT   [2669]</w:t>
      </w:r>
    </w:p>
    <w:p w14:paraId="445441C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GGAAAATATCA</w:t>
      </w:r>
      <w:r>
        <w:rPr>
          <w:sz w:val="18"/>
        </w:rPr>
        <w:t>GCTTTGCTGAAAACAGCATTAAGGAAAGATCT---GTTT   [2669]</w:t>
      </w:r>
    </w:p>
    <w:p w14:paraId="6F6D0AB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GGGAAAGACTGACTTTGCTGGAAGTAGCATTAAGGACAGACCT---GTCT   [2630]</w:t>
      </w:r>
    </w:p>
    <w:p w14:paraId="454220D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GGGAAAGACTGACTTTGCTGGAAGTAGCATTAAGGACAGACCT---GTCT   [2648]</w:t>
      </w:r>
    </w:p>
    <w:p w14:paraId="14F2E83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</w:t>
      </w:r>
      <w:r>
        <w:rPr>
          <w:sz w:val="18"/>
        </w:rPr>
        <w:t>TAAAAACAGCCACTTGGTTCAAAGTGACATTAGGGAAAGATCTGCTGTTT   [2600]</w:t>
      </w:r>
    </w:p>
    <w:p w14:paraId="45C284F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AATAACAGCTACTTTGTTCAAAGTGACGTTAAGGAAAGGTCTGCAGTTT   [2618]</w:t>
      </w:r>
    </w:p>
    <w:p w14:paraId="527366B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GAAAATATCAGCTTTGCTGAAAGTGGCATTAACGAAAGATCTGCAGTTT   [2645]</w:t>
      </w:r>
    </w:p>
    <w:p w14:paraId="3038982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</w:t>
      </w:r>
      <w:r>
        <w:rPr>
          <w:sz w:val="18"/>
        </w:rPr>
        <w:t>t_Shrew</w:t>
      </w:r>
      <w:proofErr w:type="spellEnd"/>
      <w:r>
        <w:rPr>
          <w:sz w:val="18"/>
        </w:rPr>
        <w:t xml:space="preserve">    GGAAAATAGCAGCTTTGGTGAAATCAGCTTTAAAGAGAGATCTGCTGTTT   [2576]</w:t>
      </w:r>
    </w:p>
    <w:p w14:paraId="06310A6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GAGAATATCAGCTTTGCTCAAATCAGCATTAAGGAACGATCCACTGTTT   [2681]</w:t>
      </w:r>
    </w:p>
    <w:p w14:paraId="2269A24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GGAAAATACCAGCTTTGCTGTAAGTGGCATTAAGGAAAGATCTGCTGTTT   [2660]</w:t>
      </w:r>
    </w:p>
    <w:p w14:paraId="498478B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Wombat </w:t>
      </w:r>
      <w:r>
        <w:rPr>
          <w:sz w:val="18"/>
        </w:rPr>
        <w:t xml:space="preserve">                      ??????????????????????????????????????????????????   [2681]</w:t>
      </w:r>
    </w:p>
    <w:p w14:paraId="7A178095" w14:textId="77777777" w:rsidR="00000000" w:rsidRDefault="00127FA4">
      <w:pPr>
        <w:pStyle w:val="PlainText"/>
        <w:rPr>
          <w:sz w:val="18"/>
        </w:rPr>
      </w:pPr>
    </w:p>
    <w:p w14:paraId="72ACC33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910      2920      2930      2940      2950]</w:t>
      </w:r>
    </w:p>
    <w:p w14:paraId="68CB301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5601957C" w14:textId="77777777" w:rsidR="00000000" w:rsidRDefault="00127FA4">
      <w:pPr>
        <w:pStyle w:val="PlainText"/>
        <w:rPr>
          <w:sz w:val="18"/>
        </w:rPr>
      </w:pPr>
    </w:p>
    <w:p w14:paraId="15D0A4C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</w:t>
      </w:r>
      <w:r>
        <w:rPr>
          <w:sz w:val="18"/>
        </w:rPr>
        <w:t>nded_Armadillo</w:t>
      </w:r>
      <w:proofErr w:type="spellEnd"/>
      <w:r>
        <w:rPr>
          <w:sz w:val="18"/>
        </w:rPr>
        <w:t xml:space="preserve">        TTAGCAAAACTGTCCAGAAAAGAGAGTTCAGAAGGAGCCCTAGCCCTTTA   [2707]</w:t>
      </w:r>
    </w:p>
    <w:p w14:paraId="004EC50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TTAGCAAAAGTGTCCAGAAAAGAGAGTTCAGAAGGAGTCCTAGCCCTTTA   [2716]</w:t>
      </w:r>
    </w:p>
    <w:p w14:paraId="68EA849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TTAGCAAAAGTGTCCAGAGAAGAGAATTCAGAAGGAGCCCTAGCCCTTTA   [27</w:t>
      </w:r>
      <w:r>
        <w:rPr>
          <w:sz w:val="18"/>
        </w:rPr>
        <w:t>58]</w:t>
      </w:r>
    </w:p>
    <w:p w14:paraId="07EDCB9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TTACCAAAAGTGTCCAGAAAAGAGAGTTCAGAAGGAGCCCGAGCCCGTTA   [2746]</w:t>
      </w:r>
    </w:p>
    <w:p w14:paraId="48A8E25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TAGTAAGAGTGTCCAAAGAGGAGAGTTTAGCAGGAGCCCGAGTCCTTTA   [2812]</w:t>
      </w:r>
    </w:p>
    <w:p w14:paraId="1200B03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TTAACGGAAGCATCCTGAGAAGGGAGTCCAGTAGGAGCCCTAGTC</w:t>
      </w:r>
      <w:r>
        <w:rPr>
          <w:sz w:val="18"/>
        </w:rPr>
        <w:t>CTGTA   [2659]</w:t>
      </w:r>
    </w:p>
    <w:p w14:paraId="3F755B8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TTAATGGAAGTGTCCTGAGAAGAGAGTCCAGTAGGAGCCCTAGCCCTGTA   [2659]</w:t>
      </w:r>
    </w:p>
    <w:p w14:paraId="1444A48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TTAGCAAGAGTGTCCAGACAAGACGATTCAGCAGGAGCCCCAGCCCTGTA   [2608]</w:t>
      </w:r>
    </w:p>
    <w:p w14:paraId="2867C2A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TTAGTAAAAGTGTTCAGAGGGGAGAGTGCAGTAG</w:t>
      </w:r>
      <w:r>
        <w:rPr>
          <w:sz w:val="18"/>
        </w:rPr>
        <w:t>AACCCCTAGCCCTTCA   [2743]</w:t>
      </w:r>
    </w:p>
    <w:p w14:paraId="2FA2653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TTAGCAAAAGTGTCCAGAAAGGAGAATTCAAAAGGAGCCCTAGTCCCTTA   [2725]</w:t>
      </w:r>
    </w:p>
    <w:p w14:paraId="0410E65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Dog_Faced_Fruit_Bat</w:t>
      </w:r>
      <w:proofErr w:type="spellEnd"/>
      <w:r>
        <w:rPr>
          <w:sz w:val="18"/>
        </w:rPr>
        <w:t xml:space="preserve">          TTAGCAAAAATGTCCAGAAAGGAGAATTCAGAAGGAGCCCTAGTCCCTTA   [2740]</w:t>
      </w:r>
    </w:p>
    <w:p w14:paraId="176058E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TTAGCAAAAGTGTCCAAAAAGAA</w:t>
      </w:r>
      <w:r>
        <w:rPr>
          <w:sz w:val="18"/>
        </w:rPr>
        <w:t>GAATTGAGTAGAAGCCCTAGCCCCTTA   [2728]</w:t>
      </w:r>
    </w:p>
    <w:p w14:paraId="663FD84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TTAGCAAAAGTGTCCAGAAAGGAGAATTCAGAAGGAGCCCTAGCCCCGTA   [2764]</w:t>
      </w:r>
    </w:p>
    <w:p w14:paraId="3A5922B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TTAGCAAAAGTGTCAAGAAAGAAAAATTCAGAAGGAGCCCTAGCCCCTTT   [2713]</w:t>
      </w:r>
    </w:p>
    <w:p w14:paraId="08968BA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TTAGCAAAGATG</w:t>
      </w:r>
      <w:r>
        <w:rPr>
          <w:sz w:val="18"/>
        </w:rPr>
        <w:t>TTCAGAAAGAAGAATTCAGAGGGAGCCCTAGCCCCTTA   [2725]</w:t>
      </w:r>
    </w:p>
    <w:p w14:paraId="1279054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TTAGCAAAAGTGCCCAG---GAAGAACTCAGCAGGAGCCCTAGCCCCTTA   [2719]</w:t>
      </w:r>
    </w:p>
    <w:p w14:paraId="47CB31D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TTAGCAAAAGCGTCCTG---AAAGAATTCAGAAGGAGCCCCAGTCCCTTA   [2695]</w:t>
      </w:r>
    </w:p>
    <w:p w14:paraId="59437A1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uman                        T</w:t>
      </w:r>
      <w:r>
        <w:rPr>
          <w:sz w:val="18"/>
        </w:rPr>
        <w:t>TAGCAAAAGCGTCCAGAAAGGAGAGCTTAGCAGGAGTCCTAGCCCTTTC   [2761]</w:t>
      </w:r>
    </w:p>
    <w:p w14:paraId="0CAFA9A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TTAGCAAAAATGTCATGAGAAGAGAGATTAGCAGGAGCCCTAGCCCTTTA   [2761]</w:t>
      </w:r>
    </w:p>
    <w:p w14:paraId="4A0C820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TTAGCAAAAGCGTCCAGAGAGGAGAGCTTAGCAGGAGTCCTAGCCCTTTC   [2761]</w:t>
      </w:r>
    </w:p>
    <w:p w14:paraId="5CE5F56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Gorilla            </w:t>
      </w:r>
      <w:r>
        <w:rPr>
          <w:sz w:val="18"/>
        </w:rPr>
        <w:t xml:space="preserve">          TTAGCAAAAGCGTCCAGAGAGGAGAGCTTAGCAGGAGTCCTAGCCCTTTC   [2761]</w:t>
      </w:r>
    </w:p>
    <w:p w14:paraId="7D04519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TTAGCAAAAGCGTCCAGAGAGGAGAGCTTAGCAGGAGTCCTAGCCCTTTC   [2761]</w:t>
      </w:r>
    </w:p>
    <w:p w14:paraId="29BB4AF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TTAGCAAAAGTGTCCAGAGAGGAGAGCTCAGCAGGAGCCCTAGCCCTTTC   [2779]</w:t>
      </w:r>
    </w:p>
    <w:p w14:paraId="11381DF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hesus  </w:t>
      </w:r>
      <w:r>
        <w:rPr>
          <w:sz w:val="18"/>
        </w:rPr>
        <w:t xml:space="preserve">                     TTAGCAAAAGCATCCAGAGAGGAGAGCTCAGCAGGAGCCCTAGCCCTTTC   [2758]</w:t>
      </w:r>
    </w:p>
    <w:p w14:paraId="30E2F2C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TTGGCAAAACTGTCCAGAGAAGAGAGTTAAGAAGGAGCTCTAGCCCTTTA   [2647]</w:t>
      </w:r>
    </w:p>
    <w:p w14:paraId="0D87EEB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TTAGCAAAAGTGTCCAGAGAGGAGAGTTAAGCAGGAGCCCTAGCCCTTTT   [277</w:t>
      </w:r>
      <w:r>
        <w:rPr>
          <w:sz w:val="18"/>
        </w:rPr>
        <w:t>0]</w:t>
      </w:r>
    </w:p>
    <w:p w14:paraId="32DEC8F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TTAGCAAAAGTTTCCAGAAAGGAGAATTC---AGGAGCCCTAGCCTTTTA   [2761]</w:t>
      </w:r>
    </w:p>
    <w:p w14:paraId="27CF77D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TTGGCAAAAGTACCCAGAAA---GGTTTCAGAAGGAGCCCTAGCCCTTTA   [2698]</w:t>
      </w:r>
    </w:p>
    <w:p w14:paraId="5D34D54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CTAGCAAAAGTGTCCAGAAAGGAGAATTCAGAAAGAGCCCAAGCCC</w:t>
      </w:r>
      <w:r>
        <w:rPr>
          <w:sz w:val="18"/>
        </w:rPr>
        <w:t>TGTA   [2749]</w:t>
      </w:r>
    </w:p>
    <w:p w14:paraId="4EE7201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TTAGCAAAAGCGTCCAGAAAGGAAAGTTCAGAAGGAGTCCTAGCCCTATA   [2749]</w:t>
      </w:r>
    </w:p>
    <w:p w14:paraId="13C80D7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TTAGCAAAAGCGTCCAGAAAGGAGAATTCAGAAGGAGCCCTAGCCCTTTA   [2773]</w:t>
      </w:r>
    </w:p>
    <w:p w14:paraId="7CBA788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TTAGCAAAAGTGTCCAAAAA---GAATTCAGAAGG</w:t>
      </w:r>
      <w:r>
        <w:rPr>
          <w:sz w:val="18"/>
        </w:rPr>
        <w:t>AGCCCTAGCCCTTTA   [2755]</w:t>
      </w:r>
    </w:p>
    <w:p w14:paraId="18ADF5F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TTAGTGAAAGTGTCCAAAAAGGAGAATTCAGAGGGAGCCCTGGCCCTTTC   [2746]</w:t>
      </w:r>
    </w:p>
    <w:p w14:paraId="64C2879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TTAGCAAAAGTGCCCAAGAAGGGGAATTTAAAAGGAGCCCTAGCCCTTTA   [2761]</w:t>
      </w:r>
    </w:p>
    <w:p w14:paraId="15D934F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TTAGCAAAAATGTCCAAAAAGGAG</w:t>
      </w:r>
      <w:r>
        <w:rPr>
          <w:sz w:val="18"/>
        </w:rPr>
        <w:t>AATTCAGAAGGAGCCCTGGCCCTTTA   [2725]</w:t>
      </w:r>
    </w:p>
    <w:p w14:paraId="48D140D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TTAGCAAAAGTGTCCAAAAAGGAGAATTCAGAAAGAGCACTGGCCCTTTA   [2755]</w:t>
      </w:r>
    </w:p>
    <w:p w14:paraId="1EB16DE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TTAGCAAAAGTGTCCAAAAAGGAGAATTCAGAAGGAGCCCTGGCCCTTTA   [2749]</w:t>
      </w:r>
    </w:p>
    <w:p w14:paraId="17D1B25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TTGGCAAGAGTGT</w:t>
      </w:r>
      <w:r>
        <w:rPr>
          <w:sz w:val="18"/>
        </w:rPr>
        <w:t>CCAGAAAGGAGAATTCAGAAGGAGCCCTAGCCCTTTA   [2767]</w:t>
      </w:r>
    </w:p>
    <w:p w14:paraId="62B3D71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TTAGCAAAAGTGTCCAGAGTGGAGAGTTCAGCAGAAGCCCTAGCCCTTCA   [2773]</w:t>
      </w:r>
    </w:p>
    <w:p w14:paraId="284FC0F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TAGTAAA---GACCAGAGAAGAGAGTTCAGAAGGAACCCAAGCCCTTTA   [2695]</w:t>
      </w:r>
    </w:p>
    <w:p w14:paraId="16AA5FE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T</w:t>
      </w:r>
      <w:r>
        <w:rPr>
          <w:sz w:val="18"/>
        </w:rPr>
        <w:t>AGTAAA---GACCAGAGAAGAGAGTTCAGAAGGAACCCAAGCCCTTTA   [2716]</w:t>
      </w:r>
    </w:p>
    <w:p w14:paraId="212E062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TTATTAAAGATGACCAGAGAAGAGAGTTCAGAAGGAACCCAAGCCCTTTA   [2719]</w:t>
      </w:r>
    </w:p>
    <w:p w14:paraId="7DAEA27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TTATTAAAGATGACCAGAGAAGAGAGTTCAGAAGGAACCCAAGCCCTTTA   [2719]</w:t>
      </w:r>
    </w:p>
    <w:p w14:paraId="2F9C889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</w:t>
      </w:r>
      <w:r>
        <w:rPr>
          <w:sz w:val="18"/>
        </w:rPr>
        <w:t xml:space="preserve">         TTAGTAAAGATGACCAGGGAAGAGAGTTCAGAAGGAACCCAAGCCCTTTA   [2680]</w:t>
      </w:r>
    </w:p>
    <w:p w14:paraId="23305049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TAGTAAAGATGACCAGGGAAGAGAGTTCAGAAGGAACCCAAGCCCTTTG   [2698]</w:t>
      </w:r>
    </w:p>
    <w:p w14:paraId="0F84D50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TTAGCAAAGATAACCAGAGAAGAGATTTCAGAAGGAGCCCTGGGCCTACA   [2650]</w:t>
      </w:r>
    </w:p>
    <w:p w14:paraId="75EDB64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Tenrec   </w:t>
      </w:r>
      <w:r>
        <w:rPr>
          <w:sz w:val="18"/>
        </w:rPr>
        <w:t xml:space="preserve">                    TTGGCAAAGATAACCAGAGAAGAGATTTCAGAAGGAGCCCTGGGCCTACA   [2668]</w:t>
      </w:r>
    </w:p>
    <w:p w14:paraId="3B768CD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TAGTAAAGATGACCATAGAAGACAATTCAGAAGGAACCTAAGCCCTTTA   [2695]</w:t>
      </w:r>
    </w:p>
    <w:p w14:paraId="4E07212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TTAGTAAAGATGAGCAGGCCAGAGAGTTCAATAGGAACTCAAGCCGTTCA   [2626</w:t>
      </w:r>
      <w:r>
        <w:rPr>
          <w:sz w:val="18"/>
        </w:rPr>
        <w:t>]</w:t>
      </w:r>
    </w:p>
    <w:p w14:paraId="028F9C5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TAGTAAA---GACCAGGCAAGAGAATTCAGAGGAAACCCAAACCCTTTA   [2728]</w:t>
      </w:r>
    </w:p>
    <w:p w14:paraId="5A6DF19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TTAGTAAAGATGACCAGGAAAGAGAGTTCAGAAGGAGCCTGAGCCGTTTC   [2710]</w:t>
      </w:r>
    </w:p>
    <w:p w14:paraId="46DA70A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???????????????????????????????????????????????</w:t>
      </w:r>
      <w:r>
        <w:rPr>
          <w:sz w:val="18"/>
        </w:rPr>
        <w:t>???   [2731]</w:t>
      </w:r>
    </w:p>
    <w:p w14:paraId="45214B27" w14:textId="77777777" w:rsidR="00000000" w:rsidRDefault="00127FA4">
      <w:pPr>
        <w:pStyle w:val="PlainText"/>
        <w:rPr>
          <w:sz w:val="18"/>
        </w:rPr>
      </w:pPr>
    </w:p>
    <w:p w14:paraId="294CFAC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2960      2970      2980      2990      3000]</w:t>
      </w:r>
    </w:p>
    <w:p w14:paraId="093C5A9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        .         .]</w:t>
      </w:r>
    </w:p>
    <w:p w14:paraId="6B6C073A" w14:textId="77777777" w:rsidR="00000000" w:rsidRDefault="00127FA4">
      <w:pPr>
        <w:pStyle w:val="PlainText"/>
        <w:rPr>
          <w:sz w:val="18"/>
        </w:rPr>
      </w:pPr>
    </w:p>
    <w:p w14:paraId="2A5E3B0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GTCCAT---ACAAGTTTTGCTCAGGGTCACCAAAGAAAGCCCAGGAA</w:t>
      </w:r>
      <w:r>
        <w:rPr>
          <w:sz w:val="18"/>
        </w:rPr>
        <w:t>ATT   [2754]</w:t>
      </w:r>
    </w:p>
    <w:p w14:paraId="7C0A3D7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GGCCAT---ACAAGTTTGGCTCAGGGTCACCAAAGAAGGGCCAGGAAATT   [2763]</w:t>
      </w:r>
    </w:p>
    <w:p w14:paraId="2FE4457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GCCCAA---ACAAGTGTGGCTCAGGGTCACCAAAGAGGGGCCAGGAAATT   [2805]</w:t>
      </w:r>
    </w:p>
    <w:p w14:paraId="6348997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GCCCAA---ACA---------AGGGTCACCAAAAGA</w:t>
      </w:r>
      <w:r>
        <w:rPr>
          <w:sz w:val="18"/>
        </w:rPr>
        <w:t>CGGGCCAGGAAATT   [2784]</w:t>
      </w:r>
    </w:p>
    <w:p w14:paraId="7333C0B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TCCCAT---ACGTCTTTGGCTCGGAGTCATCAAAAAGGGGCCAGGAAATT   [2859]</w:t>
      </w:r>
    </w:p>
    <w:p w14:paraId="23753AE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CCCAT---GCATCGAAGTCTCAGAGTCTCCACAGAGCGTCTAGGAAATT   [2706]</w:t>
      </w:r>
    </w:p>
    <w:p w14:paraId="63622EB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at                          ACCCAT---GCATCGAAGTCGCGGA</w:t>
      </w:r>
      <w:r>
        <w:rPr>
          <w:sz w:val="18"/>
        </w:rPr>
        <w:t>GTCTCCACAGAGGGTCTAGGAAATT   [2706]</w:t>
      </w:r>
    </w:p>
    <w:p w14:paraId="48A84C5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ACCAAT---ACCACTTTGGCTCAGGGTCACCGAAGAAGGGCGAGAAAACT   [2655]</w:t>
      </w:r>
    </w:p>
    <w:p w14:paraId="7B86C36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GGCCAT---GCATGTTTGGCTCAGAGTCA?????????????????????   [2790]</w:t>
      </w:r>
    </w:p>
    <w:p w14:paraId="7C045AE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GCCCAT---ACAAG</w:t>
      </w:r>
      <w:r>
        <w:rPr>
          <w:sz w:val="18"/>
        </w:rPr>
        <w:t>TTTGTCTCAAGGTCGCCGAAGAGGGGCTAGGAAATT   [2772]</w:t>
      </w:r>
    </w:p>
    <w:p w14:paraId="4E1F56C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GCCCAT---GCAAGTTTGTCTCAAGGTCGCCCAAGAAGGGC?????????   [2787]</w:t>
      </w:r>
    </w:p>
    <w:p w14:paraId="2350356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TCCAT---ACATGTTTAGCTCAGGGTCACCGAAGA?GG?CTAGGAAATT   [2775]</w:t>
      </w:r>
    </w:p>
    <w:p w14:paraId="571DA3F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GCT</w:t>
      </w:r>
      <w:r>
        <w:rPr>
          <w:sz w:val="18"/>
        </w:rPr>
        <w:t>CAC---ACACGTTTGGCTCAGGGTCACCAAAGACGGGCCAGGAAATT   [2811]</w:t>
      </w:r>
    </w:p>
    <w:p w14:paraId="2727CB4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GCCCAT---ACACATTTGACTCATACTCGCCAAAGAGGGGCCAGGAAATT   [2760]</w:t>
      </w:r>
    </w:p>
    <w:p w14:paraId="3CAEB53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GCCCAT---ACATATTTGACTCGGAGTTGCCAAAGAAGGGCCAGGAAATT   [2772]</w:t>
      </w:r>
    </w:p>
    <w:p w14:paraId="1569F47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</w:t>
      </w:r>
      <w:r>
        <w:rPr>
          <w:sz w:val="18"/>
        </w:rPr>
        <w:t xml:space="preserve">        ACCCAT---ACACATTTGGCTCAGGGTCAGCAGAGAAGGGCCGGGAAATT   [2766]</w:t>
      </w:r>
    </w:p>
    <w:p w14:paraId="1CD34C2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GCCCAC---ACA?TCTTGGCTCGGGGTCACCCCAGAAGGGCCAGGAAACT   [2742]</w:t>
      </w:r>
    </w:p>
    <w:p w14:paraId="711D110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lastRenderedPageBreak/>
        <w:t>Human                        ACCCAT---ACACATTTGGCTCAGGGTTACCGAAGAGGGGCCAAGAAATT   [2808]</w:t>
      </w:r>
    </w:p>
    <w:p w14:paraId="03229DA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Galago    </w:t>
      </w:r>
      <w:r>
        <w:rPr>
          <w:sz w:val="18"/>
        </w:rPr>
        <w:t xml:space="preserve">                   GCCCAT---ATACATTTGACTCAGGCTCACCAAAGAGAGGTTAGGAAATT   [2808]</w:t>
      </w:r>
    </w:p>
    <w:p w14:paraId="6207937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CCCAT---ACACATTTGGCTCAGGGTTACCGAAGAGGGGCCAAGAAATT   [2808]</w:t>
      </w:r>
    </w:p>
    <w:p w14:paraId="57B04C9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CCCAT---ACACATTTGGCTCAGGGTTACCGAAGAGGGGCCAAGAAATT   [2808]</w:t>
      </w:r>
    </w:p>
    <w:p w14:paraId="217714F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CCCAT---ACACATTTGGCTCAGGGTTACCGAAGAGGGGCCAAGAAATT   [2808]</w:t>
      </w:r>
    </w:p>
    <w:p w14:paraId="706C5F4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CCCAT---ACACATTTGGCTCAGGTTTACCAAAGAGGGGCCAAGAAATT   [2826]</w:t>
      </w:r>
    </w:p>
    <w:p w14:paraId="0891452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CCCAT---ACACATTTAGCTCAGGGTTACCGAAAAGAGGCCAAGAAA</w:t>
      </w:r>
      <w:r>
        <w:rPr>
          <w:sz w:val="18"/>
        </w:rPr>
        <w:t>TT   [2805]</w:t>
      </w:r>
    </w:p>
    <w:p w14:paraId="4816889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Shrew</w:t>
      </w:r>
      <w:proofErr w:type="spellEnd"/>
      <w:r>
        <w:rPr>
          <w:sz w:val="18"/>
        </w:rPr>
        <w:t xml:space="preserve">                   ACTCGT---GCATGTTTGACTGAGGGTCAGCAAACAGGAGCCCAGAAATT   [2694]</w:t>
      </w:r>
    </w:p>
    <w:p w14:paraId="2381DA4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GCCCAA---ACATGTTTGGCTCAGGGTCACCAAAGAGGAGCCAGGAAATT   [2817]</w:t>
      </w:r>
    </w:p>
    <w:p w14:paraId="479F80B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GACCAT---ACATGTTTGGCTCAGGACCACGAAAGTG</w:t>
      </w:r>
      <w:r>
        <w:rPr>
          <w:sz w:val="18"/>
        </w:rPr>
        <w:t>GG------AAATT   [2802]</w:t>
      </w:r>
    </w:p>
    <w:p w14:paraId="4D1A3C7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GGCCAC---ACATGTTTGAGACAGGATCAGCAAAGAGGGGCACAAAAATC   [2745]</w:t>
      </w:r>
    </w:p>
    <w:p w14:paraId="028F1D8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angolin                     GTCCAT---ATGAGTTTGTCTCAGAGTCACCAAAGAAGAGCTGGGATAAT   [2796]</w:t>
      </w:r>
    </w:p>
    <w:p w14:paraId="476C1AD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GGCCGT---ACGTGTTTGGCTCAGGG</w:t>
      </w:r>
      <w:r>
        <w:rPr>
          <w:sz w:val="18"/>
        </w:rPr>
        <w:t>TCACCAAAGACGGGCCAGGAAATT   [2796]</w:t>
      </w:r>
    </w:p>
    <w:p w14:paraId="194E3A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GCCCGT---ACATGTTTGGCT---------CAAAGAGGGGCCAGGAAATT   [2811]</w:t>
      </w:r>
    </w:p>
    <w:p w14:paraId="6939018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Llama                        GTGCAT---ACGCATTTGGCTCAGGGTCACCAAAGAGGGGCTAGGAAATT   [2802]</w:t>
      </w:r>
    </w:p>
    <w:p w14:paraId="4AFD66A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CCCAT---ACACAT</w:t>
      </w:r>
      <w:r>
        <w:rPr>
          <w:sz w:val="18"/>
        </w:rPr>
        <w:t>TTGGCTCAGGGTCACCAAAGAGGGGCTGGCAAACT   [2793]</w:t>
      </w:r>
    </w:p>
    <w:p w14:paraId="7658B64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GCCCAC---AGACGTTTGGCTCAGGGTCACCAAAGATGGGCTAGGAAATT   [2808]</w:t>
      </w:r>
    </w:p>
    <w:p w14:paraId="44552A1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GCCCAT---ACACGTTTGGCTCAGGGTCACCAAAGAAGGGCTGGGAAATT   [2772]</w:t>
      </w:r>
    </w:p>
    <w:p w14:paraId="123D8B7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GCCC</w:t>
      </w:r>
      <w:r>
        <w:rPr>
          <w:sz w:val="18"/>
        </w:rPr>
        <w:t>ATCATACATGTTTGGCTCAGGGTCACGAAAGAGGGGCT--------   [2797]</w:t>
      </w:r>
    </w:p>
    <w:p w14:paraId="5E1BB0B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GCCCATCATACATGTTTGGCTCAGGGTCACGAAAGAGGGGCT--------   [2791]</w:t>
      </w:r>
    </w:p>
    <w:p w14:paraId="6757329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GACCAT---ACACATCTGGCTCAGGGTCACCAAACAGAGACCAGGAAGTT   [2814]</w:t>
      </w:r>
    </w:p>
    <w:p w14:paraId="173BFFE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og                   </w:t>
      </w:r>
      <w:r>
        <w:rPr>
          <w:sz w:val="18"/>
        </w:rPr>
        <w:t xml:space="preserve">       GACCAT---ACACGTTTGGCCCAGGGTTACCAGAGAGGGACCAAGAAATT   [2820]</w:t>
      </w:r>
    </w:p>
    <w:p w14:paraId="73D60EB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ugong                       TCCCAT---TCAGGTTTGGCTCAGGGTCACCTAAGAGGGGCCAGGGAATT   [2742]</w:t>
      </w:r>
    </w:p>
    <w:p w14:paraId="75FFB10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TCCCGT---TCAGGTTTGGCTCAGGGTCACCTAAGAGGGGCCAGGGAATT   [2763]</w:t>
      </w:r>
    </w:p>
    <w:p w14:paraId="6D389557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</w:t>
      </w:r>
      <w:r>
        <w:rPr>
          <w:sz w:val="18"/>
        </w:rPr>
        <w:t>phant</w:t>
      </w:r>
      <w:proofErr w:type="spellEnd"/>
      <w:r>
        <w:rPr>
          <w:sz w:val="18"/>
        </w:rPr>
        <w:t xml:space="preserve">             TCCCAT---TCAGGTTTGGCTCAGGGTTGCCTAAGAGGGGCCAGGGAATT   [2766]</w:t>
      </w:r>
    </w:p>
    <w:p w14:paraId="2EC6256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TCCCAT---TCAGGTTTGGCTCAGGGTTGCCTAAGAGGGGCCAGGGAATT   [2766]</w:t>
      </w:r>
    </w:p>
    <w:p w14:paraId="02962243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TCCCAT---TCAGGTTTGGCTCAGGGCCACCTGATAGGGGCCAGGGAATT   [2727]</w:t>
      </w:r>
    </w:p>
    <w:p w14:paraId="54AD142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TCCCAT---TCAGGTTTGGCTCAGGGCCACCTGATAGGGGCCAGGGAATT   [2745]</w:t>
      </w:r>
    </w:p>
    <w:p w14:paraId="0EEAA4F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TCCCAT---TTAGGTTTGTCTTGGGGTCACCC?AGAGGTGCTGAAGAGTT   [2697]</w:t>
      </w:r>
    </w:p>
    <w:p w14:paraId="5AC65F5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TCCCAT---TTAGGTTTGACTTGGGGTCACCCAAGGGGTGCGGAAGAAT</w:t>
      </w:r>
      <w:r>
        <w:rPr>
          <w:sz w:val="18"/>
        </w:rPr>
        <w:t>T   [2715]</w:t>
      </w:r>
    </w:p>
    <w:p w14:paraId="0744190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TCCCAT---TTAGGTTTGACTCAGGGTCACTTAAGAGGTACCAGAGAATT   [2742]</w:t>
      </w:r>
    </w:p>
    <w:p w14:paraId="5A819AA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TCTCGT---TCAGATTTGGCTCCCAGTCATCTAAGACGCGATAGGGAATT   [2673]</w:t>
      </w:r>
    </w:p>
    <w:p w14:paraId="3917DD5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TCCCAT---TCAGATTTGACTCAGAGTCATCTAAGAAG</w:t>
      </w:r>
      <w:r>
        <w:rPr>
          <w:sz w:val="18"/>
        </w:rPr>
        <w:t>TGGTAGGGAATT   [2775]</w:t>
      </w:r>
    </w:p>
    <w:p w14:paraId="6392AA5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ardvark                     TCCCAT---TCAAGTTTGGCTCAGGTTCACGTAAGAGGTGCCAGGGAATT   [2757]</w:t>
      </w:r>
    </w:p>
    <w:p w14:paraId="0C9EC39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??????????????????????????????????????????????????   [2781]</w:t>
      </w:r>
    </w:p>
    <w:p w14:paraId="41C28A31" w14:textId="77777777" w:rsidR="00000000" w:rsidRDefault="00127FA4">
      <w:pPr>
        <w:pStyle w:val="PlainText"/>
        <w:rPr>
          <w:sz w:val="18"/>
        </w:rPr>
      </w:pPr>
    </w:p>
    <w:p w14:paraId="5F3C49D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[                                     3010      3020   </w:t>
      </w:r>
      <w:r>
        <w:rPr>
          <w:sz w:val="18"/>
        </w:rPr>
        <w:t xml:space="preserve">   3030]</w:t>
      </w:r>
    </w:p>
    <w:p w14:paraId="26E8FD3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[                                     .         .         . ]</w:t>
      </w:r>
    </w:p>
    <w:p w14:paraId="53461CF6" w14:textId="77777777" w:rsidR="00000000" w:rsidRDefault="00127FA4">
      <w:pPr>
        <w:pStyle w:val="PlainText"/>
        <w:rPr>
          <w:sz w:val="18"/>
        </w:rPr>
      </w:pPr>
    </w:p>
    <w:p w14:paraId="43D1F33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Nine_Banded_Armadillo</w:t>
      </w:r>
      <w:proofErr w:type="spellEnd"/>
      <w:r>
        <w:rPr>
          <w:sz w:val="18"/>
        </w:rPr>
        <w:t xml:space="preserve">        AGACTCCTCAGAAGAGGACGTATCTAGTGAG   [2785]</w:t>
      </w:r>
    </w:p>
    <w:p w14:paraId="686D5E3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airy_Armadillo</w:t>
      </w:r>
      <w:proofErr w:type="spellEnd"/>
      <w:r>
        <w:rPr>
          <w:sz w:val="18"/>
        </w:rPr>
        <w:t xml:space="preserve">              AGACTCCTCAGAAGAGGACGTATCTAGTGAG   [2794]</w:t>
      </w:r>
    </w:p>
    <w:p w14:paraId="46C5971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Anteater                     AGCCTCCTCAGAAG?</w:t>
      </w:r>
      <w:r>
        <w:rPr>
          <w:sz w:val="18"/>
        </w:rPr>
        <w:t>GGAC?AGTCTAG?GAG   [2836]</w:t>
      </w:r>
    </w:p>
    <w:p w14:paraId="25421F0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Sloth                        AGACTCCTCAGAAGAGGATGTGTCTAGTGAG   [2815]</w:t>
      </w:r>
    </w:p>
    <w:p w14:paraId="74AD28E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Squirrel</w:t>
      </w:r>
      <w:proofErr w:type="spellEnd"/>
      <w:r>
        <w:rPr>
          <w:sz w:val="18"/>
        </w:rPr>
        <w:t xml:space="preserve">              AGAGTCCTCAGAAGAGAGCATCTGTAGTGAG   [2890]</w:t>
      </w:r>
    </w:p>
    <w:p w14:paraId="3208270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use                        AGAATCGTCAGAAGAGAGCGACTCCACTGAG   [2737]</w:t>
      </w:r>
    </w:p>
    <w:p w14:paraId="7DCEE97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Rat                 </w:t>
      </w:r>
      <w:r>
        <w:rPr>
          <w:sz w:val="18"/>
        </w:rPr>
        <w:t xml:space="preserve">         AGAATTCTCAGAAGAGAGCGACTCCACTGAG   [2737]</w:t>
      </w:r>
    </w:p>
    <w:p w14:paraId="05DFB94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Old_World_Porcupine</w:t>
      </w:r>
      <w:proofErr w:type="spellEnd"/>
      <w:r>
        <w:rPr>
          <w:sz w:val="18"/>
        </w:rPr>
        <w:t xml:space="preserve">          CGAGTCTTCTGAGGAGAGCATGTCAAGTGAG   [2686]</w:t>
      </w:r>
    </w:p>
    <w:p w14:paraId="72D479A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Jackrabbit                   ???????????????????????????????   [2821]</w:t>
      </w:r>
    </w:p>
    <w:p w14:paraId="5C4B6B08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Fox</w:t>
      </w:r>
      <w:proofErr w:type="spellEnd"/>
      <w:r>
        <w:rPr>
          <w:sz w:val="18"/>
        </w:rPr>
        <w:t xml:space="preserve">                   AGAGTCCTCAGAAGAGGATGTGTCTAGTGAG   [28</w:t>
      </w:r>
      <w:r>
        <w:rPr>
          <w:sz w:val="18"/>
        </w:rPr>
        <w:t>03]</w:t>
      </w:r>
    </w:p>
    <w:p w14:paraId="545605D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Dog_Faced_Fruit_Bat</w:t>
      </w:r>
      <w:proofErr w:type="spellEnd"/>
      <w:r>
        <w:rPr>
          <w:sz w:val="18"/>
        </w:rPr>
        <w:t xml:space="preserve">          ???????????????????????????????   [2818]</w:t>
      </w:r>
    </w:p>
    <w:p w14:paraId="032A230F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alse_Vampire_Bat</w:t>
      </w:r>
      <w:proofErr w:type="spellEnd"/>
      <w:r>
        <w:rPr>
          <w:sz w:val="18"/>
        </w:rPr>
        <w:t xml:space="preserve">            AAA?TCATCA?????????????????????   [2806]</w:t>
      </w:r>
    </w:p>
    <w:p w14:paraId="028F9ACB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eaf_Nosed_Bat</w:t>
      </w:r>
      <w:proofErr w:type="spellEnd"/>
      <w:r>
        <w:rPr>
          <w:sz w:val="18"/>
        </w:rPr>
        <w:t xml:space="preserve">               AGAGTCCTCAGAAGAGGACATGTCTAGTGAG   [2842]</w:t>
      </w:r>
    </w:p>
    <w:p w14:paraId="5A3214E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ree_Tailed_Bat</w:t>
      </w:r>
      <w:proofErr w:type="spellEnd"/>
      <w:r>
        <w:rPr>
          <w:sz w:val="18"/>
        </w:rPr>
        <w:t xml:space="preserve">              AGAGTCCTCAG??</w:t>
      </w:r>
      <w:r>
        <w:rPr>
          <w:sz w:val="18"/>
        </w:rPr>
        <w:t>??????????????????   [2791]</w:t>
      </w:r>
    </w:p>
    <w:p w14:paraId="4E587A0A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ittle_Brown_Bat</w:t>
      </w:r>
      <w:proofErr w:type="spellEnd"/>
      <w:r>
        <w:rPr>
          <w:sz w:val="18"/>
        </w:rPr>
        <w:t xml:space="preserve">             AGAGTCCTCAGAAGAGGACATGTCTAGCGAG   [2803]</w:t>
      </w:r>
    </w:p>
    <w:p w14:paraId="334EB690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omb_Bat</w:t>
      </w:r>
      <w:proofErr w:type="spellEnd"/>
      <w:r>
        <w:rPr>
          <w:sz w:val="18"/>
        </w:rPr>
        <w:t xml:space="preserve">                     AGAGCC?????????????????????????   [2797]</w:t>
      </w:r>
    </w:p>
    <w:p w14:paraId="6DBE7F7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und_Eared_Bat</w:t>
      </w:r>
      <w:proofErr w:type="spellEnd"/>
      <w:r>
        <w:rPr>
          <w:sz w:val="18"/>
        </w:rPr>
        <w:t xml:space="preserve">              CGAGTCCTCAGAAGAGGA?????????????   [2773]</w:t>
      </w:r>
    </w:p>
    <w:p w14:paraId="402DBBB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Human             </w:t>
      </w:r>
      <w:r>
        <w:rPr>
          <w:sz w:val="18"/>
        </w:rPr>
        <w:t xml:space="preserve">           AGAGTCCTCAGAAGAGAACTTATCTAGTGAG   [2839]</w:t>
      </w:r>
    </w:p>
    <w:p w14:paraId="35867B0C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alago                       AGAGTCCTCAGAAGAGAACATGTCTAGTGAA   [2839]</w:t>
      </w:r>
    </w:p>
    <w:p w14:paraId="032B5DF8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himpanzee                   AGAGTCCTCAGAAGAGAACTTATCTAGTGAG   [2839]</w:t>
      </w:r>
    </w:p>
    <w:p w14:paraId="31C0A812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Gorilla                      AGAGTCCTCAGAAGAGAACTTATCTAGTGAG   [</w:t>
      </w:r>
      <w:r>
        <w:rPr>
          <w:sz w:val="18"/>
        </w:rPr>
        <w:t>2839]</w:t>
      </w:r>
    </w:p>
    <w:p w14:paraId="46FC7E20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Orangutan                    AGAGTCCTCAGAAGAGAACTTATCTAGTGAG   [2839]</w:t>
      </w:r>
    </w:p>
    <w:p w14:paraId="5F7F7C52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owler_Monkey</w:t>
      </w:r>
      <w:proofErr w:type="spellEnd"/>
      <w:r>
        <w:rPr>
          <w:sz w:val="18"/>
        </w:rPr>
        <w:t xml:space="preserve">                AGAGTCCTCGGAAGAGAATTTATCTAGTGAG   [2857]</w:t>
      </w:r>
    </w:p>
    <w:p w14:paraId="38D148C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esus                       AGAGTCCTCAGAAGAGAACTTATCTAGTGAG   [2836]</w:t>
      </w:r>
    </w:p>
    <w:p w14:paraId="4FE2D9B5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lastRenderedPageBreak/>
        <w:t>Tree_Shrew</w:t>
      </w:r>
      <w:proofErr w:type="spellEnd"/>
      <w:r>
        <w:rPr>
          <w:sz w:val="18"/>
        </w:rPr>
        <w:t xml:space="preserve">                   AGATTCATCAG</w:t>
      </w:r>
      <w:r>
        <w:rPr>
          <w:sz w:val="18"/>
        </w:rPr>
        <w:t>AAGAGAACCTATCTAGTGAG   [2725]</w:t>
      </w:r>
    </w:p>
    <w:p w14:paraId="4CC6CA8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Flying_Lemur</w:t>
      </w:r>
      <w:proofErr w:type="spellEnd"/>
      <w:r>
        <w:rPr>
          <w:sz w:val="18"/>
        </w:rPr>
        <w:t xml:space="preserve">                 AGAGTCTTCTGAAGAGAACGTATCTAGTGAG   [2848]</w:t>
      </w:r>
    </w:p>
    <w:p w14:paraId="015535E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ole                         GGAGTCCCCAGAAGAGACTATGTCTAGTGAG   [2833]</w:t>
      </w:r>
    </w:p>
    <w:p w14:paraId="3D00A41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edgehog                     AGAGCCCTCTGAAGATTTCATGTCTAGTGAG   [2776]</w:t>
      </w:r>
    </w:p>
    <w:p w14:paraId="5CA5199F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Pangolin        </w:t>
      </w:r>
      <w:r>
        <w:rPr>
          <w:sz w:val="18"/>
        </w:rPr>
        <w:t xml:space="preserve">             AGAGTCTTCAGAAGAGAACATGTTTAGTGAG   [2827]</w:t>
      </w:r>
    </w:p>
    <w:p w14:paraId="44D4BE5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orse                        AGAGTCCTCAGAAGAGAACACGTCTAGTGAG   [2827]</w:t>
      </w:r>
    </w:p>
    <w:p w14:paraId="309686F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Rhino                        AGAGTCCTCAGAAGAGAACATGTCTAGTGAG   [2842]</w:t>
      </w:r>
    </w:p>
    <w:p w14:paraId="19C5760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Llama                        AGAGTCCTCAGAAGAGAATGTGTCTAGTGAG  </w:t>
      </w:r>
      <w:r>
        <w:rPr>
          <w:sz w:val="18"/>
        </w:rPr>
        <w:t xml:space="preserve"> [2833]</w:t>
      </w:r>
    </w:p>
    <w:p w14:paraId="474D7D0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ow                          AGAGTC---AGAAGAGACTGTGTCTAGTGAG   [2821]</w:t>
      </w:r>
    </w:p>
    <w:p w14:paraId="02C33065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Pig                          AGAGTCTTCAGAAGAGAGTGGGTCTAGTGAG   [2839]</w:t>
      </w:r>
    </w:p>
    <w:p w14:paraId="15244FE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Hippo                        GGAGTCCTCAGAAGA????????????????   [2803]</w:t>
      </w:r>
    </w:p>
    <w:p w14:paraId="2D1A607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Sperm_Whale</w:t>
      </w:r>
      <w:proofErr w:type="spellEnd"/>
      <w:r>
        <w:rPr>
          <w:sz w:val="18"/>
        </w:rPr>
        <w:t xml:space="preserve">                  -GAGTCCTC</w:t>
      </w:r>
      <w:r>
        <w:rPr>
          <w:sz w:val="18"/>
        </w:rPr>
        <w:t>AGAAGAGAAAGTGTCTAGTGAG   [2827]</w:t>
      </w:r>
    </w:p>
    <w:p w14:paraId="67F4406C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Humpback_Whale</w:t>
      </w:r>
      <w:proofErr w:type="spellEnd"/>
      <w:r>
        <w:rPr>
          <w:sz w:val="18"/>
        </w:rPr>
        <w:t xml:space="preserve">               -GAGTCCTCAGAAGAGAATGTGTCTAGTGAG   [2821]</w:t>
      </w:r>
    </w:p>
    <w:p w14:paraId="20586519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Cat                          AGAGTCCTCAGAAGAGAACGTGTCTAGTGAG   [2845]</w:t>
      </w:r>
    </w:p>
    <w:p w14:paraId="7A2B3F34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Dog                          AGAGTCCTCAGAAGAGAACATGTCTAGTGAG   [2851]</w:t>
      </w:r>
    </w:p>
    <w:p w14:paraId="6824A6E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Dugong        </w:t>
      </w:r>
      <w:r>
        <w:rPr>
          <w:sz w:val="18"/>
        </w:rPr>
        <w:t xml:space="preserve">               AGAGTCCTCAGACGAGAACATATCTAGTGAG   [2773]</w:t>
      </w:r>
    </w:p>
    <w:p w14:paraId="6123ACE1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Manatee                      AGAGTCCTCAGAAGAGAACATATCTAGTGAG   [2794]</w:t>
      </w:r>
    </w:p>
    <w:p w14:paraId="30AC2016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frican_Elephant</w:t>
      </w:r>
      <w:proofErr w:type="spellEnd"/>
      <w:r>
        <w:rPr>
          <w:sz w:val="18"/>
        </w:rPr>
        <w:t xml:space="preserve">             GGAGCCCTCACAAGAGAACATATCTAG????   [2797]</w:t>
      </w:r>
    </w:p>
    <w:p w14:paraId="5657B87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Asian_Elepphant</w:t>
      </w:r>
      <w:proofErr w:type="spellEnd"/>
      <w:r>
        <w:rPr>
          <w:sz w:val="18"/>
        </w:rPr>
        <w:t xml:space="preserve">              GGAGCCCTCACAAGAGAACA???????????</w:t>
      </w:r>
      <w:r>
        <w:rPr>
          <w:sz w:val="18"/>
        </w:rPr>
        <w:t xml:space="preserve">   [2797]</w:t>
      </w:r>
    </w:p>
    <w:p w14:paraId="7E4DA511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Rock_Hyrax</w:t>
      </w:r>
      <w:proofErr w:type="spellEnd"/>
      <w:r>
        <w:rPr>
          <w:sz w:val="18"/>
        </w:rPr>
        <w:t xml:space="preserve">                   AGAGGCCTCACAAGAGAACACATCTAGCGG?   [2758]</w:t>
      </w:r>
    </w:p>
    <w:p w14:paraId="03C2819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Tree_Hyrax</w:t>
      </w:r>
      <w:proofErr w:type="spellEnd"/>
      <w:r>
        <w:rPr>
          <w:sz w:val="18"/>
        </w:rPr>
        <w:t xml:space="preserve">                   AGAG?CCTCACAAGAGAACACATCTAGCAA?   [2776]</w:t>
      </w:r>
    </w:p>
    <w:p w14:paraId="57F1BCB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Madagascar_Hedgehog</w:t>
      </w:r>
      <w:proofErr w:type="spellEnd"/>
      <w:r>
        <w:rPr>
          <w:sz w:val="18"/>
        </w:rPr>
        <w:t xml:space="preserve">          AGAGTCCTTAG????????????????????   [2728]</w:t>
      </w:r>
    </w:p>
    <w:p w14:paraId="6FE2A4C7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Tenrec                       AGAGTCC</w:t>
      </w:r>
      <w:r>
        <w:rPr>
          <w:sz w:val="18"/>
        </w:rPr>
        <w:t>TTAGAAGAAAGCGAAGCCAGTGAG   [2746]</w:t>
      </w:r>
    </w:p>
    <w:p w14:paraId="64D86BBD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olden_Mole</w:t>
      </w:r>
      <w:proofErr w:type="spellEnd"/>
      <w:r>
        <w:rPr>
          <w:sz w:val="18"/>
        </w:rPr>
        <w:t xml:space="preserve">                  AGAGTCTTCAGAAGAGAACCTGTCTAGTGAG   [2773]</w:t>
      </w:r>
    </w:p>
    <w:p w14:paraId="5DAA1ED4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Long_Eared_Elephant_Shrew</w:t>
      </w:r>
      <w:proofErr w:type="spellEnd"/>
      <w:r>
        <w:rPr>
          <w:sz w:val="18"/>
        </w:rPr>
        <w:t xml:space="preserve">    AGAGTCCTCAGAAGAGAATGTATGTA?????   [2704]</w:t>
      </w:r>
    </w:p>
    <w:p w14:paraId="626D9DCE" w14:textId="77777777" w:rsidR="00000000" w:rsidRDefault="00127FA4">
      <w:pPr>
        <w:pStyle w:val="PlainText"/>
        <w:rPr>
          <w:sz w:val="18"/>
        </w:rPr>
      </w:pPr>
      <w:proofErr w:type="spellStart"/>
      <w:r>
        <w:rPr>
          <w:sz w:val="18"/>
        </w:rPr>
        <w:t>Giant_Elephant_Shrew</w:t>
      </w:r>
      <w:proofErr w:type="spellEnd"/>
      <w:r>
        <w:rPr>
          <w:sz w:val="18"/>
        </w:rPr>
        <w:t xml:space="preserve">         AGAGTCATCAGAAGA?AA?????????????   [2806]</w:t>
      </w:r>
    </w:p>
    <w:p w14:paraId="224BCC2B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Aardvark    </w:t>
      </w:r>
      <w:r>
        <w:rPr>
          <w:sz w:val="18"/>
        </w:rPr>
        <w:t xml:space="preserve">                 AGAGTCCTCAGAAGAGAACATATCTAGTGAG   [2788]</w:t>
      </w:r>
    </w:p>
    <w:p w14:paraId="50E4496A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Wombat                       ???????????????????????????????   [2812]</w:t>
      </w:r>
    </w:p>
    <w:p w14:paraId="60E13F6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;</w:t>
      </w:r>
    </w:p>
    <w:p w14:paraId="3C4A085E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END;</w:t>
      </w:r>
    </w:p>
    <w:p w14:paraId="7F2FCF98" w14:textId="77777777" w:rsidR="00000000" w:rsidRDefault="00127FA4">
      <w:pPr>
        <w:pStyle w:val="PlainText"/>
        <w:rPr>
          <w:sz w:val="18"/>
        </w:rPr>
      </w:pPr>
    </w:p>
    <w:p w14:paraId="683BE510" w14:textId="77777777" w:rsidR="00000000" w:rsidRDefault="00127FA4">
      <w:pPr>
        <w:pStyle w:val="PlainText"/>
        <w:rPr>
          <w:sz w:val="18"/>
        </w:rPr>
      </w:pPr>
    </w:p>
    <w:p w14:paraId="5CCF97EA" w14:textId="77777777" w:rsidR="00000000" w:rsidRDefault="00127FA4">
      <w:pPr>
        <w:pStyle w:val="PlainText"/>
        <w:rPr>
          <w:sz w:val="18"/>
        </w:rPr>
      </w:pPr>
    </w:p>
    <w:p w14:paraId="2303C493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>BEGIN ASSUMPTIONS;</w:t>
      </w:r>
    </w:p>
    <w:p w14:paraId="629909B3" w14:textId="77777777" w:rsidR="00000000" w:rsidRDefault="00127FA4">
      <w:pPr>
        <w:pStyle w:val="PlainText"/>
        <w:rPr>
          <w:sz w:val="18"/>
        </w:rPr>
      </w:pPr>
    </w:p>
    <w:p w14:paraId="2416111D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ab/>
        <w:t>CHARSET  ambiguous  =  2468-2551;</w:t>
      </w:r>
    </w:p>
    <w:p w14:paraId="7D9B4D63" w14:textId="77777777" w:rsidR="00000000" w:rsidRDefault="00127FA4">
      <w:pPr>
        <w:pStyle w:val="PlainText"/>
        <w:rPr>
          <w:sz w:val="18"/>
        </w:rPr>
      </w:pPr>
    </w:p>
    <w:p w14:paraId="49F4D696" w14:textId="77777777" w:rsidR="00000000" w:rsidRDefault="00127FA4">
      <w:pPr>
        <w:pStyle w:val="PlainText"/>
        <w:rPr>
          <w:sz w:val="18"/>
        </w:rPr>
      </w:pPr>
      <w:r>
        <w:rPr>
          <w:sz w:val="18"/>
        </w:rPr>
        <w:t xml:space="preserve">END; </w:t>
      </w:r>
    </w:p>
    <w:p w14:paraId="50D909A4" w14:textId="77777777" w:rsidR="00000000" w:rsidRDefault="00127FA4">
      <w:pPr>
        <w:pStyle w:val="PlainText"/>
        <w:rPr>
          <w:sz w:val="18"/>
        </w:rPr>
      </w:pPr>
    </w:p>
    <w:p w14:paraId="3153A78E" w14:textId="77777777" w:rsidR="00000000" w:rsidRDefault="00127FA4">
      <w:pPr>
        <w:pStyle w:val="PlainText"/>
        <w:rPr>
          <w:sz w:val="18"/>
        </w:rPr>
      </w:pPr>
    </w:p>
    <w:p w14:paraId="714FB74B" w14:textId="77777777" w:rsidR="00000000" w:rsidRDefault="00127FA4">
      <w:pPr>
        <w:pStyle w:val="PlainText"/>
        <w:rPr>
          <w:sz w:val="18"/>
        </w:rPr>
      </w:pPr>
    </w:p>
    <w:p w14:paraId="1A37A7BE" w14:textId="77777777" w:rsidR="00000000" w:rsidRDefault="00127FA4">
      <w:pPr>
        <w:pStyle w:val="PlainText"/>
        <w:rPr>
          <w:sz w:val="18"/>
        </w:rPr>
      </w:pPr>
    </w:p>
    <w:p w14:paraId="642AE249" w14:textId="77777777" w:rsidR="00000000" w:rsidRDefault="00127FA4">
      <w:pPr>
        <w:pStyle w:val="PlainText"/>
        <w:rPr>
          <w:sz w:val="18"/>
        </w:rPr>
      </w:pPr>
    </w:p>
    <w:p w14:paraId="5C38088C" w14:textId="77777777" w:rsidR="00000000" w:rsidRDefault="00127FA4">
      <w:pPr>
        <w:pStyle w:val="PlainText"/>
        <w:rPr>
          <w:sz w:val="18"/>
        </w:rPr>
      </w:pPr>
    </w:p>
    <w:p w14:paraId="6CACD0A0" w14:textId="77777777" w:rsidR="00000000" w:rsidRDefault="00127FA4">
      <w:pPr>
        <w:pStyle w:val="PlainText"/>
        <w:rPr>
          <w:sz w:val="18"/>
        </w:rPr>
      </w:pPr>
    </w:p>
    <w:p w14:paraId="3CCC8E4D" w14:textId="77777777" w:rsidR="00000000" w:rsidRDefault="00127FA4">
      <w:pPr>
        <w:pStyle w:val="PlainText"/>
        <w:rPr>
          <w:sz w:val="18"/>
        </w:rPr>
      </w:pPr>
    </w:p>
    <w:sectPr w:rsidR="00000000">
      <w:pgSz w:w="12240" w:h="15840"/>
      <w:pgMar w:top="1440" w:right="1319" w:bottom="1440" w:left="131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DM0NwYCSwszcyUdpeDU4uLM/DyQAsNaAPpFdQssAAAA"/>
  </w:docVars>
  <w:rsids>
    <w:rsidRoot w:val="00127FA4"/>
    <w:rsid w:val="0012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CD1908"/>
  <w15:chartTrackingRefBased/>
  <w15:docId w15:val="{F588DA1B-DC2B-4566-AE15-7BD607589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semiHidden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5</Pages>
  <Words>43390</Words>
  <Characters>247328</Characters>
  <Application>Microsoft Office Word</Application>
  <DocSecurity>0</DocSecurity>
  <Lines>2061</Lines>
  <Paragraphs>5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ry Information</vt:lpstr>
    </vt:vector>
  </TitlesOfParts>
  <Company>UC Riverside</Company>
  <LinksUpToDate>false</LinksUpToDate>
  <CharactersWithSpaces>290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</dc:title>
  <dc:subject/>
  <dc:creator>Mark Springer</dc:creator>
  <cp:keywords/>
  <cp:lastModifiedBy>Yap, Sau-Qwan [AN S]</cp:lastModifiedBy>
  <cp:revision>2</cp:revision>
  <cp:lastPrinted>2000-10-06T21:30:00Z</cp:lastPrinted>
  <dcterms:created xsi:type="dcterms:W3CDTF">2023-04-06T00:57:00Z</dcterms:created>
  <dcterms:modified xsi:type="dcterms:W3CDTF">2023-04-06T00:57:00Z</dcterms:modified>
</cp:coreProperties>
</file>